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387A49" w14:textId="143BC2D2" w:rsidR="00D14609" w:rsidRDefault="00C33C32" w:rsidP="00D14609">
      <w:pPr>
        <w:pStyle w:val="Header"/>
        <w:tabs>
          <w:tab w:val="clear" w:pos="4320"/>
          <w:tab w:val="center" w:pos="8222"/>
        </w:tabs>
      </w:pPr>
      <w:r w:rsidRPr="001171D5">
        <w:t>Application number:</w:t>
      </w:r>
      <w:r w:rsidRPr="007F240F">
        <w:rPr>
          <w:b w:val="0"/>
        </w:rPr>
        <w:t xml:space="preserve"> </w:t>
      </w:r>
      <w:r w:rsidR="00D14609">
        <w:tab/>
      </w:r>
      <w:r w:rsidR="00D14609" w:rsidRPr="005F57B3">
        <w:t xml:space="preserve">Research start date: </w:t>
      </w:r>
    </w:p>
    <w:p w14:paraId="62B7F5EB" w14:textId="2AE54D7B" w:rsidR="00C33C32" w:rsidRPr="005F57B3" w:rsidRDefault="00D14609" w:rsidP="0032021F">
      <w:pPr>
        <w:pStyle w:val="Header2"/>
      </w:pPr>
      <w:r>
        <w:t>Date received:</w:t>
      </w:r>
      <w:r w:rsidR="00C33C32" w:rsidRPr="005F57B3">
        <w:t xml:space="preserve"> </w:t>
      </w:r>
      <w:r w:rsidR="00180FCE">
        <w:rPr>
          <w:rStyle w:val="NoSpacingChar"/>
          <w:sz w:val="20"/>
        </w:rPr>
        <w:tab/>
      </w:r>
      <w:r w:rsidRPr="005F57B3">
        <w:t>Research end date:</w:t>
      </w:r>
      <w:r>
        <w:t xml:space="preserve"> </w:t>
      </w:r>
    </w:p>
    <w:p w14:paraId="46622970" w14:textId="144D39AF" w:rsidR="006618DC" w:rsidRPr="00790F9B" w:rsidRDefault="00C0143B" w:rsidP="00D14609">
      <w:pPr>
        <w:pStyle w:val="Title"/>
        <w:tabs>
          <w:tab w:val="center" w:pos="4807"/>
          <w:tab w:val="center" w:pos="8222"/>
          <w:tab w:val="right" w:pos="9615"/>
        </w:tabs>
      </w:pPr>
      <w:r>
        <w:t xml:space="preserve">MIT </w:t>
      </w:r>
      <w:r w:rsidR="000B0E06">
        <w:t>Unitec</w:t>
      </w:r>
      <w:r w:rsidR="00790F9B" w:rsidRPr="00790F9B">
        <w:t xml:space="preserve"> </w:t>
      </w:r>
      <w:r w:rsidR="006618DC" w:rsidRPr="00790F9B">
        <w:t xml:space="preserve">Human </w:t>
      </w:r>
      <w:r w:rsidR="006618DC" w:rsidRPr="007E439C">
        <w:t>Ethics</w:t>
      </w:r>
      <w:r w:rsidR="006618DC" w:rsidRPr="00790F9B">
        <w:t xml:space="preserve"> </w:t>
      </w:r>
      <w:r w:rsidR="006618DC" w:rsidRPr="003B0277">
        <w:t>Application</w:t>
      </w:r>
      <w:r w:rsidR="00BC258D">
        <w:t xml:space="preserve"> </w:t>
      </w:r>
      <w:r w:rsidR="00BC258D" w:rsidRPr="00AB7F1A">
        <w:rPr>
          <w:b w:val="0"/>
        </w:rPr>
        <w:t>–</w:t>
      </w:r>
      <w:r w:rsidR="00BC258D">
        <w:t xml:space="preserve"> Form A</w:t>
      </w:r>
    </w:p>
    <w:p w14:paraId="3EDC8B33" w14:textId="609847A8" w:rsidR="00BD7132" w:rsidRDefault="008A58BD" w:rsidP="00E1795E">
      <w:pPr>
        <w:pStyle w:val="Plainheadinglowercase"/>
        <w:spacing w:before="40"/>
        <w:jc w:val="center"/>
      </w:pPr>
      <w:r w:rsidRPr="00CD7D4E">
        <w:t>FOR APPROVAL OF PROPOSED RESEARCH INVOLVING HUMAN PARTICIPANTS</w:t>
      </w:r>
    </w:p>
    <w:p w14:paraId="2DD4F161" w14:textId="77777777" w:rsidR="008A58BD" w:rsidRDefault="000C6888" w:rsidP="00E1795E">
      <w:pPr>
        <w:pStyle w:val="Plainheadinglowercase"/>
        <w:spacing w:before="40"/>
        <w:jc w:val="center"/>
      </w:pPr>
      <w:r w:rsidRPr="000C6888">
        <w:t>For all research that involves or may involve potential for contentious or sensitive issues.</w:t>
      </w:r>
    </w:p>
    <w:p w14:paraId="5D3CE583" w14:textId="360CDE47" w:rsidR="008A58BD" w:rsidRDefault="008A58BD" w:rsidP="00D32A36">
      <w:pPr>
        <w:pStyle w:val="InstructionsItalics"/>
      </w:pPr>
      <w:r w:rsidRPr="00CD7D4E">
        <w:t>(All applications are to be typed and presented using language that is free from jargon and comprehensible to lay people)</w:t>
      </w:r>
    </w:p>
    <w:p w14:paraId="26B81207" w14:textId="77777777" w:rsidR="00FA7378" w:rsidRDefault="00FA7378" w:rsidP="002F1561"/>
    <w:p w14:paraId="043DB32D" w14:textId="77777777" w:rsidR="005A5A8E" w:rsidRPr="00180FCE" w:rsidRDefault="005A5A8E" w:rsidP="005A5A8E">
      <w:pPr>
        <w:pStyle w:val="Sectionheading"/>
        <w:rPr>
          <w:sz w:val="22"/>
        </w:rPr>
      </w:pPr>
      <w:r w:rsidRPr="00180FCE">
        <w:rPr>
          <w:sz w:val="22"/>
        </w:rPr>
        <w:t>Section A: General Information</w:t>
      </w:r>
    </w:p>
    <w:p w14:paraId="4E0F7DFE" w14:textId="5B803A39" w:rsidR="008A58BD" w:rsidRPr="00160230" w:rsidRDefault="008A58BD" w:rsidP="009056B6">
      <w:pPr>
        <w:pStyle w:val="NumberedQuestions"/>
      </w:pPr>
      <w:r w:rsidRPr="00160230">
        <w:t xml:space="preserve">Project title: </w:t>
      </w:r>
    </w:p>
    <w:p w14:paraId="5B0DF3B2" w14:textId="77777777" w:rsidR="00160230" w:rsidRDefault="008A58BD" w:rsidP="009056B6">
      <w:pPr>
        <w:pStyle w:val="NumberedQuestions"/>
      </w:pPr>
      <w:r w:rsidRPr="00160230">
        <w:t>Projected start date:</w:t>
      </w:r>
      <w:r w:rsidR="00BB76A2" w:rsidRPr="00160230">
        <w:tab/>
      </w:r>
    </w:p>
    <w:p w14:paraId="3F92830C" w14:textId="4CAE7010" w:rsidR="00A10285" w:rsidRPr="00160230" w:rsidRDefault="00BB76A2" w:rsidP="009056B6">
      <w:pPr>
        <w:pStyle w:val="NumberedQuestions"/>
      </w:pPr>
      <w:r w:rsidRPr="00160230">
        <w:t xml:space="preserve">Projected </w:t>
      </w:r>
      <w:r w:rsidR="008A58BD" w:rsidRPr="00160230">
        <w:t xml:space="preserve">end date: </w:t>
      </w:r>
    </w:p>
    <w:p w14:paraId="61E2198D" w14:textId="77777777" w:rsidR="00B77674" w:rsidRPr="00B77674" w:rsidRDefault="00B77674" w:rsidP="00185BB1"/>
    <w:p w14:paraId="331CB940" w14:textId="48DC9B26" w:rsidR="008A58BD" w:rsidRPr="00B77674" w:rsidRDefault="008A58BD" w:rsidP="009956F4">
      <w:pPr>
        <w:pStyle w:val="Plainheadinglowercase"/>
      </w:pPr>
      <w:r w:rsidRPr="00B77674">
        <w:t>Student Applica</w:t>
      </w:r>
      <w:r w:rsidR="00541428" w:rsidRPr="00B77674">
        <w:t>tions</w:t>
      </w:r>
    </w:p>
    <w:p w14:paraId="0E06D94C" w14:textId="286A704E" w:rsidR="00642C32" w:rsidRPr="009956F4" w:rsidRDefault="00642C32" w:rsidP="00D40F39">
      <w:pPr>
        <w:pStyle w:val="StyleBodyCalibri11ptLinespacingMultiple115li"/>
      </w:pPr>
      <w:r w:rsidRPr="009956F4">
        <w:t>Full Name:</w:t>
      </w:r>
    </w:p>
    <w:p w14:paraId="0422A7D6" w14:textId="37CAE93D" w:rsidR="008A58BD" w:rsidRPr="009956F4" w:rsidRDefault="008A58BD" w:rsidP="00D40F39">
      <w:pPr>
        <w:pStyle w:val="StyleBodyCalibri11ptLinespacingMultiple115li"/>
      </w:pPr>
      <w:r w:rsidRPr="009956F4">
        <w:t xml:space="preserve">Telephone: </w:t>
      </w:r>
    </w:p>
    <w:p w14:paraId="449DF6ED" w14:textId="50007DB9" w:rsidR="00B77674" w:rsidRPr="009956F4" w:rsidRDefault="008A58BD" w:rsidP="00D40F39">
      <w:pPr>
        <w:pStyle w:val="StyleBodyCalibri11ptLinespacingMultiple115li"/>
      </w:pPr>
      <w:r w:rsidRPr="009956F4">
        <w:t xml:space="preserve">Email Address: </w:t>
      </w:r>
    </w:p>
    <w:p w14:paraId="0CA10B52" w14:textId="77777777" w:rsidR="008A58BD" w:rsidRPr="009956F4" w:rsidRDefault="008A58BD" w:rsidP="00D40F39">
      <w:pPr>
        <w:pStyle w:val="StyleBodyCalibri11ptLinespacingMultiple115li"/>
      </w:pPr>
      <w:r w:rsidRPr="009956F4">
        <w:t xml:space="preserve">Postal Address: </w:t>
      </w:r>
    </w:p>
    <w:p w14:paraId="2F8B5462" w14:textId="24638D82" w:rsidR="00F817D0" w:rsidRPr="009956F4" w:rsidRDefault="00F817D0" w:rsidP="00D40F39">
      <w:pPr>
        <w:pStyle w:val="StyleBodyCalibri11ptLinespacingMultiple115li"/>
      </w:pPr>
      <w:r w:rsidRPr="009956F4">
        <w:t>Employer (if applicable):</w:t>
      </w:r>
    </w:p>
    <w:p w14:paraId="0F30F64B" w14:textId="77777777" w:rsidR="008A58BD" w:rsidRPr="009956F4" w:rsidRDefault="008A58BD" w:rsidP="00D40F39">
      <w:pPr>
        <w:pStyle w:val="StyleBodyCalibri11ptLinespacingMultiple115li"/>
      </w:pPr>
      <w:r w:rsidRPr="009956F4">
        <w:t xml:space="preserve">Full Name of </w:t>
      </w:r>
      <w:r w:rsidR="00F817D0" w:rsidRPr="009956F4">
        <w:t xml:space="preserve">Principal </w:t>
      </w:r>
      <w:r w:rsidRPr="009956F4">
        <w:t xml:space="preserve">Supervisor(s): </w:t>
      </w:r>
    </w:p>
    <w:p w14:paraId="646541AF" w14:textId="44EA4124" w:rsidR="008A58BD" w:rsidRPr="009956F4" w:rsidRDefault="00C80606" w:rsidP="00D40F39">
      <w:pPr>
        <w:pStyle w:val="StyleBodyCalibri11ptLinespacingMultiple115li"/>
      </w:pPr>
      <w:r>
        <w:t>School</w:t>
      </w:r>
      <w:r w:rsidR="008A58BD" w:rsidRPr="009956F4">
        <w:t xml:space="preserve">: </w:t>
      </w:r>
    </w:p>
    <w:p w14:paraId="5DBED5BC" w14:textId="1D37C945" w:rsidR="009F05A0" w:rsidRPr="009956F4" w:rsidRDefault="009F05A0" w:rsidP="00D40F39">
      <w:pPr>
        <w:pStyle w:val="StyleBodyCalibri11ptLinespacingMultiple115li"/>
      </w:pPr>
      <w:r w:rsidRPr="009956F4">
        <w:t xml:space="preserve">Degree Title: </w:t>
      </w:r>
    </w:p>
    <w:p w14:paraId="18F6962B" w14:textId="5A4E4968" w:rsidR="006938E4" w:rsidRPr="009956F4" w:rsidRDefault="006938E4" w:rsidP="00D40F39">
      <w:pPr>
        <w:pStyle w:val="StyleBodyCalibri11ptLinespacingMultiple115li"/>
      </w:pPr>
      <w:r w:rsidRPr="009956F4">
        <w:t xml:space="preserve">Campus (mark one only): </w:t>
      </w:r>
      <w:r w:rsidR="00B80C09" w:rsidRPr="009956F4">
        <w:t xml:space="preserve">  </w:t>
      </w:r>
      <w:r w:rsidR="009956F4">
        <w:fldChar w:fldCharType="begin">
          <w:ffData>
            <w:name w:val=""/>
            <w:enabled/>
            <w:calcOnExit w:val="0"/>
            <w:checkBox>
              <w:sizeAuto/>
              <w:default w:val="0"/>
            </w:checkBox>
          </w:ffData>
        </w:fldChar>
      </w:r>
      <w:r w:rsidR="009956F4">
        <w:instrText xml:space="preserve"> FORMCHECKBOX </w:instrText>
      </w:r>
      <w:r w:rsidR="009956F4">
        <w:fldChar w:fldCharType="separate"/>
      </w:r>
      <w:r w:rsidR="009956F4">
        <w:fldChar w:fldCharType="end"/>
      </w:r>
      <w:r w:rsidRPr="009956F4">
        <w:t>Albany</w:t>
      </w:r>
      <w:r w:rsidRPr="009956F4">
        <w:tab/>
      </w:r>
      <w:r w:rsidR="00B80C09" w:rsidRPr="009956F4">
        <w:t xml:space="preserve"> </w:t>
      </w:r>
      <w:r w:rsidRPr="009956F4">
        <w:fldChar w:fldCharType="begin">
          <w:ffData>
            <w:name w:val="Check1"/>
            <w:enabled/>
            <w:calcOnExit w:val="0"/>
            <w:checkBox>
              <w:sizeAuto/>
              <w:default w:val="0"/>
            </w:checkBox>
          </w:ffData>
        </w:fldChar>
      </w:r>
      <w:r w:rsidRPr="009956F4">
        <w:instrText xml:space="preserve"> FORMCHECKBOX </w:instrText>
      </w:r>
      <w:r w:rsidRPr="009956F4">
        <w:fldChar w:fldCharType="separate"/>
      </w:r>
      <w:r w:rsidRPr="009956F4">
        <w:fldChar w:fldCharType="end"/>
      </w:r>
      <w:r w:rsidRPr="009956F4">
        <w:t>Mt Albert</w:t>
      </w:r>
      <w:r w:rsidRPr="009956F4">
        <w:tab/>
      </w:r>
      <w:r w:rsidRPr="009956F4">
        <w:fldChar w:fldCharType="begin">
          <w:ffData>
            <w:name w:val="Check2"/>
            <w:enabled/>
            <w:calcOnExit w:val="0"/>
            <w:checkBox>
              <w:sizeAuto/>
              <w:default w:val="0"/>
            </w:checkBox>
          </w:ffData>
        </w:fldChar>
      </w:r>
      <w:r w:rsidRPr="009956F4">
        <w:instrText xml:space="preserve"> FORMCHECKBOX </w:instrText>
      </w:r>
      <w:r w:rsidRPr="009956F4">
        <w:fldChar w:fldCharType="separate"/>
      </w:r>
      <w:r w:rsidRPr="009956F4">
        <w:fldChar w:fldCharType="end"/>
      </w:r>
      <w:r w:rsidRPr="009956F4">
        <w:t>Waitakere</w:t>
      </w:r>
    </w:p>
    <w:p w14:paraId="59A8F827" w14:textId="03817873" w:rsidR="008A58BD" w:rsidRPr="009956F4" w:rsidRDefault="008A58BD" w:rsidP="00D40F39">
      <w:pPr>
        <w:pStyle w:val="StyleBodyCalibri11ptLinespacingMultiple115li"/>
      </w:pPr>
      <w:r w:rsidRPr="009956F4">
        <w:t xml:space="preserve">Telephone: </w:t>
      </w:r>
    </w:p>
    <w:p w14:paraId="6B6AAF20" w14:textId="77777777" w:rsidR="00642C32" w:rsidRPr="009956F4" w:rsidRDefault="008A58BD" w:rsidP="00D40F39">
      <w:pPr>
        <w:pStyle w:val="StyleBodyCalibri11ptLinespacingMultiple115li"/>
      </w:pPr>
      <w:r w:rsidRPr="009956F4">
        <w:t xml:space="preserve">Email Address: </w:t>
      </w:r>
    </w:p>
    <w:p w14:paraId="3F7C7F9C" w14:textId="77777777" w:rsidR="00642C32" w:rsidRPr="00180FCE" w:rsidRDefault="00642C32" w:rsidP="00185BB1"/>
    <w:p w14:paraId="6403A087" w14:textId="76CD5D2D" w:rsidR="008A58BD" w:rsidRPr="00180FCE" w:rsidRDefault="008A58BD" w:rsidP="001F28D2">
      <w:r w:rsidRPr="00180FCE">
        <w:t>Other Applicants – Co-researchers/</w:t>
      </w:r>
      <w:r w:rsidR="00F817D0" w:rsidRPr="00180FCE">
        <w:t>co-</w:t>
      </w:r>
      <w:r w:rsidRPr="00180FCE">
        <w:t>supervisors/organisations</w:t>
      </w:r>
    </w:p>
    <w:p w14:paraId="7A32388D" w14:textId="5091F9C7" w:rsidR="008A58BD" w:rsidRPr="00180FCE" w:rsidRDefault="008A58BD" w:rsidP="00D40F39">
      <w:pPr>
        <w:pStyle w:val="StyleBodyCalibri11ptLinespacingMultiple115li"/>
      </w:pPr>
      <w:r w:rsidRPr="00180FCE">
        <w:t xml:space="preserve">Full Name: </w:t>
      </w:r>
    </w:p>
    <w:p w14:paraId="73B06D6F" w14:textId="77777777" w:rsidR="008A58BD" w:rsidRPr="00180FCE" w:rsidRDefault="008A58BD" w:rsidP="00D40F39">
      <w:pPr>
        <w:pStyle w:val="StyleBodyCalibri11ptLinespacingMultiple115li"/>
      </w:pPr>
      <w:r w:rsidRPr="00180FCE">
        <w:t>Name of organisation (</w:t>
      </w:r>
      <w:r w:rsidRPr="00180FCE">
        <w:rPr>
          <w:i/>
        </w:rPr>
        <w:t>if applicable</w:t>
      </w:r>
      <w:r w:rsidRPr="00180FCE">
        <w:t xml:space="preserve">): </w:t>
      </w:r>
    </w:p>
    <w:p w14:paraId="52633109" w14:textId="77777777" w:rsidR="008A58BD" w:rsidRPr="00180FCE" w:rsidRDefault="008A58BD" w:rsidP="00D40F39">
      <w:pPr>
        <w:pStyle w:val="StyleBodyCalibri11ptLinespacingMultiple115li"/>
      </w:pPr>
      <w:r w:rsidRPr="00180FCE">
        <w:t>Role in project (co-researcher, supervisor, sponsor</w:t>
      </w:r>
      <w:r w:rsidR="00875E88" w:rsidRPr="00180FCE">
        <w:t>,</w:t>
      </w:r>
      <w:r w:rsidRPr="00180FCE">
        <w:t xml:space="preserve"> etc):</w:t>
      </w:r>
      <w:r w:rsidRPr="00180FCE">
        <w:tab/>
      </w:r>
    </w:p>
    <w:p w14:paraId="425D0DE5" w14:textId="77777777" w:rsidR="008A58BD" w:rsidRPr="00180FCE" w:rsidRDefault="008A58BD" w:rsidP="00D40F39">
      <w:pPr>
        <w:pStyle w:val="StyleBodyCalibri11ptLinespacingMultiple115li"/>
      </w:pPr>
      <w:r w:rsidRPr="00180FCE">
        <w:t xml:space="preserve">Telephone: </w:t>
      </w:r>
    </w:p>
    <w:p w14:paraId="06EAEC0D" w14:textId="77777777" w:rsidR="008A58BD" w:rsidRPr="00180FCE" w:rsidRDefault="008A58BD" w:rsidP="00D40F39">
      <w:pPr>
        <w:pStyle w:val="StyleBodyCalibri11ptLinespacingMultiple115li"/>
      </w:pPr>
      <w:r w:rsidRPr="00180FCE">
        <w:t xml:space="preserve">Email Address: </w:t>
      </w:r>
    </w:p>
    <w:p w14:paraId="7D6E6ABD" w14:textId="77777777" w:rsidR="008A58BD" w:rsidRPr="00180FCE" w:rsidRDefault="008A58BD" w:rsidP="00D40F39">
      <w:pPr>
        <w:pStyle w:val="StyleBodyCalibri11ptLinespacingMultiple115li"/>
      </w:pPr>
      <w:r w:rsidRPr="00180FCE">
        <w:t xml:space="preserve">Postal Address: </w:t>
      </w:r>
    </w:p>
    <w:p w14:paraId="2F6DEA7E" w14:textId="197CA70E" w:rsidR="00C80606" w:rsidRDefault="00C80606" w:rsidP="72288F03">
      <w:pPr>
        <w:pStyle w:val="StyleBodyCalibri11ptLinespacingMultiple115li"/>
      </w:pPr>
      <w:r>
        <w:t>School</w:t>
      </w:r>
      <w:r w:rsidR="008A58BD">
        <w:t xml:space="preserve">: </w:t>
      </w:r>
    </w:p>
    <w:p w14:paraId="663DC4C2" w14:textId="50DE070B" w:rsidR="00185BB1" w:rsidRPr="00F8087D" w:rsidRDefault="00185BB1" w:rsidP="72288F03">
      <w:pPr>
        <w:rPr>
          <w:rStyle w:val="Emphasis"/>
          <w:rFonts w:asciiTheme="minorHAnsi" w:hAnsiTheme="minorHAnsi"/>
          <w:i w:val="0"/>
          <w:iCs w:val="0"/>
          <w:szCs w:val="24"/>
        </w:rPr>
      </w:pPr>
    </w:p>
    <w:p w14:paraId="0C74E767" w14:textId="0BA75B8B" w:rsidR="0090196D" w:rsidRPr="00180FCE" w:rsidRDefault="0090196D" w:rsidP="002F1561">
      <w:pPr>
        <w:rPr>
          <w:rStyle w:val="Emphasis"/>
          <w:b/>
          <w:i w:val="0"/>
          <w:sz w:val="22"/>
          <w:szCs w:val="22"/>
        </w:rPr>
      </w:pPr>
    </w:p>
    <w:p w14:paraId="696907E2" w14:textId="07F5E03C" w:rsidR="00185BB1" w:rsidRPr="00905A3B" w:rsidRDefault="00185BB1" w:rsidP="009056B6">
      <w:pPr>
        <w:pStyle w:val="NumberedQuestions"/>
      </w:pPr>
      <w:r>
        <w:t>Summary of Project</w:t>
      </w:r>
    </w:p>
    <w:p w14:paraId="1320A0D6" w14:textId="77777777" w:rsidR="00F326CD" w:rsidRPr="00905A3B" w:rsidRDefault="00F326CD" w:rsidP="00696904">
      <w:pPr>
        <w:pStyle w:val="BodytypeCalibri11"/>
      </w:pPr>
      <w:r w:rsidRPr="00905A3B">
        <w:t xml:space="preserve">Please outline </w:t>
      </w:r>
      <w:r w:rsidR="00E1084B" w:rsidRPr="00905A3B">
        <w:t>in no more than 200 words in plain, non-technical</w:t>
      </w:r>
      <w:r w:rsidRPr="00905A3B">
        <w:t xml:space="preserve"> language why you have chosen this project, what you intend to do and the methods you will use.</w:t>
      </w:r>
    </w:p>
    <w:p w14:paraId="74C242AE" w14:textId="0B53F97E" w:rsidR="00160230" w:rsidRDefault="00160230" w:rsidP="001459A7"/>
    <w:p w14:paraId="2F97083A" w14:textId="77777777" w:rsidR="00160230" w:rsidRDefault="00160230" w:rsidP="001459A7"/>
    <w:p w14:paraId="1D6DC353" w14:textId="49705038" w:rsidR="006618DC" w:rsidRPr="00905A3B" w:rsidRDefault="00317472" w:rsidP="009056B6">
      <w:pPr>
        <w:pStyle w:val="NumberedQuestions"/>
      </w:pPr>
      <w:r w:rsidRPr="00905A3B">
        <w:t>List the Attachments to your Application</w:t>
      </w:r>
    </w:p>
    <w:p w14:paraId="16EB07AB" w14:textId="77777777" w:rsidR="00DA5E1A" w:rsidRPr="00160230" w:rsidRDefault="00DA5E1A" w:rsidP="00761F44">
      <w:pPr>
        <w:pStyle w:val="StyleBodyCalibri11ptLinespacingMultiple115li1"/>
      </w:pPr>
      <w:r w:rsidRPr="00160230">
        <w:t>Consent forms – participant and organisation</w:t>
      </w:r>
      <w:r w:rsidR="008A58BD" w:rsidRPr="00160230">
        <w:t xml:space="preserve"> </w:t>
      </w:r>
      <w:r w:rsidR="00C41F22" w:rsidRPr="00160230">
        <w:fldChar w:fldCharType="begin">
          <w:ffData>
            <w:name w:val="Check3"/>
            <w:enabled/>
            <w:calcOnExit w:val="0"/>
            <w:checkBox>
              <w:sizeAuto/>
              <w:default w:val="0"/>
            </w:checkBox>
          </w:ffData>
        </w:fldChar>
      </w:r>
      <w:r w:rsidR="00C41F22" w:rsidRPr="00160230">
        <w:instrText xml:space="preserve"> FORMCHECKBOX </w:instrText>
      </w:r>
      <w:r w:rsidR="00C41F22" w:rsidRPr="00160230">
        <w:fldChar w:fldCharType="separate"/>
      </w:r>
      <w:r w:rsidR="00C41F22" w:rsidRPr="00160230">
        <w:fldChar w:fldCharType="end"/>
      </w:r>
    </w:p>
    <w:p w14:paraId="5191EDA8" w14:textId="77777777" w:rsidR="00DA5E1A" w:rsidRPr="00160230" w:rsidRDefault="00DA5E1A" w:rsidP="00761F44">
      <w:pPr>
        <w:pStyle w:val="StyleBodyCalibri11ptLinespacingMultiple115li1"/>
      </w:pPr>
      <w:r w:rsidRPr="00160230">
        <w:t>Info</w:t>
      </w:r>
      <w:r w:rsidR="00E1084B" w:rsidRPr="00160230">
        <w:t>rmation</w:t>
      </w:r>
      <w:r w:rsidRPr="00160230">
        <w:t xml:space="preserve"> sheets</w:t>
      </w:r>
      <w:r w:rsidR="008A58BD" w:rsidRPr="00160230">
        <w:t xml:space="preserve"> </w:t>
      </w:r>
      <w:r w:rsidR="00C41F22" w:rsidRPr="00160230">
        <w:fldChar w:fldCharType="begin">
          <w:ffData>
            <w:name w:val="Check3"/>
            <w:enabled/>
            <w:calcOnExit w:val="0"/>
            <w:checkBox>
              <w:sizeAuto/>
              <w:default w:val="0"/>
            </w:checkBox>
          </w:ffData>
        </w:fldChar>
      </w:r>
      <w:r w:rsidR="00C41F22" w:rsidRPr="00160230">
        <w:instrText xml:space="preserve"> FORMCHECKBOX </w:instrText>
      </w:r>
      <w:r w:rsidR="00C41F22" w:rsidRPr="00160230">
        <w:fldChar w:fldCharType="separate"/>
      </w:r>
      <w:r w:rsidR="00C41F22" w:rsidRPr="00160230">
        <w:fldChar w:fldCharType="end"/>
      </w:r>
    </w:p>
    <w:p w14:paraId="66572B42" w14:textId="77777777" w:rsidR="00DA5E1A" w:rsidRPr="00160230" w:rsidRDefault="009D4048" w:rsidP="00761F44">
      <w:pPr>
        <w:pStyle w:val="StyleBodyCalibri11ptLinespacingMultiple115li1"/>
      </w:pPr>
      <w:r w:rsidRPr="00160230">
        <w:t>Interview q</w:t>
      </w:r>
      <w:r w:rsidR="00DA5E1A" w:rsidRPr="00160230">
        <w:t>uestions</w:t>
      </w:r>
      <w:r w:rsidR="008A58BD" w:rsidRPr="00160230">
        <w:t xml:space="preserve"> </w:t>
      </w:r>
      <w:r w:rsidR="00C41F22" w:rsidRPr="00160230">
        <w:fldChar w:fldCharType="begin">
          <w:ffData>
            <w:name w:val="Check3"/>
            <w:enabled/>
            <w:calcOnExit w:val="0"/>
            <w:checkBox>
              <w:sizeAuto/>
              <w:default w:val="0"/>
            </w:checkBox>
          </w:ffData>
        </w:fldChar>
      </w:r>
      <w:r w:rsidR="00C41F22" w:rsidRPr="00160230">
        <w:instrText xml:space="preserve"> FORMCHECKBOX </w:instrText>
      </w:r>
      <w:r w:rsidR="00C41F22" w:rsidRPr="00160230">
        <w:fldChar w:fldCharType="separate"/>
      </w:r>
      <w:r w:rsidR="00C41F22" w:rsidRPr="00160230">
        <w:fldChar w:fldCharType="end"/>
      </w:r>
    </w:p>
    <w:p w14:paraId="39236C07" w14:textId="77777777" w:rsidR="00DA5E1A" w:rsidRPr="00160230" w:rsidRDefault="00DA5E1A" w:rsidP="00761F44">
      <w:pPr>
        <w:pStyle w:val="StyleBodyCalibri11ptLinespacingMultiple115li1"/>
      </w:pPr>
      <w:r w:rsidRPr="00160230">
        <w:t>Focus group schedules</w:t>
      </w:r>
      <w:r w:rsidR="008A58BD" w:rsidRPr="00160230">
        <w:t xml:space="preserve"> </w:t>
      </w:r>
      <w:r w:rsidR="00C41F22" w:rsidRPr="00160230">
        <w:fldChar w:fldCharType="begin">
          <w:ffData>
            <w:name w:val="Check3"/>
            <w:enabled/>
            <w:calcOnExit w:val="0"/>
            <w:checkBox>
              <w:sizeAuto/>
              <w:default w:val="0"/>
            </w:checkBox>
          </w:ffData>
        </w:fldChar>
      </w:r>
      <w:r w:rsidR="00C41F22" w:rsidRPr="00160230">
        <w:instrText xml:space="preserve"> FORMCHECKBOX </w:instrText>
      </w:r>
      <w:r w:rsidR="00C41F22" w:rsidRPr="00160230">
        <w:fldChar w:fldCharType="separate"/>
      </w:r>
      <w:r w:rsidR="00C41F22" w:rsidRPr="00160230">
        <w:fldChar w:fldCharType="end"/>
      </w:r>
    </w:p>
    <w:p w14:paraId="1EF41559" w14:textId="09EE0E92" w:rsidR="00DA5E1A" w:rsidRPr="00160230" w:rsidRDefault="00DA5E1A" w:rsidP="00761F44">
      <w:pPr>
        <w:pStyle w:val="StyleBodyCalibri11ptLinespacingMultiple115li1"/>
      </w:pPr>
      <w:r w:rsidRPr="00160230">
        <w:t>Questionnaire/s</w:t>
      </w:r>
      <w:r w:rsidR="008A58BD" w:rsidRPr="00160230">
        <w:t xml:space="preserve"> </w:t>
      </w:r>
      <w:r w:rsidR="00C41F22" w:rsidRPr="00160230">
        <w:fldChar w:fldCharType="begin">
          <w:ffData>
            <w:name w:val=""/>
            <w:enabled/>
            <w:calcOnExit w:val="0"/>
            <w:checkBox>
              <w:sizeAuto/>
              <w:default w:val="0"/>
            </w:checkBox>
          </w:ffData>
        </w:fldChar>
      </w:r>
      <w:r w:rsidR="00C41F22" w:rsidRPr="00160230">
        <w:instrText xml:space="preserve"> FORMCHECKBOX </w:instrText>
      </w:r>
      <w:r w:rsidR="00C41F22" w:rsidRPr="00160230">
        <w:fldChar w:fldCharType="separate"/>
      </w:r>
      <w:r w:rsidR="00C41F22" w:rsidRPr="00160230">
        <w:fldChar w:fldCharType="end"/>
      </w:r>
    </w:p>
    <w:p w14:paraId="14E3B1C7" w14:textId="77777777" w:rsidR="00DA5E1A" w:rsidRPr="00160230" w:rsidRDefault="00DA5E1A" w:rsidP="00761F44">
      <w:pPr>
        <w:pStyle w:val="StyleBodyCalibri11ptLinespacingMultiple115li1"/>
      </w:pPr>
      <w:r w:rsidRPr="00160230">
        <w:lastRenderedPageBreak/>
        <w:t>Other</w:t>
      </w:r>
      <w:r w:rsidR="00C41F22" w:rsidRPr="00160230">
        <w:t xml:space="preserve"> (please specify):</w:t>
      </w:r>
    </w:p>
    <w:p w14:paraId="7E27ECD7" w14:textId="7F170612" w:rsidR="00F817D0" w:rsidRPr="00F8087D" w:rsidRDefault="00F817D0" w:rsidP="00160230">
      <w:pPr>
        <w:rPr>
          <w:rFonts w:asciiTheme="minorHAnsi" w:hAnsiTheme="minorHAnsi"/>
          <w:sz w:val="22"/>
          <w:szCs w:val="22"/>
        </w:rPr>
      </w:pPr>
    </w:p>
    <w:p w14:paraId="78A582F8" w14:textId="667439A4" w:rsidR="00160230" w:rsidRDefault="00160230" w:rsidP="00160230"/>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272"/>
      </w:tblGrid>
      <w:tr w:rsidR="00696904" w14:paraId="56D237D5" w14:textId="77777777" w:rsidTr="72288F03">
        <w:tc>
          <w:tcPr>
            <w:tcW w:w="9272" w:type="dxa"/>
          </w:tcPr>
          <w:p w14:paraId="299E5708" w14:textId="77777777" w:rsidR="00CC39FC" w:rsidRPr="00CC39FC" w:rsidRDefault="00CC39FC" w:rsidP="00867613">
            <w:pPr>
              <w:rPr>
                <w:rFonts w:asciiTheme="minorHAnsi" w:hAnsiTheme="minorHAnsi"/>
                <w:b/>
                <w:sz w:val="16"/>
                <w:szCs w:val="16"/>
              </w:rPr>
            </w:pPr>
          </w:p>
          <w:p w14:paraId="3399F066" w14:textId="46EA67D6" w:rsidR="00696904" w:rsidRPr="00867613" w:rsidRDefault="00696904" w:rsidP="00867613">
            <w:pPr>
              <w:rPr>
                <w:rFonts w:asciiTheme="minorHAnsi" w:hAnsiTheme="minorHAnsi"/>
                <w:b/>
                <w:sz w:val="22"/>
                <w:szCs w:val="22"/>
              </w:rPr>
            </w:pPr>
            <w:r w:rsidRPr="00867613">
              <w:rPr>
                <w:rFonts w:asciiTheme="minorHAnsi" w:hAnsiTheme="minorHAnsi"/>
                <w:b/>
                <w:sz w:val="22"/>
                <w:szCs w:val="22"/>
              </w:rPr>
              <w:t>Applications that are incomplete, lacking the appropriate signatures or submitted after</w:t>
            </w:r>
            <w:r w:rsidRPr="00867613">
              <w:rPr>
                <w:rFonts w:asciiTheme="minorHAnsi" w:hAnsiTheme="minorHAnsi"/>
                <w:b/>
                <w:sz w:val="22"/>
                <w:szCs w:val="22"/>
              </w:rPr>
              <w:br/>
              <w:t>the specified application deadline date will not be processed. This will mean delays for the project.</w:t>
            </w:r>
          </w:p>
          <w:p w14:paraId="5475C173" w14:textId="5E4D1EE1" w:rsidR="00696904" w:rsidRPr="00867613" w:rsidRDefault="00696904" w:rsidP="00867613">
            <w:pPr>
              <w:rPr>
                <w:rFonts w:asciiTheme="minorHAnsi" w:hAnsiTheme="minorHAnsi"/>
                <w:sz w:val="22"/>
                <w:szCs w:val="22"/>
              </w:rPr>
            </w:pPr>
          </w:p>
          <w:p w14:paraId="39B24EB6" w14:textId="2A88081B" w:rsidR="000E34FE" w:rsidRDefault="00696904" w:rsidP="000E34FE">
            <w:pPr>
              <w:rPr>
                <w:rFonts w:asciiTheme="minorHAnsi" w:hAnsiTheme="minorHAnsi"/>
                <w:sz w:val="22"/>
                <w:szCs w:val="22"/>
              </w:rPr>
            </w:pPr>
            <w:r w:rsidRPr="000E34FE">
              <w:rPr>
                <w:rFonts w:asciiTheme="minorHAnsi" w:hAnsiTheme="minorHAnsi"/>
                <w:sz w:val="22"/>
                <w:szCs w:val="22"/>
              </w:rPr>
              <w:t>One electronic copy complete with supporting documents to be ema</w:t>
            </w:r>
            <w:r w:rsidR="00D72FE5">
              <w:rPr>
                <w:rFonts w:asciiTheme="minorHAnsi" w:hAnsiTheme="minorHAnsi"/>
                <w:sz w:val="22"/>
                <w:szCs w:val="22"/>
              </w:rPr>
              <w:t xml:space="preserve">iled to the </w:t>
            </w:r>
            <w:r w:rsidR="003154FF" w:rsidRPr="003154FF">
              <w:rPr>
                <w:rFonts w:asciiTheme="minorHAnsi" w:hAnsiTheme="minorHAnsi"/>
                <w:sz w:val="22"/>
                <w:szCs w:val="22"/>
              </w:rPr>
              <w:t>Research Ethics Administrator</w:t>
            </w:r>
            <w:r w:rsidR="00D72FE5">
              <w:rPr>
                <w:rFonts w:asciiTheme="minorHAnsi" w:hAnsiTheme="minorHAnsi"/>
                <w:sz w:val="22"/>
                <w:szCs w:val="22"/>
              </w:rPr>
              <w:t xml:space="preserve"> at:</w:t>
            </w:r>
          </w:p>
          <w:p w14:paraId="7F5F902A" w14:textId="674B7BA4" w:rsidR="00696904" w:rsidRPr="000E34FE" w:rsidRDefault="00696904" w:rsidP="72288F03">
            <w:pPr>
              <w:pStyle w:val="ListParagraph"/>
              <w:numPr>
                <w:ilvl w:val="0"/>
                <w:numId w:val="26"/>
              </w:numPr>
              <w:rPr>
                <w:rFonts w:asciiTheme="minorHAnsi" w:hAnsiTheme="minorHAnsi"/>
                <w:sz w:val="22"/>
                <w:szCs w:val="22"/>
              </w:rPr>
            </w:pPr>
            <w:hyperlink r:id="rId11">
              <w:r w:rsidRPr="72288F03">
                <w:rPr>
                  <w:rStyle w:val="Hyperlink"/>
                  <w:rFonts w:asciiTheme="minorHAnsi" w:hAnsiTheme="minorHAnsi" w:cstheme="minorBidi"/>
                  <w:sz w:val="22"/>
                  <w:szCs w:val="22"/>
                </w:rPr>
                <w:t>ethics@unitec.ac.nz</w:t>
              </w:r>
            </w:hyperlink>
            <w:r w:rsidRPr="72288F03">
              <w:rPr>
                <w:rFonts w:asciiTheme="minorHAnsi" w:hAnsiTheme="minorHAnsi"/>
                <w:sz w:val="22"/>
                <w:szCs w:val="22"/>
              </w:rPr>
              <w:t xml:space="preserve"> </w:t>
            </w:r>
          </w:p>
          <w:p w14:paraId="35915F01" w14:textId="77777777" w:rsidR="00867613" w:rsidRPr="00867613" w:rsidRDefault="00867613" w:rsidP="00867613">
            <w:pPr>
              <w:pStyle w:val="ListParagraph"/>
              <w:rPr>
                <w:rFonts w:asciiTheme="minorHAnsi" w:hAnsiTheme="minorHAnsi"/>
                <w:sz w:val="22"/>
                <w:szCs w:val="22"/>
              </w:rPr>
            </w:pPr>
          </w:p>
          <w:p w14:paraId="14956E85" w14:textId="77777777" w:rsidR="00867613" w:rsidRPr="00867613" w:rsidRDefault="00867613" w:rsidP="00867613">
            <w:pPr>
              <w:rPr>
                <w:rStyle w:val="Hyperlink"/>
                <w:rFonts w:asciiTheme="minorHAnsi" w:hAnsiTheme="minorHAnsi" w:cstheme="minorHAnsi"/>
                <w:b/>
                <w:sz w:val="16"/>
                <w:szCs w:val="16"/>
              </w:rPr>
            </w:pPr>
          </w:p>
          <w:p w14:paraId="4D363411" w14:textId="77777777" w:rsidR="00696904" w:rsidRPr="00867613" w:rsidRDefault="00696904" w:rsidP="00867613">
            <w:pPr>
              <w:rPr>
                <w:rFonts w:asciiTheme="minorHAnsi" w:hAnsiTheme="minorHAnsi"/>
                <w:color w:val="0000FF"/>
                <w:sz w:val="22"/>
                <w:szCs w:val="22"/>
                <w:u w:val="single"/>
              </w:rPr>
            </w:pPr>
            <w:r w:rsidRPr="00867613">
              <w:rPr>
                <w:rStyle w:val="Hyperlink"/>
                <w:rFonts w:asciiTheme="minorHAnsi" w:hAnsiTheme="minorHAnsi" w:cstheme="minorHAnsi"/>
                <w:b/>
                <w:i/>
                <w:color w:val="auto"/>
                <w:sz w:val="22"/>
                <w:szCs w:val="22"/>
                <w:u w:val="none"/>
              </w:rPr>
              <w:t>Note:</w:t>
            </w:r>
            <w:r w:rsidRPr="00867613">
              <w:rPr>
                <w:rStyle w:val="Hyperlink"/>
                <w:rFonts w:asciiTheme="minorHAnsi" w:hAnsiTheme="minorHAnsi" w:cstheme="minorHAnsi"/>
                <w:color w:val="auto"/>
                <w:sz w:val="22"/>
                <w:szCs w:val="22"/>
                <w:u w:val="none"/>
              </w:rPr>
              <w:t xml:space="preserve"> Email trails are unable to be accepted in lieu of signature/s.</w:t>
            </w:r>
            <w:r w:rsidRPr="00867613">
              <w:rPr>
                <w:rStyle w:val="Hyperlink"/>
                <w:rFonts w:asciiTheme="minorHAnsi" w:hAnsiTheme="minorHAnsi" w:cstheme="minorHAnsi"/>
                <w:color w:val="auto"/>
                <w:sz w:val="22"/>
                <w:szCs w:val="22"/>
              </w:rPr>
              <w:t xml:space="preserve"> </w:t>
            </w:r>
          </w:p>
          <w:p w14:paraId="3664DF2B" w14:textId="1FEBC795" w:rsidR="00696904" w:rsidRDefault="00696904" w:rsidP="00867613"/>
        </w:tc>
      </w:tr>
    </w:tbl>
    <w:p w14:paraId="229C7C7F" w14:textId="5B7F9C49" w:rsidR="00160230" w:rsidRPr="00F8087D" w:rsidRDefault="00160230" w:rsidP="72288F03">
      <w:pPr>
        <w:rPr>
          <w:rFonts w:asciiTheme="minorHAnsi" w:hAnsiTheme="minorHAnsi"/>
          <w:szCs w:val="24"/>
        </w:rPr>
      </w:pPr>
    </w:p>
    <w:p w14:paraId="24AD1B93" w14:textId="268DE223" w:rsidR="00830391" w:rsidRDefault="00830391" w:rsidP="00750B5F">
      <w:pPr>
        <w:pStyle w:val="Sectionheading"/>
      </w:pPr>
    </w:p>
    <w:p w14:paraId="0D1E2C7D" w14:textId="77777777" w:rsidR="00C0143B" w:rsidRPr="00750B5F" w:rsidRDefault="00C0143B" w:rsidP="00750B5F">
      <w:pPr>
        <w:pStyle w:val="Sectionheading"/>
      </w:pPr>
    </w:p>
    <w:p w14:paraId="14DB6C46" w14:textId="702E75E7" w:rsidR="00830391" w:rsidRPr="00750B5F" w:rsidRDefault="00830391" w:rsidP="00750B5F">
      <w:pPr>
        <w:pStyle w:val="Sectionheading"/>
      </w:pPr>
      <w:r>
        <w:t>Section B: Project Information</w:t>
      </w:r>
    </w:p>
    <w:p w14:paraId="3486935C" w14:textId="77777777" w:rsidR="00E00CE9" w:rsidRDefault="00EA6822" w:rsidP="009056B6">
      <w:pPr>
        <w:pStyle w:val="NumberedQuestions"/>
      </w:pPr>
      <w:r w:rsidRPr="00160230">
        <w:t>Does this project have any links to p</w:t>
      </w:r>
      <w:r w:rsidR="008A42CE" w:rsidRPr="00160230">
        <w:t>reviously submitted ethics</w:t>
      </w:r>
      <w:r w:rsidRPr="00160230">
        <w:t xml:space="preserve"> application(s)?</w:t>
      </w:r>
    </w:p>
    <w:p w14:paraId="40D58628" w14:textId="081B987C" w:rsidR="00EA6822" w:rsidRPr="00180FCE" w:rsidRDefault="00E00CE9" w:rsidP="009056B6">
      <w:pPr>
        <w:pStyle w:val="YESNO"/>
      </w:pPr>
      <w:r w:rsidRPr="00180FCE">
        <w:fldChar w:fldCharType="begin">
          <w:ffData>
            <w:name w:val="Check3"/>
            <w:enabled/>
            <w:calcOnExit w:val="0"/>
            <w:checkBox>
              <w:sizeAuto/>
              <w:default w:val="0"/>
            </w:checkBox>
          </w:ffData>
        </w:fldChar>
      </w:r>
      <w:r w:rsidRPr="00180FCE">
        <w:instrText xml:space="preserve"> FORMCHECKBOX </w:instrText>
      </w:r>
      <w:r w:rsidRPr="00180FCE">
        <w:fldChar w:fldCharType="separate"/>
      </w:r>
      <w:r w:rsidRPr="00180FCE">
        <w:fldChar w:fldCharType="end"/>
      </w:r>
      <w:r w:rsidRPr="00180FCE">
        <w:t xml:space="preserve"> </w:t>
      </w:r>
      <w:r w:rsidRPr="00180FCE">
        <w:rPr>
          <w:rFonts w:cstheme="minorHAnsi"/>
        </w:rPr>
        <w:t xml:space="preserve">Yes / </w:t>
      </w:r>
      <w:r w:rsidRPr="00180FCE">
        <w:fldChar w:fldCharType="begin">
          <w:ffData>
            <w:name w:val="Check3"/>
            <w:enabled/>
            <w:calcOnExit w:val="0"/>
            <w:checkBox>
              <w:sizeAuto/>
              <w:default w:val="0"/>
            </w:checkBox>
          </w:ffData>
        </w:fldChar>
      </w:r>
      <w:r w:rsidRPr="00180FCE">
        <w:instrText xml:space="preserve"> FORMCHECKBOX </w:instrText>
      </w:r>
      <w:r w:rsidRPr="00180FCE">
        <w:fldChar w:fldCharType="separate"/>
      </w:r>
      <w:r w:rsidRPr="00180FCE">
        <w:fldChar w:fldCharType="end"/>
      </w:r>
      <w:r w:rsidRPr="00180FCE">
        <w:t xml:space="preserve"> </w:t>
      </w:r>
      <w:r w:rsidRPr="00180FCE">
        <w:rPr>
          <w:rFonts w:cstheme="minorHAnsi"/>
        </w:rPr>
        <w:t>No</w:t>
      </w:r>
    </w:p>
    <w:p w14:paraId="5A88865E" w14:textId="77777777" w:rsidR="00EA6822" w:rsidRPr="00180FCE" w:rsidRDefault="00EA6822" w:rsidP="008E7FDC">
      <w:pPr>
        <w:pStyle w:val="InstructionsItalics"/>
      </w:pPr>
      <w:r w:rsidRPr="00180FCE">
        <w:t>If yes, list the UREC</w:t>
      </w:r>
      <w:r w:rsidR="00C30B22" w:rsidRPr="00180FCE">
        <w:t xml:space="preserve"> or HDEC application</w:t>
      </w:r>
      <w:r w:rsidRPr="00180FCE">
        <w:t xml:space="preserve"> number/s (if assigned) and relationship/s.</w:t>
      </w:r>
    </w:p>
    <w:p w14:paraId="4297BC2F" w14:textId="1CDEC464" w:rsidR="00C41F22" w:rsidRPr="00F8087D" w:rsidRDefault="00C41F22" w:rsidP="00552149">
      <w:pPr>
        <w:rPr>
          <w:rFonts w:asciiTheme="minorHAnsi" w:hAnsiTheme="minorHAnsi"/>
          <w:sz w:val="22"/>
          <w:szCs w:val="22"/>
        </w:rPr>
      </w:pPr>
    </w:p>
    <w:p w14:paraId="2920FE2E" w14:textId="77777777" w:rsidR="00160230" w:rsidRPr="00F8087D" w:rsidRDefault="00160230" w:rsidP="00552149">
      <w:pPr>
        <w:rPr>
          <w:rFonts w:asciiTheme="minorHAnsi" w:hAnsiTheme="minorHAnsi"/>
          <w:sz w:val="22"/>
          <w:szCs w:val="22"/>
        </w:rPr>
      </w:pPr>
    </w:p>
    <w:p w14:paraId="7B133C67" w14:textId="77777777" w:rsidR="00750B5F" w:rsidRPr="00750B5F" w:rsidRDefault="00EA6822" w:rsidP="009056B6">
      <w:pPr>
        <w:pStyle w:val="NumberedQuestions"/>
      </w:pPr>
      <w:r w:rsidRPr="00750B5F">
        <w:t>Is approval from other Ethics Committees being sought for the project?</w:t>
      </w:r>
    </w:p>
    <w:p w14:paraId="521B3077" w14:textId="1A1D8F68" w:rsidR="00EA6822" w:rsidRPr="00180FCE" w:rsidRDefault="005E0EAD" w:rsidP="009056B6">
      <w:pPr>
        <w:pStyle w:val="questionplain"/>
      </w:pPr>
      <w:r w:rsidRPr="00180FCE">
        <w:t xml:space="preserve"> </w:t>
      </w:r>
      <w:r w:rsidR="00C41F22" w:rsidRPr="00180FCE">
        <w:fldChar w:fldCharType="begin">
          <w:ffData>
            <w:name w:val="Check3"/>
            <w:enabled/>
            <w:calcOnExit w:val="0"/>
            <w:checkBox>
              <w:sizeAuto/>
              <w:default w:val="0"/>
            </w:checkBox>
          </w:ffData>
        </w:fldChar>
      </w:r>
      <w:r w:rsidR="00C41F22" w:rsidRPr="00180FCE">
        <w:instrText xml:space="preserve"> FORMCHECKBOX </w:instrText>
      </w:r>
      <w:r w:rsidR="00C41F22" w:rsidRPr="00180FCE">
        <w:fldChar w:fldCharType="separate"/>
      </w:r>
      <w:r w:rsidR="00C41F22" w:rsidRPr="00180FCE">
        <w:fldChar w:fldCharType="end"/>
      </w:r>
      <w:r w:rsidR="00C41F22" w:rsidRPr="00180FCE">
        <w:t xml:space="preserve"> </w:t>
      </w:r>
      <w:r w:rsidRPr="00180FCE">
        <w:rPr>
          <w:rFonts w:cstheme="minorHAnsi"/>
        </w:rPr>
        <w:t>Yes</w:t>
      </w:r>
      <w:r w:rsidR="006B32D8" w:rsidRPr="00180FCE">
        <w:rPr>
          <w:rFonts w:cstheme="minorHAnsi"/>
        </w:rPr>
        <w:t xml:space="preserve"> /</w:t>
      </w:r>
      <w:r w:rsidRPr="00180FCE">
        <w:rPr>
          <w:rFonts w:cstheme="minorHAnsi"/>
        </w:rPr>
        <w:t xml:space="preserve"> </w:t>
      </w:r>
      <w:r w:rsidR="00C41F22" w:rsidRPr="00180FCE">
        <w:fldChar w:fldCharType="begin">
          <w:ffData>
            <w:name w:val="Check3"/>
            <w:enabled/>
            <w:calcOnExit w:val="0"/>
            <w:checkBox>
              <w:sizeAuto/>
              <w:default w:val="0"/>
            </w:checkBox>
          </w:ffData>
        </w:fldChar>
      </w:r>
      <w:r w:rsidR="00C41F22" w:rsidRPr="00180FCE">
        <w:instrText xml:space="preserve"> FORMCHECKBOX </w:instrText>
      </w:r>
      <w:r w:rsidR="00C41F22" w:rsidRPr="00180FCE">
        <w:fldChar w:fldCharType="separate"/>
      </w:r>
      <w:r w:rsidR="00C41F22" w:rsidRPr="00180FCE">
        <w:fldChar w:fldCharType="end"/>
      </w:r>
      <w:r w:rsidR="00C41F22" w:rsidRPr="00180FCE">
        <w:t xml:space="preserve"> </w:t>
      </w:r>
      <w:r w:rsidRPr="00180FCE">
        <w:rPr>
          <w:rFonts w:cstheme="minorHAnsi"/>
        </w:rPr>
        <w:t>No</w:t>
      </w:r>
    </w:p>
    <w:p w14:paraId="781F1374" w14:textId="77777777" w:rsidR="00622BC7" w:rsidRPr="00160230" w:rsidRDefault="00EA6822" w:rsidP="008E7FDC">
      <w:pPr>
        <w:pStyle w:val="InstructionsItalics"/>
      </w:pPr>
      <w:r w:rsidRPr="00160230">
        <w:t>If yes, l</w:t>
      </w:r>
      <w:r w:rsidR="009D4048" w:rsidRPr="00160230">
        <w:t>ist the other Ethics Committees</w:t>
      </w:r>
      <w:r w:rsidR="005524E8" w:rsidRPr="00160230">
        <w:t>.</w:t>
      </w:r>
    </w:p>
    <w:p w14:paraId="5B3A3B41" w14:textId="77777777" w:rsidR="005E0EAD" w:rsidRPr="00F8087D" w:rsidRDefault="005E0EAD" w:rsidP="00552149">
      <w:pPr>
        <w:rPr>
          <w:rFonts w:asciiTheme="minorHAnsi" w:hAnsiTheme="minorHAnsi"/>
          <w:sz w:val="22"/>
          <w:szCs w:val="22"/>
        </w:rPr>
      </w:pPr>
    </w:p>
    <w:p w14:paraId="64001F07" w14:textId="77777777" w:rsidR="00C66136" w:rsidRPr="00180FCE" w:rsidRDefault="00C66136" w:rsidP="00552149">
      <w:r w:rsidRPr="00180FCE">
        <w:br w:type="page"/>
      </w:r>
    </w:p>
    <w:p w14:paraId="73B33764" w14:textId="77777777" w:rsidR="00EA6822" w:rsidRPr="00180FCE" w:rsidRDefault="00881FED" w:rsidP="005524E8">
      <w:pPr>
        <w:pStyle w:val="Sectionheading"/>
        <w:rPr>
          <w:sz w:val="22"/>
        </w:rPr>
      </w:pPr>
      <w:r w:rsidRPr="00180FCE">
        <w:rPr>
          <w:sz w:val="22"/>
        </w:rPr>
        <w:lastRenderedPageBreak/>
        <w:t xml:space="preserve">Section B.1: </w:t>
      </w:r>
      <w:r w:rsidR="00EA6822" w:rsidRPr="00180FCE">
        <w:rPr>
          <w:sz w:val="22"/>
        </w:rPr>
        <w:t>Project Details</w:t>
      </w:r>
    </w:p>
    <w:p w14:paraId="3D60EE17" w14:textId="6E2E5E25" w:rsidR="000C28C2" w:rsidRPr="00180FCE" w:rsidRDefault="000C28C2" w:rsidP="009056B6">
      <w:pPr>
        <w:pStyle w:val="NumberedQuestions"/>
      </w:pPr>
      <w:r w:rsidRPr="00180FCE">
        <w:t>Provide a brief rationale for t</w:t>
      </w:r>
      <w:r w:rsidR="002E039A">
        <w:t>he research, including justification</w:t>
      </w:r>
      <w:r w:rsidRPr="00180FCE">
        <w:t xml:space="preserve"> and benefit of the project.</w:t>
      </w:r>
    </w:p>
    <w:p w14:paraId="4A9ABE73" w14:textId="3E437E05" w:rsidR="005E0EAD" w:rsidRPr="00F8087D" w:rsidRDefault="005E0EAD" w:rsidP="00552149">
      <w:pPr>
        <w:rPr>
          <w:rFonts w:asciiTheme="minorHAnsi" w:hAnsiTheme="minorHAnsi"/>
          <w:sz w:val="22"/>
          <w:szCs w:val="22"/>
        </w:rPr>
      </w:pPr>
    </w:p>
    <w:p w14:paraId="3E46492D" w14:textId="77777777" w:rsidR="00E43F7A" w:rsidRPr="00180FCE" w:rsidRDefault="00E43F7A" w:rsidP="00552149"/>
    <w:p w14:paraId="2D89104E" w14:textId="77777777" w:rsidR="00EA6822" w:rsidRPr="00180FCE" w:rsidRDefault="00EA6822" w:rsidP="009056B6">
      <w:pPr>
        <w:pStyle w:val="NumberedQuestions"/>
      </w:pPr>
      <w:r w:rsidRPr="00180FCE">
        <w:t>State concisely the aims</w:t>
      </w:r>
      <w:r w:rsidR="000C28C2" w:rsidRPr="00180FCE">
        <w:t>, question and/or hypothesis</w:t>
      </w:r>
      <w:r w:rsidRPr="00180FCE">
        <w:t xml:space="preserve"> of the project.</w:t>
      </w:r>
    </w:p>
    <w:p w14:paraId="2167F006" w14:textId="136386C1" w:rsidR="00207D0F" w:rsidRPr="00F8087D" w:rsidRDefault="00207D0F" w:rsidP="00552149">
      <w:pPr>
        <w:rPr>
          <w:rFonts w:asciiTheme="minorHAnsi" w:hAnsiTheme="minorHAnsi"/>
          <w:sz w:val="22"/>
          <w:szCs w:val="22"/>
        </w:rPr>
      </w:pPr>
    </w:p>
    <w:p w14:paraId="6C356497" w14:textId="77777777" w:rsidR="00E43F7A" w:rsidRPr="00180FCE" w:rsidRDefault="00E43F7A" w:rsidP="00552149"/>
    <w:p w14:paraId="3E51223B" w14:textId="2FEC6D4A" w:rsidR="00207D0F" w:rsidRPr="00180FCE" w:rsidRDefault="009B1009" w:rsidP="009056B6">
      <w:pPr>
        <w:pStyle w:val="NumberedQuestions"/>
      </w:pPr>
      <w:r w:rsidRPr="00180FCE">
        <w:t xml:space="preserve">What methodology </w:t>
      </w:r>
      <w:r w:rsidR="00207D0F" w:rsidRPr="00180FCE">
        <w:t>best describes your research approach?</w:t>
      </w:r>
    </w:p>
    <w:p w14:paraId="2B6FC829" w14:textId="3DFD8C23" w:rsidR="00207D0F" w:rsidRPr="00922439" w:rsidRDefault="00A70935" w:rsidP="007B48FD">
      <w:pPr>
        <w:pStyle w:val="BodyTextIndent2"/>
        <w:rPr>
          <w:rFonts w:asciiTheme="minorHAnsi" w:hAnsiTheme="minorHAnsi"/>
          <w:b w:val="0"/>
          <w:i/>
          <w:sz w:val="22"/>
        </w:rPr>
      </w:pPr>
      <w:r w:rsidRPr="00922439">
        <w:rPr>
          <w:rFonts w:asciiTheme="minorHAnsi" w:hAnsiTheme="minorHAnsi"/>
          <w:b w:val="0"/>
          <w:i/>
          <w:sz w:val="22"/>
        </w:rPr>
        <w:t>(e.g</w:t>
      </w:r>
      <w:r w:rsidR="00781C82" w:rsidRPr="00922439">
        <w:rPr>
          <w:rFonts w:asciiTheme="minorHAnsi" w:hAnsiTheme="minorHAnsi"/>
          <w:b w:val="0"/>
          <w:i/>
          <w:sz w:val="22"/>
        </w:rPr>
        <w:t>.</w:t>
      </w:r>
      <w:r w:rsidRPr="00922439">
        <w:rPr>
          <w:rFonts w:asciiTheme="minorHAnsi" w:hAnsiTheme="minorHAnsi"/>
          <w:b w:val="0"/>
          <w:i/>
          <w:sz w:val="22"/>
        </w:rPr>
        <w:t xml:space="preserve"> </w:t>
      </w:r>
      <w:r w:rsidR="00207D0F" w:rsidRPr="00922439">
        <w:rPr>
          <w:rFonts w:asciiTheme="minorHAnsi" w:hAnsiTheme="minorHAnsi"/>
          <w:b w:val="0"/>
          <w:i/>
          <w:sz w:val="22"/>
        </w:rPr>
        <w:t>Randomised controlled trial</w:t>
      </w:r>
      <w:r w:rsidRPr="00922439">
        <w:rPr>
          <w:rFonts w:asciiTheme="minorHAnsi" w:hAnsiTheme="minorHAnsi"/>
          <w:b w:val="0"/>
          <w:i/>
          <w:sz w:val="22"/>
        </w:rPr>
        <w:t>, e</w:t>
      </w:r>
      <w:r w:rsidR="00207D0F" w:rsidRPr="00922439">
        <w:rPr>
          <w:rFonts w:asciiTheme="minorHAnsi" w:hAnsiTheme="minorHAnsi"/>
          <w:b w:val="0"/>
          <w:i/>
          <w:sz w:val="22"/>
        </w:rPr>
        <w:t>xperiment</w:t>
      </w:r>
      <w:r w:rsidRPr="00922439">
        <w:rPr>
          <w:rFonts w:asciiTheme="minorHAnsi" w:hAnsiTheme="minorHAnsi"/>
          <w:b w:val="0"/>
          <w:i/>
          <w:sz w:val="22"/>
        </w:rPr>
        <w:t>, s</w:t>
      </w:r>
      <w:r w:rsidR="00207D0F" w:rsidRPr="00922439">
        <w:rPr>
          <w:rFonts w:asciiTheme="minorHAnsi" w:hAnsiTheme="minorHAnsi"/>
          <w:b w:val="0"/>
          <w:i/>
          <w:sz w:val="22"/>
        </w:rPr>
        <w:t>urvey</w:t>
      </w:r>
      <w:r w:rsidRPr="00922439">
        <w:rPr>
          <w:rFonts w:asciiTheme="minorHAnsi" w:hAnsiTheme="minorHAnsi"/>
          <w:b w:val="0"/>
          <w:i/>
          <w:sz w:val="22"/>
        </w:rPr>
        <w:t>, a</w:t>
      </w:r>
      <w:r w:rsidR="00207D0F" w:rsidRPr="00922439">
        <w:rPr>
          <w:rFonts w:asciiTheme="minorHAnsi" w:hAnsiTheme="minorHAnsi"/>
          <w:b w:val="0"/>
          <w:i/>
          <w:sz w:val="22"/>
        </w:rPr>
        <w:t>ction research</w:t>
      </w:r>
      <w:r w:rsidRPr="00922439">
        <w:rPr>
          <w:rFonts w:asciiTheme="minorHAnsi" w:hAnsiTheme="minorHAnsi"/>
          <w:b w:val="0"/>
          <w:i/>
          <w:sz w:val="22"/>
        </w:rPr>
        <w:t>, p</w:t>
      </w:r>
      <w:r w:rsidR="00207D0F" w:rsidRPr="00922439">
        <w:rPr>
          <w:rFonts w:asciiTheme="minorHAnsi" w:hAnsiTheme="minorHAnsi"/>
          <w:b w:val="0"/>
          <w:i/>
          <w:sz w:val="22"/>
        </w:rPr>
        <w:t>henomenology</w:t>
      </w:r>
      <w:r w:rsidRPr="00922439">
        <w:rPr>
          <w:rFonts w:asciiTheme="minorHAnsi" w:hAnsiTheme="minorHAnsi"/>
          <w:b w:val="0"/>
          <w:i/>
          <w:sz w:val="22"/>
        </w:rPr>
        <w:t>, e</w:t>
      </w:r>
      <w:r w:rsidR="00207D0F" w:rsidRPr="00922439">
        <w:rPr>
          <w:rFonts w:asciiTheme="minorHAnsi" w:hAnsiTheme="minorHAnsi"/>
          <w:b w:val="0"/>
          <w:i/>
          <w:sz w:val="22"/>
        </w:rPr>
        <w:t>thnography</w:t>
      </w:r>
      <w:r w:rsidRPr="00922439">
        <w:rPr>
          <w:rFonts w:asciiTheme="minorHAnsi" w:hAnsiTheme="minorHAnsi"/>
          <w:b w:val="0"/>
          <w:i/>
          <w:sz w:val="22"/>
        </w:rPr>
        <w:t>, g</w:t>
      </w:r>
      <w:r w:rsidR="00207D0F" w:rsidRPr="00922439">
        <w:rPr>
          <w:rFonts w:asciiTheme="minorHAnsi" w:hAnsiTheme="minorHAnsi"/>
          <w:b w:val="0"/>
          <w:i/>
          <w:sz w:val="22"/>
        </w:rPr>
        <w:t>rounded theory</w:t>
      </w:r>
      <w:r w:rsidRPr="00922439">
        <w:rPr>
          <w:rFonts w:asciiTheme="minorHAnsi" w:hAnsiTheme="minorHAnsi"/>
          <w:b w:val="0"/>
          <w:i/>
          <w:sz w:val="22"/>
        </w:rPr>
        <w:t>, c</w:t>
      </w:r>
      <w:r w:rsidR="00207D0F" w:rsidRPr="00922439">
        <w:rPr>
          <w:rFonts w:asciiTheme="minorHAnsi" w:hAnsiTheme="minorHAnsi"/>
          <w:b w:val="0"/>
          <w:i/>
          <w:sz w:val="22"/>
        </w:rPr>
        <w:t>ase study</w:t>
      </w:r>
      <w:r w:rsidRPr="00922439">
        <w:rPr>
          <w:rFonts w:asciiTheme="minorHAnsi" w:hAnsiTheme="minorHAnsi"/>
          <w:b w:val="0"/>
          <w:i/>
          <w:sz w:val="22"/>
        </w:rPr>
        <w:t xml:space="preserve"> or other</w:t>
      </w:r>
      <w:r w:rsidR="00B80C09" w:rsidRPr="00922439">
        <w:rPr>
          <w:rFonts w:asciiTheme="minorHAnsi" w:hAnsiTheme="minorHAnsi"/>
          <w:b w:val="0"/>
          <w:i/>
          <w:sz w:val="22"/>
        </w:rPr>
        <w:t>: please specify</w:t>
      </w:r>
      <w:r w:rsidRPr="00922439">
        <w:rPr>
          <w:rFonts w:asciiTheme="minorHAnsi" w:hAnsiTheme="minorHAnsi"/>
          <w:b w:val="0"/>
          <w:i/>
          <w:sz w:val="22"/>
        </w:rPr>
        <w:t>)</w:t>
      </w:r>
    </w:p>
    <w:p w14:paraId="12F8DC85" w14:textId="23F84B13" w:rsidR="006938E4" w:rsidRPr="00F8087D" w:rsidRDefault="006938E4" w:rsidP="00552149">
      <w:pPr>
        <w:rPr>
          <w:rFonts w:asciiTheme="minorHAnsi" w:hAnsiTheme="minorHAnsi"/>
          <w:sz w:val="22"/>
          <w:szCs w:val="22"/>
        </w:rPr>
      </w:pPr>
    </w:p>
    <w:p w14:paraId="0764E994" w14:textId="77777777" w:rsidR="00E43F7A" w:rsidRPr="00F8087D" w:rsidRDefault="00E43F7A" w:rsidP="00552149">
      <w:pPr>
        <w:rPr>
          <w:rFonts w:asciiTheme="minorHAnsi" w:hAnsiTheme="minorHAnsi"/>
          <w:sz w:val="22"/>
          <w:szCs w:val="22"/>
        </w:rPr>
      </w:pPr>
    </w:p>
    <w:p w14:paraId="75386C6F" w14:textId="1CC46360" w:rsidR="00E47F7D" w:rsidRPr="00180FCE" w:rsidRDefault="007D2DB0" w:rsidP="009056B6">
      <w:pPr>
        <w:pStyle w:val="NumberedQuestions"/>
      </w:pPr>
      <w:r w:rsidRPr="00180FCE">
        <w:t>What methods are you using to address the aims, questions and/or hypothesis identified in</w:t>
      </w:r>
      <w:r w:rsidR="00E43F7A">
        <w:t xml:space="preserve"> question 9</w:t>
      </w:r>
      <w:r w:rsidRPr="00180FCE">
        <w:t>?</w:t>
      </w:r>
      <w:r w:rsidR="00E47F7D" w:rsidRPr="00180FCE">
        <w:t xml:space="preserve"> </w:t>
      </w:r>
    </w:p>
    <w:p w14:paraId="10A4E739" w14:textId="3434D489" w:rsidR="007D2DB0" w:rsidRPr="00180FCE" w:rsidRDefault="00E47F7D" w:rsidP="008E7FDC">
      <w:pPr>
        <w:pStyle w:val="InstructionsItalics"/>
      </w:pPr>
      <w:r w:rsidRPr="00180FCE">
        <w:t>(</w:t>
      </w:r>
      <w:r w:rsidR="00F817D0" w:rsidRPr="00180FCE">
        <w:t>M</w:t>
      </w:r>
      <w:r w:rsidRPr="00180FCE">
        <w:t>ark the appropriate boxes)</w:t>
      </w:r>
    </w:p>
    <w:p w14:paraId="214723CA" w14:textId="77777777" w:rsidR="00844021" w:rsidRPr="00E43F7A" w:rsidRDefault="00844021" w:rsidP="00761F44">
      <w:pPr>
        <w:pStyle w:val="StyleBodyCalibri11ptLinespacingMultiple115li1"/>
      </w:pPr>
      <w:r w:rsidRPr="00E43F7A">
        <w:t xml:space="preserve">Questionnaire </w:t>
      </w:r>
      <w:r w:rsidR="00C41F22" w:rsidRPr="00E43F7A">
        <w:fldChar w:fldCharType="begin">
          <w:ffData>
            <w:name w:val="Check3"/>
            <w:enabled/>
            <w:calcOnExit w:val="0"/>
            <w:checkBox>
              <w:sizeAuto/>
              <w:default w:val="0"/>
            </w:checkBox>
          </w:ffData>
        </w:fldChar>
      </w:r>
      <w:r w:rsidR="00C41F22" w:rsidRPr="00E43F7A">
        <w:instrText xml:space="preserve"> FORMCHECKBOX </w:instrText>
      </w:r>
      <w:r w:rsidR="00C41F22" w:rsidRPr="00E43F7A">
        <w:fldChar w:fldCharType="separate"/>
      </w:r>
      <w:r w:rsidR="00C41F22" w:rsidRPr="00E43F7A">
        <w:fldChar w:fldCharType="end"/>
      </w:r>
    </w:p>
    <w:p w14:paraId="4134CB0F" w14:textId="77777777" w:rsidR="00844021" w:rsidRPr="00E43F7A" w:rsidRDefault="00844021" w:rsidP="00761F44">
      <w:pPr>
        <w:pStyle w:val="StyleBodyCalibri11ptLinespacingMultiple115li1"/>
      </w:pPr>
      <w:r w:rsidRPr="00E43F7A">
        <w:t xml:space="preserve">Focus Group </w:t>
      </w:r>
      <w:r w:rsidR="00C41F22" w:rsidRPr="00E43F7A">
        <w:fldChar w:fldCharType="begin">
          <w:ffData>
            <w:name w:val="Check3"/>
            <w:enabled/>
            <w:calcOnExit w:val="0"/>
            <w:checkBox>
              <w:sizeAuto/>
              <w:default w:val="0"/>
            </w:checkBox>
          </w:ffData>
        </w:fldChar>
      </w:r>
      <w:r w:rsidR="00C41F22" w:rsidRPr="00E43F7A">
        <w:instrText xml:space="preserve"> FORMCHECKBOX </w:instrText>
      </w:r>
      <w:r w:rsidR="00C41F22" w:rsidRPr="00E43F7A">
        <w:fldChar w:fldCharType="separate"/>
      </w:r>
      <w:r w:rsidR="00C41F22" w:rsidRPr="00E43F7A">
        <w:fldChar w:fldCharType="end"/>
      </w:r>
    </w:p>
    <w:p w14:paraId="215ECDA7" w14:textId="77777777" w:rsidR="00844021" w:rsidRPr="00E43F7A" w:rsidRDefault="00844021" w:rsidP="00761F44">
      <w:pPr>
        <w:pStyle w:val="StyleBodyCalibri11ptLinespacingMultiple115li1"/>
      </w:pPr>
      <w:r w:rsidRPr="00E43F7A">
        <w:t xml:space="preserve">Interview </w:t>
      </w:r>
      <w:r w:rsidR="00C41F22" w:rsidRPr="00E43F7A">
        <w:fldChar w:fldCharType="begin">
          <w:ffData>
            <w:name w:val="Check3"/>
            <w:enabled/>
            <w:calcOnExit w:val="0"/>
            <w:checkBox>
              <w:sizeAuto/>
              <w:default w:val="0"/>
            </w:checkBox>
          </w:ffData>
        </w:fldChar>
      </w:r>
      <w:r w:rsidR="00C41F22" w:rsidRPr="00E43F7A">
        <w:instrText xml:space="preserve"> FORMCHECKBOX </w:instrText>
      </w:r>
      <w:r w:rsidR="00C41F22" w:rsidRPr="00E43F7A">
        <w:fldChar w:fldCharType="separate"/>
      </w:r>
      <w:r w:rsidR="00C41F22" w:rsidRPr="00E43F7A">
        <w:fldChar w:fldCharType="end"/>
      </w:r>
    </w:p>
    <w:p w14:paraId="4D0432EB" w14:textId="1DFB2F0C" w:rsidR="00844021" w:rsidRPr="00E43F7A" w:rsidRDefault="00844021" w:rsidP="00761F44">
      <w:pPr>
        <w:pStyle w:val="StyleBodyCalibri11ptLinespacingMultiple115li1"/>
      </w:pPr>
      <w:r w:rsidRPr="00E43F7A">
        <w:t xml:space="preserve">Experimental, Observational or Interventional Study </w:t>
      </w:r>
      <w:r w:rsidR="00C41F22" w:rsidRPr="00E43F7A">
        <w:fldChar w:fldCharType="begin">
          <w:ffData>
            <w:name w:val=""/>
            <w:enabled/>
            <w:calcOnExit w:val="0"/>
            <w:checkBox>
              <w:sizeAuto/>
              <w:default w:val="0"/>
            </w:checkBox>
          </w:ffData>
        </w:fldChar>
      </w:r>
      <w:r w:rsidR="00C41F22" w:rsidRPr="00E43F7A">
        <w:instrText xml:space="preserve"> FORMCHECKBOX </w:instrText>
      </w:r>
      <w:r w:rsidR="00C41F22" w:rsidRPr="00E43F7A">
        <w:fldChar w:fldCharType="separate"/>
      </w:r>
      <w:r w:rsidR="00C41F22" w:rsidRPr="00E43F7A">
        <w:fldChar w:fldCharType="end"/>
      </w:r>
    </w:p>
    <w:p w14:paraId="35224481" w14:textId="77777777" w:rsidR="00277BA4" w:rsidRPr="00E43F7A" w:rsidRDefault="00E47F7D" w:rsidP="00761F44">
      <w:pPr>
        <w:pStyle w:val="StyleBodyCalibri11ptLinespacingMultiple115li1"/>
      </w:pPr>
      <w:r w:rsidRPr="00E43F7A">
        <w:t>Other (please specify)</w:t>
      </w:r>
      <w:r w:rsidR="00C41F22" w:rsidRPr="00E43F7A">
        <w:t xml:space="preserve">: </w:t>
      </w:r>
    </w:p>
    <w:p w14:paraId="7EAAC840" w14:textId="77777777" w:rsidR="00E47F7D" w:rsidRPr="00E43F7A" w:rsidRDefault="00E47F7D" w:rsidP="00761F44">
      <w:pPr>
        <w:pStyle w:val="StyleBodyCalibri11ptLinespacingMultiple115li1"/>
      </w:pPr>
      <w:r w:rsidRPr="00E43F7A">
        <w:t>Will electronic media (e.g. email or the internet) be used for the collection of data from</w:t>
      </w:r>
      <w:r w:rsidRPr="00E43F7A">
        <w:br/>
        <w:t xml:space="preserve">participants? </w:t>
      </w:r>
      <w:r w:rsidR="00C41F22" w:rsidRPr="00E43F7A">
        <w:fldChar w:fldCharType="begin">
          <w:ffData>
            <w:name w:val="Check3"/>
            <w:enabled/>
            <w:calcOnExit w:val="0"/>
            <w:checkBox>
              <w:sizeAuto/>
              <w:default w:val="0"/>
            </w:checkBox>
          </w:ffData>
        </w:fldChar>
      </w:r>
      <w:r w:rsidR="00C41F22" w:rsidRPr="00E43F7A">
        <w:instrText xml:space="preserve"> FORMCHECKBOX </w:instrText>
      </w:r>
      <w:r w:rsidR="00C41F22" w:rsidRPr="00E43F7A">
        <w:fldChar w:fldCharType="separate"/>
      </w:r>
      <w:r w:rsidR="00C41F22" w:rsidRPr="00E43F7A">
        <w:fldChar w:fldCharType="end"/>
      </w:r>
      <w:r w:rsidR="00C41F22" w:rsidRPr="00E43F7A">
        <w:t xml:space="preserve"> </w:t>
      </w:r>
      <w:r w:rsidRPr="00E43F7A">
        <w:t>Yes</w:t>
      </w:r>
      <w:r w:rsidR="008901FC" w:rsidRPr="00E43F7A">
        <w:t xml:space="preserve"> /</w:t>
      </w:r>
      <w:r w:rsidRPr="00E43F7A">
        <w:t xml:space="preserve"> </w:t>
      </w:r>
      <w:r w:rsidR="00C41F22" w:rsidRPr="00E43F7A">
        <w:fldChar w:fldCharType="begin">
          <w:ffData>
            <w:name w:val="Check3"/>
            <w:enabled/>
            <w:calcOnExit w:val="0"/>
            <w:checkBox>
              <w:sizeAuto/>
              <w:default w:val="0"/>
            </w:checkBox>
          </w:ffData>
        </w:fldChar>
      </w:r>
      <w:r w:rsidR="00C41F22" w:rsidRPr="00E43F7A">
        <w:instrText xml:space="preserve"> FORMCHECKBOX </w:instrText>
      </w:r>
      <w:r w:rsidR="00C41F22" w:rsidRPr="00E43F7A">
        <w:fldChar w:fldCharType="separate"/>
      </w:r>
      <w:r w:rsidR="00C41F22" w:rsidRPr="00E43F7A">
        <w:fldChar w:fldCharType="end"/>
      </w:r>
      <w:r w:rsidR="00C41F22" w:rsidRPr="00E43F7A">
        <w:t xml:space="preserve"> </w:t>
      </w:r>
      <w:r w:rsidR="00277BA4" w:rsidRPr="00E43F7A">
        <w:t xml:space="preserve"> </w:t>
      </w:r>
      <w:r w:rsidRPr="00E43F7A">
        <w:t>No</w:t>
      </w:r>
    </w:p>
    <w:p w14:paraId="78D132B6" w14:textId="3E9BBED6" w:rsidR="00541428" w:rsidRDefault="00541428" w:rsidP="00781C82"/>
    <w:p w14:paraId="77F4E7B0" w14:textId="77777777" w:rsidR="00781C82" w:rsidRPr="00180FCE" w:rsidRDefault="00781C82" w:rsidP="00781C82"/>
    <w:p w14:paraId="0C936CE0" w14:textId="29FA6ECD" w:rsidR="005E0EAD" w:rsidRPr="001539BC" w:rsidRDefault="00EA6822" w:rsidP="009056B6">
      <w:pPr>
        <w:pStyle w:val="NumberedQuestions"/>
      </w:pPr>
      <w:r w:rsidRPr="00180FCE">
        <w:t>Where w</w:t>
      </w:r>
      <w:r w:rsidR="00053D90" w:rsidRPr="00180FCE">
        <w:t xml:space="preserve">ill the project be conducted? </w:t>
      </w:r>
      <w:r w:rsidRPr="00180FCE">
        <w:t>Include information about the physical location</w:t>
      </w:r>
      <w:r w:rsidR="00DE3290" w:rsidRPr="00180FCE">
        <w:t>(s)</w:t>
      </w:r>
      <w:r w:rsidR="00781C82">
        <w:t xml:space="preserve"> </w:t>
      </w:r>
      <w:r w:rsidRPr="00180FCE">
        <w:t>/setting</w:t>
      </w:r>
      <w:r w:rsidR="00DE3290" w:rsidRPr="00180FCE">
        <w:t>(s)</w:t>
      </w:r>
      <w:r w:rsidR="005E0EAD" w:rsidRPr="00180FCE">
        <w:t>.</w:t>
      </w:r>
    </w:p>
    <w:p w14:paraId="0EC4917D" w14:textId="26A2A4F6" w:rsidR="005E0EAD" w:rsidRDefault="005E0EAD" w:rsidP="00552149"/>
    <w:p w14:paraId="489F35DA" w14:textId="77777777" w:rsidR="00781C82" w:rsidRPr="00180FCE" w:rsidRDefault="00781C82" w:rsidP="00552149"/>
    <w:p w14:paraId="260E2029" w14:textId="77777777" w:rsidR="00881FED" w:rsidRPr="00180FCE" w:rsidRDefault="00EA6822" w:rsidP="009056B6">
      <w:pPr>
        <w:pStyle w:val="NumberedQuestions"/>
      </w:pPr>
      <w:r w:rsidRPr="00180FCE">
        <w:t xml:space="preserve">If the </w:t>
      </w:r>
      <w:r w:rsidR="004E5B60" w:rsidRPr="00180FCE">
        <w:t xml:space="preserve">project </w:t>
      </w:r>
      <w:r w:rsidRPr="00180FCE">
        <w:t>is based overseas:</w:t>
      </w:r>
    </w:p>
    <w:p w14:paraId="06F47DC5" w14:textId="77777777" w:rsidR="00EA6822" w:rsidRPr="00180FCE" w:rsidRDefault="000D740F" w:rsidP="00380DEF">
      <w:pPr>
        <w:pStyle w:val="subquestion"/>
      </w:pPr>
      <w:proofErr w:type="spellStart"/>
      <w:r w:rsidRPr="00180FCE">
        <w:t>i</w:t>
      </w:r>
      <w:proofErr w:type="spellEnd"/>
      <w:r w:rsidRPr="00180FCE">
        <w:t>)</w:t>
      </w:r>
      <w:r w:rsidR="00AA0B89" w:rsidRPr="00180FCE">
        <w:tab/>
      </w:r>
      <w:r w:rsidR="00EA6822" w:rsidRPr="00180FCE">
        <w:t>Speci</w:t>
      </w:r>
      <w:r w:rsidRPr="00180FCE">
        <w:t>fy which countries are involved:</w:t>
      </w:r>
    </w:p>
    <w:p w14:paraId="6C899CDF" w14:textId="77777777" w:rsidR="000D740F" w:rsidRPr="00180FCE" w:rsidRDefault="000D740F" w:rsidP="00552149"/>
    <w:p w14:paraId="7653FA97" w14:textId="77777777" w:rsidR="00EA6822" w:rsidRPr="00180FCE" w:rsidRDefault="000D740F" w:rsidP="00380DEF">
      <w:pPr>
        <w:pStyle w:val="subquestion"/>
      </w:pPr>
      <w:r w:rsidRPr="00180FCE">
        <w:t>ii)</w:t>
      </w:r>
      <w:r w:rsidR="00AA0B89" w:rsidRPr="00180FCE">
        <w:tab/>
      </w:r>
      <w:r w:rsidR="00EA6822" w:rsidRPr="00180FCE">
        <w:t>Outline how overseas country requirements (</w:t>
      </w:r>
      <w:r w:rsidRPr="00180FCE">
        <w:t>if any) have been complied with:</w:t>
      </w:r>
    </w:p>
    <w:p w14:paraId="0EC15C22" w14:textId="77777777" w:rsidR="000D740F" w:rsidRPr="00F8087D" w:rsidRDefault="000D740F" w:rsidP="00552149">
      <w:pPr>
        <w:rPr>
          <w:rFonts w:asciiTheme="minorHAnsi" w:hAnsiTheme="minorHAnsi"/>
          <w:sz w:val="22"/>
          <w:szCs w:val="22"/>
        </w:rPr>
      </w:pPr>
    </w:p>
    <w:p w14:paraId="2AF83FC5" w14:textId="77777777" w:rsidR="007964C1" w:rsidRPr="00180FCE" w:rsidRDefault="000D740F" w:rsidP="00380DEF">
      <w:pPr>
        <w:pStyle w:val="subquestion"/>
      </w:pPr>
      <w:r w:rsidRPr="00180FCE">
        <w:t>iii)</w:t>
      </w:r>
      <w:r w:rsidR="00AA0B89" w:rsidRPr="00180FCE">
        <w:tab/>
      </w:r>
      <w:r w:rsidR="007964C1" w:rsidRPr="00180FCE">
        <w:t>If the research is to be conducted overseas, describe the arrangements you will make for local participants to express concerns regarding the research.</w:t>
      </w:r>
    </w:p>
    <w:p w14:paraId="10B343FB" w14:textId="39E477D5" w:rsidR="007964C1" w:rsidRDefault="007964C1" w:rsidP="00552149"/>
    <w:p w14:paraId="0CD5F9A1" w14:textId="77777777" w:rsidR="00781C82" w:rsidRPr="00180FCE" w:rsidRDefault="00781C82" w:rsidP="000D740F">
      <w:pPr>
        <w:pStyle w:val="NoSpacing"/>
        <w:rPr>
          <w:sz w:val="22"/>
          <w:szCs w:val="22"/>
        </w:rPr>
      </w:pPr>
    </w:p>
    <w:p w14:paraId="4843BEBD" w14:textId="77777777" w:rsidR="00EA6822" w:rsidRPr="00180FCE" w:rsidRDefault="00EA6822" w:rsidP="009056B6">
      <w:pPr>
        <w:pStyle w:val="NumberedQuestions"/>
      </w:pPr>
      <w:r w:rsidRPr="00180FCE">
        <w:t>Describe the experience of the researcher and/or supervisor to undertake this type of project?</w:t>
      </w:r>
    </w:p>
    <w:p w14:paraId="121A8DC9" w14:textId="0B9F9D00" w:rsidR="00781C82" w:rsidRPr="00F8087D" w:rsidRDefault="00781C82" w:rsidP="002F1561">
      <w:pPr>
        <w:rPr>
          <w:rFonts w:asciiTheme="minorHAnsi" w:hAnsiTheme="minorHAnsi"/>
          <w:sz w:val="22"/>
          <w:szCs w:val="22"/>
        </w:rPr>
      </w:pPr>
    </w:p>
    <w:p w14:paraId="60220F2F" w14:textId="4221BD28" w:rsidR="00781C82" w:rsidRPr="00F8087D" w:rsidRDefault="00781C82" w:rsidP="002F1561">
      <w:pPr>
        <w:rPr>
          <w:rFonts w:asciiTheme="minorHAnsi" w:hAnsiTheme="minorHAnsi"/>
          <w:sz w:val="22"/>
          <w:szCs w:val="22"/>
        </w:rPr>
      </w:pPr>
    </w:p>
    <w:p w14:paraId="2362832C" w14:textId="02E71111" w:rsidR="00781C82" w:rsidRPr="00F8087D" w:rsidRDefault="00781C82" w:rsidP="002F1561">
      <w:pPr>
        <w:rPr>
          <w:rFonts w:asciiTheme="minorHAnsi" w:hAnsiTheme="minorHAnsi"/>
          <w:sz w:val="22"/>
          <w:szCs w:val="22"/>
        </w:rPr>
      </w:pPr>
    </w:p>
    <w:p w14:paraId="75866A67" w14:textId="4CC9ED09" w:rsidR="00781C82" w:rsidRPr="00F8087D" w:rsidRDefault="00781C82" w:rsidP="002F1561">
      <w:pPr>
        <w:rPr>
          <w:rFonts w:asciiTheme="minorHAnsi" w:hAnsiTheme="minorHAnsi"/>
          <w:sz w:val="22"/>
          <w:szCs w:val="22"/>
        </w:rPr>
      </w:pPr>
    </w:p>
    <w:p w14:paraId="79976069" w14:textId="1851D0D1" w:rsidR="00781C82" w:rsidRPr="00F8087D" w:rsidRDefault="00781C82" w:rsidP="002F1561">
      <w:pPr>
        <w:rPr>
          <w:rFonts w:asciiTheme="minorHAnsi" w:hAnsiTheme="minorHAnsi"/>
          <w:sz w:val="22"/>
          <w:szCs w:val="22"/>
        </w:rPr>
      </w:pPr>
    </w:p>
    <w:p w14:paraId="15C4AF54" w14:textId="0C1967AD" w:rsidR="002F1561" w:rsidRPr="00F8087D" w:rsidRDefault="002F1561" w:rsidP="002F1561">
      <w:pPr>
        <w:rPr>
          <w:rFonts w:asciiTheme="minorHAnsi" w:hAnsiTheme="minorHAnsi"/>
          <w:sz w:val="22"/>
          <w:szCs w:val="22"/>
        </w:rPr>
      </w:pPr>
    </w:p>
    <w:p w14:paraId="45AB1E5B" w14:textId="77777777" w:rsidR="002F1561" w:rsidRPr="00F8087D" w:rsidRDefault="002F1561" w:rsidP="002F1561">
      <w:pPr>
        <w:rPr>
          <w:rFonts w:asciiTheme="minorHAnsi" w:hAnsiTheme="minorHAnsi"/>
          <w:sz w:val="22"/>
          <w:szCs w:val="22"/>
        </w:rPr>
      </w:pPr>
    </w:p>
    <w:p w14:paraId="69F9283B" w14:textId="77777777" w:rsidR="000D740F" w:rsidRPr="00F8087D" w:rsidRDefault="000D740F" w:rsidP="002F1561">
      <w:pPr>
        <w:rPr>
          <w:rFonts w:asciiTheme="minorHAnsi" w:hAnsiTheme="minorHAnsi"/>
          <w:sz w:val="22"/>
          <w:szCs w:val="22"/>
        </w:rPr>
      </w:pPr>
    </w:p>
    <w:p w14:paraId="00ED843B" w14:textId="77777777" w:rsidR="0002052C" w:rsidRDefault="0002052C" w:rsidP="002F1561"/>
    <w:p w14:paraId="16895BE4" w14:textId="77777777" w:rsidR="00EA6822" w:rsidRPr="00180FCE" w:rsidRDefault="00881FED" w:rsidP="003857C7">
      <w:pPr>
        <w:pStyle w:val="Sectionheading"/>
        <w:rPr>
          <w:sz w:val="22"/>
        </w:rPr>
      </w:pPr>
      <w:r w:rsidRPr="00180FCE">
        <w:rPr>
          <w:sz w:val="22"/>
        </w:rPr>
        <w:lastRenderedPageBreak/>
        <w:t xml:space="preserve">Section B.2: </w:t>
      </w:r>
      <w:r w:rsidR="00EA6822" w:rsidRPr="00180FCE">
        <w:rPr>
          <w:sz w:val="22"/>
        </w:rPr>
        <w:t>Participants</w:t>
      </w:r>
    </w:p>
    <w:p w14:paraId="2E97085B" w14:textId="77777777" w:rsidR="00EA6822" w:rsidRPr="00180FCE" w:rsidRDefault="00EA6822" w:rsidP="009056B6">
      <w:pPr>
        <w:pStyle w:val="NumberedQuestions"/>
      </w:pPr>
      <w:r w:rsidRPr="00180FCE">
        <w:t>Describe the intended participants.</w:t>
      </w:r>
    </w:p>
    <w:p w14:paraId="73284C51" w14:textId="3ED8A231" w:rsidR="000D740F" w:rsidRDefault="000D740F" w:rsidP="00552149"/>
    <w:p w14:paraId="3F013EEC" w14:textId="77777777" w:rsidR="007B48FD" w:rsidRPr="00180FCE" w:rsidRDefault="007B48FD" w:rsidP="00552149"/>
    <w:p w14:paraId="6C04C7A5" w14:textId="77777777" w:rsidR="00EA6822" w:rsidRPr="00180FCE" w:rsidRDefault="00EA6822" w:rsidP="009056B6">
      <w:pPr>
        <w:pStyle w:val="NumberedQuestions"/>
      </w:pPr>
      <w:r w:rsidRPr="00180FCE">
        <w:t>How many participants will be involved?</w:t>
      </w:r>
    </w:p>
    <w:p w14:paraId="0E6BE77A" w14:textId="13E9B25E" w:rsidR="000D740F" w:rsidRDefault="000D740F" w:rsidP="00552149"/>
    <w:p w14:paraId="076C6C5C" w14:textId="77777777" w:rsidR="007B48FD" w:rsidRPr="00781C82" w:rsidRDefault="007B48FD" w:rsidP="00552149"/>
    <w:p w14:paraId="5C9BE166" w14:textId="77777777" w:rsidR="00EA6822" w:rsidRPr="001539BC" w:rsidRDefault="00EA6822" w:rsidP="009056B6">
      <w:pPr>
        <w:pStyle w:val="NumberedQuestions"/>
      </w:pPr>
      <w:r w:rsidRPr="00180FCE">
        <w:t>What is the reason for selecting this number?</w:t>
      </w:r>
    </w:p>
    <w:p w14:paraId="6322FB17" w14:textId="77777777" w:rsidR="00EA6822" w:rsidRPr="00180FCE" w:rsidRDefault="00EA6822" w:rsidP="008E7FDC">
      <w:pPr>
        <w:pStyle w:val="InstructionsItalics"/>
      </w:pPr>
      <w:r w:rsidRPr="00180FCE">
        <w:t>(Where relevant, attach a copy of the Statistical Justification to the application form</w:t>
      </w:r>
      <w:r w:rsidR="000D740F" w:rsidRPr="00180FCE">
        <w:t>)</w:t>
      </w:r>
    </w:p>
    <w:p w14:paraId="500796EB" w14:textId="2BC8A463" w:rsidR="000D740F" w:rsidRDefault="000D740F" w:rsidP="00552149"/>
    <w:p w14:paraId="4B5721A3" w14:textId="77777777" w:rsidR="007B48FD" w:rsidRPr="00781C82" w:rsidRDefault="007B48FD" w:rsidP="00552149"/>
    <w:p w14:paraId="4E358EFC" w14:textId="77777777" w:rsidR="00EA6822" w:rsidRPr="00180FCE" w:rsidRDefault="00EA6822" w:rsidP="009056B6">
      <w:pPr>
        <w:pStyle w:val="NumberedQuestions"/>
      </w:pPr>
      <w:r w:rsidRPr="00180FCE">
        <w:t>Describe how potential participants will be identified and recruited?</w:t>
      </w:r>
    </w:p>
    <w:p w14:paraId="77BB3CAD" w14:textId="140F3712" w:rsidR="000D740F" w:rsidRDefault="000D740F" w:rsidP="00552149"/>
    <w:p w14:paraId="26C0704D" w14:textId="137C8EAE" w:rsidR="007B48FD" w:rsidRDefault="007B48FD" w:rsidP="00552149"/>
    <w:p w14:paraId="2C7A72B8" w14:textId="77777777" w:rsidR="007B48FD" w:rsidRPr="00781C82" w:rsidRDefault="007B48FD" w:rsidP="00552149"/>
    <w:p w14:paraId="61DD9E1F" w14:textId="77777777" w:rsidR="00E43F7A" w:rsidRDefault="00EA6822" w:rsidP="009056B6">
      <w:pPr>
        <w:pStyle w:val="NumberedQuestions"/>
      </w:pPr>
      <w:r w:rsidRPr="00180FCE">
        <w:t>Does the project involve recruitment through advertising?</w:t>
      </w:r>
    </w:p>
    <w:p w14:paraId="537C8C02" w14:textId="5E96FFBB" w:rsidR="00F1097B" w:rsidRDefault="000D740F" w:rsidP="009056B6">
      <w:pPr>
        <w:pStyle w:val="YESNO"/>
      </w:pPr>
      <w:r w:rsidRPr="00180FCE">
        <w:t xml:space="preserve"> </w:t>
      </w:r>
      <w:r w:rsidR="00E43F7A">
        <w:fldChar w:fldCharType="begin">
          <w:ffData>
            <w:name w:val=""/>
            <w:enabled/>
            <w:calcOnExit w:val="0"/>
            <w:checkBox>
              <w:sizeAuto/>
              <w:default w:val="0"/>
            </w:checkBox>
          </w:ffData>
        </w:fldChar>
      </w:r>
      <w:r w:rsidR="00E43F7A">
        <w:instrText xml:space="preserve"> FORMCHECKBOX </w:instrText>
      </w:r>
      <w:r w:rsidR="00E43F7A">
        <w:fldChar w:fldCharType="separate"/>
      </w:r>
      <w:r w:rsidR="00E43F7A">
        <w:fldChar w:fldCharType="end"/>
      </w:r>
      <w:r w:rsidR="00C41F22" w:rsidRPr="00180FCE">
        <w:t xml:space="preserve"> </w:t>
      </w:r>
      <w:r w:rsidR="00EA6822" w:rsidRPr="00180FCE">
        <w:rPr>
          <w:rFonts w:cstheme="minorHAnsi"/>
        </w:rPr>
        <w:t>Yes</w:t>
      </w:r>
      <w:r w:rsidR="006D1E42" w:rsidRPr="00180FCE">
        <w:rPr>
          <w:rFonts w:cstheme="minorHAnsi"/>
        </w:rPr>
        <w:t xml:space="preserve"> </w:t>
      </w:r>
      <w:r w:rsidR="00053D90" w:rsidRPr="00180FCE">
        <w:rPr>
          <w:rFonts w:cstheme="minorHAnsi"/>
        </w:rPr>
        <w:t>/</w:t>
      </w:r>
      <w:r w:rsidRPr="00180FCE">
        <w:rPr>
          <w:rFonts w:cstheme="minorHAnsi"/>
        </w:rPr>
        <w:t xml:space="preserve"> </w:t>
      </w:r>
      <w:r w:rsidR="00C41F22" w:rsidRPr="00180FCE">
        <w:fldChar w:fldCharType="begin">
          <w:ffData>
            <w:name w:val="Check3"/>
            <w:enabled/>
            <w:calcOnExit w:val="0"/>
            <w:checkBox>
              <w:sizeAuto/>
              <w:default w:val="0"/>
            </w:checkBox>
          </w:ffData>
        </w:fldChar>
      </w:r>
      <w:r w:rsidR="00C41F22" w:rsidRPr="00180FCE">
        <w:instrText xml:space="preserve"> FORMCHECKBOX </w:instrText>
      </w:r>
      <w:r w:rsidR="00C41F22" w:rsidRPr="00180FCE">
        <w:fldChar w:fldCharType="separate"/>
      </w:r>
      <w:r w:rsidR="00C41F22" w:rsidRPr="00180FCE">
        <w:fldChar w:fldCharType="end"/>
      </w:r>
      <w:r w:rsidR="00C41F22" w:rsidRPr="00180FCE">
        <w:t xml:space="preserve"> </w:t>
      </w:r>
      <w:r w:rsidRPr="00180FCE">
        <w:rPr>
          <w:rFonts w:cstheme="minorHAnsi"/>
        </w:rPr>
        <w:t xml:space="preserve"> </w:t>
      </w:r>
      <w:r w:rsidR="00EA6822" w:rsidRPr="00180FCE">
        <w:rPr>
          <w:rFonts w:cstheme="minorHAnsi"/>
        </w:rPr>
        <w:t>No</w:t>
      </w:r>
    </w:p>
    <w:p w14:paraId="2A22D332" w14:textId="794163C9" w:rsidR="00F1097B" w:rsidRPr="00E43F7A" w:rsidRDefault="00F1097B" w:rsidP="008E7FDC">
      <w:pPr>
        <w:pStyle w:val="InstructionsItalics"/>
      </w:pPr>
      <w:r w:rsidRPr="00E43F7A">
        <w:t>(If yes, please attach an example of the advertisement)</w:t>
      </w:r>
    </w:p>
    <w:p w14:paraId="3CB84732" w14:textId="247063C1" w:rsidR="00F817D0" w:rsidRDefault="00F817D0" w:rsidP="00552149"/>
    <w:p w14:paraId="06AFA91A" w14:textId="77777777" w:rsidR="007B48FD" w:rsidRPr="00781C82" w:rsidRDefault="007B48FD" w:rsidP="00552149"/>
    <w:p w14:paraId="04902D6C" w14:textId="77777777" w:rsidR="00933119" w:rsidRPr="001539BC" w:rsidRDefault="00EA6822" w:rsidP="009056B6">
      <w:pPr>
        <w:pStyle w:val="NumberedQuestions"/>
      </w:pPr>
      <w:r w:rsidRPr="00180FCE">
        <w:t>Who will make the initial approach to potential participants?</w:t>
      </w:r>
    </w:p>
    <w:p w14:paraId="2A2B3D0F" w14:textId="4B0C7E0B" w:rsidR="00EA6822" w:rsidRPr="00F8087D" w:rsidRDefault="00EA6822" w:rsidP="00552149">
      <w:pPr>
        <w:rPr>
          <w:rFonts w:asciiTheme="minorHAnsi" w:hAnsiTheme="minorHAnsi"/>
          <w:sz w:val="22"/>
          <w:szCs w:val="22"/>
        </w:rPr>
      </w:pPr>
    </w:p>
    <w:p w14:paraId="394C520D" w14:textId="27585524" w:rsidR="007B48FD" w:rsidRPr="00F8087D" w:rsidRDefault="007B48FD" w:rsidP="00552149">
      <w:pPr>
        <w:rPr>
          <w:rFonts w:asciiTheme="minorHAnsi" w:hAnsiTheme="minorHAnsi"/>
          <w:sz w:val="22"/>
          <w:szCs w:val="22"/>
        </w:rPr>
      </w:pPr>
    </w:p>
    <w:p w14:paraId="02C71668" w14:textId="77777777" w:rsidR="007B48FD" w:rsidRPr="00F8087D" w:rsidRDefault="007B48FD" w:rsidP="00552149">
      <w:pPr>
        <w:rPr>
          <w:rFonts w:asciiTheme="minorHAnsi" w:hAnsiTheme="minorHAnsi"/>
          <w:sz w:val="22"/>
          <w:szCs w:val="22"/>
        </w:rPr>
      </w:pPr>
    </w:p>
    <w:p w14:paraId="57D24476" w14:textId="77777777" w:rsidR="00EA6822" w:rsidRPr="00180FCE" w:rsidRDefault="00EA6822" w:rsidP="009056B6">
      <w:pPr>
        <w:pStyle w:val="NumberedQuestions"/>
      </w:pPr>
      <w:r w:rsidRPr="00180FCE">
        <w:t>Describe criteria (if used) to select participants from the pool of potential participants.</w:t>
      </w:r>
    </w:p>
    <w:p w14:paraId="38993ECE" w14:textId="40B772DE" w:rsidR="000D740F" w:rsidRDefault="000D740F" w:rsidP="000D740F">
      <w:pPr>
        <w:pStyle w:val="NoSpacing"/>
        <w:rPr>
          <w:sz w:val="22"/>
          <w:szCs w:val="22"/>
        </w:rPr>
      </w:pPr>
    </w:p>
    <w:p w14:paraId="58BE86EA" w14:textId="475DAAFA" w:rsidR="007B48FD" w:rsidRDefault="007B48FD" w:rsidP="00552149"/>
    <w:p w14:paraId="6F7512CE" w14:textId="77777777" w:rsidR="007B48FD" w:rsidRPr="00781C82" w:rsidRDefault="007B48FD" w:rsidP="00552149"/>
    <w:p w14:paraId="6A0B39CD" w14:textId="77777777" w:rsidR="00EA6822" w:rsidRPr="00180FCE" w:rsidRDefault="00EA6822" w:rsidP="009056B6">
      <w:pPr>
        <w:pStyle w:val="NumberedQuestions"/>
      </w:pPr>
      <w:r w:rsidRPr="00180FCE">
        <w:t>How much time will participants have to give to the project?</w:t>
      </w:r>
    </w:p>
    <w:p w14:paraId="4BB56CED" w14:textId="7DCE77A0" w:rsidR="00EA6822" w:rsidRDefault="00EA6822" w:rsidP="00552149"/>
    <w:p w14:paraId="74D03FD0" w14:textId="1A705AFB" w:rsidR="007B48FD" w:rsidRDefault="007B48FD" w:rsidP="00552149"/>
    <w:p w14:paraId="635F0A3A" w14:textId="77777777" w:rsidR="007B48FD" w:rsidRPr="00F8087D" w:rsidRDefault="007B48FD" w:rsidP="00552149">
      <w:pPr>
        <w:rPr>
          <w:rFonts w:asciiTheme="minorHAnsi" w:hAnsiTheme="minorHAnsi"/>
          <w:sz w:val="22"/>
          <w:szCs w:val="22"/>
        </w:rPr>
      </w:pPr>
    </w:p>
    <w:p w14:paraId="0A2098D1" w14:textId="77777777" w:rsidR="000D740F" w:rsidRPr="00180FCE" w:rsidRDefault="00C07BBB" w:rsidP="009056B6">
      <w:pPr>
        <w:pStyle w:val="NumberedQuestions"/>
      </w:pPr>
      <w:r w:rsidRPr="00180FCE">
        <w:t>Describe any professional or other relationship between the researcher and the participants? (e.g. employer, employee, work colleague, lecturer/student, practitioner/patie</w:t>
      </w:r>
      <w:r w:rsidR="000D740F" w:rsidRPr="00180FCE">
        <w:t>nt, researcher/family member).</w:t>
      </w:r>
    </w:p>
    <w:p w14:paraId="1F933FCD" w14:textId="32FCBF51" w:rsidR="00C07BBB" w:rsidRPr="00180FCE" w:rsidRDefault="00C07BBB" w:rsidP="008E7FDC">
      <w:pPr>
        <w:pStyle w:val="InstructionsItalics"/>
      </w:pPr>
      <w:r w:rsidRPr="00180FCE">
        <w:t xml:space="preserve">Indicate how any resulting conflict of role will be </w:t>
      </w:r>
      <w:r w:rsidR="00DE3290" w:rsidRPr="00180FCE">
        <w:t>addressed</w:t>
      </w:r>
      <w:r w:rsidR="000C28C2" w:rsidRPr="00180FCE">
        <w:t>.</w:t>
      </w:r>
    </w:p>
    <w:p w14:paraId="6F0365F3" w14:textId="35D46BEF" w:rsidR="000D740F" w:rsidRPr="00F8087D" w:rsidRDefault="000D740F" w:rsidP="00552149">
      <w:pPr>
        <w:rPr>
          <w:rFonts w:asciiTheme="minorHAnsi" w:hAnsiTheme="minorHAnsi"/>
          <w:sz w:val="22"/>
          <w:szCs w:val="22"/>
        </w:rPr>
      </w:pPr>
    </w:p>
    <w:p w14:paraId="313D712A" w14:textId="77777777" w:rsidR="002F1561" w:rsidRPr="00F8087D" w:rsidRDefault="002F1561" w:rsidP="00552149">
      <w:pPr>
        <w:rPr>
          <w:rFonts w:asciiTheme="minorHAnsi" w:hAnsiTheme="minorHAnsi"/>
          <w:sz w:val="22"/>
          <w:szCs w:val="22"/>
        </w:rPr>
      </w:pPr>
    </w:p>
    <w:p w14:paraId="5F4F317D" w14:textId="77777777" w:rsidR="00864143" w:rsidRPr="00F8087D" w:rsidRDefault="00864143" w:rsidP="00552149">
      <w:pPr>
        <w:rPr>
          <w:rFonts w:asciiTheme="minorHAnsi" w:hAnsiTheme="minorHAnsi"/>
          <w:sz w:val="22"/>
          <w:szCs w:val="22"/>
        </w:rPr>
      </w:pPr>
    </w:p>
    <w:p w14:paraId="2E482425" w14:textId="77777777" w:rsidR="00E43F7A" w:rsidRDefault="006B170C" w:rsidP="009056B6">
      <w:pPr>
        <w:pStyle w:val="NumberedQuestions"/>
      </w:pPr>
      <w:r w:rsidRPr="00180FCE">
        <w:t xml:space="preserve"> Will any payments, </w:t>
      </w:r>
      <w:proofErr w:type="spellStart"/>
      <w:r w:rsidRPr="00180FCE">
        <w:t>koha</w:t>
      </w:r>
      <w:proofErr w:type="spellEnd"/>
      <w:r w:rsidRPr="00180FCE">
        <w:t xml:space="preserve"> or other compensation be given to participants?</w:t>
      </w:r>
    </w:p>
    <w:p w14:paraId="706B0A3E" w14:textId="777DC053" w:rsidR="00881FED" w:rsidRPr="00180FCE" w:rsidRDefault="006D1E42" w:rsidP="009056B6">
      <w:pPr>
        <w:pStyle w:val="YESNO"/>
      </w:pPr>
      <w:r w:rsidRPr="00180FCE">
        <w:t xml:space="preserve"> </w:t>
      </w:r>
      <w:r w:rsidR="00C41F22" w:rsidRPr="00180FCE">
        <w:fldChar w:fldCharType="begin">
          <w:ffData>
            <w:name w:val="Check3"/>
            <w:enabled/>
            <w:calcOnExit w:val="0"/>
            <w:checkBox>
              <w:sizeAuto/>
              <w:default w:val="0"/>
            </w:checkBox>
          </w:ffData>
        </w:fldChar>
      </w:r>
      <w:r w:rsidR="00C41F22" w:rsidRPr="00180FCE">
        <w:instrText xml:space="preserve"> FORMCHECKBOX </w:instrText>
      </w:r>
      <w:r w:rsidR="00C41F22" w:rsidRPr="00180FCE">
        <w:fldChar w:fldCharType="separate"/>
      </w:r>
      <w:r w:rsidR="00C41F22" w:rsidRPr="00180FCE">
        <w:fldChar w:fldCharType="end"/>
      </w:r>
      <w:r w:rsidR="00C41F22" w:rsidRPr="00180FCE">
        <w:t xml:space="preserve"> </w:t>
      </w:r>
      <w:r w:rsidRPr="00180FCE">
        <w:rPr>
          <w:rFonts w:cstheme="minorHAnsi"/>
        </w:rPr>
        <w:t xml:space="preserve">Yes / </w:t>
      </w:r>
      <w:r w:rsidR="00C41F22" w:rsidRPr="00180FCE">
        <w:fldChar w:fldCharType="begin">
          <w:ffData>
            <w:name w:val="Check3"/>
            <w:enabled/>
            <w:calcOnExit w:val="0"/>
            <w:checkBox>
              <w:sizeAuto/>
              <w:default w:val="0"/>
            </w:checkBox>
          </w:ffData>
        </w:fldChar>
      </w:r>
      <w:r w:rsidR="00C41F22" w:rsidRPr="00180FCE">
        <w:instrText xml:space="preserve"> FORMCHECKBOX </w:instrText>
      </w:r>
      <w:r w:rsidR="00C41F22" w:rsidRPr="00180FCE">
        <w:fldChar w:fldCharType="separate"/>
      </w:r>
      <w:r w:rsidR="00C41F22" w:rsidRPr="00180FCE">
        <w:fldChar w:fldCharType="end"/>
      </w:r>
      <w:r w:rsidR="00C41F22" w:rsidRPr="00180FCE">
        <w:t xml:space="preserve"> </w:t>
      </w:r>
      <w:r w:rsidRPr="00180FCE">
        <w:rPr>
          <w:rFonts w:cstheme="minorHAnsi"/>
        </w:rPr>
        <w:t>No</w:t>
      </w:r>
    </w:p>
    <w:p w14:paraId="5574ED2D" w14:textId="77777777" w:rsidR="00C07BBB" w:rsidRPr="00180FCE" w:rsidRDefault="00C07BBB" w:rsidP="008E7FDC">
      <w:pPr>
        <w:pStyle w:val="InstructionsItalics"/>
      </w:pPr>
      <w:r w:rsidRPr="00180FCE">
        <w:t>If yes, describe what, how and why.</w:t>
      </w:r>
    </w:p>
    <w:p w14:paraId="01BBAC8C" w14:textId="77777777" w:rsidR="00E60714" w:rsidRPr="00180FCE" w:rsidRDefault="00C07BBB" w:rsidP="008E7FDC">
      <w:pPr>
        <w:pStyle w:val="InstructionsItalics"/>
      </w:pPr>
      <w:r w:rsidRPr="00180FCE">
        <w:t>(Note that compensation (if provided) should be given to all participants and not constitute an inducement.  Details of any compensation provided must be included in the Information Sheet.)</w:t>
      </w:r>
    </w:p>
    <w:p w14:paraId="7CF03B1C" w14:textId="48B124E1" w:rsidR="00CA79CA" w:rsidRPr="00F8087D" w:rsidRDefault="00CA79CA" w:rsidP="00781C82">
      <w:pPr>
        <w:rPr>
          <w:rFonts w:asciiTheme="minorHAnsi" w:hAnsiTheme="minorHAnsi"/>
          <w:sz w:val="22"/>
          <w:szCs w:val="22"/>
        </w:rPr>
      </w:pPr>
    </w:p>
    <w:p w14:paraId="4EE0B6A9" w14:textId="41527500" w:rsidR="00E43F7A" w:rsidRPr="00F8087D" w:rsidRDefault="00E43F7A" w:rsidP="00781C82">
      <w:pPr>
        <w:rPr>
          <w:rFonts w:asciiTheme="minorHAnsi" w:hAnsiTheme="minorHAnsi"/>
          <w:sz w:val="22"/>
          <w:szCs w:val="22"/>
        </w:rPr>
      </w:pPr>
    </w:p>
    <w:p w14:paraId="135F62EF" w14:textId="3CABC1F8" w:rsidR="00E43F7A" w:rsidRPr="00F8087D" w:rsidRDefault="00E43F7A" w:rsidP="00781C82">
      <w:pPr>
        <w:rPr>
          <w:rFonts w:asciiTheme="minorHAnsi" w:hAnsiTheme="minorHAnsi"/>
          <w:sz w:val="22"/>
          <w:szCs w:val="22"/>
        </w:rPr>
      </w:pPr>
    </w:p>
    <w:p w14:paraId="243D0F07" w14:textId="1197A625" w:rsidR="00E43F7A" w:rsidRPr="00F8087D" w:rsidRDefault="00E43F7A" w:rsidP="00781C82">
      <w:pPr>
        <w:rPr>
          <w:rFonts w:asciiTheme="minorHAnsi" w:hAnsiTheme="minorHAnsi"/>
          <w:sz w:val="22"/>
          <w:szCs w:val="22"/>
        </w:rPr>
      </w:pPr>
    </w:p>
    <w:p w14:paraId="01CD8C9F" w14:textId="74365443" w:rsidR="00E43F7A" w:rsidRPr="00F8087D" w:rsidRDefault="00E43F7A" w:rsidP="00781C82">
      <w:pPr>
        <w:rPr>
          <w:rFonts w:asciiTheme="minorHAnsi" w:hAnsiTheme="minorHAnsi"/>
          <w:sz w:val="22"/>
          <w:szCs w:val="22"/>
        </w:rPr>
      </w:pPr>
    </w:p>
    <w:p w14:paraId="634B9476" w14:textId="331E0150" w:rsidR="00781C82" w:rsidRPr="00F8087D" w:rsidRDefault="00781C82" w:rsidP="00781C82">
      <w:pPr>
        <w:rPr>
          <w:rFonts w:asciiTheme="minorHAnsi" w:hAnsiTheme="minorHAnsi"/>
          <w:sz w:val="22"/>
          <w:szCs w:val="22"/>
        </w:rPr>
      </w:pPr>
    </w:p>
    <w:p w14:paraId="31C57658" w14:textId="77777777" w:rsidR="00EA6822" w:rsidRPr="00180FCE" w:rsidRDefault="00881FED" w:rsidP="0026605D">
      <w:pPr>
        <w:pStyle w:val="Sectionheading"/>
        <w:rPr>
          <w:sz w:val="22"/>
        </w:rPr>
      </w:pPr>
      <w:r w:rsidRPr="00180FCE">
        <w:rPr>
          <w:sz w:val="22"/>
        </w:rPr>
        <w:t xml:space="preserve">Section B.3: </w:t>
      </w:r>
      <w:r w:rsidR="00E60714" w:rsidRPr="00180FCE">
        <w:rPr>
          <w:sz w:val="22"/>
        </w:rPr>
        <w:t>Data Collection</w:t>
      </w:r>
    </w:p>
    <w:p w14:paraId="774798EC" w14:textId="77777777" w:rsidR="00E43F7A" w:rsidRDefault="00EA6822" w:rsidP="009056B6">
      <w:pPr>
        <w:pStyle w:val="NumberedQuestions"/>
      </w:pPr>
      <w:r w:rsidRPr="00180FCE">
        <w:t>Does the project include the use of participant questionnaire/s?</w:t>
      </w:r>
      <w:r w:rsidR="00A65BA8" w:rsidRPr="00180FCE">
        <w:t xml:space="preserve"> </w:t>
      </w:r>
    </w:p>
    <w:p w14:paraId="7F59DBF7" w14:textId="7ECC1B7D" w:rsidR="00EA6822" w:rsidRPr="00180FCE" w:rsidRDefault="00C41F22" w:rsidP="009056B6">
      <w:pPr>
        <w:pStyle w:val="YESNO"/>
      </w:pPr>
      <w:r w:rsidRPr="00180FCE">
        <w:fldChar w:fldCharType="begin">
          <w:ffData>
            <w:name w:val="Check3"/>
            <w:enabled/>
            <w:calcOnExit w:val="0"/>
            <w:checkBox>
              <w:sizeAuto/>
              <w:default w:val="0"/>
            </w:checkBox>
          </w:ffData>
        </w:fldChar>
      </w:r>
      <w:r w:rsidRPr="00180FCE">
        <w:instrText xml:space="preserve"> FORMCHECKBOX </w:instrText>
      </w:r>
      <w:r w:rsidRPr="00180FCE">
        <w:fldChar w:fldCharType="separate"/>
      </w:r>
      <w:r w:rsidRPr="00180FCE">
        <w:fldChar w:fldCharType="end"/>
      </w:r>
      <w:r w:rsidRPr="00180FCE">
        <w:t xml:space="preserve"> </w:t>
      </w:r>
      <w:r w:rsidR="00A65BA8" w:rsidRPr="00180FCE">
        <w:rPr>
          <w:rFonts w:cstheme="minorHAnsi"/>
        </w:rPr>
        <w:t xml:space="preserve">Yes / </w:t>
      </w:r>
      <w:r w:rsidRPr="00180FCE">
        <w:fldChar w:fldCharType="begin">
          <w:ffData>
            <w:name w:val="Check3"/>
            <w:enabled/>
            <w:calcOnExit w:val="0"/>
            <w:checkBox>
              <w:sizeAuto/>
              <w:default w:val="0"/>
            </w:checkBox>
          </w:ffData>
        </w:fldChar>
      </w:r>
      <w:r w:rsidRPr="00180FCE">
        <w:instrText xml:space="preserve"> FORMCHECKBOX </w:instrText>
      </w:r>
      <w:r w:rsidRPr="00180FCE">
        <w:fldChar w:fldCharType="separate"/>
      </w:r>
      <w:r w:rsidRPr="00180FCE">
        <w:fldChar w:fldCharType="end"/>
      </w:r>
      <w:r w:rsidRPr="00180FCE">
        <w:t xml:space="preserve"> </w:t>
      </w:r>
      <w:r w:rsidR="00A65BA8" w:rsidRPr="00180FCE">
        <w:rPr>
          <w:rFonts w:cstheme="minorHAnsi"/>
        </w:rPr>
        <w:t xml:space="preserve"> No</w:t>
      </w:r>
    </w:p>
    <w:p w14:paraId="3558964E" w14:textId="1119AC58" w:rsidR="00EA6822" w:rsidRPr="00180FCE" w:rsidRDefault="00C269DB" w:rsidP="008E7FDC">
      <w:pPr>
        <w:pStyle w:val="InstructionsItalics"/>
      </w:pPr>
      <w:r w:rsidRPr="00180FCE">
        <w:t>(</w:t>
      </w:r>
      <w:r w:rsidR="00EA6822" w:rsidRPr="00180FCE">
        <w:t xml:space="preserve">If yes, attach a copy of the Questionnaire/s to </w:t>
      </w:r>
      <w:r w:rsidRPr="00180FCE">
        <w:t>this</w:t>
      </w:r>
      <w:r w:rsidR="00EA6822" w:rsidRPr="00180FCE">
        <w:t xml:space="preserve"> form and include this in your list of </w:t>
      </w:r>
      <w:r w:rsidR="007964C1" w:rsidRPr="00180FCE">
        <w:t>attachments (Q</w:t>
      </w:r>
      <w:r w:rsidR="00881FED" w:rsidRPr="00180FCE">
        <w:t>)</w:t>
      </w:r>
    </w:p>
    <w:p w14:paraId="228B06AE" w14:textId="77777777" w:rsidR="00881FED" w:rsidRPr="00180FCE" w:rsidRDefault="00881FED" w:rsidP="008E7FDC">
      <w:pPr>
        <w:pStyle w:val="InstructionsItalics"/>
      </w:pPr>
      <w:r w:rsidRPr="00180FCE">
        <w:t>If yes:</w:t>
      </w:r>
    </w:p>
    <w:p w14:paraId="4A8BFA9B" w14:textId="6FE97BBB" w:rsidR="00E60714" w:rsidRPr="00180FCE" w:rsidRDefault="0026605D" w:rsidP="00380DEF">
      <w:pPr>
        <w:pStyle w:val="subquestion"/>
      </w:pPr>
      <w:proofErr w:type="spellStart"/>
      <w:r w:rsidRPr="00180FCE">
        <w:t>i</w:t>
      </w:r>
      <w:proofErr w:type="spellEnd"/>
      <w:r w:rsidRPr="00180FCE">
        <w:t>)</w:t>
      </w:r>
      <w:r w:rsidRPr="00180FCE">
        <w:tab/>
      </w:r>
      <w:r w:rsidR="006B5808">
        <w:t>Indicate if the</w:t>
      </w:r>
      <w:r w:rsidR="006B5808" w:rsidRPr="006B5808">
        <w:t xml:space="preserve"> participants</w:t>
      </w:r>
      <w:r w:rsidR="006B5808">
        <w:t xml:space="preserve"> will</w:t>
      </w:r>
      <w:r w:rsidR="006B5808" w:rsidRPr="006B5808">
        <w:t xml:space="preserve"> be a</w:t>
      </w:r>
      <w:r w:rsidR="006B5808">
        <w:t>nonymous (i.e. their identity be</w:t>
      </w:r>
      <w:r w:rsidR="006B5808" w:rsidRPr="006B5808">
        <w:t xml:space="preserve"> unknown to the researcher and no information collected on the participant’s identity?</w:t>
      </w:r>
    </w:p>
    <w:p w14:paraId="3868486D" w14:textId="0097C760" w:rsidR="00EA6822" w:rsidRPr="00180FCE" w:rsidRDefault="00A65BA8" w:rsidP="00380DEF">
      <w:pPr>
        <w:pStyle w:val="subquestion"/>
      </w:pPr>
      <w:r w:rsidRPr="00180FCE">
        <w:t>ii)</w:t>
      </w:r>
      <w:r w:rsidR="009D4048" w:rsidRPr="00180FCE">
        <w:tab/>
      </w:r>
      <w:r w:rsidR="00BD7132" w:rsidRPr="00180FCE">
        <w:t>D</w:t>
      </w:r>
      <w:r w:rsidR="00EA6822" w:rsidRPr="00180FCE">
        <w:t>escribe how the questionnaire will be distributed and collected.</w:t>
      </w:r>
    </w:p>
    <w:p w14:paraId="13AF430F" w14:textId="27FD0C7C" w:rsidR="000C6888" w:rsidRPr="00781C82" w:rsidRDefault="000C6888" w:rsidP="00781C82"/>
    <w:p w14:paraId="31D4C39E" w14:textId="77777777" w:rsidR="00864143" w:rsidRPr="00781C82" w:rsidRDefault="00864143" w:rsidP="00781C82"/>
    <w:p w14:paraId="11588973" w14:textId="77777777" w:rsidR="00E43F7A" w:rsidRDefault="00EA6822" w:rsidP="009056B6">
      <w:pPr>
        <w:pStyle w:val="NumberedQuestions"/>
      </w:pPr>
      <w:r w:rsidRPr="00180FCE">
        <w:t>Does the project invol</w:t>
      </w:r>
      <w:r w:rsidR="00A65BA8" w:rsidRPr="00180FCE">
        <w:t>ve observation of participants?</w:t>
      </w:r>
    </w:p>
    <w:p w14:paraId="45AC5889" w14:textId="1D59993D" w:rsidR="00A65BA8" w:rsidRPr="00180FCE" w:rsidRDefault="00A65BA8" w:rsidP="009056B6">
      <w:pPr>
        <w:pStyle w:val="YESNO"/>
      </w:pPr>
      <w:r w:rsidRPr="00180FCE">
        <w:t xml:space="preserve"> </w:t>
      </w:r>
      <w:r w:rsidR="00C41F22" w:rsidRPr="00180FCE">
        <w:fldChar w:fldCharType="begin">
          <w:ffData>
            <w:name w:val="Check3"/>
            <w:enabled/>
            <w:calcOnExit w:val="0"/>
            <w:checkBox>
              <w:sizeAuto/>
              <w:default w:val="0"/>
            </w:checkBox>
          </w:ffData>
        </w:fldChar>
      </w:r>
      <w:r w:rsidR="00C41F22" w:rsidRPr="00180FCE">
        <w:instrText xml:space="preserve"> FORMCHECKBOX </w:instrText>
      </w:r>
      <w:r w:rsidR="00C41F22" w:rsidRPr="00180FCE">
        <w:fldChar w:fldCharType="separate"/>
      </w:r>
      <w:r w:rsidR="00C41F22" w:rsidRPr="00180FCE">
        <w:fldChar w:fldCharType="end"/>
      </w:r>
      <w:r w:rsidR="00C41F22" w:rsidRPr="00180FCE">
        <w:t xml:space="preserve"> </w:t>
      </w:r>
      <w:r w:rsidRPr="00180FCE">
        <w:rPr>
          <w:rFonts w:cstheme="minorHAnsi"/>
        </w:rPr>
        <w:t>Yes /</w:t>
      </w:r>
      <w:r w:rsidR="00C41F22" w:rsidRPr="00180FCE">
        <w:rPr>
          <w:rFonts w:cstheme="minorHAnsi"/>
        </w:rPr>
        <w:t xml:space="preserve"> </w:t>
      </w:r>
      <w:r w:rsidR="00C41F22" w:rsidRPr="00180FCE">
        <w:t xml:space="preserve"> </w:t>
      </w:r>
      <w:r w:rsidR="00C41F22" w:rsidRPr="00180FCE">
        <w:fldChar w:fldCharType="begin">
          <w:ffData>
            <w:name w:val="Check3"/>
            <w:enabled/>
            <w:calcOnExit w:val="0"/>
            <w:checkBox>
              <w:sizeAuto/>
              <w:default w:val="0"/>
            </w:checkBox>
          </w:ffData>
        </w:fldChar>
      </w:r>
      <w:r w:rsidR="00C41F22" w:rsidRPr="00180FCE">
        <w:instrText xml:space="preserve"> FORMCHECKBOX </w:instrText>
      </w:r>
      <w:r w:rsidR="00C41F22" w:rsidRPr="00180FCE">
        <w:fldChar w:fldCharType="separate"/>
      </w:r>
      <w:r w:rsidR="00C41F22" w:rsidRPr="00180FCE">
        <w:fldChar w:fldCharType="end"/>
      </w:r>
      <w:r w:rsidR="00C41F22" w:rsidRPr="00180FCE">
        <w:t xml:space="preserve"> </w:t>
      </w:r>
      <w:r w:rsidRPr="00180FCE">
        <w:rPr>
          <w:rFonts w:cstheme="minorHAnsi"/>
        </w:rPr>
        <w:t xml:space="preserve"> No</w:t>
      </w:r>
    </w:p>
    <w:p w14:paraId="7FCD618C" w14:textId="77777777" w:rsidR="00EA6822" w:rsidRPr="00180FCE" w:rsidRDefault="00EA6822" w:rsidP="008E7FDC">
      <w:pPr>
        <w:pStyle w:val="InstructionsItalics"/>
      </w:pPr>
      <w:r w:rsidRPr="00180FCE">
        <w:t>If yes, please describe.</w:t>
      </w:r>
    </w:p>
    <w:p w14:paraId="052439A4" w14:textId="7A9C88DA" w:rsidR="00EA6822" w:rsidRDefault="00EA6822" w:rsidP="00781C82"/>
    <w:p w14:paraId="623B016A" w14:textId="77777777" w:rsidR="002F1561" w:rsidRDefault="002F1561" w:rsidP="00781C82"/>
    <w:p w14:paraId="26DE8922" w14:textId="77777777" w:rsidR="00864143" w:rsidRPr="00781C82" w:rsidRDefault="00864143" w:rsidP="00781C82"/>
    <w:p w14:paraId="5D32CCFA" w14:textId="77777777" w:rsidR="00E43F7A" w:rsidRDefault="00EA6822" w:rsidP="009056B6">
      <w:pPr>
        <w:pStyle w:val="NumberedQuestions"/>
      </w:pPr>
      <w:r w:rsidRPr="00180FCE">
        <w:t>Does the project include the use of focus group/s?</w:t>
      </w:r>
      <w:r w:rsidR="00A65BA8" w:rsidRPr="00180FCE">
        <w:t xml:space="preserve"> </w:t>
      </w:r>
    </w:p>
    <w:p w14:paraId="59C3ECC4" w14:textId="15EA6BB5" w:rsidR="00EA6822" w:rsidRPr="00180FCE" w:rsidRDefault="00C41F22" w:rsidP="009056B6">
      <w:pPr>
        <w:pStyle w:val="YESNO"/>
      </w:pPr>
      <w:r w:rsidRPr="00180FCE">
        <w:fldChar w:fldCharType="begin">
          <w:ffData>
            <w:name w:val="Check3"/>
            <w:enabled/>
            <w:calcOnExit w:val="0"/>
            <w:checkBox>
              <w:sizeAuto/>
              <w:default w:val="0"/>
            </w:checkBox>
          </w:ffData>
        </w:fldChar>
      </w:r>
      <w:r w:rsidRPr="00180FCE">
        <w:instrText xml:space="preserve"> FORMCHECKBOX </w:instrText>
      </w:r>
      <w:r w:rsidRPr="00180FCE">
        <w:fldChar w:fldCharType="separate"/>
      </w:r>
      <w:r w:rsidRPr="00180FCE">
        <w:fldChar w:fldCharType="end"/>
      </w:r>
      <w:r w:rsidRPr="00180FCE">
        <w:t xml:space="preserve"> </w:t>
      </w:r>
      <w:r w:rsidR="00A65BA8" w:rsidRPr="00180FCE">
        <w:rPr>
          <w:rFonts w:cstheme="minorHAnsi"/>
        </w:rPr>
        <w:t xml:space="preserve">Yes / </w:t>
      </w:r>
      <w:r w:rsidRPr="00180FCE">
        <w:t xml:space="preserve"> </w:t>
      </w:r>
      <w:r w:rsidRPr="00180FCE">
        <w:fldChar w:fldCharType="begin">
          <w:ffData>
            <w:name w:val="Check3"/>
            <w:enabled/>
            <w:calcOnExit w:val="0"/>
            <w:checkBox>
              <w:sizeAuto/>
              <w:default w:val="0"/>
            </w:checkBox>
          </w:ffData>
        </w:fldChar>
      </w:r>
      <w:r w:rsidRPr="00180FCE">
        <w:instrText xml:space="preserve"> FORMCHECKBOX </w:instrText>
      </w:r>
      <w:r w:rsidRPr="00180FCE">
        <w:fldChar w:fldCharType="separate"/>
      </w:r>
      <w:r w:rsidRPr="00180FCE">
        <w:fldChar w:fldCharType="end"/>
      </w:r>
      <w:r w:rsidRPr="00180FCE">
        <w:t xml:space="preserve"> </w:t>
      </w:r>
      <w:r w:rsidR="00A65BA8" w:rsidRPr="00180FCE">
        <w:rPr>
          <w:rFonts w:cstheme="minorHAnsi"/>
        </w:rPr>
        <w:t xml:space="preserve"> No</w:t>
      </w:r>
    </w:p>
    <w:p w14:paraId="7621682B" w14:textId="77777777" w:rsidR="00A606D2" w:rsidRPr="00180FCE" w:rsidRDefault="00EA6822" w:rsidP="008E7FDC">
      <w:pPr>
        <w:pStyle w:val="InstructionsItalics"/>
      </w:pPr>
      <w:r w:rsidRPr="00180FCE">
        <w:t>If yes, describe the location of the focus group and time length, including wh</w:t>
      </w:r>
      <w:r w:rsidR="00A65BA8" w:rsidRPr="00180FCE">
        <w:t>ether it will be in work time.</w:t>
      </w:r>
    </w:p>
    <w:p w14:paraId="7AA62E82" w14:textId="77777777" w:rsidR="00541428" w:rsidRPr="00180FCE" w:rsidRDefault="00541428" w:rsidP="008E7FDC">
      <w:pPr>
        <w:pStyle w:val="InstructionsItalics"/>
      </w:pPr>
      <w:r w:rsidRPr="00180FCE">
        <w:t>If yes, ensure the researcher asks permission for this from the employer.</w:t>
      </w:r>
    </w:p>
    <w:p w14:paraId="0FC7757C" w14:textId="77777777" w:rsidR="002F1561" w:rsidRDefault="002F1561" w:rsidP="00781C82"/>
    <w:p w14:paraId="7F6F429A" w14:textId="77777777" w:rsidR="00864143" w:rsidRPr="00180FCE" w:rsidRDefault="00864143" w:rsidP="00781C82"/>
    <w:p w14:paraId="1D1A1307" w14:textId="77777777" w:rsidR="00785F76" w:rsidRDefault="00EA6822" w:rsidP="009056B6">
      <w:pPr>
        <w:pStyle w:val="NumberedQuestions"/>
      </w:pPr>
      <w:r w:rsidRPr="00180FCE">
        <w:t>Does the project include the use of participant interview/s?</w:t>
      </w:r>
      <w:r w:rsidR="00A65BA8" w:rsidRPr="00180FCE">
        <w:t xml:space="preserve"> </w:t>
      </w:r>
    </w:p>
    <w:p w14:paraId="3381C5FA" w14:textId="65D7A677" w:rsidR="00EA6822" w:rsidRPr="00180FCE" w:rsidRDefault="003609BD" w:rsidP="009056B6">
      <w:pPr>
        <w:pStyle w:val="YESNO"/>
      </w:pPr>
      <w:r w:rsidRPr="00180FCE">
        <w:fldChar w:fldCharType="begin">
          <w:ffData>
            <w:name w:val="Check3"/>
            <w:enabled/>
            <w:calcOnExit w:val="0"/>
            <w:checkBox>
              <w:sizeAuto/>
              <w:default w:val="0"/>
            </w:checkBox>
          </w:ffData>
        </w:fldChar>
      </w:r>
      <w:r w:rsidRPr="00180FCE">
        <w:instrText xml:space="preserve"> FORMCHECKBOX </w:instrText>
      </w:r>
      <w:r w:rsidRPr="00180FCE">
        <w:fldChar w:fldCharType="separate"/>
      </w:r>
      <w:r w:rsidRPr="00180FCE">
        <w:fldChar w:fldCharType="end"/>
      </w:r>
      <w:r w:rsidRPr="00180FCE">
        <w:t xml:space="preserve"> </w:t>
      </w:r>
      <w:r w:rsidRPr="00180FCE">
        <w:rPr>
          <w:rFonts w:cstheme="minorHAnsi"/>
        </w:rPr>
        <w:t xml:space="preserve"> </w:t>
      </w:r>
      <w:r w:rsidR="00A65BA8" w:rsidRPr="00180FCE">
        <w:rPr>
          <w:rFonts w:cstheme="minorHAnsi"/>
        </w:rPr>
        <w:t xml:space="preserve">Yes / </w:t>
      </w:r>
      <w:r w:rsidRPr="00180FCE">
        <w:fldChar w:fldCharType="begin">
          <w:ffData>
            <w:name w:val="Check3"/>
            <w:enabled/>
            <w:calcOnExit w:val="0"/>
            <w:checkBox>
              <w:sizeAuto/>
              <w:default w:val="0"/>
            </w:checkBox>
          </w:ffData>
        </w:fldChar>
      </w:r>
      <w:r w:rsidRPr="00180FCE">
        <w:instrText xml:space="preserve"> FORMCHECKBOX </w:instrText>
      </w:r>
      <w:r w:rsidRPr="00180FCE">
        <w:fldChar w:fldCharType="separate"/>
      </w:r>
      <w:r w:rsidRPr="00180FCE">
        <w:fldChar w:fldCharType="end"/>
      </w:r>
      <w:r w:rsidRPr="00180FCE">
        <w:t xml:space="preserve"> </w:t>
      </w:r>
      <w:r w:rsidRPr="00180FCE">
        <w:rPr>
          <w:rFonts w:cstheme="minorHAnsi"/>
        </w:rPr>
        <w:t xml:space="preserve"> </w:t>
      </w:r>
      <w:r w:rsidR="00A65BA8" w:rsidRPr="00180FCE">
        <w:rPr>
          <w:rFonts w:cstheme="minorHAnsi"/>
        </w:rPr>
        <w:t>No</w:t>
      </w:r>
    </w:p>
    <w:p w14:paraId="1494CA23" w14:textId="50B0B80E" w:rsidR="00EA6822" w:rsidRPr="00180FCE" w:rsidRDefault="006177A2" w:rsidP="008E7FDC">
      <w:pPr>
        <w:pStyle w:val="InstructionsItalics"/>
      </w:pPr>
      <w:r w:rsidRPr="00180FCE">
        <w:t>If yes</w:t>
      </w:r>
      <w:r w:rsidR="00EA6822" w:rsidRPr="00180FCE">
        <w:t>, attach a copy of the Interview Questions/Schedule to th</w:t>
      </w:r>
      <w:r w:rsidR="00541428" w:rsidRPr="00180FCE">
        <w:t>is</w:t>
      </w:r>
      <w:r w:rsidR="00EA6822" w:rsidRPr="00180FCE">
        <w:t xml:space="preserve"> application </w:t>
      </w:r>
      <w:r w:rsidRPr="00180FCE">
        <w:t>form.</w:t>
      </w:r>
    </w:p>
    <w:p w14:paraId="2B1B4AAD" w14:textId="77777777" w:rsidR="006177A2" w:rsidRPr="00180FCE" w:rsidRDefault="006177A2" w:rsidP="008E7FDC">
      <w:pPr>
        <w:pStyle w:val="InstructionsItalics"/>
      </w:pPr>
      <w:r w:rsidRPr="00180FCE">
        <w:t>If yes, describe the location of the interview and estimated time length, including whether it will be in work time.</w:t>
      </w:r>
    </w:p>
    <w:p w14:paraId="510C9DE5" w14:textId="77777777" w:rsidR="00A65BA8" w:rsidRPr="00180FCE" w:rsidRDefault="006177A2" w:rsidP="008E7FDC">
      <w:pPr>
        <w:pStyle w:val="InstructionsItalics"/>
      </w:pPr>
      <w:r w:rsidRPr="00180FCE">
        <w:t xml:space="preserve">If </w:t>
      </w:r>
      <w:r w:rsidR="00B051D3" w:rsidRPr="00180FCE">
        <w:t xml:space="preserve">yes, </w:t>
      </w:r>
      <w:r w:rsidR="00A65BA8" w:rsidRPr="00180FCE">
        <w:t>ensure the researcher asks permission for this from the employer</w:t>
      </w:r>
      <w:r w:rsidRPr="00180FCE">
        <w:t>.</w:t>
      </w:r>
    </w:p>
    <w:p w14:paraId="4C5A6368" w14:textId="696BA450" w:rsidR="00864143" w:rsidRDefault="00864143" w:rsidP="00781C82"/>
    <w:p w14:paraId="618B7D7B" w14:textId="77777777" w:rsidR="002F1561" w:rsidRPr="00180FCE" w:rsidRDefault="002F1561" w:rsidP="00781C82"/>
    <w:p w14:paraId="31D4C718" w14:textId="0D09B1E7" w:rsidR="00DA36DF" w:rsidRDefault="00EA6822" w:rsidP="009056B6">
      <w:pPr>
        <w:pStyle w:val="NumberedQuestions"/>
      </w:pPr>
      <w:r w:rsidRPr="00180FCE">
        <w:t>Does the project involve sound recording</w:t>
      </w:r>
      <w:r w:rsidR="00A65BA8" w:rsidRPr="00180FCE">
        <w:t xml:space="preserve"> </w:t>
      </w:r>
      <w:r w:rsidR="00922439">
        <w:t xml:space="preserve">or image recording e.g. </w:t>
      </w:r>
      <w:r w:rsidR="00A65BA8" w:rsidRPr="00180FCE">
        <w:t>photo/</w:t>
      </w:r>
      <w:r w:rsidR="00881FED" w:rsidRPr="00180FCE">
        <w:t>video</w:t>
      </w:r>
      <w:r w:rsidRPr="00180FCE">
        <w:t>?</w:t>
      </w:r>
    </w:p>
    <w:p w14:paraId="15035ECF" w14:textId="2BCFBA1C" w:rsidR="00EA6822" w:rsidRPr="00180FCE" w:rsidRDefault="00DA36DF" w:rsidP="009056B6">
      <w:pPr>
        <w:pStyle w:val="YESNO"/>
      </w:pPr>
      <w:r w:rsidRPr="00180FCE">
        <w:fldChar w:fldCharType="begin">
          <w:ffData>
            <w:name w:val="Check3"/>
            <w:enabled/>
            <w:calcOnExit w:val="0"/>
            <w:checkBox>
              <w:sizeAuto/>
              <w:default w:val="0"/>
            </w:checkBox>
          </w:ffData>
        </w:fldChar>
      </w:r>
      <w:r w:rsidRPr="00180FCE">
        <w:instrText xml:space="preserve"> FORMCHECKBOX </w:instrText>
      </w:r>
      <w:r w:rsidRPr="00180FCE">
        <w:fldChar w:fldCharType="separate"/>
      </w:r>
      <w:r w:rsidRPr="00180FCE">
        <w:fldChar w:fldCharType="end"/>
      </w:r>
      <w:r w:rsidRPr="00180FCE">
        <w:t xml:space="preserve"> </w:t>
      </w:r>
      <w:r w:rsidRPr="00180FCE">
        <w:rPr>
          <w:rFonts w:cstheme="minorHAnsi"/>
        </w:rPr>
        <w:t xml:space="preserve"> Yes / </w:t>
      </w:r>
      <w:r w:rsidRPr="00180FCE">
        <w:fldChar w:fldCharType="begin">
          <w:ffData>
            <w:name w:val=""/>
            <w:enabled/>
            <w:calcOnExit w:val="0"/>
            <w:checkBox>
              <w:sizeAuto/>
              <w:default w:val="0"/>
            </w:checkBox>
          </w:ffData>
        </w:fldChar>
      </w:r>
      <w:r w:rsidRPr="00180FCE">
        <w:instrText xml:space="preserve"> FORMCHECKBOX </w:instrText>
      </w:r>
      <w:r w:rsidRPr="00180FCE">
        <w:fldChar w:fldCharType="separate"/>
      </w:r>
      <w:r w:rsidRPr="00180FCE">
        <w:fldChar w:fldCharType="end"/>
      </w:r>
      <w:r w:rsidRPr="00180FCE">
        <w:t xml:space="preserve"> </w:t>
      </w:r>
      <w:r w:rsidRPr="00180FCE">
        <w:rPr>
          <w:rFonts w:cstheme="minorHAnsi"/>
        </w:rPr>
        <w:t xml:space="preserve">  No</w:t>
      </w:r>
    </w:p>
    <w:p w14:paraId="3D58E9EA" w14:textId="77777777" w:rsidR="00881FED" w:rsidRPr="00180FCE" w:rsidRDefault="006177A2" w:rsidP="008E7FDC">
      <w:pPr>
        <w:pStyle w:val="InstructionsItalics"/>
      </w:pPr>
      <w:r w:rsidRPr="00180FCE">
        <w:t>If yes, please describe.</w:t>
      </w:r>
    </w:p>
    <w:p w14:paraId="17129120" w14:textId="77777777" w:rsidR="00EA6822" w:rsidRPr="00180FCE" w:rsidRDefault="00541428" w:rsidP="008E7FDC">
      <w:pPr>
        <w:pStyle w:val="InstructionsItalics"/>
      </w:pPr>
      <w:r w:rsidRPr="00180FCE">
        <w:t>(</w:t>
      </w:r>
      <w:r w:rsidR="00EA6822" w:rsidRPr="00180FCE">
        <w:t>If agreement for recording is optional for participation, ensure there is explicit consent on the Consent Form)</w:t>
      </w:r>
    </w:p>
    <w:p w14:paraId="3E56274E" w14:textId="74AAF496" w:rsidR="00A65BA8" w:rsidRDefault="00A65BA8" w:rsidP="00781C82"/>
    <w:p w14:paraId="5D7625F6" w14:textId="77777777" w:rsidR="002F1561" w:rsidRDefault="002F1561" w:rsidP="00781C82"/>
    <w:p w14:paraId="0ADBD75A" w14:textId="77777777" w:rsidR="00785F76" w:rsidRDefault="00EA6822" w:rsidP="009056B6">
      <w:pPr>
        <w:pStyle w:val="NumberedQuestions"/>
      </w:pPr>
      <w:r w:rsidRPr="00180FCE">
        <w:t>If recording is used, will the record be transcribed?</w:t>
      </w:r>
    </w:p>
    <w:p w14:paraId="0A2EBB66" w14:textId="5E29F654" w:rsidR="00EA6822" w:rsidRPr="00180FCE" w:rsidRDefault="00A65BA8" w:rsidP="009056B6">
      <w:pPr>
        <w:pStyle w:val="YESNO"/>
      </w:pPr>
      <w:r w:rsidRPr="00180FCE">
        <w:t xml:space="preserve"> </w:t>
      </w:r>
      <w:r w:rsidR="003609BD" w:rsidRPr="00180FCE">
        <w:fldChar w:fldCharType="begin">
          <w:ffData>
            <w:name w:val="Check3"/>
            <w:enabled/>
            <w:calcOnExit w:val="0"/>
            <w:checkBox>
              <w:sizeAuto/>
              <w:default w:val="0"/>
            </w:checkBox>
          </w:ffData>
        </w:fldChar>
      </w:r>
      <w:r w:rsidR="003609BD" w:rsidRPr="00180FCE">
        <w:instrText xml:space="preserve"> FORMCHECKBOX </w:instrText>
      </w:r>
      <w:r w:rsidR="003609BD" w:rsidRPr="00180FCE">
        <w:fldChar w:fldCharType="separate"/>
      </w:r>
      <w:r w:rsidR="003609BD" w:rsidRPr="00180FCE">
        <w:fldChar w:fldCharType="end"/>
      </w:r>
      <w:r w:rsidR="003609BD" w:rsidRPr="00180FCE">
        <w:t xml:space="preserve"> </w:t>
      </w:r>
      <w:r w:rsidR="003609BD" w:rsidRPr="00180FCE">
        <w:rPr>
          <w:rFonts w:cstheme="minorHAnsi"/>
        </w:rPr>
        <w:t xml:space="preserve"> </w:t>
      </w:r>
      <w:r w:rsidRPr="00180FCE">
        <w:rPr>
          <w:rFonts w:cstheme="minorHAnsi"/>
        </w:rPr>
        <w:t xml:space="preserve">Yes / </w:t>
      </w:r>
      <w:r w:rsidR="003609BD" w:rsidRPr="00180FCE">
        <w:fldChar w:fldCharType="begin">
          <w:ffData>
            <w:name w:val="Check3"/>
            <w:enabled/>
            <w:calcOnExit w:val="0"/>
            <w:checkBox>
              <w:sizeAuto/>
              <w:default w:val="0"/>
            </w:checkBox>
          </w:ffData>
        </w:fldChar>
      </w:r>
      <w:r w:rsidR="003609BD" w:rsidRPr="00180FCE">
        <w:instrText xml:space="preserve"> FORMCHECKBOX </w:instrText>
      </w:r>
      <w:r w:rsidR="003609BD" w:rsidRPr="00180FCE">
        <w:fldChar w:fldCharType="separate"/>
      </w:r>
      <w:r w:rsidR="003609BD" w:rsidRPr="00180FCE">
        <w:fldChar w:fldCharType="end"/>
      </w:r>
      <w:r w:rsidR="003609BD" w:rsidRPr="00180FCE">
        <w:t xml:space="preserve"> </w:t>
      </w:r>
      <w:r w:rsidR="003609BD" w:rsidRPr="00180FCE">
        <w:rPr>
          <w:rFonts w:cstheme="minorHAnsi"/>
        </w:rPr>
        <w:t xml:space="preserve"> </w:t>
      </w:r>
      <w:r w:rsidRPr="00180FCE">
        <w:rPr>
          <w:rFonts w:cstheme="minorHAnsi"/>
        </w:rPr>
        <w:t xml:space="preserve"> No</w:t>
      </w:r>
    </w:p>
    <w:p w14:paraId="3DD7E649" w14:textId="48B24635" w:rsidR="00EA6822" w:rsidRPr="00180FCE" w:rsidRDefault="00EA6822" w:rsidP="008E7FDC">
      <w:pPr>
        <w:pStyle w:val="InstructionsItalics"/>
      </w:pPr>
      <w:r w:rsidRPr="00180FCE">
        <w:t>If yes, state who will do the transcribing.</w:t>
      </w:r>
      <w:r w:rsidR="005F57B3" w:rsidRPr="00180FCE">
        <w:t xml:space="preserve"> </w:t>
      </w:r>
    </w:p>
    <w:p w14:paraId="1EAA5B22" w14:textId="3350496E" w:rsidR="00DA302A" w:rsidRPr="00180FCE" w:rsidRDefault="00EA6822" w:rsidP="008E7FDC">
      <w:pPr>
        <w:pStyle w:val="InstructionsItalics"/>
      </w:pPr>
      <w:r w:rsidRPr="00180FCE">
        <w:t>If not the researcher, a Transcriber’s Confidentiality Agreement is required – attach a copy to th</w:t>
      </w:r>
      <w:r w:rsidR="00541428" w:rsidRPr="00180FCE">
        <w:t>is</w:t>
      </w:r>
      <w:r w:rsidRPr="00180FCE">
        <w:t xml:space="preserve"> application form. Normally, transcripts of interviews should be provided to participants for </w:t>
      </w:r>
      <w:r w:rsidR="00DE3290" w:rsidRPr="00180FCE">
        <w:t>review</w:t>
      </w:r>
      <w:r w:rsidRPr="00180FCE">
        <w:t xml:space="preserve">, </w:t>
      </w:r>
      <w:r w:rsidR="0048392F" w:rsidRPr="00180FCE">
        <w:t>h</w:t>
      </w:r>
      <w:r w:rsidRPr="00180FCE">
        <w:t xml:space="preserve">owever, if the </w:t>
      </w:r>
      <w:r w:rsidRPr="00180FCE">
        <w:lastRenderedPageBreak/>
        <w:t xml:space="preserve">researcher considers that the right of the participant to </w:t>
      </w:r>
      <w:r w:rsidR="00DE3290" w:rsidRPr="00180FCE">
        <w:t xml:space="preserve">review </w:t>
      </w:r>
      <w:r w:rsidRPr="00180FCE">
        <w:t>is inappropriate, a justific</w:t>
      </w:r>
      <w:r w:rsidR="006177A2" w:rsidRPr="00180FCE">
        <w:t>ation should be provided below.</w:t>
      </w:r>
    </w:p>
    <w:p w14:paraId="0876EE50" w14:textId="638F2FA9" w:rsidR="00BD7132" w:rsidRDefault="00BD7132" w:rsidP="00781C82"/>
    <w:p w14:paraId="07245E0F" w14:textId="25FD018E" w:rsidR="00864143" w:rsidRDefault="00864143" w:rsidP="00781C82"/>
    <w:p w14:paraId="01795CF5" w14:textId="77777777" w:rsidR="00DA36DF" w:rsidRDefault="00E1313A" w:rsidP="009056B6">
      <w:pPr>
        <w:pStyle w:val="NumberedQuestions"/>
      </w:pPr>
      <w:r w:rsidRPr="00180FCE">
        <w:t xml:space="preserve">Does the project involve </w:t>
      </w:r>
      <w:r w:rsidR="00EA6822" w:rsidRPr="00180FCE">
        <w:t>other method</w:t>
      </w:r>
      <w:r w:rsidRPr="00180FCE">
        <w:t>s</w:t>
      </w:r>
      <w:r w:rsidR="00EA6822" w:rsidRPr="00180FCE">
        <w:t xml:space="preserve"> of </w:t>
      </w:r>
      <w:r w:rsidRPr="00180FCE">
        <w:t xml:space="preserve">data collection not covered in </w:t>
      </w:r>
      <w:r w:rsidR="00EA6822" w:rsidRPr="00180FCE">
        <w:t>Qs 25-31?</w:t>
      </w:r>
    </w:p>
    <w:p w14:paraId="55A12710" w14:textId="2B3F0AC9" w:rsidR="00EA6822" w:rsidRPr="00180FCE" w:rsidRDefault="00DA36DF" w:rsidP="009056B6">
      <w:pPr>
        <w:pStyle w:val="YESNO"/>
      </w:pPr>
      <w:r w:rsidRPr="00180FCE">
        <w:fldChar w:fldCharType="begin">
          <w:ffData>
            <w:name w:val=""/>
            <w:enabled/>
            <w:calcOnExit w:val="0"/>
            <w:checkBox>
              <w:sizeAuto/>
              <w:default w:val="0"/>
            </w:checkBox>
          </w:ffData>
        </w:fldChar>
      </w:r>
      <w:r w:rsidRPr="00180FCE">
        <w:instrText xml:space="preserve"> FORMCHECKBOX </w:instrText>
      </w:r>
      <w:r w:rsidRPr="00180FCE">
        <w:fldChar w:fldCharType="separate"/>
      </w:r>
      <w:r w:rsidRPr="00180FCE">
        <w:fldChar w:fldCharType="end"/>
      </w:r>
      <w:r w:rsidRPr="00180FCE">
        <w:t xml:space="preserve"> </w:t>
      </w:r>
      <w:r w:rsidRPr="00180FCE">
        <w:rPr>
          <w:rFonts w:cstheme="minorHAnsi"/>
        </w:rPr>
        <w:t xml:space="preserve"> Yes / </w:t>
      </w:r>
      <w:r w:rsidRPr="00180FCE">
        <w:fldChar w:fldCharType="begin">
          <w:ffData>
            <w:name w:val="Check3"/>
            <w:enabled/>
            <w:calcOnExit w:val="0"/>
            <w:checkBox>
              <w:sizeAuto/>
              <w:default w:val="0"/>
            </w:checkBox>
          </w:ffData>
        </w:fldChar>
      </w:r>
      <w:r w:rsidRPr="00180FCE">
        <w:instrText xml:space="preserve"> FORMCHECKBOX </w:instrText>
      </w:r>
      <w:r w:rsidRPr="00180FCE">
        <w:fldChar w:fldCharType="separate"/>
      </w:r>
      <w:r w:rsidRPr="00180FCE">
        <w:fldChar w:fldCharType="end"/>
      </w:r>
      <w:r w:rsidRPr="00180FCE">
        <w:t xml:space="preserve"> </w:t>
      </w:r>
      <w:r w:rsidRPr="00180FCE">
        <w:rPr>
          <w:rFonts w:cstheme="minorHAnsi"/>
        </w:rPr>
        <w:t xml:space="preserve">  No</w:t>
      </w:r>
    </w:p>
    <w:p w14:paraId="22646CE7" w14:textId="77777777" w:rsidR="00EA6822" w:rsidRPr="00180FCE" w:rsidRDefault="00096337" w:rsidP="008E7FDC">
      <w:pPr>
        <w:pStyle w:val="InstructionsItalics"/>
      </w:pPr>
      <w:r w:rsidRPr="00180FCE">
        <w:t>If y</w:t>
      </w:r>
      <w:r w:rsidR="00EA6822" w:rsidRPr="00180FCE">
        <w:t>es, describe the method used.</w:t>
      </w:r>
    </w:p>
    <w:p w14:paraId="01B29677" w14:textId="0D1339DC" w:rsidR="00E1313A" w:rsidRPr="00F8087D" w:rsidRDefault="00E1313A" w:rsidP="00781C82">
      <w:pPr>
        <w:rPr>
          <w:rFonts w:asciiTheme="minorHAnsi" w:hAnsiTheme="minorHAnsi"/>
          <w:sz w:val="22"/>
          <w:szCs w:val="22"/>
        </w:rPr>
      </w:pPr>
    </w:p>
    <w:p w14:paraId="359F55E9" w14:textId="287C3DFE" w:rsidR="00864143" w:rsidRDefault="00864143" w:rsidP="00781C82"/>
    <w:p w14:paraId="4162F8AA" w14:textId="77777777" w:rsidR="008118E1" w:rsidRDefault="008118E1" w:rsidP="00781C82"/>
    <w:p w14:paraId="5EE36D13" w14:textId="77777777" w:rsidR="00785F76" w:rsidRDefault="00EA6822" w:rsidP="009056B6">
      <w:pPr>
        <w:pStyle w:val="NumberedQuestions"/>
      </w:pPr>
      <w:r w:rsidRPr="00180FCE">
        <w:t>Does the project require permission to access databases?</w:t>
      </w:r>
    </w:p>
    <w:p w14:paraId="3B42FDB7" w14:textId="15EA76FC" w:rsidR="00EA6822" w:rsidRPr="00180FCE" w:rsidRDefault="00E1313A" w:rsidP="009056B6">
      <w:pPr>
        <w:pStyle w:val="YESNO"/>
      </w:pPr>
      <w:r w:rsidRPr="00180FCE">
        <w:t xml:space="preserve"> </w:t>
      </w:r>
      <w:r w:rsidR="003609BD" w:rsidRPr="00180FCE">
        <w:fldChar w:fldCharType="begin">
          <w:ffData>
            <w:name w:val="Check3"/>
            <w:enabled/>
            <w:calcOnExit w:val="0"/>
            <w:checkBox>
              <w:sizeAuto/>
              <w:default w:val="0"/>
            </w:checkBox>
          </w:ffData>
        </w:fldChar>
      </w:r>
      <w:r w:rsidR="003609BD" w:rsidRPr="00180FCE">
        <w:instrText xml:space="preserve"> FORMCHECKBOX </w:instrText>
      </w:r>
      <w:r w:rsidR="003609BD" w:rsidRPr="00180FCE">
        <w:fldChar w:fldCharType="separate"/>
      </w:r>
      <w:r w:rsidR="003609BD" w:rsidRPr="00180FCE">
        <w:fldChar w:fldCharType="end"/>
      </w:r>
      <w:r w:rsidR="003609BD" w:rsidRPr="00180FCE">
        <w:t xml:space="preserve"> </w:t>
      </w:r>
      <w:r w:rsidR="003609BD" w:rsidRPr="00180FCE">
        <w:rPr>
          <w:rFonts w:cstheme="minorHAnsi"/>
        </w:rPr>
        <w:t xml:space="preserve"> </w:t>
      </w:r>
      <w:r w:rsidRPr="00180FCE">
        <w:rPr>
          <w:rFonts w:cstheme="minorHAnsi"/>
        </w:rPr>
        <w:t xml:space="preserve">Yes / </w:t>
      </w:r>
      <w:r w:rsidR="003609BD" w:rsidRPr="00180FCE">
        <w:fldChar w:fldCharType="begin">
          <w:ffData>
            <w:name w:val="Check3"/>
            <w:enabled/>
            <w:calcOnExit w:val="0"/>
            <w:checkBox>
              <w:sizeAuto/>
              <w:default w:val="0"/>
            </w:checkBox>
          </w:ffData>
        </w:fldChar>
      </w:r>
      <w:r w:rsidR="003609BD" w:rsidRPr="00180FCE">
        <w:instrText xml:space="preserve"> FORMCHECKBOX </w:instrText>
      </w:r>
      <w:r w:rsidR="003609BD" w:rsidRPr="00180FCE">
        <w:fldChar w:fldCharType="separate"/>
      </w:r>
      <w:r w:rsidR="003609BD" w:rsidRPr="00180FCE">
        <w:fldChar w:fldCharType="end"/>
      </w:r>
      <w:r w:rsidR="003609BD" w:rsidRPr="00180FCE">
        <w:t xml:space="preserve"> </w:t>
      </w:r>
      <w:r w:rsidR="003609BD" w:rsidRPr="00180FCE">
        <w:rPr>
          <w:rFonts w:cstheme="minorHAnsi"/>
        </w:rPr>
        <w:t xml:space="preserve"> </w:t>
      </w:r>
      <w:r w:rsidRPr="00180FCE">
        <w:rPr>
          <w:rFonts w:cstheme="minorHAnsi"/>
        </w:rPr>
        <w:t xml:space="preserve"> No</w:t>
      </w:r>
    </w:p>
    <w:p w14:paraId="140C2EF3" w14:textId="2A1DCDB0" w:rsidR="00EA6822" w:rsidRPr="00180FCE" w:rsidRDefault="006177A2" w:rsidP="008E7FDC">
      <w:pPr>
        <w:pStyle w:val="InstructionsItalics"/>
      </w:pPr>
      <w:r w:rsidRPr="00180FCE">
        <w:t>If yes</w:t>
      </w:r>
      <w:r w:rsidR="00EA6822" w:rsidRPr="00180FCE">
        <w:t>, attach a copy of th</w:t>
      </w:r>
      <w:r w:rsidR="0011514E" w:rsidRPr="00180FCE">
        <w:t xml:space="preserve">e draft request letter/s to this </w:t>
      </w:r>
      <w:r w:rsidR="00EA6822" w:rsidRPr="00180FCE">
        <w:t>form.  Include this in your lis</w:t>
      </w:r>
      <w:r w:rsidR="0011514E" w:rsidRPr="00180FCE">
        <w:t>t of attachments (</w:t>
      </w:r>
      <w:r w:rsidR="00EA6822" w:rsidRPr="00180FCE">
        <w:t>Q</w:t>
      </w:r>
      <w:r w:rsidR="0011514E" w:rsidRPr="00180FCE">
        <w:t>).</w:t>
      </w:r>
    </w:p>
    <w:p w14:paraId="3271E61D" w14:textId="612E411A" w:rsidR="00BD7132" w:rsidRDefault="00BD7132" w:rsidP="00781C82"/>
    <w:p w14:paraId="3A559707" w14:textId="77777777" w:rsidR="00864143" w:rsidRPr="00180FCE" w:rsidRDefault="00864143" w:rsidP="00781C82"/>
    <w:p w14:paraId="5695A519" w14:textId="77777777" w:rsidR="00E1313A" w:rsidRPr="00180FCE" w:rsidRDefault="00EA6822" w:rsidP="009056B6">
      <w:pPr>
        <w:pStyle w:val="NumberedQuestions"/>
      </w:pPr>
      <w:r w:rsidRPr="00180FCE">
        <w:t>Who will carry out the data collection?</w:t>
      </w:r>
    </w:p>
    <w:p w14:paraId="45EBA39F" w14:textId="77777777" w:rsidR="00EA6822" w:rsidRPr="00180FCE" w:rsidRDefault="00B872E4" w:rsidP="008E7FDC">
      <w:pPr>
        <w:pStyle w:val="InstructionsItalics"/>
      </w:pPr>
      <w:r w:rsidRPr="00180FCE">
        <w:t>If this is to be carried out by anyone other than the named investigators on this application, please provide their details and ensure a confide</w:t>
      </w:r>
      <w:r w:rsidR="0011514E" w:rsidRPr="00180FCE">
        <w:t>ntiality agreement is in place.</w:t>
      </w:r>
    </w:p>
    <w:p w14:paraId="7BF0E80B" w14:textId="48718D39" w:rsidR="00E1313A" w:rsidRPr="00F8087D" w:rsidRDefault="00E1313A" w:rsidP="00781C82">
      <w:pPr>
        <w:rPr>
          <w:rFonts w:asciiTheme="minorHAnsi" w:hAnsiTheme="minorHAnsi"/>
          <w:sz w:val="22"/>
          <w:szCs w:val="22"/>
        </w:rPr>
      </w:pPr>
    </w:p>
    <w:p w14:paraId="4743AB55" w14:textId="60DE3E64" w:rsidR="00864143" w:rsidRPr="00F8087D" w:rsidRDefault="00864143" w:rsidP="00781C82">
      <w:pPr>
        <w:rPr>
          <w:rFonts w:asciiTheme="minorHAnsi" w:hAnsiTheme="minorHAnsi"/>
          <w:sz w:val="22"/>
          <w:szCs w:val="22"/>
        </w:rPr>
      </w:pPr>
    </w:p>
    <w:p w14:paraId="490C70C6" w14:textId="77777777" w:rsidR="008118E1" w:rsidRPr="00180FCE" w:rsidRDefault="008118E1" w:rsidP="00781C82"/>
    <w:p w14:paraId="77953522" w14:textId="77777777" w:rsidR="00DA36DF" w:rsidRDefault="00DA302A" w:rsidP="009056B6">
      <w:pPr>
        <w:pStyle w:val="NumberedQuestions"/>
      </w:pPr>
      <w:r w:rsidRPr="00180FCE">
        <w:t>Will any information be obtained from any source other than the participant?</w:t>
      </w:r>
    </w:p>
    <w:p w14:paraId="6402F3AB" w14:textId="408C43CD" w:rsidR="00DA302A" w:rsidRPr="00180FCE" w:rsidRDefault="003609BD" w:rsidP="009056B6">
      <w:pPr>
        <w:pStyle w:val="YESNO"/>
      </w:pPr>
      <w:r w:rsidRPr="00180FCE">
        <w:fldChar w:fldCharType="begin">
          <w:ffData>
            <w:name w:val="Check3"/>
            <w:enabled/>
            <w:calcOnExit w:val="0"/>
            <w:checkBox>
              <w:sizeAuto/>
              <w:default w:val="0"/>
            </w:checkBox>
          </w:ffData>
        </w:fldChar>
      </w:r>
      <w:r w:rsidRPr="00180FCE">
        <w:instrText xml:space="preserve"> FORMCHECKBOX </w:instrText>
      </w:r>
      <w:r w:rsidRPr="00180FCE">
        <w:fldChar w:fldCharType="separate"/>
      </w:r>
      <w:r w:rsidRPr="00180FCE">
        <w:fldChar w:fldCharType="end"/>
      </w:r>
      <w:r w:rsidRPr="00180FCE">
        <w:t xml:space="preserve"> </w:t>
      </w:r>
      <w:r w:rsidRPr="00180FCE">
        <w:rPr>
          <w:rFonts w:cstheme="minorHAnsi"/>
        </w:rPr>
        <w:t xml:space="preserve"> </w:t>
      </w:r>
      <w:r w:rsidR="005013C8" w:rsidRPr="00180FCE">
        <w:rPr>
          <w:rFonts w:cstheme="minorHAnsi"/>
        </w:rPr>
        <w:t xml:space="preserve">Yes / </w:t>
      </w:r>
      <w:r w:rsidRPr="00180FCE">
        <w:fldChar w:fldCharType="begin">
          <w:ffData>
            <w:name w:val="Check3"/>
            <w:enabled/>
            <w:calcOnExit w:val="0"/>
            <w:checkBox>
              <w:sizeAuto/>
              <w:default w:val="0"/>
            </w:checkBox>
          </w:ffData>
        </w:fldChar>
      </w:r>
      <w:r w:rsidRPr="00180FCE">
        <w:instrText xml:space="preserve"> FORMCHECKBOX </w:instrText>
      </w:r>
      <w:r w:rsidRPr="00180FCE">
        <w:fldChar w:fldCharType="separate"/>
      </w:r>
      <w:r w:rsidRPr="00180FCE">
        <w:fldChar w:fldCharType="end"/>
      </w:r>
      <w:r w:rsidRPr="00180FCE">
        <w:t xml:space="preserve"> </w:t>
      </w:r>
      <w:r w:rsidRPr="00180FCE">
        <w:rPr>
          <w:rFonts w:cstheme="minorHAnsi"/>
        </w:rPr>
        <w:t xml:space="preserve"> </w:t>
      </w:r>
      <w:r w:rsidR="005013C8" w:rsidRPr="00180FCE">
        <w:rPr>
          <w:rFonts w:cstheme="minorHAnsi"/>
        </w:rPr>
        <w:t xml:space="preserve"> No</w:t>
      </w:r>
    </w:p>
    <w:p w14:paraId="604AC2C2" w14:textId="77777777" w:rsidR="00DA302A" w:rsidRPr="00180FCE" w:rsidRDefault="006177A2" w:rsidP="008E7FDC">
      <w:pPr>
        <w:pStyle w:val="InstructionsItalics"/>
      </w:pPr>
      <w:r w:rsidRPr="00180FCE">
        <w:t>If yes</w:t>
      </w:r>
      <w:r w:rsidR="00DA302A" w:rsidRPr="00180FCE">
        <w:t>, describe how and from whom.</w:t>
      </w:r>
    </w:p>
    <w:p w14:paraId="2F1E6BF0" w14:textId="1C88C299" w:rsidR="005013C8" w:rsidRPr="00F8087D" w:rsidRDefault="005013C8" w:rsidP="008118E1">
      <w:pPr>
        <w:rPr>
          <w:rFonts w:asciiTheme="minorHAnsi" w:hAnsiTheme="minorHAnsi"/>
          <w:sz w:val="22"/>
          <w:szCs w:val="22"/>
        </w:rPr>
      </w:pPr>
    </w:p>
    <w:p w14:paraId="459E1E34" w14:textId="47C60597" w:rsidR="00864143" w:rsidRPr="00F8087D" w:rsidRDefault="00864143" w:rsidP="008118E1">
      <w:pPr>
        <w:rPr>
          <w:rFonts w:asciiTheme="minorHAnsi" w:hAnsiTheme="minorHAnsi"/>
          <w:sz w:val="22"/>
          <w:szCs w:val="22"/>
        </w:rPr>
      </w:pPr>
    </w:p>
    <w:p w14:paraId="12D157E9" w14:textId="77777777" w:rsidR="008118E1" w:rsidRPr="00F8087D" w:rsidRDefault="008118E1" w:rsidP="008118E1">
      <w:pPr>
        <w:rPr>
          <w:rFonts w:asciiTheme="minorHAnsi" w:hAnsiTheme="minorHAnsi"/>
          <w:sz w:val="22"/>
          <w:szCs w:val="22"/>
        </w:rPr>
      </w:pPr>
    </w:p>
    <w:p w14:paraId="001F0AC9" w14:textId="77777777" w:rsidR="00AE509E" w:rsidRDefault="00DA302A" w:rsidP="009056B6">
      <w:pPr>
        <w:pStyle w:val="NumberedQuestions"/>
      </w:pPr>
      <w:r w:rsidRPr="00180FCE">
        <w:t>Will any information that identifies participants be given to any person outside the research team?</w:t>
      </w:r>
      <w:r w:rsidR="005013C8" w:rsidRPr="00180FCE">
        <w:t xml:space="preserve"> </w:t>
      </w:r>
    </w:p>
    <w:p w14:paraId="3D1F9966" w14:textId="020B21DF" w:rsidR="00DA302A" w:rsidRPr="00180FCE" w:rsidRDefault="003609BD" w:rsidP="009056B6">
      <w:pPr>
        <w:pStyle w:val="YESNO"/>
      </w:pPr>
      <w:r w:rsidRPr="00180FCE">
        <w:fldChar w:fldCharType="begin">
          <w:ffData>
            <w:name w:val="Check3"/>
            <w:enabled/>
            <w:calcOnExit w:val="0"/>
            <w:checkBox>
              <w:sizeAuto/>
              <w:default w:val="0"/>
            </w:checkBox>
          </w:ffData>
        </w:fldChar>
      </w:r>
      <w:r w:rsidRPr="00180FCE">
        <w:instrText xml:space="preserve"> FORMCHECKBOX </w:instrText>
      </w:r>
      <w:r w:rsidRPr="00180FCE">
        <w:fldChar w:fldCharType="separate"/>
      </w:r>
      <w:r w:rsidRPr="00180FCE">
        <w:fldChar w:fldCharType="end"/>
      </w:r>
      <w:r w:rsidRPr="00180FCE">
        <w:t xml:space="preserve"> </w:t>
      </w:r>
      <w:r w:rsidRPr="00180FCE">
        <w:rPr>
          <w:rFonts w:cstheme="minorHAnsi"/>
        </w:rPr>
        <w:t xml:space="preserve"> </w:t>
      </w:r>
      <w:r w:rsidR="005013C8" w:rsidRPr="00180FCE">
        <w:rPr>
          <w:rFonts w:cstheme="minorHAnsi"/>
        </w:rPr>
        <w:t xml:space="preserve">Yes / </w:t>
      </w:r>
      <w:r w:rsidRPr="00180FCE">
        <w:fldChar w:fldCharType="begin">
          <w:ffData>
            <w:name w:val="Check3"/>
            <w:enabled/>
            <w:calcOnExit w:val="0"/>
            <w:checkBox>
              <w:sizeAuto/>
              <w:default w:val="0"/>
            </w:checkBox>
          </w:ffData>
        </w:fldChar>
      </w:r>
      <w:r w:rsidRPr="00180FCE">
        <w:instrText xml:space="preserve"> FORMCHECKBOX </w:instrText>
      </w:r>
      <w:r w:rsidRPr="00180FCE">
        <w:fldChar w:fldCharType="separate"/>
      </w:r>
      <w:r w:rsidRPr="00180FCE">
        <w:fldChar w:fldCharType="end"/>
      </w:r>
      <w:r w:rsidRPr="00180FCE">
        <w:t xml:space="preserve"> </w:t>
      </w:r>
      <w:r w:rsidRPr="00180FCE">
        <w:rPr>
          <w:rFonts w:cstheme="minorHAnsi"/>
        </w:rPr>
        <w:t xml:space="preserve"> </w:t>
      </w:r>
      <w:r w:rsidR="005013C8" w:rsidRPr="00180FCE">
        <w:rPr>
          <w:rFonts w:cstheme="minorHAnsi"/>
        </w:rPr>
        <w:t xml:space="preserve"> No</w:t>
      </w:r>
    </w:p>
    <w:p w14:paraId="004CB547" w14:textId="77777777" w:rsidR="00DA302A" w:rsidRPr="00180FCE" w:rsidRDefault="006177A2" w:rsidP="008E7FDC">
      <w:pPr>
        <w:pStyle w:val="InstructionsItalics"/>
      </w:pPr>
      <w:r w:rsidRPr="00180FCE">
        <w:t>If yes</w:t>
      </w:r>
      <w:r w:rsidR="00DA302A" w:rsidRPr="00180FCE">
        <w:t>, indicate why and how</w:t>
      </w:r>
      <w:r w:rsidR="00096337" w:rsidRPr="00180FCE">
        <w:t xml:space="preserve"> – </w:t>
      </w:r>
      <w:r w:rsidR="00DE3290" w:rsidRPr="00180FCE">
        <w:t>ensure this is explained on the information sheets</w:t>
      </w:r>
      <w:r w:rsidR="0011514E" w:rsidRPr="00180FCE">
        <w:t>.</w:t>
      </w:r>
    </w:p>
    <w:p w14:paraId="19D30264" w14:textId="25542A32" w:rsidR="005013C8" w:rsidRPr="00F8087D" w:rsidRDefault="005013C8" w:rsidP="008118E1">
      <w:pPr>
        <w:rPr>
          <w:rFonts w:asciiTheme="minorHAnsi" w:hAnsiTheme="minorHAnsi"/>
          <w:sz w:val="22"/>
          <w:szCs w:val="22"/>
        </w:rPr>
      </w:pPr>
    </w:p>
    <w:p w14:paraId="28E37CDC" w14:textId="36470847" w:rsidR="00864143" w:rsidRPr="00F8087D" w:rsidRDefault="00864143" w:rsidP="008118E1">
      <w:pPr>
        <w:rPr>
          <w:rFonts w:asciiTheme="minorHAnsi" w:hAnsiTheme="minorHAnsi"/>
          <w:sz w:val="22"/>
          <w:szCs w:val="22"/>
        </w:rPr>
      </w:pPr>
    </w:p>
    <w:p w14:paraId="5E15555F" w14:textId="77777777" w:rsidR="008118E1" w:rsidRPr="00180FCE" w:rsidRDefault="008118E1" w:rsidP="008118E1"/>
    <w:p w14:paraId="045ED0E2" w14:textId="77777777" w:rsidR="00785F76" w:rsidRDefault="00DA302A" w:rsidP="009056B6">
      <w:pPr>
        <w:pStyle w:val="NumberedQuestions"/>
      </w:pPr>
      <w:r w:rsidRPr="006B5808">
        <w:t xml:space="preserve">Will the </w:t>
      </w:r>
      <w:r w:rsidRPr="00785F76">
        <w:t>participants</w:t>
      </w:r>
      <w:r w:rsidRPr="006B5808">
        <w:t xml:space="preserve"> be anonymous (i.e.</w:t>
      </w:r>
      <w:r w:rsidR="00E41E1E" w:rsidRPr="006B5808">
        <w:t xml:space="preserve"> their identi</w:t>
      </w:r>
      <w:r w:rsidR="00600187">
        <w:t>ties are</w:t>
      </w:r>
      <w:r w:rsidR="006B5808">
        <w:t xml:space="preserve"> unknown to the researcher and </w:t>
      </w:r>
      <w:r w:rsidR="00E41E1E" w:rsidRPr="006B5808">
        <w:t>no</w:t>
      </w:r>
      <w:r w:rsidR="007D2DB0" w:rsidRPr="006B5808">
        <w:t xml:space="preserve"> information collected on the participant’s identity</w:t>
      </w:r>
      <w:r w:rsidRPr="006B5808">
        <w:t>?)</w:t>
      </w:r>
    </w:p>
    <w:p w14:paraId="4F0F8681" w14:textId="280FE206" w:rsidR="00DA302A" w:rsidRPr="00160230" w:rsidRDefault="005013C8" w:rsidP="009056B6">
      <w:pPr>
        <w:pStyle w:val="YESNO"/>
      </w:pPr>
      <w:r w:rsidRPr="006B5808">
        <w:t xml:space="preserve"> </w:t>
      </w:r>
      <w:r w:rsidR="00EC1254" w:rsidRPr="006B5808">
        <w:fldChar w:fldCharType="begin">
          <w:ffData>
            <w:name w:val="Check3"/>
            <w:enabled/>
            <w:calcOnExit w:val="0"/>
            <w:checkBox>
              <w:sizeAuto/>
              <w:default w:val="0"/>
            </w:checkBox>
          </w:ffData>
        </w:fldChar>
      </w:r>
      <w:r w:rsidR="00EC1254" w:rsidRPr="006B5808">
        <w:instrText xml:space="preserve"> FORMCHECKBOX </w:instrText>
      </w:r>
      <w:r w:rsidR="00EC1254" w:rsidRPr="006B5808">
        <w:fldChar w:fldCharType="separate"/>
      </w:r>
      <w:r w:rsidR="00EC1254" w:rsidRPr="006B5808">
        <w:fldChar w:fldCharType="end"/>
      </w:r>
      <w:r w:rsidR="00EC1254" w:rsidRPr="00160230">
        <w:t xml:space="preserve">  </w:t>
      </w:r>
      <w:r w:rsidRPr="00160230">
        <w:t xml:space="preserve">Yes / </w:t>
      </w:r>
      <w:r w:rsidR="00EC1254" w:rsidRPr="006B5808">
        <w:fldChar w:fldCharType="begin">
          <w:ffData>
            <w:name w:val="Check3"/>
            <w:enabled/>
            <w:calcOnExit w:val="0"/>
            <w:checkBox>
              <w:sizeAuto/>
              <w:default w:val="0"/>
            </w:checkBox>
          </w:ffData>
        </w:fldChar>
      </w:r>
      <w:r w:rsidR="00EC1254" w:rsidRPr="006B5808">
        <w:instrText xml:space="preserve"> FORMCHECKBOX </w:instrText>
      </w:r>
      <w:r w:rsidR="00EC1254" w:rsidRPr="006B5808">
        <w:fldChar w:fldCharType="separate"/>
      </w:r>
      <w:r w:rsidR="00EC1254" w:rsidRPr="006B5808">
        <w:fldChar w:fldCharType="end"/>
      </w:r>
      <w:r w:rsidR="00EC1254" w:rsidRPr="00160230">
        <w:t xml:space="preserve">  </w:t>
      </w:r>
      <w:r w:rsidRPr="00160230">
        <w:t xml:space="preserve"> No</w:t>
      </w:r>
    </w:p>
    <w:p w14:paraId="21A7D258" w14:textId="2608D04B" w:rsidR="00DA302A" w:rsidRPr="00180FCE" w:rsidRDefault="00096337" w:rsidP="008E7FDC">
      <w:pPr>
        <w:pStyle w:val="InstructionsItalics"/>
      </w:pPr>
      <w:r w:rsidRPr="00180FCE">
        <w:t>If n</w:t>
      </w:r>
      <w:r w:rsidR="00DA302A" w:rsidRPr="00180FCE">
        <w:t>o, explain how confidentiality of the participants’ identities will be maintained i</w:t>
      </w:r>
      <w:r w:rsidR="0011514E" w:rsidRPr="00180FCE">
        <w:t>n the treatment and u</w:t>
      </w:r>
      <w:r w:rsidR="00E41E1E">
        <w:t>se</w:t>
      </w:r>
      <w:r w:rsidR="00BD7132" w:rsidRPr="00180FCE">
        <w:t xml:space="preserve"> </w:t>
      </w:r>
      <w:r w:rsidR="00DA302A" w:rsidRPr="00180FCE">
        <w:t>of the data.</w:t>
      </w:r>
    </w:p>
    <w:p w14:paraId="3E3D50F6" w14:textId="2807209C" w:rsidR="005013C8" w:rsidRPr="00F8087D" w:rsidRDefault="005013C8" w:rsidP="008118E1">
      <w:pPr>
        <w:rPr>
          <w:rFonts w:asciiTheme="minorHAnsi" w:hAnsiTheme="minorHAnsi"/>
          <w:sz w:val="22"/>
          <w:szCs w:val="22"/>
        </w:rPr>
      </w:pPr>
    </w:p>
    <w:p w14:paraId="347ACF59" w14:textId="0769E8DC" w:rsidR="00864143" w:rsidRPr="00F8087D" w:rsidRDefault="00864143" w:rsidP="008118E1">
      <w:pPr>
        <w:rPr>
          <w:rFonts w:asciiTheme="minorHAnsi" w:hAnsiTheme="minorHAnsi"/>
          <w:sz w:val="22"/>
          <w:szCs w:val="22"/>
        </w:rPr>
      </w:pPr>
    </w:p>
    <w:p w14:paraId="0517060F" w14:textId="77777777" w:rsidR="008118E1" w:rsidRPr="00F8087D" w:rsidRDefault="008118E1" w:rsidP="008118E1">
      <w:pPr>
        <w:rPr>
          <w:rFonts w:asciiTheme="minorHAnsi" w:hAnsiTheme="minorHAnsi"/>
          <w:sz w:val="22"/>
          <w:szCs w:val="22"/>
        </w:rPr>
      </w:pPr>
    </w:p>
    <w:p w14:paraId="5DE0B3D9" w14:textId="77777777" w:rsidR="00AE509E" w:rsidRDefault="00DA302A" w:rsidP="009056B6">
      <w:pPr>
        <w:pStyle w:val="NumberedQuestions"/>
      </w:pPr>
      <w:r w:rsidRPr="00180FCE">
        <w:t>Will an institution (e.g. school) to which participants belong be named or be able to be identified?</w:t>
      </w:r>
    </w:p>
    <w:p w14:paraId="5157C2C9" w14:textId="55E8C52A" w:rsidR="00DA302A" w:rsidRPr="00180FCE" w:rsidRDefault="005013C8" w:rsidP="009056B6">
      <w:pPr>
        <w:pStyle w:val="YESNO"/>
      </w:pPr>
      <w:r w:rsidRPr="00180FCE">
        <w:lastRenderedPageBreak/>
        <w:t xml:space="preserve"> </w:t>
      </w:r>
      <w:r w:rsidR="00EC1254" w:rsidRPr="00180FCE">
        <w:fldChar w:fldCharType="begin">
          <w:ffData>
            <w:name w:val="Check3"/>
            <w:enabled/>
            <w:calcOnExit w:val="0"/>
            <w:checkBox>
              <w:sizeAuto/>
              <w:default w:val="0"/>
            </w:checkBox>
          </w:ffData>
        </w:fldChar>
      </w:r>
      <w:r w:rsidR="00EC1254" w:rsidRPr="00180FCE">
        <w:instrText xml:space="preserve"> FORMCHECKBOX </w:instrText>
      </w:r>
      <w:r w:rsidR="00EC1254" w:rsidRPr="00180FCE">
        <w:fldChar w:fldCharType="separate"/>
      </w:r>
      <w:r w:rsidR="00EC1254" w:rsidRPr="00180FCE">
        <w:fldChar w:fldCharType="end"/>
      </w:r>
      <w:r w:rsidR="00EC1254" w:rsidRPr="00180FCE">
        <w:t xml:space="preserve"> </w:t>
      </w:r>
      <w:r w:rsidR="00EC1254" w:rsidRPr="00180FCE">
        <w:rPr>
          <w:rFonts w:cstheme="minorHAnsi"/>
        </w:rPr>
        <w:t xml:space="preserve"> </w:t>
      </w:r>
      <w:r w:rsidRPr="00180FCE">
        <w:rPr>
          <w:rFonts w:cstheme="minorHAnsi"/>
        </w:rPr>
        <w:t xml:space="preserve">Yes / </w:t>
      </w:r>
      <w:r w:rsidR="00EC1254" w:rsidRPr="00180FCE">
        <w:fldChar w:fldCharType="begin">
          <w:ffData>
            <w:name w:val="Check3"/>
            <w:enabled/>
            <w:calcOnExit w:val="0"/>
            <w:checkBox>
              <w:sizeAuto/>
              <w:default w:val="0"/>
            </w:checkBox>
          </w:ffData>
        </w:fldChar>
      </w:r>
      <w:r w:rsidR="00EC1254" w:rsidRPr="00180FCE">
        <w:instrText xml:space="preserve"> FORMCHECKBOX </w:instrText>
      </w:r>
      <w:r w:rsidR="00EC1254" w:rsidRPr="00180FCE">
        <w:fldChar w:fldCharType="separate"/>
      </w:r>
      <w:r w:rsidR="00EC1254" w:rsidRPr="00180FCE">
        <w:fldChar w:fldCharType="end"/>
      </w:r>
      <w:r w:rsidR="00EC1254" w:rsidRPr="00180FCE">
        <w:t xml:space="preserve"> </w:t>
      </w:r>
      <w:r w:rsidR="00EC1254" w:rsidRPr="00180FCE">
        <w:rPr>
          <w:rFonts w:cstheme="minorHAnsi"/>
        </w:rPr>
        <w:t xml:space="preserve"> </w:t>
      </w:r>
      <w:r w:rsidRPr="00180FCE">
        <w:rPr>
          <w:rFonts w:cstheme="minorHAnsi"/>
        </w:rPr>
        <w:t xml:space="preserve"> No</w:t>
      </w:r>
    </w:p>
    <w:p w14:paraId="4122AEF0" w14:textId="53D14FE3" w:rsidR="005013C8" w:rsidRPr="00180FCE" w:rsidRDefault="00DA302A" w:rsidP="008E7FDC">
      <w:pPr>
        <w:pStyle w:val="InstructionsItalics"/>
      </w:pPr>
      <w:r w:rsidRPr="00180FCE">
        <w:t>I</w:t>
      </w:r>
      <w:r w:rsidR="00096337" w:rsidRPr="00180FCE">
        <w:t>f y</w:t>
      </w:r>
      <w:r w:rsidR="000B3474" w:rsidRPr="00180FCE">
        <w:t>es, explain how you will make</w:t>
      </w:r>
      <w:r w:rsidRPr="00180FCE">
        <w:t xml:space="preserve"> the institution aware of this</w:t>
      </w:r>
      <w:r w:rsidR="009539F9" w:rsidRPr="00180FCE">
        <w:t xml:space="preserve"> </w:t>
      </w:r>
      <w:r w:rsidR="000B3474" w:rsidRPr="00180FCE">
        <w:t xml:space="preserve">and how </w:t>
      </w:r>
      <w:r w:rsidR="009539F9" w:rsidRPr="00180FCE">
        <w:t>organisational consent will be obtained from the institution</w:t>
      </w:r>
      <w:r w:rsidR="00096337" w:rsidRPr="00180FCE">
        <w:t xml:space="preserve"> - </w:t>
      </w:r>
      <w:r w:rsidR="007964C1" w:rsidRPr="00180FCE">
        <w:t>attach</w:t>
      </w:r>
      <w:r w:rsidR="009539F9" w:rsidRPr="00180FCE">
        <w:t xml:space="preserve"> organisation</w:t>
      </w:r>
      <w:r w:rsidR="007964C1" w:rsidRPr="00180FCE">
        <w:t>al</w:t>
      </w:r>
      <w:r w:rsidR="009539F9" w:rsidRPr="00180FCE">
        <w:t xml:space="preserve"> consent form</w:t>
      </w:r>
      <w:r w:rsidR="007964C1" w:rsidRPr="00180FCE">
        <w:t>s</w:t>
      </w:r>
      <w:r w:rsidR="007D2B45">
        <w:t xml:space="preserve">/templates to this application. </w:t>
      </w:r>
    </w:p>
    <w:p w14:paraId="5439E60E" w14:textId="456BF56B" w:rsidR="00E04E80" w:rsidRPr="00F8087D" w:rsidRDefault="00E04E80" w:rsidP="008118E1">
      <w:pPr>
        <w:rPr>
          <w:rFonts w:asciiTheme="minorHAnsi" w:hAnsiTheme="minorHAnsi"/>
          <w:sz w:val="22"/>
          <w:szCs w:val="22"/>
        </w:rPr>
      </w:pPr>
    </w:p>
    <w:p w14:paraId="59B2E236" w14:textId="150D4696" w:rsidR="005A34AD" w:rsidRPr="00F8087D" w:rsidRDefault="005A34AD" w:rsidP="008118E1">
      <w:pPr>
        <w:rPr>
          <w:rFonts w:asciiTheme="minorHAnsi" w:hAnsiTheme="minorHAnsi"/>
          <w:sz w:val="22"/>
          <w:szCs w:val="22"/>
        </w:rPr>
      </w:pPr>
    </w:p>
    <w:p w14:paraId="3959B538" w14:textId="27912865" w:rsidR="005A34AD" w:rsidRPr="00F8087D" w:rsidRDefault="005A34AD" w:rsidP="008118E1">
      <w:pPr>
        <w:rPr>
          <w:rFonts w:asciiTheme="minorHAnsi" w:hAnsiTheme="minorHAnsi"/>
          <w:sz w:val="22"/>
          <w:szCs w:val="22"/>
        </w:rPr>
      </w:pPr>
    </w:p>
    <w:p w14:paraId="06C76CB5" w14:textId="30FA1063" w:rsidR="005A34AD" w:rsidRPr="00F8087D" w:rsidRDefault="005A34AD" w:rsidP="008118E1">
      <w:pPr>
        <w:rPr>
          <w:rFonts w:asciiTheme="minorHAnsi" w:hAnsiTheme="minorHAnsi"/>
          <w:sz w:val="22"/>
          <w:szCs w:val="22"/>
        </w:rPr>
      </w:pPr>
    </w:p>
    <w:p w14:paraId="6A9E0BAB" w14:textId="77777777" w:rsidR="00DA302A" w:rsidRPr="00180FCE" w:rsidRDefault="00DA302A" w:rsidP="009056B6">
      <w:pPr>
        <w:pStyle w:val="NumberedQuestions"/>
      </w:pPr>
      <w:r w:rsidRPr="00180FCE">
        <w:t xml:space="preserve">Outline how and where: </w:t>
      </w:r>
    </w:p>
    <w:p w14:paraId="4C32A132" w14:textId="77777777" w:rsidR="00DA302A" w:rsidRPr="00180FCE" w:rsidRDefault="00A606D2" w:rsidP="00380DEF">
      <w:pPr>
        <w:pStyle w:val="subquestion"/>
      </w:pPr>
      <w:proofErr w:type="spellStart"/>
      <w:r w:rsidRPr="00180FCE">
        <w:t>i</w:t>
      </w:r>
      <w:proofErr w:type="spellEnd"/>
      <w:r w:rsidRPr="00180FCE">
        <w:t>)</w:t>
      </w:r>
      <w:r w:rsidR="00096337" w:rsidRPr="00180FCE">
        <w:tab/>
      </w:r>
      <w:r w:rsidRPr="00180FCE">
        <w:t>T</w:t>
      </w:r>
      <w:r w:rsidR="00DA302A" w:rsidRPr="00180FCE">
        <w:t xml:space="preserve">he </w:t>
      </w:r>
      <w:r w:rsidR="00DA302A" w:rsidRPr="009056B6">
        <w:t>da</w:t>
      </w:r>
      <w:r w:rsidR="005013C8" w:rsidRPr="009056B6">
        <w:t>ta</w:t>
      </w:r>
      <w:r w:rsidR="005013C8" w:rsidRPr="00180FCE">
        <w:t xml:space="preserve"> will be </w:t>
      </w:r>
      <w:proofErr w:type="gramStart"/>
      <w:r w:rsidR="005013C8" w:rsidRPr="00180FCE">
        <w:t>stored;</w:t>
      </w:r>
      <w:proofErr w:type="gramEnd"/>
    </w:p>
    <w:p w14:paraId="4D5EE197" w14:textId="6FE41621" w:rsidR="00DA302A" w:rsidRDefault="00DA302A" w:rsidP="00380DEF">
      <w:pPr>
        <w:pStyle w:val="InstructionsItalics2Left12cm"/>
      </w:pPr>
      <w:r w:rsidRPr="00180FCE">
        <w:t xml:space="preserve">(Pay particular attention </w:t>
      </w:r>
      <w:r w:rsidR="007D2DB0" w:rsidRPr="00180FCE">
        <w:t>to identifiable data, e.g. recordings</w:t>
      </w:r>
      <w:r w:rsidRPr="00180FCE">
        <w:t>, videos and images)</w:t>
      </w:r>
      <w:r w:rsidR="00380DEF">
        <w:t xml:space="preserve"> </w:t>
      </w:r>
    </w:p>
    <w:p w14:paraId="483FB485" w14:textId="77777777" w:rsidR="00380DEF" w:rsidRPr="00380DEF" w:rsidRDefault="00380DEF" w:rsidP="00380DEF">
      <w:pPr>
        <w:ind w:left="680"/>
        <w:rPr>
          <w:rFonts w:asciiTheme="minorHAnsi" w:hAnsiTheme="minorHAnsi"/>
          <w:sz w:val="20"/>
        </w:rPr>
      </w:pPr>
      <w:r w:rsidRPr="00380DEF">
        <w:rPr>
          <w:rFonts w:asciiTheme="minorHAnsi" w:hAnsiTheme="minorHAnsi"/>
          <w:sz w:val="20"/>
        </w:rPr>
        <w:t>e.g. Shorter-term, on the hard drive of the researcher’s password-protected electronic device; longer-term, in UREC’s secure ethics research data vault.</w:t>
      </w:r>
    </w:p>
    <w:p w14:paraId="4248A004" w14:textId="4EFD1DD9" w:rsidR="00380DEF" w:rsidRPr="00180FCE" w:rsidRDefault="00380DEF" w:rsidP="00380DEF">
      <w:pPr>
        <w:pStyle w:val="InstructionsItalics2Left12cm"/>
      </w:pPr>
    </w:p>
    <w:p w14:paraId="2D0840C5" w14:textId="77777777" w:rsidR="00380DEF" w:rsidRDefault="00DA302A" w:rsidP="00380DEF">
      <w:pPr>
        <w:pStyle w:val="subquestion"/>
        <w:rPr>
          <w:i/>
          <w:sz w:val="20"/>
          <w:szCs w:val="20"/>
        </w:rPr>
      </w:pPr>
      <w:r w:rsidRPr="00180FCE">
        <w:t>ii)</w:t>
      </w:r>
      <w:r w:rsidR="002C3941" w:rsidRPr="00180FCE">
        <w:tab/>
      </w:r>
      <w:r w:rsidRPr="00180FCE">
        <w:t xml:space="preserve">Consent Forms will be </w:t>
      </w:r>
      <w:proofErr w:type="gramStart"/>
      <w:r w:rsidRPr="00180FCE">
        <w:t>stored</w:t>
      </w:r>
      <w:r w:rsidR="005013C8" w:rsidRPr="00180FCE">
        <w:rPr>
          <w:i/>
        </w:rPr>
        <w:t>;</w:t>
      </w:r>
      <w:proofErr w:type="gramEnd"/>
      <w:r w:rsidR="00380DEF" w:rsidRPr="00380DEF">
        <w:rPr>
          <w:i/>
          <w:sz w:val="20"/>
          <w:szCs w:val="20"/>
        </w:rPr>
        <w:t xml:space="preserve"> </w:t>
      </w:r>
      <w:r w:rsidR="00380DEF">
        <w:rPr>
          <w:i/>
          <w:sz w:val="20"/>
          <w:szCs w:val="20"/>
        </w:rPr>
        <w:t xml:space="preserve"> </w:t>
      </w:r>
    </w:p>
    <w:p w14:paraId="3ABB7CA7" w14:textId="2D478D66" w:rsidR="00380DEF" w:rsidRPr="00380DEF" w:rsidRDefault="00DA302A" w:rsidP="00380DEF">
      <w:pPr>
        <w:pStyle w:val="subquestion"/>
        <w:ind w:left="0" w:firstLine="340"/>
        <w:rPr>
          <w:i/>
          <w:sz w:val="20"/>
          <w:szCs w:val="20"/>
        </w:rPr>
      </w:pPr>
      <w:r w:rsidRPr="00380DEF">
        <w:rPr>
          <w:sz w:val="20"/>
          <w:szCs w:val="20"/>
        </w:rPr>
        <w:t>(</w:t>
      </w:r>
      <w:r w:rsidR="00380DEF" w:rsidRPr="00380DEF">
        <w:rPr>
          <w:sz w:val="20"/>
          <w:szCs w:val="20"/>
        </w:rPr>
        <w:t>To ensure participant confidentiality and data security:</w:t>
      </w:r>
    </w:p>
    <w:p w14:paraId="45A9DC53" w14:textId="77777777" w:rsidR="00380DEF" w:rsidRPr="00380DEF" w:rsidRDefault="00380DEF" w:rsidP="00380DEF">
      <w:pPr>
        <w:ind w:left="340"/>
        <w:rPr>
          <w:rFonts w:ascii="Calibri" w:hAnsi="Calibri" w:cs="Calibri"/>
          <w:color w:val="212121"/>
          <w:sz w:val="20"/>
        </w:rPr>
      </w:pPr>
      <w:r w:rsidRPr="00380DEF">
        <w:rPr>
          <w:rFonts w:ascii="Calibri" w:hAnsi="Calibri" w:cs="Calibri"/>
          <w:color w:val="212121"/>
          <w:sz w:val="20"/>
        </w:rPr>
        <w:t>- Signed hard copies of consent forms will be scanned and electronically saved in UREC’s secure ethics research data vault.</w:t>
      </w:r>
    </w:p>
    <w:p w14:paraId="3557CEAF" w14:textId="46401C2C" w:rsidR="00DA302A" w:rsidRPr="00380DEF" w:rsidRDefault="00380DEF" w:rsidP="00380DEF">
      <w:pPr>
        <w:ind w:left="340"/>
        <w:rPr>
          <w:rFonts w:ascii="Calibri" w:hAnsi="Calibri" w:cs="Calibri"/>
          <w:color w:val="212121"/>
          <w:sz w:val="20"/>
        </w:rPr>
      </w:pPr>
      <w:r w:rsidRPr="00380DEF">
        <w:rPr>
          <w:rFonts w:ascii="Calibri" w:hAnsi="Calibri" w:cs="Calibri"/>
          <w:color w:val="212121"/>
          <w:sz w:val="20"/>
        </w:rPr>
        <w:t>- Original hard copies will be destroyed after scanning, using secure document destruction procedures.</w:t>
      </w:r>
      <w:r w:rsidR="00DA302A" w:rsidRPr="00380DEF">
        <w:rPr>
          <w:sz w:val="20"/>
        </w:rPr>
        <w:t>)</w:t>
      </w:r>
    </w:p>
    <w:p w14:paraId="2D5DCB37" w14:textId="5DDA66B5" w:rsidR="00DA302A" w:rsidRPr="00180FCE" w:rsidRDefault="00A606D2" w:rsidP="00380DEF">
      <w:pPr>
        <w:pStyle w:val="subquestion"/>
      </w:pPr>
      <w:r w:rsidRPr="009056B6">
        <w:t>i</w:t>
      </w:r>
      <w:r w:rsidR="001D7EB4" w:rsidRPr="009056B6">
        <w:t>ii</w:t>
      </w:r>
      <w:r w:rsidRPr="009056B6">
        <w:t>)</w:t>
      </w:r>
      <w:r w:rsidR="006938E4" w:rsidRPr="009056B6">
        <w:t xml:space="preserve"> </w:t>
      </w:r>
      <w:r w:rsidR="009056B6" w:rsidRPr="009056B6">
        <w:t xml:space="preserve"> </w:t>
      </w:r>
      <w:r w:rsidR="00DA302A" w:rsidRPr="009056B6">
        <w:t>Who will have</w:t>
      </w:r>
      <w:r w:rsidR="00DA302A" w:rsidRPr="00180FCE">
        <w:t xml:space="preserve"> access to the data/Consent Forms?</w:t>
      </w:r>
    </w:p>
    <w:p w14:paraId="3A88B17E" w14:textId="7AB5C7A8" w:rsidR="00380DEF" w:rsidRDefault="00380DEF" w:rsidP="00380DEF">
      <w:pPr>
        <w:pStyle w:val="InstructionsItalics2Left12cm"/>
      </w:pPr>
      <w:r>
        <w:t xml:space="preserve">(e.g. </w:t>
      </w:r>
      <w:r w:rsidRPr="00380DEF">
        <w:t>Only the researcher and the project’s supervisors; and, once documents are stored in UREC’s secure ethics research data vault, the UREC Administrator and the designated back-end IMS data management staff member.)</w:t>
      </w:r>
    </w:p>
    <w:p w14:paraId="7F3AA2B6" w14:textId="77777777" w:rsidR="00380DEF" w:rsidRDefault="00380DEF" w:rsidP="00380DEF">
      <w:pPr>
        <w:pStyle w:val="InstructionsItalics2Left12cm"/>
      </w:pPr>
    </w:p>
    <w:p w14:paraId="623C7091" w14:textId="716275E7" w:rsidR="00DA302A" w:rsidRPr="00380DEF" w:rsidRDefault="001D7EB4" w:rsidP="00380DEF">
      <w:pPr>
        <w:rPr>
          <w:rFonts w:asciiTheme="minorHAnsi" w:hAnsiTheme="minorHAnsi"/>
          <w:color w:val="262626" w:themeColor="text1" w:themeTint="D9"/>
          <w:sz w:val="22"/>
          <w:szCs w:val="22"/>
        </w:rPr>
      </w:pPr>
      <w:r w:rsidRPr="00380DEF">
        <w:rPr>
          <w:rFonts w:asciiTheme="minorHAnsi" w:hAnsiTheme="minorHAnsi"/>
          <w:color w:val="262626" w:themeColor="text1" w:themeTint="D9"/>
          <w:sz w:val="22"/>
          <w:szCs w:val="22"/>
        </w:rPr>
        <w:t>iv</w:t>
      </w:r>
      <w:r w:rsidR="00A606D2" w:rsidRPr="00380DEF">
        <w:rPr>
          <w:rFonts w:asciiTheme="minorHAnsi" w:hAnsiTheme="minorHAnsi"/>
          <w:color w:val="262626" w:themeColor="text1" w:themeTint="D9"/>
          <w:sz w:val="22"/>
          <w:szCs w:val="22"/>
        </w:rPr>
        <w:t>)</w:t>
      </w:r>
      <w:r w:rsidR="006938E4" w:rsidRPr="00380DEF">
        <w:rPr>
          <w:rFonts w:asciiTheme="minorHAnsi" w:hAnsiTheme="minorHAnsi"/>
          <w:color w:val="262626" w:themeColor="text1" w:themeTint="D9"/>
          <w:sz w:val="22"/>
          <w:szCs w:val="22"/>
        </w:rPr>
        <w:t xml:space="preserve"> </w:t>
      </w:r>
      <w:r w:rsidR="009056B6" w:rsidRPr="00380DEF">
        <w:rPr>
          <w:rFonts w:asciiTheme="minorHAnsi" w:hAnsiTheme="minorHAnsi"/>
          <w:color w:val="262626" w:themeColor="text1" w:themeTint="D9"/>
          <w:sz w:val="22"/>
          <w:szCs w:val="22"/>
        </w:rPr>
        <w:t xml:space="preserve"> </w:t>
      </w:r>
      <w:r w:rsidR="00DA302A" w:rsidRPr="00380DEF">
        <w:rPr>
          <w:rFonts w:asciiTheme="minorHAnsi" w:hAnsiTheme="minorHAnsi"/>
          <w:color w:val="262626" w:themeColor="text1" w:themeTint="D9"/>
          <w:sz w:val="22"/>
          <w:szCs w:val="22"/>
        </w:rPr>
        <w:t>How will the data/Consent Forms be protected from unauthorised access?</w:t>
      </w:r>
      <w:r w:rsidR="00380DEF" w:rsidRPr="00380DEF">
        <w:rPr>
          <w:rFonts w:asciiTheme="minorHAnsi" w:hAnsiTheme="minorHAnsi"/>
          <w:color w:val="262626" w:themeColor="text1" w:themeTint="D9"/>
          <w:sz w:val="22"/>
          <w:szCs w:val="22"/>
        </w:rPr>
        <w:t xml:space="preserve"> (e.g. Password protection)</w:t>
      </w:r>
    </w:p>
    <w:p w14:paraId="6C02C94A" w14:textId="11254072" w:rsidR="00864143" w:rsidRPr="00F8087D" w:rsidRDefault="00864143" w:rsidP="008118E1">
      <w:pPr>
        <w:rPr>
          <w:rFonts w:asciiTheme="minorHAnsi" w:hAnsiTheme="minorHAnsi"/>
          <w:sz w:val="22"/>
          <w:szCs w:val="22"/>
        </w:rPr>
      </w:pPr>
    </w:p>
    <w:p w14:paraId="5D25FD46" w14:textId="77777777" w:rsidR="008118E1" w:rsidRPr="00180FCE" w:rsidRDefault="008118E1" w:rsidP="008118E1"/>
    <w:p w14:paraId="6CEE3509" w14:textId="77777777" w:rsidR="00DA302A" w:rsidRPr="00180FCE" w:rsidRDefault="00DA302A" w:rsidP="009056B6">
      <w:pPr>
        <w:pStyle w:val="NumberedQuestions"/>
      </w:pPr>
      <w:r w:rsidRPr="00180FCE">
        <w:t xml:space="preserve">How long will the data from the </w:t>
      </w:r>
      <w:r w:rsidR="004E5B60" w:rsidRPr="00180FCE">
        <w:t xml:space="preserve">project </w:t>
      </w:r>
      <w:r w:rsidRPr="00180FCE">
        <w:t>be kept, who will be responsible for its safe keeping and eventual disposal?  (Note that health information relating to an identifiable individual must be retained for at least 10 years, or in the case of a child, 10 years from the age of 16</w:t>
      </w:r>
      <w:r w:rsidR="009539F9" w:rsidRPr="00180FCE">
        <w:t>)</w:t>
      </w:r>
      <w:r w:rsidRPr="00180FCE">
        <w:t>.</w:t>
      </w:r>
    </w:p>
    <w:p w14:paraId="09757C94" w14:textId="64B6A7AA" w:rsidR="0016441F" w:rsidRPr="00F8087D" w:rsidRDefault="0016441F" w:rsidP="008118E1">
      <w:pPr>
        <w:rPr>
          <w:rFonts w:asciiTheme="minorHAnsi" w:hAnsiTheme="minorHAnsi"/>
          <w:sz w:val="22"/>
          <w:szCs w:val="22"/>
        </w:rPr>
      </w:pPr>
    </w:p>
    <w:p w14:paraId="4E4B0471" w14:textId="6450CB72" w:rsidR="00864143" w:rsidRPr="00F8087D" w:rsidRDefault="00864143" w:rsidP="008118E1">
      <w:pPr>
        <w:rPr>
          <w:rFonts w:asciiTheme="minorHAnsi" w:hAnsiTheme="minorHAnsi"/>
          <w:sz w:val="22"/>
          <w:szCs w:val="22"/>
        </w:rPr>
      </w:pPr>
    </w:p>
    <w:p w14:paraId="0A99C45C" w14:textId="77777777" w:rsidR="002F1561" w:rsidRPr="00F8087D" w:rsidRDefault="002F1561" w:rsidP="008118E1">
      <w:pPr>
        <w:rPr>
          <w:rFonts w:asciiTheme="minorHAnsi" w:hAnsiTheme="minorHAnsi"/>
          <w:sz w:val="22"/>
          <w:szCs w:val="22"/>
        </w:rPr>
      </w:pPr>
    </w:p>
    <w:p w14:paraId="14C1E2C1" w14:textId="77777777" w:rsidR="008118E1" w:rsidRPr="00F8087D" w:rsidRDefault="008118E1" w:rsidP="008118E1">
      <w:pPr>
        <w:rPr>
          <w:rFonts w:asciiTheme="minorHAnsi" w:hAnsiTheme="minorHAnsi"/>
          <w:sz w:val="22"/>
          <w:szCs w:val="22"/>
        </w:rPr>
      </w:pPr>
    </w:p>
    <w:p w14:paraId="7B38F93A" w14:textId="77777777" w:rsidR="00DA302A" w:rsidRPr="00180FCE" w:rsidRDefault="00056169" w:rsidP="009056B6">
      <w:pPr>
        <w:pStyle w:val="NumberedQuestions"/>
      </w:pPr>
      <w:r w:rsidRPr="00180FCE">
        <w:t xml:space="preserve">What </w:t>
      </w:r>
      <w:r w:rsidR="004E5B60" w:rsidRPr="00180FCE">
        <w:t xml:space="preserve">are </w:t>
      </w:r>
      <w:r w:rsidRPr="00180FCE">
        <w:t>the criteria for participants who wish to opt out of research</w:t>
      </w:r>
      <w:r w:rsidR="00DE3290" w:rsidRPr="00180FCE">
        <w:t>/right to withdraw from research</w:t>
      </w:r>
      <w:r w:rsidRPr="00180FCE">
        <w:t>?</w:t>
      </w:r>
    </w:p>
    <w:p w14:paraId="53BE2081" w14:textId="075C7623" w:rsidR="0016441F" w:rsidRPr="00F8087D" w:rsidRDefault="0016441F" w:rsidP="008118E1">
      <w:pPr>
        <w:rPr>
          <w:rFonts w:asciiTheme="minorHAnsi" w:hAnsiTheme="minorHAnsi"/>
          <w:sz w:val="22"/>
          <w:szCs w:val="22"/>
        </w:rPr>
      </w:pPr>
    </w:p>
    <w:p w14:paraId="012CD07F" w14:textId="0469CF20" w:rsidR="00864143" w:rsidRPr="00F8087D" w:rsidRDefault="00864143" w:rsidP="008118E1">
      <w:pPr>
        <w:rPr>
          <w:rFonts w:asciiTheme="minorHAnsi" w:hAnsiTheme="minorHAnsi"/>
          <w:sz w:val="22"/>
          <w:szCs w:val="22"/>
        </w:rPr>
      </w:pPr>
    </w:p>
    <w:p w14:paraId="6A3BB638" w14:textId="77777777" w:rsidR="008118E1" w:rsidRPr="00F8087D" w:rsidRDefault="008118E1" w:rsidP="008118E1">
      <w:pPr>
        <w:rPr>
          <w:rFonts w:asciiTheme="minorHAnsi" w:hAnsiTheme="minorHAnsi"/>
          <w:sz w:val="22"/>
          <w:szCs w:val="22"/>
        </w:rPr>
      </w:pPr>
    </w:p>
    <w:p w14:paraId="3FF1C736" w14:textId="77777777" w:rsidR="00902FD1" w:rsidRPr="00180FCE" w:rsidRDefault="00902FD1" w:rsidP="009056B6">
      <w:pPr>
        <w:pStyle w:val="NumberedQuestions"/>
      </w:pPr>
      <w:r w:rsidRPr="00180FCE">
        <w:t>Do you anticipate that the results of your research may be subject to an embargo? If yes, outline the possible reasons your research may be embargoed. (It is expected that research is made available for public access through publication or other means, unless there is compelling reason for restricting access to it).</w:t>
      </w:r>
    </w:p>
    <w:p w14:paraId="39742DFF" w14:textId="498890E1" w:rsidR="0016441F" w:rsidRDefault="0016441F" w:rsidP="008118E1"/>
    <w:p w14:paraId="172ADF08" w14:textId="3C11ABF6" w:rsidR="00785F76" w:rsidRPr="00F8087D" w:rsidRDefault="00785F76" w:rsidP="008118E1">
      <w:pPr>
        <w:rPr>
          <w:rFonts w:asciiTheme="minorHAnsi" w:hAnsiTheme="minorHAnsi"/>
          <w:sz w:val="22"/>
          <w:szCs w:val="22"/>
        </w:rPr>
      </w:pPr>
    </w:p>
    <w:p w14:paraId="0CFEE139" w14:textId="79186795" w:rsidR="00785F76" w:rsidRPr="00F8087D" w:rsidRDefault="00785F76" w:rsidP="008118E1">
      <w:pPr>
        <w:rPr>
          <w:rFonts w:asciiTheme="minorHAnsi" w:hAnsiTheme="minorHAnsi"/>
          <w:sz w:val="22"/>
          <w:szCs w:val="22"/>
        </w:rPr>
      </w:pPr>
    </w:p>
    <w:p w14:paraId="384AC3D4" w14:textId="0C09280E" w:rsidR="00864143" w:rsidRPr="00F8087D" w:rsidRDefault="00864143" w:rsidP="008118E1">
      <w:pPr>
        <w:rPr>
          <w:rFonts w:asciiTheme="minorHAnsi" w:hAnsiTheme="minorHAnsi"/>
          <w:sz w:val="22"/>
          <w:szCs w:val="22"/>
        </w:rPr>
      </w:pPr>
    </w:p>
    <w:p w14:paraId="56524B7F" w14:textId="47A603D6" w:rsidR="00864143" w:rsidRPr="00F8087D" w:rsidRDefault="00864143" w:rsidP="008118E1">
      <w:pPr>
        <w:rPr>
          <w:rFonts w:asciiTheme="minorHAnsi" w:hAnsiTheme="minorHAnsi"/>
          <w:sz w:val="22"/>
          <w:szCs w:val="22"/>
        </w:rPr>
      </w:pPr>
    </w:p>
    <w:p w14:paraId="46EE06DA" w14:textId="77777777" w:rsidR="001E7924" w:rsidRPr="00F8087D" w:rsidRDefault="001E7924" w:rsidP="008118E1">
      <w:pPr>
        <w:rPr>
          <w:rFonts w:asciiTheme="minorHAnsi" w:hAnsiTheme="minorHAnsi"/>
          <w:sz w:val="22"/>
          <w:szCs w:val="22"/>
        </w:rPr>
      </w:pPr>
    </w:p>
    <w:p w14:paraId="68997551" w14:textId="77777777" w:rsidR="00785F76" w:rsidRPr="00F8087D" w:rsidRDefault="00785F76" w:rsidP="008118E1">
      <w:pPr>
        <w:rPr>
          <w:rFonts w:asciiTheme="minorHAnsi" w:hAnsiTheme="minorHAnsi"/>
          <w:sz w:val="22"/>
          <w:szCs w:val="22"/>
        </w:rPr>
      </w:pPr>
    </w:p>
    <w:p w14:paraId="39155F23" w14:textId="77777777" w:rsidR="00EA6822" w:rsidRPr="00180FCE" w:rsidRDefault="00A606D2" w:rsidP="009F14CD">
      <w:pPr>
        <w:pStyle w:val="Sectionheading"/>
        <w:rPr>
          <w:sz w:val="22"/>
        </w:rPr>
      </w:pPr>
      <w:r w:rsidRPr="00180FCE">
        <w:rPr>
          <w:sz w:val="22"/>
        </w:rPr>
        <w:lastRenderedPageBreak/>
        <w:t>Section C: Benefits/Risk of Harm</w:t>
      </w:r>
    </w:p>
    <w:p w14:paraId="03EF90D8" w14:textId="77777777" w:rsidR="00EA6822" w:rsidRPr="00160230" w:rsidRDefault="00EA6822" w:rsidP="009056B6">
      <w:pPr>
        <w:pStyle w:val="NumberedQuestions"/>
      </w:pPr>
      <w:r w:rsidRPr="00160230">
        <w:t>What are the possible benefits (if any) of the project to individual participants, groups, communities and institutions?</w:t>
      </w:r>
    </w:p>
    <w:p w14:paraId="18945AC1" w14:textId="59696679" w:rsidR="00EA6822" w:rsidRDefault="00EA6822" w:rsidP="008118E1"/>
    <w:p w14:paraId="3B8D2598" w14:textId="77777777" w:rsidR="00864143" w:rsidRPr="00180FCE" w:rsidRDefault="00864143" w:rsidP="008118E1"/>
    <w:p w14:paraId="0E6A5F01" w14:textId="77777777" w:rsidR="00EA6822" w:rsidRPr="00180FCE" w:rsidRDefault="00EA6822" w:rsidP="009056B6">
      <w:pPr>
        <w:pStyle w:val="NumberedQuestions"/>
      </w:pPr>
      <w:r w:rsidRPr="00180FCE">
        <w:t xml:space="preserve">What discomfort (physical, psychological, social), incapacity or other risk of harm are individual participants likely to experience </w:t>
      </w:r>
      <w:r w:rsidR="00DE3290" w:rsidRPr="00180FCE">
        <w:t xml:space="preserve">or at any risk of </w:t>
      </w:r>
      <w:proofErr w:type="gramStart"/>
      <w:r w:rsidRPr="00180FCE">
        <w:t>as a result of</w:t>
      </w:r>
      <w:proofErr w:type="gramEnd"/>
      <w:r w:rsidRPr="00180FCE">
        <w:t xml:space="preserve"> participation? </w:t>
      </w:r>
    </w:p>
    <w:p w14:paraId="21CB6861" w14:textId="7DBC33D5" w:rsidR="00EA6822" w:rsidRDefault="00EA6822" w:rsidP="008118E1"/>
    <w:p w14:paraId="381D6638" w14:textId="77777777" w:rsidR="00864143" w:rsidRPr="00180FCE" w:rsidRDefault="00864143" w:rsidP="008118E1"/>
    <w:p w14:paraId="137021DD" w14:textId="475C35D2" w:rsidR="00EA6822" w:rsidRPr="00180FCE" w:rsidRDefault="00EA6822" w:rsidP="009056B6">
      <w:pPr>
        <w:pStyle w:val="NumberedQuestions"/>
      </w:pPr>
      <w:r w:rsidRPr="00180FCE">
        <w:t xml:space="preserve">Describe the strategies you will use to deal with any of the situations </w:t>
      </w:r>
      <w:r w:rsidR="007964C1" w:rsidRPr="00180FCE">
        <w:t>identified in Q4</w:t>
      </w:r>
      <w:r w:rsidR="00C83362">
        <w:t>3</w:t>
      </w:r>
      <w:r w:rsidRPr="00180FCE">
        <w:t>.</w:t>
      </w:r>
    </w:p>
    <w:p w14:paraId="4FCFDFD8" w14:textId="09335577" w:rsidR="00EA6822" w:rsidRDefault="00EA6822" w:rsidP="008118E1"/>
    <w:p w14:paraId="11626C55" w14:textId="77777777" w:rsidR="00864143" w:rsidRPr="00180FCE" w:rsidRDefault="00864143" w:rsidP="008118E1"/>
    <w:p w14:paraId="74CB4306" w14:textId="77777777" w:rsidR="00EA6822" w:rsidRPr="00180FCE" w:rsidRDefault="00DE3290" w:rsidP="009056B6">
      <w:pPr>
        <w:pStyle w:val="NumberedQuestions"/>
      </w:pPr>
      <w:r w:rsidRPr="00180FCE">
        <w:t>Is there any</w:t>
      </w:r>
      <w:r w:rsidR="00EA6822" w:rsidRPr="00180FCE">
        <w:t xml:space="preserve"> risk of harm of the project to the researcher?</w:t>
      </w:r>
    </w:p>
    <w:p w14:paraId="34D72A0D" w14:textId="206CA05E" w:rsidR="00DA302A" w:rsidRDefault="00DA302A" w:rsidP="008118E1"/>
    <w:p w14:paraId="0250F6E4" w14:textId="77777777" w:rsidR="00864143" w:rsidRPr="00180FCE" w:rsidRDefault="00864143" w:rsidP="008118E1"/>
    <w:p w14:paraId="3D750BB7" w14:textId="36A14AD9" w:rsidR="00EA6822" w:rsidRPr="00180FCE" w:rsidRDefault="00EA6822" w:rsidP="009056B6">
      <w:pPr>
        <w:pStyle w:val="NumberedQuestions"/>
      </w:pPr>
      <w:r w:rsidRPr="00180FCE">
        <w:t>Describe the strategies you will use to deal with any of the situations identified in Q</w:t>
      </w:r>
      <w:r w:rsidR="007964C1" w:rsidRPr="00180FCE">
        <w:t>4</w:t>
      </w:r>
      <w:r w:rsidR="00C83362">
        <w:t>5</w:t>
      </w:r>
      <w:r w:rsidRPr="00180FCE">
        <w:t>.</w:t>
      </w:r>
    </w:p>
    <w:p w14:paraId="51799417" w14:textId="77777777" w:rsidR="00EA6822" w:rsidRPr="00180FCE" w:rsidRDefault="00EA6822" w:rsidP="009056B6">
      <w:pPr>
        <w:pStyle w:val="NumberedQuestions"/>
      </w:pPr>
      <w:r w:rsidRPr="00180FCE">
        <w:t xml:space="preserve">What discomfort (physical, psychological, social) incapacity or other risk of harm are groups/communities and institutions likely to experience </w:t>
      </w:r>
      <w:proofErr w:type="gramStart"/>
      <w:r w:rsidRPr="00180FCE">
        <w:t>as a result of</w:t>
      </w:r>
      <w:proofErr w:type="gramEnd"/>
      <w:r w:rsidRPr="00180FCE">
        <w:t xml:space="preserve"> this research?</w:t>
      </w:r>
    </w:p>
    <w:p w14:paraId="40331CB5" w14:textId="6F31109D" w:rsidR="00EA6822" w:rsidRPr="00F8087D" w:rsidRDefault="00EA6822" w:rsidP="008118E1">
      <w:pPr>
        <w:rPr>
          <w:rFonts w:asciiTheme="minorHAnsi" w:hAnsiTheme="minorHAnsi"/>
          <w:sz w:val="22"/>
          <w:szCs w:val="22"/>
        </w:rPr>
      </w:pPr>
    </w:p>
    <w:p w14:paraId="48575CEF" w14:textId="77777777" w:rsidR="00E04E80" w:rsidRPr="00F8087D" w:rsidRDefault="00E04E80" w:rsidP="008118E1">
      <w:pPr>
        <w:rPr>
          <w:rFonts w:asciiTheme="minorHAnsi" w:hAnsiTheme="minorHAnsi"/>
          <w:sz w:val="22"/>
          <w:szCs w:val="22"/>
        </w:rPr>
      </w:pPr>
    </w:p>
    <w:p w14:paraId="3EFEBB0F" w14:textId="77777777" w:rsidR="00864143" w:rsidRPr="00F8087D" w:rsidRDefault="00864143" w:rsidP="008118E1">
      <w:pPr>
        <w:rPr>
          <w:rFonts w:asciiTheme="minorHAnsi" w:hAnsiTheme="minorHAnsi"/>
          <w:sz w:val="22"/>
          <w:szCs w:val="22"/>
        </w:rPr>
      </w:pPr>
    </w:p>
    <w:p w14:paraId="03E12A3E" w14:textId="6FD59B4F" w:rsidR="00EA6822" w:rsidRPr="00180FCE" w:rsidRDefault="00EA6822" w:rsidP="009056B6">
      <w:pPr>
        <w:pStyle w:val="NumberedQuestions"/>
      </w:pPr>
      <w:r w:rsidRPr="00180FCE">
        <w:t>Describe the strategies you will use to deal with any of the situations identified in Q4</w:t>
      </w:r>
      <w:r w:rsidR="00207D0F" w:rsidRPr="00180FCE">
        <w:t>6</w:t>
      </w:r>
      <w:r w:rsidRPr="00180FCE">
        <w:t>.</w:t>
      </w:r>
    </w:p>
    <w:p w14:paraId="701E41DF" w14:textId="0DC7D6E3" w:rsidR="007534F9" w:rsidRPr="00F8087D" w:rsidRDefault="007534F9" w:rsidP="008118E1">
      <w:pPr>
        <w:rPr>
          <w:rFonts w:asciiTheme="minorHAnsi" w:hAnsiTheme="minorHAnsi"/>
          <w:sz w:val="22"/>
          <w:szCs w:val="22"/>
        </w:rPr>
      </w:pPr>
    </w:p>
    <w:p w14:paraId="468B8DEB" w14:textId="6B4CAE2F" w:rsidR="00864143" w:rsidRPr="00F8087D" w:rsidRDefault="00864143" w:rsidP="008118E1">
      <w:pPr>
        <w:rPr>
          <w:rFonts w:asciiTheme="minorHAnsi" w:hAnsiTheme="minorHAnsi"/>
          <w:sz w:val="22"/>
          <w:szCs w:val="22"/>
        </w:rPr>
      </w:pPr>
    </w:p>
    <w:p w14:paraId="77C33642" w14:textId="77777777" w:rsidR="00E04E80" w:rsidRPr="00F8087D" w:rsidRDefault="00E04E80" w:rsidP="008118E1">
      <w:pPr>
        <w:rPr>
          <w:rFonts w:asciiTheme="minorHAnsi" w:hAnsiTheme="minorHAnsi"/>
          <w:sz w:val="22"/>
          <w:szCs w:val="22"/>
        </w:rPr>
      </w:pPr>
    </w:p>
    <w:p w14:paraId="1386133B" w14:textId="77777777" w:rsidR="00785F76" w:rsidRDefault="00EA6822" w:rsidP="009056B6">
      <w:pPr>
        <w:pStyle w:val="NumberedQuestions"/>
      </w:pPr>
      <w:r w:rsidRPr="00180FCE">
        <w:t>Is ethnicity data being collected as part of the project?</w:t>
      </w:r>
    </w:p>
    <w:p w14:paraId="53D1EE70" w14:textId="639CDAE3" w:rsidR="00EA6822" w:rsidRPr="00180FCE" w:rsidRDefault="0016441F" w:rsidP="009056B6">
      <w:pPr>
        <w:pStyle w:val="YESNO"/>
      </w:pPr>
      <w:r w:rsidRPr="00180FCE">
        <w:t xml:space="preserve"> </w:t>
      </w:r>
      <w:r w:rsidR="006938E4" w:rsidRPr="00180FCE">
        <w:fldChar w:fldCharType="begin">
          <w:ffData>
            <w:name w:val="Check3"/>
            <w:enabled/>
            <w:calcOnExit w:val="0"/>
            <w:checkBox>
              <w:sizeAuto/>
              <w:default w:val="0"/>
            </w:checkBox>
          </w:ffData>
        </w:fldChar>
      </w:r>
      <w:r w:rsidR="006938E4" w:rsidRPr="00180FCE">
        <w:instrText xml:space="preserve"> FORMCHECKBOX </w:instrText>
      </w:r>
      <w:r w:rsidR="006938E4" w:rsidRPr="00180FCE">
        <w:fldChar w:fldCharType="separate"/>
      </w:r>
      <w:r w:rsidR="006938E4" w:rsidRPr="00180FCE">
        <w:fldChar w:fldCharType="end"/>
      </w:r>
      <w:r w:rsidR="006938E4" w:rsidRPr="00180FCE">
        <w:t xml:space="preserve"> </w:t>
      </w:r>
      <w:r w:rsidRPr="00180FCE">
        <w:rPr>
          <w:rFonts w:cstheme="minorHAnsi"/>
        </w:rPr>
        <w:t xml:space="preserve">Yes / </w:t>
      </w:r>
      <w:r w:rsidR="006938E4" w:rsidRPr="00180FCE">
        <w:fldChar w:fldCharType="begin">
          <w:ffData>
            <w:name w:val="Check3"/>
            <w:enabled/>
            <w:calcOnExit w:val="0"/>
            <w:checkBox>
              <w:sizeAuto/>
              <w:default w:val="0"/>
            </w:checkBox>
          </w:ffData>
        </w:fldChar>
      </w:r>
      <w:r w:rsidR="006938E4" w:rsidRPr="00180FCE">
        <w:instrText xml:space="preserve"> FORMCHECKBOX </w:instrText>
      </w:r>
      <w:r w:rsidR="006938E4" w:rsidRPr="00180FCE">
        <w:fldChar w:fldCharType="separate"/>
      </w:r>
      <w:r w:rsidR="006938E4" w:rsidRPr="00180FCE">
        <w:fldChar w:fldCharType="end"/>
      </w:r>
      <w:r w:rsidRPr="00180FCE">
        <w:rPr>
          <w:rFonts w:cstheme="minorHAnsi"/>
        </w:rPr>
        <w:t xml:space="preserve"> No</w:t>
      </w:r>
    </w:p>
    <w:p w14:paraId="37B52437" w14:textId="77777777" w:rsidR="00FA0546" w:rsidRPr="00180FCE" w:rsidRDefault="00FA0546" w:rsidP="008E7FDC">
      <w:pPr>
        <w:pStyle w:val="InstructionsItalics"/>
      </w:pPr>
      <w:r w:rsidRPr="00180FCE">
        <w:t>If yes, please describe how the data will be used.</w:t>
      </w:r>
    </w:p>
    <w:p w14:paraId="3B3B308A" w14:textId="77777777" w:rsidR="00EA6822" w:rsidRPr="00180FCE" w:rsidRDefault="00EA6822" w:rsidP="008E7FDC">
      <w:pPr>
        <w:pStyle w:val="InstructionsItalics"/>
      </w:pPr>
      <w:r w:rsidRPr="00180FCE">
        <w:t>(Note that harm can be done through an analysis based on insuffici</w:t>
      </w:r>
      <w:r w:rsidR="0016441F" w:rsidRPr="00180FCE">
        <w:t>ent sample or sub-set numbers).</w:t>
      </w:r>
    </w:p>
    <w:p w14:paraId="68C200D0" w14:textId="02B59BA9" w:rsidR="0016441F" w:rsidRPr="00F8087D" w:rsidRDefault="0016441F" w:rsidP="008118E1">
      <w:pPr>
        <w:rPr>
          <w:rFonts w:asciiTheme="minorHAnsi" w:hAnsiTheme="minorHAnsi"/>
          <w:sz w:val="22"/>
          <w:szCs w:val="22"/>
        </w:rPr>
      </w:pPr>
    </w:p>
    <w:p w14:paraId="0C2155B9" w14:textId="702DFC53" w:rsidR="00864143" w:rsidRPr="00F8087D" w:rsidRDefault="00864143" w:rsidP="008118E1">
      <w:pPr>
        <w:rPr>
          <w:rFonts w:asciiTheme="minorHAnsi" w:hAnsiTheme="minorHAnsi"/>
          <w:sz w:val="22"/>
          <w:szCs w:val="22"/>
        </w:rPr>
      </w:pPr>
    </w:p>
    <w:p w14:paraId="2F35F35D" w14:textId="77777777" w:rsidR="002F1561" w:rsidRPr="00F8087D" w:rsidRDefault="002F1561" w:rsidP="008118E1">
      <w:pPr>
        <w:rPr>
          <w:rFonts w:asciiTheme="minorHAnsi" w:hAnsiTheme="minorHAnsi"/>
          <w:sz w:val="22"/>
          <w:szCs w:val="22"/>
        </w:rPr>
      </w:pPr>
    </w:p>
    <w:p w14:paraId="75A60DDE" w14:textId="77777777" w:rsidR="00EA6822" w:rsidRPr="00180FCE" w:rsidRDefault="00EA6822" w:rsidP="009056B6">
      <w:pPr>
        <w:pStyle w:val="NumberedQuestions"/>
      </w:pPr>
      <w:r w:rsidRPr="00180FCE">
        <w:t>If participants are children/students in a pre-school/school/tertiary setting, describe the arrangements you will make for children/students who are present but not taking part in the research.</w:t>
      </w:r>
    </w:p>
    <w:p w14:paraId="7E6EE379" w14:textId="77777777" w:rsidR="00EA6822" w:rsidRPr="00180FCE" w:rsidRDefault="00EA6822" w:rsidP="008E7FDC">
      <w:pPr>
        <w:pStyle w:val="InstructionsItalics"/>
      </w:pPr>
      <w:r w:rsidRPr="00180FCE">
        <w:t>(Note that no child/student should be disa</w:t>
      </w:r>
      <w:r w:rsidR="0016441F" w:rsidRPr="00180FCE">
        <w:t>dvantaged through the research)</w:t>
      </w:r>
    </w:p>
    <w:p w14:paraId="7F199376" w14:textId="0F801249" w:rsidR="0016441F" w:rsidRDefault="0016441F" w:rsidP="008118E1"/>
    <w:p w14:paraId="3F4A357D" w14:textId="77777777" w:rsidR="002F1561" w:rsidRDefault="002F1561" w:rsidP="008118E1"/>
    <w:p w14:paraId="59694B3A" w14:textId="77777777" w:rsidR="00864143" w:rsidRPr="00F8087D" w:rsidRDefault="00864143" w:rsidP="00696904">
      <w:pPr>
        <w:pStyle w:val="BodytypeCalibri11"/>
      </w:pPr>
    </w:p>
    <w:p w14:paraId="1A477DC8" w14:textId="77777777" w:rsidR="00785F76" w:rsidRDefault="00C07BBB" w:rsidP="009056B6">
      <w:pPr>
        <w:pStyle w:val="NumberedQuestions"/>
      </w:pPr>
      <w:r w:rsidRPr="00180FCE">
        <w:t>Is deception involved at any stage of the project?</w:t>
      </w:r>
    </w:p>
    <w:p w14:paraId="133B1579" w14:textId="3738D4C6" w:rsidR="00C07BBB" w:rsidRPr="00180FCE" w:rsidRDefault="0016441F" w:rsidP="009056B6">
      <w:pPr>
        <w:pStyle w:val="YESNO"/>
      </w:pPr>
      <w:r w:rsidRPr="00180FCE">
        <w:t xml:space="preserve"> </w:t>
      </w:r>
      <w:r w:rsidR="006938E4" w:rsidRPr="00180FCE">
        <w:fldChar w:fldCharType="begin">
          <w:ffData>
            <w:name w:val="Check3"/>
            <w:enabled/>
            <w:calcOnExit w:val="0"/>
            <w:checkBox>
              <w:sizeAuto/>
              <w:default w:val="0"/>
            </w:checkBox>
          </w:ffData>
        </w:fldChar>
      </w:r>
      <w:r w:rsidR="006938E4" w:rsidRPr="00180FCE">
        <w:instrText xml:space="preserve"> FORMCHECKBOX </w:instrText>
      </w:r>
      <w:r w:rsidR="006938E4" w:rsidRPr="00180FCE">
        <w:fldChar w:fldCharType="separate"/>
      </w:r>
      <w:r w:rsidR="006938E4" w:rsidRPr="00180FCE">
        <w:fldChar w:fldCharType="end"/>
      </w:r>
      <w:r w:rsidR="006938E4" w:rsidRPr="00180FCE">
        <w:t xml:space="preserve"> </w:t>
      </w:r>
      <w:r w:rsidRPr="00180FCE">
        <w:rPr>
          <w:rFonts w:cstheme="minorHAnsi"/>
        </w:rPr>
        <w:t xml:space="preserve">Yes / </w:t>
      </w:r>
      <w:r w:rsidR="006938E4" w:rsidRPr="00180FCE">
        <w:fldChar w:fldCharType="begin">
          <w:ffData>
            <w:name w:val="Check3"/>
            <w:enabled/>
            <w:calcOnExit w:val="0"/>
            <w:checkBox>
              <w:sizeAuto/>
              <w:default w:val="0"/>
            </w:checkBox>
          </w:ffData>
        </w:fldChar>
      </w:r>
      <w:r w:rsidR="006938E4" w:rsidRPr="00180FCE">
        <w:instrText xml:space="preserve"> FORMCHECKBOX </w:instrText>
      </w:r>
      <w:r w:rsidR="006938E4" w:rsidRPr="00180FCE">
        <w:fldChar w:fldCharType="separate"/>
      </w:r>
      <w:r w:rsidR="006938E4" w:rsidRPr="00180FCE">
        <w:fldChar w:fldCharType="end"/>
      </w:r>
      <w:r w:rsidRPr="00180FCE">
        <w:rPr>
          <w:rFonts w:cstheme="minorHAnsi"/>
        </w:rPr>
        <w:t xml:space="preserve"> No</w:t>
      </w:r>
    </w:p>
    <w:p w14:paraId="5CB38352" w14:textId="77777777" w:rsidR="00C07BBB" w:rsidRPr="00180FCE" w:rsidRDefault="00C07BBB" w:rsidP="008E7FDC">
      <w:pPr>
        <w:pStyle w:val="InstructionsItalics"/>
      </w:pPr>
      <w:r w:rsidRPr="00180FCE">
        <w:t>If yes, justify its use and describe the debriefing procedures.</w:t>
      </w:r>
    </w:p>
    <w:p w14:paraId="6DC1BBC0" w14:textId="0C95538A" w:rsidR="0016441F" w:rsidRPr="00F8087D" w:rsidRDefault="0016441F" w:rsidP="008118E1">
      <w:pPr>
        <w:rPr>
          <w:rFonts w:asciiTheme="minorHAnsi" w:hAnsiTheme="minorHAnsi"/>
          <w:sz w:val="22"/>
          <w:szCs w:val="22"/>
        </w:rPr>
      </w:pPr>
    </w:p>
    <w:p w14:paraId="57B29E30" w14:textId="3E2932B8" w:rsidR="008118E1" w:rsidRPr="00F8087D" w:rsidRDefault="008118E1" w:rsidP="008118E1">
      <w:pPr>
        <w:rPr>
          <w:rFonts w:asciiTheme="minorHAnsi" w:hAnsiTheme="minorHAnsi"/>
          <w:sz w:val="22"/>
          <w:szCs w:val="22"/>
        </w:rPr>
      </w:pPr>
    </w:p>
    <w:p w14:paraId="4D8B8E4A" w14:textId="22845E1F" w:rsidR="000500B2" w:rsidRPr="00F8087D" w:rsidRDefault="000500B2" w:rsidP="008118E1">
      <w:pPr>
        <w:rPr>
          <w:rFonts w:asciiTheme="minorHAnsi" w:hAnsiTheme="minorHAnsi"/>
          <w:sz w:val="22"/>
          <w:szCs w:val="22"/>
        </w:rPr>
      </w:pPr>
    </w:p>
    <w:p w14:paraId="4B1B8807" w14:textId="1224AD05" w:rsidR="000500B2" w:rsidRPr="00F8087D" w:rsidRDefault="000500B2" w:rsidP="008118E1">
      <w:pPr>
        <w:rPr>
          <w:rFonts w:asciiTheme="minorHAnsi" w:hAnsiTheme="minorHAnsi"/>
          <w:sz w:val="22"/>
          <w:szCs w:val="22"/>
        </w:rPr>
      </w:pPr>
    </w:p>
    <w:p w14:paraId="240E4D0B" w14:textId="25A2FA47" w:rsidR="000500B2" w:rsidRPr="00F8087D" w:rsidRDefault="000500B2" w:rsidP="008118E1">
      <w:pPr>
        <w:rPr>
          <w:rFonts w:asciiTheme="minorHAnsi" w:hAnsiTheme="minorHAnsi"/>
          <w:sz w:val="22"/>
          <w:szCs w:val="22"/>
        </w:rPr>
      </w:pPr>
    </w:p>
    <w:p w14:paraId="78683EFF" w14:textId="3084FE84" w:rsidR="000500B2" w:rsidRPr="00F8087D" w:rsidRDefault="000500B2" w:rsidP="008118E1">
      <w:pPr>
        <w:rPr>
          <w:rFonts w:asciiTheme="minorHAnsi" w:hAnsiTheme="minorHAnsi"/>
          <w:sz w:val="22"/>
          <w:szCs w:val="22"/>
        </w:rPr>
      </w:pPr>
    </w:p>
    <w:p w14:paraId="7924D069" w14:textId="3659387C" w:rsidR="000500B2" w:rsidRPr="00F8087D" w:rsidRDefault="000500B2" w:rsidP="008118E1">
      <w:pPr>
        <w:rPr>
          <w:rFonts w:asciiTheme="minorHAnsi" w:hAnsiTheme="minorHAnsi"/>
          <w:sz w:val="22"/>
          <w:szCs w:val="22"/>
        </w:rPr>
      </w:pPr>
    </w:p>
    <w:p w14:paraId="17D8CEAE" w14:textId="1B338070" w:rsidR="000500B2" w:rsidRPr="00F8087D" w:rsidRDefault="000500B2" w:rsidP="008118E1">
      <w:pPr>
        <w:rPr>
          <w:rFonts w:asciiTheme="minorHAnsi" w:hAnsiTheme="minorHAnsi"/>
          <w:sz w:val="22"/>
          <w:szCs w:val="22"/>
        </w:rPr>
      </w:pPr>
    </w:p>
    <w:p w14:paraId="21D31737" w14:textId="77777777" w:rsidR="000500B2" w:rsidRPr="00F8087D" w:rsidRDefault="000500B2" w:rsidP="008118E1">
      <w:pPr>
        <w:rPr>
          <w:rFonts w:asciiTheme="minorHAnsi" w:hAnsiTheme="minorHAnsi"/>
          <w:sz w:val="22"/>
          <w:szCs w:val="22"/>
        </w:rPr>
      </w:pPr>
    </w:p>
    <w:p w14:paraId="3C4CA239" w14:textId="77777777" w:rsidR="00EA6822" w:rsidRPr="00180FCE" w:rsidRDefault="00A606D2" w:rsidP="006739CB">
      <w:pPr>
        <w:pStyle w:val="Sectionheading"/>
        <w:rPr>
          <w:sz w:val="22"/>
        </w:rPr>
      </w:pPr>
      <w:r w:rsidRPr="00180FCE">
        <w:rPr>
          <w:sz w:val="22"/>
        </w:rPr>
        <w:t>Section D: Informed and Voluntary Consent</w:t>
      </w:r>
    </w:p>
    <w:p w14:paraId="62F826B8" w14:textId="77777777" w:rsidR="00EA6822" w:rsidRPr="00180FCE" w:rsidRDefault="00EA6822" w:rsidP="009056B6">
      <w:pPr>
        <w:pStyle w:val="NumberedQuestions"/>
      </w:pPr>
      <w:r w:rsidRPr="00180FCE">
        <w:t>By whom and how, will information about the research be given to potential participants?</w:t>
      </w:r>
    </w:p>
    <w:p w14:paraId="64F23BA8" w14:textId="77777777" w:rsidR="00A606D2" w:rsidRPr="00180FCE" w:rsidRDefault="00A606D2" w:rsidP="008E7FDC">
      <w:pPr>
        <w:pStyle w:val="InstructionsItalics"/>
      </w:pPr>
      <w:r w:rsidRPr="00180FCE">
        <w:t>(Attach copies of information sheet/s to the application form</w:t>
      </w:r>
      <w:r w:rsidR="00291FB4" w:rsidRPr="00180FCE">
        <w:t>.</w:t>
      </w:r>
      <w:r w:rsidRPr="00180FCE">
        <w:t>)</w:t>
      </w:r>
    </w:p>
    <w:p w14:paraId="3BE77B91" w14:textId="23EF15FD" w:rsidR="0016441F" w:rsidRDefault="0016441F" w:rsidP="008118E1"/>
    <w:p w14:paraId="262B5850" w14:textId="77777777" w:rsidR="00E04E80" w:rsidRDefault="00E04E80" w:rsidP="008118E1"/>
    <w:p w14:paraId="55B12D57" w14:textId="77777777" w:rsidR="00864143" w:rsidRPr="00180FCE" w:rsidRDefault="00864143" w:rsidP="008118E1"/>
    <w:p w14:paraId="4E094B83" w14:textId="77777777" w:rsidR="00785F76" w:rsidRDefault="00EA6822" w:rsidP="009056B6">
      <w:pPr>
        <w:pStyle w:val="NumberedQuestions"/>
      </w:pPr>
      <w:r w:rsidRPr="00180FCE">
        <w:t>Will consent to participate be given in writing?</w:t>
      </w:r>
      <w:r w:rsidR="0016441F" w:rsidRPr="00180FCE">
        <w:t xml:space="preserve"> </w:t>
      </w:r>
    </w:p>
    <w:p w14:paraId="3A7C33DB" w14:textId="27B46166" w:rsidR="00EA6822" w:rsidRPr="00180FCE" w:rsidRDefault="006938E4" w:rsidP="009056B6">
      <w:pPr>
        <w:pStyle w:val="YESNO"/>
      </w:pPr>
      <w:r w:rsidRPr="00180FCE">
        <w:fldChar w:fldCharType="begin">
          <w:ffData>
            <w:name w:val="Check3"/>
            <w:enabled/>
            <w:calcOnExit w:val="0"/>
            <w:checkBox>
              <w:sizeAuto/>
              <w:default w:val="0"/>
            </w:checkBox>
          </w:ffData>
        </w:fldChar>
      </w:r>
      <w:r w:rsidRPr="00180FCE">
        <w:instrText xml:space="preserve"> FORMCHECKBOX </w:instrText>
      </w:r>
      <w:r w:rsidRPr="00180FCE">
        <w:fldChar w:fldCharType="separate"/>
      </w:r>
      <w:r w:rsidRPr="00180FCE">
        <w:fldChar w:fldCharType="end"/>
      </w:r>
      <w:r w:rsidRPr="00180FCE">
        <w:t xml:space="preserve"> </w:t>
      </w:r>
      <w:r w:rsidR="0016441F" w:rsidRPr="00180FCE">
        <w:rPr>
          <w:rFonts w:cstheme="minorHAnsi"/>
        </w:rPr>
        <w:t xml:space="preserve">Yes / </w:t>
      </w:r>
      <w:r w:rsidRPr="00180FCE">
        <w:fldChar w:fldCharType="begin">
          <w:ffData>
            <w:name w:val="Check3"/>
            <w:enabled/>
            <w:calcOnExit w:val="0"/>
            <w:checkBox>
              <w:sizeAuto/>
              <w:default w:val="0"/>
            </w:checkBox>
          </w:ffData>
        </w:fldChar>
      </w:r>
      <w:r w:rsidRPr="00180FCE">
        <w:instrText xml:space="preserve"> FORMCHECKBOX </w:instrText>
      </w:r>
      <w:r w:rsidRPr="00180FCE">
        <w:fldChar w:fldCharType="separate"/>
      </w:r>
      <w:r w:rsidRPr="00180FCE">
        <w:fldChar w:fldCharType="end"/>
      </w:r>
      <w:r w:rsidR="0016441F" w:rsidRPr="00180FCE">
        <w:rPr>
          <w:rFonts w:cstheme="minorHAnsi"/>
        </w:rPr>
        <w:t xml:space="preserve"> No</w:t>
      </w:r>
    </w:p>
    <w:p w14:paraId="49DE2BA7" w14:textId="77777777" w:rsidR="00EA6822" w:rsidRPr="00180FCE" w:rsidRDefault="00EA6822" w:rsidP="008E7FDC">
      <w:pPr>
        <w:pStyle w:val="InstructionsItalics"/>
      </w:pPr>
      <w:r w:rsidRPr="00180FCE">
        <w:t>(Attach copies of Consent Form/s to the application form)</w:t>
      </w:r>
    </w:p>
    <w:p w14:paraId="6B3D905D" w14:textId="77777777" w:rsidR="00EA6822" w:rsidRPr="00180FCE" w:rsidRDefault="006177A2" w:rsidP="008E7FDC">
      <w:pPr>
        <w:pStyle w:val="InstructionsItalics"/>
      </w:pPr>
      <w:r w:rsidRPr="00180FCE">
        <w:t>If no</w:t>
      </w:r>
      <w:r w:rsidR="00EA6822" w:rsidRPr="00180FCE">
        <w:t>, justify the use of oral consent.</w:t>
      </w:r>
    </w:p>
    <w:p w14:paraId="33D832CD" w14:textId="5C0D78F7" w:rsidR="0016441F" w:rsidRDefault="0016441F" w:rsidP="008118E1"/>
    <w:p w14:paraId="0BE67220" w14:textId="0188631D" w:rsidR="00E04E80" w:rsidRDefault="00E04E80" w:rsidP="008118E1"/>
    <w:p w14:paraId="684EF7C5" w14:textId="7DCAA64F" w:rsidR="00E04E80" w:rsidRDefault="00E04E80" w:rsidP="008118E1"/>
    <w:p w14:paraId="2CA5DF99" w14:textId="395DA4BD" w:rsidR="00785F76" w:rsidRDefault="00EA6822" w:rsidP="009056B6">
      <w:pPr>
        <w:pStyle w:val="NumberedQuestions"/>
      </w:pPr>
      <w:r w:rsidRPr="00180FCE">
        <w:t>Will participants include persons under the age of 16?</w:t>
      </w:r>
      <w:r w:rsidR="0016441F" w:rsidRPr="00180FCE">
        <w:t xml:space="preserve"> </w:t>
      </w:r>
      <w:r w:rsidR="006938E4" w:rsidRPr="00180FCE">
        <w:t xml:space="preserve"> </w:t>
      </w:r>
    </w:p>
    <w:p w14:paraId="58280003" w14:textId="77777777" w:rsidR="00864143" w:rsidRPr="00180FCE" w:rsidRDefault="00864143" w:rsidP="009056B6">
      <w:pPr>
        <w:pStyle w:val="YESNO"/>
      </w:pPr>
      <w:r w:rsidRPr="00180FCE">
        <w:fldChar w:fldCharType="begin">
          <w:ffData>
            <w:name w:val="Check3"/>
            <w:enabled/>
            <w:calcOnExit w:val="0"/>
            <w:checkBox>
              <w:sizeAuto/>
              <w:default w:val="0"/>
            </w:checkBox>
          </w:ffData>
        </w:fldChar>
      </w:r>
      <w:r w:rsidRPr="00180FCE">
        <w:instrText xml:space="preserve"> FORMCHECKBOX </w:instrText>
      </w:r>
      <w:r w:rsidRPr="00180FCE">
        <w:fldChar w:fldCharType="separate"/>
      </w:r>
      <w:r w:rsidRPr="00180FCE">
        <w:fldChar w:fldCharType="end"/>
      </w:r>
      <w:r w:rsidRPr="00180FCE">
        <w:t xml:space="preserve"> </w:t>
      </w:r>
      <w:r w:rsidRPr="00180FCE">
        <w:rPr>
          <w:rFonts w:cstheme="minorHAnsi"/>
        </w:rPr>
        <w:t xml:space="preserve">Yes / </w:t>
      </w:r>
      <w:r w:rsidRPr="00180FCE">
        <w:fldChar w:fldCharType="begin">
          <w:ffData>
            <w:name w:val="Check3"/>
            <w:enabled/>
            <w:calcOnExit w:val="0"/>
            <w:checkBox>
              <w:sizeAuto/>
              <w:default w:val="0"/>
            </w:checkBox>
          </w:ffData>
        </w:fldChar>
      </w:r>
      <w:r w:rsidRPr="00180FCE">
        <w:instrText xml:space="preserve"> FORMCHECKBOX </w:instrText>
      </w:r>
      <w:r w:rsidRPr="00180FCE">
        <w:fldChar w:fldCharType="separate"/>
      </w:r>
      <w:r w:rsidRPr="00180FCE">
        <w:fldChar w:fldCharType="end"/>
      </w:r>
      <w:r w:rsidRPr="00180FCE">
        <w:rPr>
          <w:rFonts w:cstheme="minorHAnsi"/>
        </w:rPr>
        <w:t xml:space="preserve"> No</w:t>
      </w:r>
    </w:p>
    <w:p w14:paraId="11955E9D" w14:textId="77777777" w:rsidR="00864143" w:rsidRPr="00180FCE" w:rsidRDefault="00864143" w:rsidP="008E7FDC">
      <w:pPr>
        <w:pStyle w:val="InstructionsItalics"/>
      </w:pPr>
      <w:r w:rsidRPr="00180FCE">
        <w:t>If yes, indicate:</w:t>
      </w:r>
    </w:p>
    <w:p w14:paraId="3508BA70" w14:textId="77777777" w:rsidR="00864143" w:rsidRPr="00180FCE" w:rsidRDefault="00864143" w:rsidP="00380DEF">
      <w:pPr>
        <w:pStyle w:val="subquestion"/>
      </w:pPr>
      <w:proofErr w:type="spellStart"/>
      <w:r w:rsidRPr="00180FCE">
        <w:t>i</w:t>
      </w:r>
      <w:proofErr w:type="spellEnd"/>
      <w:r w:rsidRPr="00180FCE">
        <w:t>)</w:t>
      </w:r>
      <w:r w:rsidRPr="00180FCE">
        <w:tab/>
        <w:t>The age group and competency for giving consent.</w:t>
      </w:r>
    </w:p>
    <w:p w14:paraId="5AF56E45" w14:textId="77777777" w:rsidR="00785F76" w:rsidRDefault="007723D0" w:rsidP="00380DEF">
      <w:pPr>
        <w:pStyle w:val="subquestion"/>
      </w:pPr>
      <w:r w:rsidRPr="00180FCE">
        <w:t>ii)</w:t>
      </w:r>
      <w:r w:rsidRPr="00180FCE">
        <w:tab/>
      </w:r>
      <w:r w:rsidR="00BD7132" w:rsidRPr="00180FCE">
        <w:t>I</w:t>
      </w:r>
      <w:r w:rsidR="00EA6822" w:rsidRPr="00180FCE">
        <w:t>f the researcher will be obtaining the consent of parent(s)/caregiver(s).</w:t>
      </w:r>
    </w:p>
    <w:p w14:paraId="26D5D611" w14:textId="607DF38E" w:rsidR="00EA6822" w:rsidRPr="00180FCE" w:rsidRDefault="003E611B" w:rsidP="009056B6">
      <w:pPr>
        <w:pStyle w:val="YESNO"/>
      </w:pPr>
      <w:r w:rsidRPr="00180FCE">
        <w:t xml:space="preserve"> </w:t>
      </w:r>
      <w:r w:rsidR="006938E4" w:rsidRPr="00180FCE">
        <w:fldChar w:fldCharType="begin">
          <w:ffData>
            <w:name w:val="Check3"/>
            <w:enabled/>
            <w:calcOnExit w:val="0"/>
            <w:checkBox>
              <w:sizeAuto/>
              <w:default w:val="0"/>
            </w:checkBox>
          </w:ffData>
        </w:fldChar>
      </w:r>
      <w:r w:rsidR="006938E4" w:rsidRPr="00180FCE">
        <w:instrText xml:space="preserve"> FORMCHECKBOX </w:instrText>
      </w:r>
      <w:r w:rsidR="006938E4" w:rsidRPr="00180FCE">
        <w:fldChar w:fldCharType="separate"/>
      </w:r>
      <w:r w:rsidR="006938E4" w:rsidRPr="00180FCE">
        <w:fldChar w:fldCharType="end"/>
      </w:r>
      <w:r w:rsidR="007534F9" w:rsidRPr="00180FCE">
        <w:t xml:space="preserve"> </w:t>
      </w:r>
      <w:r w:rsidR="007534F9" w:rsidRPr="00180FCE">
        <w:rPr>
          <w:rFonts w:cstheme="minorHAnsi"/>
        </w:rPr>
        <w:t xml:space="preserve">Yes / </w:t>
      </w:r>
      <w:r w:rsidR="006938E4" w:rsidRPr="00180FCE">
        <w:fldChar w:fldCharType="begin">
          <w:ffData>
            <w:name w:val="Check3"/>
            <w:enabled/>
            <w:calcOnExit w:val="0"/>
            <w:checkBox>
              <w:sizeAuto/>
              <w:default w:val="0"/>
            </w:checkBox>
          </w:ffData>
        </w:fldChar>
      </w:r>
      <w:r w:rsidR="006938E4" w:rsidRPr="00180FCE">
        <w:instrText xml:space="preserve"> FORMCHECKBOX </w:instrText>
      </w:r>
      <w:r w:rsidR="006938E4" w:rsidRPr="00180FCE">
        <w:fldChar w:fldCharType="separate"/>
      </w:r>
      <w:r w:rsidR="006938E4" w:rsidRPr="00180FCE">
        <w:fldChar w:fldCharType="end"/>
      </w:r>
      <w:r w:rsidR="007534F9" w:rsidRPr="00180FCE">
        <w:rPr>
          <w:rFonts w:cstheme="minorHAnsi"/>
        </w:rPr>
        <w:t xml:space="preserve"> No</w:t>
      </w:r>
    </w:p>
    <w:p w14:paraId="7481FFAC" w14:textId="77777777" w:rsidR="00EA6822" w:rsidRPr="00180FCE" w:rsidRDefault="00EA6822" w:rsidP="008E7FDC">
      <w:pPr>
        <w:pStyle w:val="InstructionsItalics"/>
      </w:pPr>
      <w:r w:rsidRPr="00180FCE">
        <w:t>(Note that parental/caregiver consent for school-based research may be required by the school eve</w:t>
      </w:r>
      <w:r w:rsidR="007534F9" w:rsidRPr="00180FCE">
        <w:t xml:space="preserve">n when children are competent. </w:t>
      </w:r>
      <w:r w:rsidRPr="00180FCE">
        <w:t>Ensure Information Sheets and Consent Forms are in a style and language appropriate for the age gr</w:t>
      </w:r>
      <w:r w:rsidR="007534F9" w:rsidRPr="00180FCE">
        <w:t>oup.)</w:t>
      </w:r>
    </w:p>
    <w:p w14:paraId="3A3A5DD9" w14:textId="57DB5098" w:rsidR="00BD7132" w:rsidRDefault="00BD7132" w:rsidP="008118E1"/>
    <w:p w14:paraId="13AFB9E7" w14:textId="77777777" w:rsidR="00864143" w:rsidRPr="00180FCE" w:rsidRDefault="00864143" w:rsidP="008118E1"/>
    <w:p w14:paraId="3221F9FC" w14:textId="77777777" w:rsidR="00785F76" w:rsidRDefault="00EA6822" w:rsidP="009056B6">
      <w:pPr>
        <w:pStyle w:val="NumberedQuestions"/>
      </w:pPr>
      <w:r w:rsidRPr="00180FCE">
        <w:t>Will participants include persons whose capacity to give informed consent may be compromised</w:t>
      </w:r>
      <w:r w:rsidR="00056169" w:rsidRPr="00180FCE">
        <w:t xml:space="preserve"> (this includes children)</w:t>
      </w:r>
      <w:r w:rsidRPr="00180FCE">
        <w:t>?</w:t>
      </w:r>
    </w:p>
    <w:p w14:paraId="6C2F2B1E" w14:textId="17D3C464" w:rsidR="00EA6822" w:rsidRPr="00180FCE" w:rsidRDefault="007534F9" w:rsidP="009056B6">
      <w:pPr>
        <w:pStyle w:val="YESNO"/>
      </w:pPr>
      <w:r w:rsidRPr="00180FCE">
        <w:t xml:space="preserve"> </w:t>
      </w:r>
      <w:r w:rsidR="00390C77" w:rsidRPr="00180FCE">
        <w:fldChar w:fldCharType="begin">
          <w:ffData>
            <w:name w:val="Check3"/>
            <w:enabled/>
            <w:calcOnExit w:val="0"/>
            <w:checkBox>
              <w:sizeAuto/>
              <w:default w:val="0"/>
            </w:checkBox>
          </w:ffData>
        </w:fldChar>
      </w:r>
      <w:r w:rsidR="00390C77" w:rsidRPr="00180FCE">
        <w:instrText xml:space="preserve"> FORMCHECKBOX </w:instrText>
      </w:r>
      <w:r w:rsidR="00390C77" w:rsidRPr="00180FCE">
        <w:fldChar w:fldCharType="separate"/>
      </w:r>
      <w:r w:rsidR="00390C77" w:rsidRPr="00180FCE">
        <w:fldChar w:fldCharType="end"/>
      </w:r>
      <w:r w:rsidR="00390C77" w:rsidRPr="00180FCE">
        <w:t xml:space="preserve"> </w:t>
      </w:r>
      <w:r w:rsidRPr="00180FCE">
        <w:rPr>
          <w:rFonts w:cstheme="minorHAnsi"/>
        </w:rPr>
        <w:t xml:space="preserve">Yes / </w:t>
      </w:r>
      <w:r w:rsidR="00390C77" w:rsidRPr="00180FCE">
        <w:fldChar w:fldCharType="begin">
          <w:ffData>
            <w:name w:val="Check3"/>
            <w:enabled/>
            <w:calcOnExit w:val="0"/>
            <w:checkBox>
              <w:sizeAuto/>
              <w:default w:val="0"/>
            </w:checkBox>
          </w:ffData>
        </w:fldChar>
      </w:r>
      <w:r w:rsidR="00390C77" w:rsidRPr="00180FCE">
        <w:instrText xml:space="preserve"> FORMCHECKBOX </w:instrText>
      </w:r>
      <w:r w:rsidR="00390C77" w:rsidRPr="00180FCE">
        <w:fldChar w:fldCharType="separate"/>
      </w:r>
      <w:r w:rsidR="00390C77" w:rsidRPr="00180FCE">
        <w:fldChar w:fldCharType="end"/>
      </w:r>
      <w:r w:rsidRPr="00180FCE">
        <w:rPr>
          <w:rFonts w:cstheme="minorHAnsi"/>
        </w:rPr>
        <w:t xml:space="preserve"> No</w:t>
      </w:r>
    </w:p>
    <w:p w14:paraId="6895FD34" w14:textId="77777777" w:rsidR="00EA6822" w:rsidRPr="00180FCE" w:rsidRDefault="00EA6822" w:rsidP="008E7FDC">
      <w:pPr>
        <w:pStyle w:val="InstructionsItalics"/>
      </w:pPr>
      <w:r w:rsidRPr="00180FCE">
        <w:t>If yes, describe the consent process you will use.</w:t>
      </w:r>
    </w:p>
    <w:p w14:paraId="5D1FB5E4" w14:textId="05E0CC31" w:rsidR="007534F9" w:rsidRDefault="007534F9" w:rsidP="008118E1"/>
    <w:p w14:paraId="1C061E96" w14:textId="591194E6" w:rsidR="00864143" w:rsidRDefault="00864143" w:rsidP="008118E1"/>
    <w:p w14:paraId="128A1971" w14:textId="5329B0EB" w:rsidR="00F8087D" w:rsidRDefault="00F8087D" w:rsidP="008118E1"/>
    <w:p w14:paraId="01750F14" w14:textId="430513F5" w:rsidR="00F8087D" w:rsidRDefault="00F8087D" w:rsidP="008118E1"/>
    <w:p w14:paraId="34DB7D8A" w14:textId="77777777" w:rsidR="00F8087D" w:rsidRDefault="00F8087D" w:rsidP="008118E1"/>
    <w:p w14:paraId="49B5CFC3" w14:textId="77777777" w:rsidR="00E04E80" w:rsidRPr="00180FCE" w:rsidRDefault="00E04E80" w:rsidP="008118E1"/>
    <w:p w14:paraId="3231605B" w14:textId="77777777" w:rsidR="003E611B" w:rsidRPr="00180FCE" w:rsidRDefault="00EA6822" w:rsidP="009056B6">
      <w:pPr>
        <w:pStyle w:val="NumberedQuestions"/>
      </w:pPr>
      <w:r w:rsidRPr="00180FCE">
        <w:t xml:space="preserve">Will the </w:t>
      </w:r>
      <w:r w:rsidR="009539F9" w:rsidRPr="00180FCE">
        <w:t>participants be proficient in the language the research is being conducted in</w:t>
      </w:r>
      <w:r w:rsidRPr="00180FCE">
        <w:t>?</w:t>
      </w:r>
      <w:r w:rsidR="009522EF" w:rsidRPr="00180FCE">
        <w:t xml:space="preserve"> (e.g. English.</w:t>
      </w:r>
      <w:r w:rsidR="009539F9" w:rsidRPr="00180FCE">
        <w:t xml:space="preserve"> It is important the participants </w:t>
      </w:r>
      <w:proofErr w:type="gramStart"/>
      <w:r w:rsidR="009539F9" w:rsidRPr="00180FCE">
        <w:t>are able to</w:t>
      </w:r>
      <w:proofErr w:type="gramEnd"/>
      <w:r w:rsidR="009539F9" w:rsidRPr="00180FCE">
        <w:t xml:space="preserve"> understand the consent forms)</w:t>
      </w:r>
    </w:p>
    <w:p w14:paraId="2491CB4A" w14:textId="2B4A545B" w:rsidR="00EA6822" w:rsidRPr="00180FCE" w:rsidRDefault="00390C77" w:rsidP="009056B6">
      <w:pPr>
        <w:pStyle w:val="YESNO"/>
      </w:pPr>
      <w:r w:rsidRPr="00180FCE">
        <w:fldChar w:fldCharType="begin">
          <w:ffData>
            <w:name w:val="Check3"/>
            <w:enabled/>
            <w:calcOnExit w:val="0"/>
            <w:checkBox>
              <w:sizeAuto/>
              <w:default w:val="0"/>
            </w:checkBox>
          </w:ffData>
        </w:fldChar>
      </w:r>
      <w:r w:rsidRPr="00180FCE">
        <w:instrText xml:space="preserve"> FORMCHECKBOX </w:instrText>
      </w:r>
      <w:r w:rsidRPr="00180FCE">
        <w:fldChar w:fldCharType="separate"/>
      </w:r>
      <w:r w:rsidRPr="00180FCE">
        <w:fldChar w:fldCharType="end"/>
      </w:r>
      <w:r w:rsidR="009522EF" w:rsidRPr="00180FCE">
        <w:t xml:space="preserve"> Yes / </w:t>
      </w:r>
      <w:r w:rsidRPr="00180FCE">
        <w:fldChar w:fldCharType="begin">
          <w:ffData>
            <w:name w:val="Check3"/>
            <w:enabled/>
            <w:calcOnExit w:val="0"/>
            <w:checkBox>
              <w:sizeAuto/>
              <w:default w:val="0"/>
            </w:checkBox>
          </w:ffData>
        </w:fldChar>
      </w:r>
      <w:r w:rsidRPr="00180FCE">
        <w:instrText xml:space="preserve"> FORMCHECKBOX </w:instrText>
      </w:r>
      <w:r w:rsidRPr="00180FCE">
        <w:fldChar w:fldCharType="separate"/>
      </w:r>
      <w:r w:rsidRPr="00180FCE">
        <w:fldChar w:fldCharType="end"/>
      </w:r>
      <w:r w:rsidR="009522EF" w:rsidRPr="00180FCE">
        <w:t xml:space="preserve"> No</w:t>
      </w:r>
    </w:p>
    <w:p w14:paraId="08309919" w14:textId="4340B917" w:rsidR="00EA6822" w:rsidRPr="00180FCE" w:rsidRDefault="00EA6822" w:rsidP="008E7FDC">
      <w:pPr>
        <w:pStyle w:val="InstructionsItalics"/>
      </w:pPr>
      <w:r w:rsidRPr="00180FCE">
        <w:t>If no, all documentation for participants (Information Sheets/Consent Forms/Questionnaire etc</w:t>
      </w:r>
      <w:r w:rsidR="001E7924">
        <w:t>.</w:t>
      </w:r>
      <w:r w:rsidRPr="00180FCE">
        <w:t>) must be translated into the participant</w:t>
      </w:r>
      <w:r w:rsidR="007534F9" w:rsidRPr="00180FCE">
        <w:t>s’ first-language</w:t>
      </w:r>
      <w:r w:rsidR="00291FB4" w:rsidRPr="00180FCE">
        <w:t>.</w:t>
      </w:r>
    </w:p>
    <w:p w14:paraId="4B6E04EF" w14:textId="18C91A48" w:rsidR="00EA6822" w:rsidRDefault="00EA6822" w:rsidP="008E7FDC">
      <w:pPr>
        <w:pStyle w:val="InstructionsItalics"/>
      </w:pPr>
      <w:r w:rsidRPr="00180FCE">
        <w:t>(Attach copies of the translated Information Sheet/Consent Form etc</w:t>
      </w:r>
      <w:r w:rsidR="00D716C8">
        <w:t>.</w:t>
      </w:r>
      <w:r w:rsidRPr="00180FCE">
        <w:t xml:space="preserve"> to the application form</w:t>
      </w:r>
      <w:r w:rsidR="009539F9" w:rsidRPr="00180FCE">
        <w:t>, as well as verification that the translations are correct and have been professionally checked</w:t>
      </w:r>
      <w:r w:rsidR="00291FB4" w:rsidRPr="00180FCE">
        <w:t>.</w:t>
      </w:r>
      <w:r w:rsidRPr="00180FCE">
        <w:t>)</w:t>
      </w:r>
    </w:p>
    <w:p w14:paraId="3E044073" w14:textId="26BB4B7B" w:rsidR="008118E1" w:rsidRPr="00F8087D" w:rsidRDefault="008118E1" w:rsidP="008118E1">
      <w:pPr>
        <w:rPr>
          <w:rFonts w:asciiTheme="minorHAnsi" w:hAnsiTheme="minorHAnsi"/>
          <w:sz w:val="22"/>
          <w:szCs w:val="22"/>
        </w:rPr>
      </w:pPr>
    </w:p>
    <w:p w14:paraId="56C02F25" w14:textId="77777777" w:rsidR="00A606D2" w:rsidRPr="00180FCE" w:rsidRDefault="00A606D2" w:rsidP="007723D0">
      <w:pPr>
        <w:pStyle w:val="Sectionheading"/>
        <w:rPr>
          <w:sz w:val="22"/>
        </w:rPr>
      </w:pPr>
      <w:r w:rsidRPr="00180FCE">
        <w:rPr>
          <w:sz w:val="22"/>
        </w:rPr>
        <w:lastRenderedPageBreak/>
        <w:t>Section E: Conflict of Interest</w:t>
      </w:r>
    </w:p>
    <w:p w14:paraId="25DD94FB" w14:textId="77777777" w:rsidR="00EA6822" w:rsidRPr="001539BC" w:rsidRDefault="000C3AD6" w:rsidP="009056B6">
      <w:pPr>
        <w:pStyle w:val="NumberedQuestions"/>
      </w:pPr>
      <w:r w:rsidRPr="00180FCE">
        <w:t>Please provide details of any potential conflicts of interest throughout the course of research</w:t>
      </w:r>
      <w:r w:rsidR="005F57B3" w:rsidRPr="00180FCE">
        <w:t>.</w:t>
      </w:r>
    </w:p>
    <w:p w14:paraId="40A9224C" w14:textId="77777777" w:rsidR="00EA6822" w:rsidRPr="00180FCE" w:rsidRDefault="000C3AD6" w:rsidP="008E7FDC">
      <w:pPr>
        <w:pStyle w:val="InstructionsItalics"/>
      </w:pPr>
      <w:r w:rsidRPr="00180FCE">
        <w:t>(Attach relevant documentation to the application form</w:t>
      </w:r>
      <w:r w:rsidR="00291FB4" w:rsidRPr="00180FCE">
        <w:t>.</w:t>
      </w:r>
      <w:r w:rsidRPr="00180FCE">
        <w:t>)</w:t>
      </w:r>
    </w:p>
    <w:p w14:paraId="2C798088" w14:textId="77777777" w:rsidR="001E7924" w:rsidRDefault="001E7924" w:rsidP="008118E1"/>
    <w:p w14:paraId="4327782B" w14:textId="77777777" w:rsidR="008118E1" w:rsidRPr="00180FCE" w:rsidRDefault="008118E1" w:rsidP="008118E1"/>
    <w:p w14:paraId="43F41510" w14:textId="77777777" w:rsidR="00DA36DF" w:rsidRDefault="00EA6822" w:rsidP="009056B6">
      <w:pPr>
        <w:pStyle w:val="NumberedQuestions"/>
      </w:pPr>
      <w:r w:rsidRPr="00180FCE">
        <w:t>Is the project to be funded or supported in any way, e.g. supply of products for testing?</w:t>
      </w:r>
    </w:p>
    <w:p w14:paraId="0BFCD2AB" w14:textId="06477BEE" w:rsidR="00EA6822" w:rsidRPr="00180FCE" w:rsidRDefault="00EA6822" w:rsidP="009056B6">
      <w:pPr>
        <w:pStyle w:val="YESNO"/>
      </w:pPr>
      <w:r w:rsidRPr="00180FCE">
        <w:t xml:space="preserve"> </w:t>
      </w:r>
      <w:r w:rsidR="00EC1254" w:rsidRPr="00180FCE">
        <w:fldChar w:fldCharType="begin">
          <w:ffData>
            <w:name w:val="Check3"/>
            <w:enabled/>
            <w:calcOnExit w:val="0"/>
            <w:checkBox>
              <w:sizeAuto/>
              <w:default w:val="0"/>
            </w:checkBox>
          </w:ffData>
        </w:fldChar>
      </w:r>
      <w:r w:rsidR="00EC1254" w:rsidRPr="00180FCE">
        <w:instrText xml:space="preserve"> FORMCHECKBOX </w:instrText>
      </w:r>
      <w:r w:rsidR="00EC1254" w:rsidRPr="00180FCE">
        <w:fldChar w:fldCharType="separate"/>
      </w:r>
      <w:r w:rsidR="00EC1254" w:rsidRPr="00180FCE">
        <w:fldChar w:fldCharType="end"/>
      </w:r>
      <w:r w:rsidR="00EC1254" w:rsidRPr="00180FCE">
        <w:t xml:space="preserve"> </w:t>
      </w:r>
      <w:r w:rsidR="00EC1254" w:rsidRPr="00180FCE">
        <w:rPr>
          <w:rFonts w:cstheme="minorHAnsi"/>
        </w:rPr>
        <w:t xml:space="preserve"> </w:t>
      </w:r>
      <w:r w:rsidR="007534F9" w:rsidRPr="00180FCE">
        <w:rPr>
          <w:rFonts w:cstheme="minorHAnsi"/>
        </w:rPr>
        <w:t xml:space="preserve">Yes / </w:t>
      </w:r>
      <w:r w:rsidR="00EC1254" w:rsidRPr="00180FCE">
        <w:fldChar w:fldCharType="begin">
          <w:ffData>
            <w:name w:val="Check3"/>
            <w:enabled/>
            <w:calcOnExit w:val="0"/>
            <w:checkBox>
              <w:sizeAuto/>
              <w:default w:val="0"/>
            </w:checkBox>
          </w:ffData>
        </w:fldChar>
      </w:r>
      <w:r w:rsidR="00EC1254" w:rsidRPr="00180FCE">
        <w:instrText xml:space="preserve"> FORMCHECKBOX </w:instrText>
      </w:r>
      <w:r w:rsidR="00EC1254" w:rsidRPr="00180FCE">
        <w:fldChar w:fldCharType="separate"/>
      </w:r>
      <w:r w:rsidR="00EC1254" w:rsidRPr="00180FCE">
        <w:fldChar w:fldCharType="end"/>
      </w:r>
      <w:r w:rsidR="00EC1254" w:rsidRPr="00180FCE">
        <w:t xml:space="preserve"> </w:t>
      </w:r>
      <w:r w:rsidR="00EC1254" w:rsidRPr="00180FCE">
        <w:rPr>
          <w:rFonts w:cstheme="minorHAnsi"/>
        </w:rPr>
        <w:t xml:space="preserve"> </w:t>
      </w:r>
      <w:r w:rsidR="007534F9" w:rsidRPr="00180FCE">
        <w:rPr>
          <w:rFonts w:cstheme="minorHAnsi"/>
        </w:rPr>
        <w:t xml:space="preserve"> No</w:t>
      </w:r>
    </w:p>
    <w:p w14:paraId="7D2AAFCD" w14:textId="77777777" w:rsidR="000C3AD6" w:rsidRPr="00180FCE" w:rsidRDefault="00EA6822" w:rsidP="008E7FDC">
      <w:pPr>
        <w:pStyle w:val="InstructionsItalics"/>
      </w:pPr>
      <w:r w:rsidRPr="00180FCE">
        <w:t>If yes:</w:t>
      </w:r>
    </w:p>
    <w:p w14:paraId="69A748D3" w14:textId="77777777" w:rsidR="00EA6822" w:rsidRPr="00180FCE" w:rsidRDefault="007723D0" w:rsidP="00380DEF">
      <w:pPr>
        <w:pStyle w:val="subquestion"/>
      </w:pPr>
      <w:proofErr w:type="spellStart"/>
      <w:r w:rsidRPr="00180FCE">
        <w:t>i</w:t>
      </w:r>
      <w:proofErr w:type="spellEnd"/>
      <w:r w:rsidRPr="00180FCE">
        <w:t>)</w:t>
      </w:r>
      <w:r w:rsidRPr="00180FCE">
        <w:tab/>
      </w:r>
      <w:r w:rsidR="000C3AD6" w:rsidRPr="00180FCE">
        <w:t>S</w:t>
      </w:r>
      <w:r w:rsidR="00EA6822" w:rsidRPr="00180FCE">
        <w:t>tate the source of funding or support:</w:t>
      </w:r>
    </w:p>
    <w:p w14:paraId="51A1C282" w14:textId="33E82FEB" w:rsidR="007534F9" w:rsidRPr="00180FCE" w:rsidRDefault="000B0E06" w:rsidP="00922439">
      <w:pPr>
        <w:pStyle w:val="INSETBODYBOLD"/>
      </w:pPr>
      <w:r>
        <w:t>MIT Unitec</w:t>
      </w:r>
      <w:r w:rsidR="00EA6822" w:rsidRPr="00180FCE">
        <w:t xml:space="preserve"> Academic</w:t>
      </w:r>
      <w:r w:rsidR="006177B8" w:rsidRPr="00180FCE">
        <w:t xml:space="preserve"> or Faculty</w:t>
      </w:r>
      <w:r w:rsidR="00EA6822" w:rsidRPr="00180FCE">
        <w:t xml:space="preserve"> Unit</w:t>
      </w:r>
      <w:r w:rsidR="00DB7CEC" w:rsidRPr="00180FCE">
        <w:t xml:space="preserve"> </w:t>
      </w:r>
      <w:r w:rsidR="007534F9" w:rsidRPr="00180FCE">
        <w:t xml:space="preserve"> </w:t>
      </w:r>
    </w:p>
    <w:p w14:paraId="45AFD8BB" w14:textId="0E12EFCC" w:rsidR="000C3AD6" w:rsidRPr="00180FCE" w:rsidRDefault="000B0E06" w:rsidP="00922439">
      <w:pPr>
        <w:pStyle w:val="INSETBODYBOLD"/>
      </w:pPr>
      <w:r>
        <w:t>MIT Unitec</w:t>
      </w:r>
      <w:r w:rsidR="006177B8" w:rsidRPr="00180FCE">
        <w:t xml:space="preserve"> S</w:t>
      </w:r>
      <w:r w:rsidR="000C3AD6" w:rsidRPr="00180FCE">
        <w:t xml:space="preserve">trategic </w:t>
      </w:r>
      <w:r w:rsidR="006177B8" w:rsidRPr="00180FCE">
        <w:t>R</w:t>
      </w:r>
      <w:r w:rsidR="000C3AD6" w:rsidRPr="00180FCE">
        <w:t xml:space="preserve">esearch </w:t>
      </w:r>
      <w:r w:rsidR="006177B8" w:rsidRPr="00180FCE">
        <w:t>F</w:t>
      </w:r>
      <w:r w:rsidR="000C3AD6" w:rsidRPr="00180FCE">
        <w:t>und</w:t>
      </w:r>
      <w:r w:rsidR="007534F9" w:rsidRPr="00180FCE">
        <w:t xml:space="preserve"> </w:t>
      </w:r>
      <w:r w:rsidR="00DB7CEC" w:rsidRPr="00180FCE">
        <w:t xml:space="preserve"> </w:t>
      </w:r>
    </w:p>
    <w:p w14:paraId="061A602B" w14:textId="4A905A7F" w:rsidR="00EA6822" w:rsidRDefault="00EA6822" w:rsidP="00922439">
      <w:pPr>
        <w:pStyle w:val="INSETBODYBOLD"/>
      </w:pPr>
      <w:r w:rsidRPr="00180FCE">
        <w:t>External Organisation (provide name and detail of funding/support)</w:t>
      </w:r>
      <w:r w:rsidR="00DB7CEC" w:rsidRPr="00180FCE">
        <w:t xml:space="preserve"> </w:t>
      </w:r>
      <w:r w:rsidR="007534F9" w:rsidRPr="00180FCE">
        <w:t xml:space="preserve"> </w:t>
      </w:r>
    </w:p>
    <w:p w14:paraId="1EEC98B3" w14:textId="4A4847B0" w:rsidR="00F8087D" w:rsidRDefault="00F8087D" w:rsidP="00F8087D"/>
    <w:p w14:paraId="7F91336E" w14:textId="7CE4F36B" w:rsidR="00F8087D" w:rsidRDefault="00F8087D" w:rsidP="00F8087D"/>
    <w:p w14:paraId="1F5BCED5" w14:textId="77777777" w:rsidR="001E7924" w:rsidRDefault="007723D0" w:rsidP="00380DEF">
      <w:pPr>
        <w:pStyle w:val="subquestion"/>
      </w:pPr>
      <w:r w:rsidRPr="00180FCE">
        <w:t>ii)</w:t>
      </w:r>
      <w:r w:rsidRPr="00180FCE">
        <w:tab/>
      </w:r>
      <w:r w:rsidR="000C3AD6" w:rsidRPr="00180FCE">
        <w:t>D</w:t>
      </w:r>
      <w:r w:rsidR="00EA6822" w:rsidRPr="00180FCE">
        <w:t xml:space="preserve">oes the source of the funding present any conflict of interest </w:t>
      </w:r>
      <w:proofErr w:type="gramStart"/>
      <w:r w:rsidR="00EA6822" w:rsidRPr="00180FCE">
        <w:t>with regard to</w:t>
      </w:r>
      <w:proofErr w:type="gramEnd"/>
      <w:r w:rsidR="00EA6822" w:rsidRPr="00180FCE">
        <w:t xml:space="preserve"> the research topic?</w:t>
      </w:r>
      <w:r w:rsidR="001D7EB4" w:rsidRPr="00180FCE">
        <w:t xml:space="preserve"> </w:t>
      </w:r>
    </w:p>
    <w:p w14:paraId="3CE80A1E" w14:textId="72256335" w:rsidR="001D7EB4" w:rsidRPr="00180FCE" w:rsidRDefault="00EC1254" w:rsidP="001E7924">
      <w:pPr>
        <w:pStyle w:val="YESNO"/>
        <w:ind w:firstLine="323"/>
      </w:pPr>
      <w:r w:rsidRPr="00DA36DF">
        <w:fldChar w:fldCharType="begin">
          <w:ffData>
            <w:name w:val="Check3"/>
            <w:enabled/>
            <w:calcOnExit w:val="0"/>
            <w:checkBox>
              <w:sizeAuto/>
              <w:default w:val="0"/>
            </w:checkBox>
          </w:ffData>
        </w:fldChar>
      </w:r>
      <w:r w:rsidRPr="00DA36DF">
        <w:instrText xml:space="preserve"> FORMCHECKBOX </w:instrText>
      </w:r>
      <w:r w:rsidRPr="00DA36DF">
        <w:fldChar w:fldCharType="separate"/>
      </w:r>
      <w:r w:rsidRPr="00DA36DF">
        <w:fldChar w:fldCharType="end"/>
      </w:r>
      <w:r w:rsidRPr="00DA36DF">
        <w:t xml:space="preserve"> </w:t>
      </w:r>
      <w:r w:rsidRPr="00DA36DF">
        <w:rPr>
          <w:rFonts w:cstheme="minorHAnsi"/>
        </w:rPr>
        <w:t xml:space="preserve"> </w:t>
      </w:r>
      <w:r w:rsidR="001D7EB4" w:rsidRPr="00DA36DF">
        <w:rPr>
          <w:rFonts w:cstheme="minorHAnsi"/>
        </w:rPr>
        <w:t xml:space="preserve">Yes / </w:t>
      </w:r>
      <w:r w:rsidRPr="00DA36DF">
        <w:fldChar w:fldCharType="begin">
          <w:ffData>
            <w:name w:val=""/>
            <w:enabled/>
            <w:calcOnExit w:val="0"/>
            <w:checkBox>
              <w:sizeAuto/>
              <w:default w:val="0"/>
            </w:checkBox>
          </w:ffData>
        </w:fldChar>
      </w:r>
      <w:r w:rsidRPr="00DA36DF">
        <w:instrText xml:space="preserve"> FORMCHECKBOX </w:instrText>
      </w:r>
      <w:r w:rsidRPr="00DA36DF">
        <w:fldChar w:fldCharType="separate"/>
      </w:r>
      <w:r w:rsidRPr="00DA36DF">
        <w:fldChar w:fldCharType="end"/>
      </w:r>
      <w:r w:rsidRPr="00DA36DF">
        <w:t xml:space="preserve"> </w:t>
      </w:r>
      <w:r w:rsidRPr="00DA36DF">
        <w:rPr>
          <w:rFonts w:cstheme="minorHAnsi"/>
        </w:rPr>
        <w:t xml:space="preserve"> </w:t>
      </w:r>
      <w:r w:rsidR="001D7EB4" w:rsidRPr="00DA36DF">
        <w:rPr>
          <w:rFonts w:cstheme="minorHAnsi"/>
        </w:rPr>
        <w:t xml:space="preserve"> No</w:t>
      </w:r>
    </w:p>
    <w:p w14:paraId="2CD8F917" w14:textId="4DAEF088" w:rsidR="00EA6822" w:rsidRPr="00180FCE" w:rsidRDefault="001D7EB4" w:rsidP="00380DEF">
      <w:pPr>
        <w:pStyle w:val="InstructionsItalics2Left12cm"/>
      </w:pPr>
      <w:r w:rsidRPr="00180FCE">
        <w:t>If yes, i</w:t>
      </w:r>
      <w:r w:rsidR="00EA6822" w:rsidRPr="00180FCE">
        <w:t>dentify any potential conflict of interest due to the source of funding and e</w:t>
      </w:r>
      <w:r w:rsidR="00C843CB" w:rsidRPr="00180FCE">
        <w:t>xplain how this will be</w:t>
      </w:r>
      <w:r w:rsidR="00DE287E">
        <w:t xml:space="preserve"> </w:t>
      </w:r>
      <w:r w:rsidR="00C843CB" w:rsidRPr="00180FCE">
        <w:t>managed.</w:t>
      </w:r>
    </w:p>
    <w:p w14:paraId="1AD8B92E" w14:textId="6BDA53A6" w:rsidR="007534F9" w:rsidRDefault="007534F9" w:rsidP="008118E1"/>
    <w:p w14:paraId="31C7FC1E" w14:textId="4A72972C" w:rsidR="00DE287E" w:rsidRDefault="00DE287E" w:rsidP="008118E1"/>
    <w:p w14:paraId="291E5A3D" w14:textId="77777777" w:rsidR="00DE287E" w:rsidRPr="00180FCE" w:rsidRDefault="00DE287E" w:rsidP="008118E1"/>
    <w:p w14:paraId="0744DAAD" w14:textId="77777777" w:rsidR="00EA6822" w:rsidRPr="00180FCE" w:rsidRDefault="00EA6822" w:rsidP="009056B6">
      <w:pPr>
        <w:pStyle w:val="NumberedQuestions"/>
      </w:pPr>
      <w:r w:rsidRPr="00180FCE">
        <w:t>Does the researcher/s have a financial interest in the outcome of the project?</w:t>
      </w:r>
      <w:r w:rsidR="00944454" w:rsidRPr="00180FCE">
        <w:br/>
      </w:r>
      <w:r w:rsidR="00EC1254" w:rsidRPr="00DA36DF">
        <w:rPr>
          <w:i/>
          <w:sz w:val="20"/>
          <w:szCs w:val="20"/>
        </w:rPr>
        <w:fldChar w:fldCharType="begin">
          <w:ffData>
            <w:name w:val="Check3"/>
            <w:enabled/>
            <w:calcOnExit w:val="0"/>
            <w:checkBox>
              <w:sizeAuto/>
              <w:default w:val="0"/>
            </w:checkBox>
          </w:ffData>
        </w:fldChar>
      </w:r>
      <w:r w:rsidR="00EC1254" w:rsidRPr="00DA36DF">
        <w:rPr>
          <w:i/>
          <w:sz w:val="20"/>
          <w:szCs w:val="20"/>
        </w:rPr>
        <w:instrText xml:space="preserve"> FORMCHECKBOX </w:instrText>
      </w:r>
      <w:r w:rsidR="00EC1254" w:rsidRPr="00DA36DF">
        <w:rPr>
          <w:i/>
          <w:sz w:val="20"/>
          <w:szCs w:val="20"/>
        </w:rPr>
      </w:r>
      <w:r w:rsidR="00EC1254" w:rsidRPr="00DA36DF">
        <w:rPr>
          <w:i/>
          <w:sz w:val="20"/>
          <w:szCs w:val="20"/>
        </w:rPr>
        <w:fldChar w:fldCharType="separate"/>
      </w:r>
      <w:r w:rsidR="00EC1254" w:rsidRPr="00DA36DF">
        <w:rPr>
          <w:i/>
          <w:sz w:val="20"/>
          <w:szCs w:val="20"/>
        </w:rPr>
        <w:fldChar w:fldCharType="end"/>
      </w:r>
      <w:r w:rsidR="00EC1254" w:rsidRPr="00DA36DF">
        <w:rPr>
          <w:i/>
          <w:sz w:val="20"/>
          <w:szCs w:val="20"/>
        </w:rPr>
        <w:t xml:space="preserve"> </w:t>
      </w:r>
      <w:r w:rsidR="00EC1254" w:rsidRPr="00DA36DF">
        <w:rPr>
          <w:rFonts w:cstheme="minorHAnsi"/>
          <w:i/>
          <w:sz w:val="20"/>
          <w:szCs w:val="20"/>
        </w:rPr>
        <w:t xml:space="preserve"> </w:t>
      </w:r>
      <w:r w:rsidR="007534F9" w:rsidRPr="00DA36DF">
        <w:rPr>
          <w:i/>
          <w:sz w:val="20"/>
          <w:szCs w:val="20"/>
        </w:rPr>
        <w:t xml:space="preserve"> </w:t>
      </w:r>
      <w:r w:rsidR="007534F9" w:rsidRPr="00DA36DF">
        <w:rPr>
          <w:rFonts w:cstheme="minorHAnsi"/>
          <w:i/>
          <w:sz w:val="20"/>
          <w:szCs w:val="20"/>
        </w:rPr>
        <w:t xml:space="preserve">Yes / </w:t>
      </w:r>
      <w:r w:rsidR="00EC1254" w:rsidRPr="00DA36DF">
        <w:rPr>
          <w:i/>
          <w:sz w:val="20"/>
          <w:szCs w:val="20"/>
        </w:rPr>
        <w:fldChar w:fldCharType="begin">
          <w:ffData>
            <w:name w:val="Check3"/>
            <w:enabled/>
            <w:calcOnExit w:val="0"/>
            <w:checkBox>
              <w:sizeAuto/>
              <w:default w:val="0"/>
            </w:checkBox>
          </w:ffData>
        </w:fldChar>
      </w:r>
      <w:r w:rsidR="00EC1254" w:rsidRPr="00DA36DF">
        <w:rPr>
          <w:i/>
          <w:sz w:val="20"/>
          <w:szCs w:val="20"/>
        </w:rPr>
        <w:instrText xml:space="preserve"> FORMCHECKBOX </w:instrText>
      </w:r>
      <w:r w:rsidR="00EC1254" w:rsidRPr="00DA36DF">
        <w:rPr>
          <w:i/>
          <w:sz w:val="20"/>
          <w:szCs w:val="20"/>
        </w:rPr>
      </w:r>
      <w:r w:rsidR="00EC1254" w:rsidRPr="00DA36DF">
        <w:rPr>
          <w:i/>
          <w:sz w:val="20"/>
          <w:szCs w:val="20"/>
        </w:rPr>
        <w:fldChar w:fldCharType="separate"/>
      </w:r>
      <w:r w:rsidR="00EC1254" w:rsidRPr="00DA36DF">
        <w:rPr>
          <w:i/>
          <w:sz w:val="20"/>
          <w:szCs w:val="20"/>
        </w:rPr>
        <w:fldChar w:fldCharType="end"/>
      </w:r>
      <w:r w:rsidR="00EC1254" w:rsidRPr="00DA36DF">
        <w:rPr>
          <w:i/>
          <w:sz w:val="20"/>
          <w:szCs w:val="20"/>
        </w:rPr>
        <w:t xml:space="preserve"> </w:t>
      </w:r>
      <w:r w:rsidR="00EC1254" w:rsidRPr="00DA36DF">
        <w:rPr>
          <w:rFonts w:cstheme="minorHAnsi"/>
          <w:i/>
          <w:sz w:val="20"/>
          <w:szCs w:val="20"/>
        </w:rPr>
        <w:t xml:space="preserve"> </w:t>
      </w:r>
      <w:r w:rsidR="007534F9" w:rsidRPr="00DA36DF">
        <w:rPr>
          <w:rFonts w:cstheme="minorHAnsi"/>
          <w:i/>
          <w:sz w:val="20"/>
          <w:szCs w:val="20"/>
        </w:rPr>
        <w:t xml:space="preserve"> No</w:t>
      </w:r>
    </w:p>
    <w:p w14:paraId="7785E4D4" w14:textId="77777777" w:rsidR="00EA6822" w:rsidRPr="00180FCE" w:rsidRDefault="00EA6822" w:rsidP="008E7FDC">
      <w:pPr>
        <w:pStyle w:val="InstructionsItalics"/>
      </w:pPr>
      <w:r w:rsidRPr="00180FCE">
        <w:t xml:space="preserve">If yes, explain how the </w:t>
      </w:r>
      <w:proofErr w:type="gramStart"/>
      <w:r w:rsidRPr="00180FCE">
        <w:t>conflict of interest</w:t>
      </w:r>
      <w:proofErr w:type="gramEnd"/>
      <w:r w:rsidRPr="00180FCE">
        <w:t xml:space="preserve"> situation will be dealt with.</w:t>
      </w:r>
    </w:p>
    <w:p w14:paraId="66A88BE1" w14:textId="6F6A0E64" w:rsidR="007534F9" w:rsidRDefault="007534F9" w:rsidP="00D924EC"/>
    <w:p w14:paraId="52B711A1" w14:textId="2CB44372" w:rsidR="008118E1" w:rsidRDefault="008118E1" w:rsidP="00D924EC"/>
    <w:p w14:paraId="1A8C3732" w14:textId="35768453" w:rsidR="008118E1" w:rsidRDefault="008118E1" w:rsidP="00D924EC"/>
    <w:p w14:paraId="1EBF366D" w14:textId="77777777" w:rsidR="001E7924" w:rsidRDefault="001E7924" w:rsidP="00D924EC"/>
    <w:p w14:paraId="1F274A5B" w14:textId="2F1687DD" w:rsidR="00785F76" w:rsidRDefault="00785F76" w:rsidP="008118E1"/>
    <w:p w14:paraId="6B0B221C" w14:textId="56304A84" w:rsidR="00EA6822" w:rsidRDefault="00600187" w:rsidP="007723D0">
      <w:pPr>
        <w:pStyle w:val="Sectionheading"/>
        <w:rPr>
          <w:sz w:val="22"/>
        </w:rPr>
      </w:pPr>
      <w:r>
        <w:rPr>
          <w:sz w:val="22"/>
        </w:rPr>
        <w:t xml:space="preserve">Section F: </w:t>
      </w:r>
      <w:r w:rsidR="00B56882">
        <w:rPr>
          <w:sz w:val="22"/>
        </w:rPr>
        <w:t xml:space="preserve"> </w:t>
      </w:r>
      <w:r w:rsidRPr="00600187">
        <w:rPr>
          <w:sz w:val="22"/>
        </w:rPr>
        <w:t>Māori</w:t>
      </w:r>
      <w:r>
        <w:rPr>
          <w:sz w:val="22"/>
        </w:rPr>
        <w:t xml:space="preserve"> </w:t>
      </w:r>
      <w:r w:rsidR="00B56882">
        <w:rPr>
          <w:sz w:val="22"/>
        </w:rPr>
        <w:t>Social and Cultural Responsiveness</w:t>
      </w:r>
    </w:p>
    <w:p w14:paraId="71AF499A" w14:textId="3AAC5A79" w:rsidR="00B56882" w:rsidRPr="00180FCE" w:rsidRDefault="00871446" w:rsidP="00B56882">
      <w:pPr>
        <w:pStyle w:val="Sectionheading"/>
        <w:rPr>
          <w:sz w:val="22"/>
        </w:rPr>
      </w:pPr>
      <w:r>
        <w:rPr>
          <w:sz w:val="22"/>
        </w:rPr>
        <w:t>Important note: A</w:t>
      </w:r>
      <w:r w:rsidR="00B56882" w:rsidRPr="00B56882">
        <w:rPr>
          <w:sz w:val="22"/>
        </w:rPr>
        <w:t xml:space="preserve">pplicants should read </w:t>
      </w:r>
      <w:hyperlink r:id="rId12" w:history="1">
        <w:r w:rsidR="00B56882" w:rsidRPr="00871446">
          <w:rPr>
            <w:rStyle w:val="Hyperlink"/>
            <w:sz w:val="22"/>
          </w:rPr>
          <w:t>Guidelines for Researchers Regarding Māori Social and Cultural Responsiveness</w:t>
        </w:r>
      </w:hyperlink>
      <w:r w:rsidR="00B56882" w:rsidRPr="00B56882">
        <w:rPr>
          <w:sz w:val="22"/>
        </w:rPr>
        <w:t xml:space="preserve"> to answer the questions in this section adequately.</w:t>
      </w:r>
    </w:p>
    <w:p w14:paraId="37C32EB5" w14:textId="1D012E69" w:rsidR="00600187" w:rsidRDefault="00B56882" w:rsidP="009056B6">
      <w:pPr>
        <w:pStyle w:val="NumberedQuestions"/>
      </w:pPr>
      <w:r w:rsidRPr="001459A7">
        <w:t>Is it apparent that</w:t>
      </w:r>
      <w:r w:rsidR="00600187" w:rsidRPr="001459A7">
        <w:t xml:space="preserve"> Māori</w:t>
      </w:r>
      <w:r w:rsidRPr="001459A7">
        <w:t xml:space="preserve"> will be directly involved</w:t>
      </w:r>
      <w:r w:rsidR="00600187" w:rsidRPr="001459A7">
        <w:t xml:space="preserve"> in</w:t>
      </w:r>
      <w:r w:rsidRPr="001459A7">
        <w:t xml:space="preserve"> or impacted by</w:t>
      </w:r>
      <w:r w:rsidR="004E1997" w:rsidRPr="001459A7">
        <w:t xml:space="preserve"> the project</w:t>
      </w:r>
      <w:r w:rsidR="00EA6822" w:rsidRPr="001459A7">
        <w:t>?</w:t>
      </w:r>
      <w:r w:rsidR="007534F9" w:rsidRPr="001459A7">
        <w:t xml:space="preserve"> </w:t>
      </w:r>
    </w:p>
    <w:p w14:paraId="2528712D" w14:textId="55E3A3E7" w:rsidR="00EA6822" w:rsidRPr="00180FCE" w:rsidRDefault="00EC1254" w:rsidP="009056B6">
      <w:pPr>
        <w:pStyle w:val="YESNO"/>
        <w:rPr>
          <w:lang w:val="en-NZ"/>
        </w:rPr>
      </w:pPr>
      <w:r w:rsidRPr="00180FCE">
        <w:fldChar w:fldCharType="begin">
          <w:ffData>
            <w:name w:val="Check3"/>
            <w:enabled/>
            <w:calcOnExit w:val="0"/>
            <w:checkBox>
              <w:sizeAuto/>
              <w:default w:val="0"/>
            </w:checkBox>
          </w:ffData>
        </w:fldChar>
      </w:r>
      <w:r w:rsidRPr="00180FCE">
        <w:instrText xml:space="preserve"> FORMCHECKBOX </w:instrText>
      </w:r>
      <w:r w:rsidRPr="00180FCE">
        <w:fldChar w:fldCharType="separate"/>
      </w:r>
      <w:r w:rsidRPr="00180FCE">
        <w:fldChar w:fldCharType="end"/>
      </w:r>
      <w:r w:rsidRPr="00180FCE">
        <w:t xml:space="preserve"> </w:t>
      </w:r>
      <w:r w:rsidRPr="00180FCE">
        <w:rPr>
          <w:rFonts w:cstheme="minorHAnsi"/>
        </w:rPr>
        <w:t xml:space="preserve"> </w:t>
      </w:r>
      <w:r w:rsidR="007534F9" w:rsidRPr="00180FCE">
        <w:rPr>
          <w:rFonts w:cstheme="minorHAnsi"/>
        </w:rPr>
        <w:t xml:space="preserve">Yes / </w:t>
      </w:r>
      <w:r w:rsidRPr="00180FCE">
        <w:fldChar w:fldCharType="begin">
          <w:ffData>
            <w:name w:val="Check3"/>
            <w:enabled/>
            <w:calcOnExit w:val="0"/>
            <w:checkBox>
              <w:sizeAuto/>
              <w:default w:val="0"/>
            </w:checkBox>
          </w:ffData>
        </w:fldChar>
      </w:r>
      <w:r w:rsidRPr="00180FCE">
        <w:instrText xml:space="preserve"> FORMCHECKBOX </w:instrText>
      </w:r>
      <w:r w:rsidRPr="00180FCE">
        <w:fldChar w:fldCharType="separate"/>
      </w:r>
      <w:r w:rsidRPr="00180FCE">
        <w:fldChar w:fldCharType="end"/>
      </w:r>
      <w:r w:rsidRPr="00180FCE">
        <w:t xml:space="preserve"> </w:t>
      </w:r>
      <w:r w:rsidRPr="00180FCE">
        <w:rPr>
          <w:rFonts w:cstheme="minorHAnsi"/>
        </w:rPr>
        <w:t xml:space="preserve"> </w:t>
      </w:r>
      <w:r w:rsidR="007534F9" w:rsidRPr="00180FCE">
        <w:rPr>
          <w:rFonts w:cstheme="minorHAnsi"/>
        </w:rPr>
        <w:t xml:space="preserve"> No</w:t>
      </w:r>
    </w:p>
    <w:p w14:paraId="1B8A9F7F" w14:textId="6D2666D3" w:rsidR="002A36B3" w:rsidRPr="00180FCE" w:rsidRDefault="00B56882" w:rsidP="008E7FDC">
      <w:pPr>
        <w:pStyle w:val="InstructionsItalics"/>
      </w:pPr>
      <w:r>
        <w:t>If no</w:t>
      </w:r>
      <w:r w:rsidR="00CC35E9" w:rsidRPr="00180FCE">
        <w:t>, a</w:t>
      </w:r>
      <w:r w:rsidR="00EA6822" w:rsidRPr="00180FCE">
        <w:t>nswer</w:t>
      </w:r>
      <w:r>
        <w:t xml:space="preserve"> the following three points below. If yes, answer</w:t>
      </w:r>
      <w:r w:rsidR="00EA6822" w:rsidRPr="00180FCE">
        <w:t xml:space="preserve"> Q</w:t>
      </w:r>
      <w:r w:rsidR="00E863F5">
        <w:t>61-62</w:t>
      </w:r>
      <w:r w:rsidR="006455A9" w:rsidRPr="00180FCE">
        <w:t>.</w:t>
      </w:r>
      <w:r w:rsidR="00E42075" w:rsidRPr="00180FCE">
        <w:tab/>
      </w:r>
    </w:p>
    <w:p w14:paraId="438D3FDF" w14:textId="3EF3D1C8" w:rsidR="007F41DD" w:rsidRPr="00180FCE" w:rsidRDefault="007723D0" w:rsidP="00380DEF">
      <w:pPr>
        <w:pStyle w:val="subquestion"/>
      </w:pPr>
      <w:proofErr w:type="spellStart"/>
      <w:r w:rsidRPr="00180FCE">
        <w:t>i</w:t>
      </w:r>
      <w:proofErr w:type="spellEnd"/>
      <w:r w:rsidRPr="00180FCE">
        <w:t>)</w:t>
      </w:r>
      <w:r w:rsidRPr="00180FCE">
        <w:tab/>
      </w:r>
      <w:r w:rsidR="000C3AD6" w:rsidRPr="00180FCE">
        <w:t>W</w:t>
      </w:r>
      <w:r w:rsidR="00600187">
        <w:t xml:space="preserve">hat </w:t>
      </w:r>
      <w:r w:rsidR="00600187" w:rsidRPr="00600187">
        <w:t>Māori</w:t>
      </w:r>
      <w:r w:rsidR="00EA6822" w:rsidRPr="00180FCE">
        <w:t xml:space="preserve"> involvement there may be, and</w:t>
      </w:r>
    </w:p>
    <w:p w14:paraId="2B3B8AD8" w14:textId="71901003" w:rsidR="007F41DD" w:rsidRPr="00180FCE" w:rsidRDefault="007534F9" w:rsidP="00380DEF">
      <w:pPr>
        <w:pStyle w:val="subquestion"/>
      </w:pPr>
      <w:r w:rsidRPr="00180FCE">
        <w:t>ii)</w:t>
      </w:r>
      <w:r w:rsidR="00A079C1" w:rsidRPr="00180FCE">
        <w:tab/>
      </w:r>
      <w:r w:rsidR="000C3AD6" w:rsidRPr="00180FCE">
        <w:t>H</w:t>
      </w:r>
      <w:r w:rsidR="00EA6822" w:rsidRPr="00180FCE">
        <w:t>ow this w</w:t>
      </w:r>
      <w:r w:rsidR="000C3AD6" w:rsidRPr="00180FCE">
        <w:t>ill be managed</w:t>
      </w:r>
      <w:r w:rsidR="007F41DD" w:rsidRPr="00180FCE">
        <w:t>, and</w:t>
      </w:r>
    </w:p>
    <w:p w14:paraId="264A458E" w14:textId="62FFA51E" w:rsidR="0060519B" w:rsidRPr="00180FCE" w:rsidRDefault="007534F9" w:rsidP="00380DEF">
      <w:pPr>
        <w:pStyle w:val="subquestion"/>
      </w:pPr>
      <w:r w:rsidRPr="00180FCE">
        <w:t>iii)</w:t>
      </w:r>
      <w:r w:rsidR="00A079C1" w:rsidRPr="00180FCE">
        <w:tab/>
      </w:r>
      <w:r w:rsidR="007F41DD" w:rsidRPr="00180FCE">
        <w:t>What i</w:t>
      </w:r>
      <w:r w:rsidR="00600187">
        <w:t xml:space="preserve">mpact on </w:t>
      </w:r>
      <w:r w:rsidR="00600187" w:rsidRPr="00600187">
        <w:t>Māori</w:t>
      </w:r>
      <w:r w:rsidR="00B56882">
        <w:t xml:space="preserve"> this project may</w:t>
      </w:r>
      <w:r w:rsidR="007F41DD" w:rsidRPr="00180FCE">
        <w:t xml:space="preserve"> have</w:t>
      </w:r>
    </w:p>
    <w:p w14:paraId="64A23430" w14:textId="1BEFCD28" w:rsidR="00EA6822" w:rsidRDefault="00EA6822" w:rsidP="008118E1"/>
    <w:p w14:paraId="599E32F3" w14:textId="77777777" w:rsidR="00D716C8" w:rsidRPr="00180FCE" w:rsidRDefault="00D716C8" w:rsidP="008118E1"/>
    <w:p w14:paraId="3DB8EEFA" w14:textId="4377B18A" w:rsidR="007A70C2" w:rsidRPr="00180FCE" w:rsidRDefault="00B56882" w:rsidP="009056B6">
      <w:pPr>
        <w:pStyle w:val="NumberedQuestions"/>
      </w:pPr>
      <w:r>
        <w:t xml:space="preserve">(To be answered when “yes” is indicated in Question </w:t>
      </w:r>
      <w:r w:rsidR="00C83362">
        <w:t>60</w:t>
      </w:r>
      <w:r>
        <w:t>). Identify the person/s and/or group/s</w:t>
      </w:r>
      <w:r w:rsidR="00317472" w:rsidRPr="00180FCE">
        <w:t xml:space="preserve"> with whom</w:t>
      </w:r>
      <w:r w:rsidR="00EA6822" w:rsidRPr="00180FCE">
        <w:t xml:space="preserve"> consultation</w:t>
      </w:r>
      <w:r w:rsidR="007F41DD" w:rsidRPr="00180FCE">
        <w:t>/advice</w:t>
      </w:r>
      <w:r w:rsidR="00EA6822" w:rsidRPr="00180FCE">
        <w:t xml:space="preserve"> has taken place or is planned and describe the consultation </w:t>
      </w:r>
      <w:r w:rsidR="00EA6822" w:rsidRPr="00180FCE">
        <w:lastRenderedPageBreak/>
        <w:t>process.</w:t>
      </w:r>
      <w:r w:rsidR="007F41DD" w:rsidRPr="00180FCE">
        <w:t xml:space="preserve"> Include information on the processes in place for the ongoing provision of cultural advice and support, and the ongoing involvement of the group/s consulted.</w:t>
      </w:r>
    </w:p>
    <w:p w14:paraId="7784BD80" w14:textId="38C3663A" w:rsidR="001459A7" w:rsidRDefault="004E1997" w:rsidP="008E7FDC">
      <w:pPr>
        <w:pStyle w:val="InstructionsItalics"/>
      </w:pPr>
      <w:r w:rsidRPr="00180FCE">
        <w:t>(</w:t>
      </w:r>
      <w:r w:rsidR="00B56882">
        <w:t>A</w:t>
      </w:r>
      <w:r w:rsidRPr="00180FCE">
        <w:t>ttach any evidence of consultation/planned consultation to the application form, e.g. a letter from an iwi authority.)</w:t>
      </w:r>
    </w:p>
    <w:p w14:paraId="3B35934A" w14:textId="306EAA64" w:rsidR="001459A7" w:rsidRDefault="001459A7" w:rsidP="008118E1"/>
    <w:p w14:paraId="208B7FD1" w14:textId="77777777" w:rsidR="001459A7" w:rsidRDefault="001459A7" w:rsidP="008118E1"/>
    <w:p w14:paraId="0674BB10" w14:textId="3256FC04" w:rsidR="00EF404F" w:rsidRPr="00180FCE" w:rsidRDefault="00B56882" w:rsidP="009056B6">
      <w:pPr>
        <w:pStyle w:val="NumberedQuestions"/>
      </w:pPr>
      <w:r>
        <w:t>(To be answered when “</w:t>
      </w:r>
      <w:r w:rsidR="001459A7">
        <w:t>yes” is indicated in Question 60</w:t>
      </w:r>
      <w:r>
        <w:t xml:space="preserve">). </w:t>
      </w:r>
      <w:r w:rsidR="007F41DD" w:rsidRPr="00180FCE">
        <w:t>Describe how information resulting from the project will be shared with the group/s consulted?</w:t>
      </w:r>
    </w:p>
    <w:p w14:paraId="6EB62AB1" w14:textId="7E264B88" w:rsidR="0078502E" w:rsidRDefault="0078502E" w:rsidP="008118E1"/>
    <w:p w14:paraId="1E2C948C" w14:textId="206FA7BF" w:rsidR="001459A7" w:rsidRDefault="001459A7" w:rsidP="008118E1"/>
    <w:p w14:paraId="768307C0" w14:textId="764433FF" w:rsidR="008118E1" w:rsidRDefault="008118E1" w:rsidP="008118E1"/>
    <w:p w14:paraId="2B306563" w14:textId="77777777" w:rsidR="001E7924" w:rsidRDefault="001E7924" w:rsidP="008118E1"/>
    <w:p w14:paraId="4738FC00" w14:textId="77777777" w:rsidR="007F41DD" w:rsidRPr="00180FCE" w:rsidRDefault="007F41DD" w:rsidP="00A079C1">
      <w:pPr>
        <w:pStyle w:val="Sectionheading"/>
        <w:rPr>
          <w:sz w:val="22"/>
        </w:rPr>
      </w:pPr>
      <w:r w:rsidRPr="00180FCE">
        <w:rPr>
          <w:sz w:val="22"/>
        </w:rPr>
        <w:t>Section</w:t>
      </w:r>
      <w:r w:rsidR="000C61F2" w:rsidRPr="00180FCE">
        <w:rPr>
          <w:sz w:val="22"/>
        </w:rPr>
        <w:t xml:space="preserve"> </w:t>
      </w:r>
      <w:r w:rsidRPr="00180FCE">
        <w:rPr>
          <w:sz w:val="22"/>
        </w:rPr>
        <w:t>G: Cultural Issues</w:t>
      </w:r>
    </w:p>
    <w:p w14:paraId="702865C3" w14:textId="1F5339E6" w:rsidR="00EA6822" w:rsidRPr="00180FCE" w:rsidRDefault="00EA6822" w:rsidP="009056B6">
      <w:pPr>
        <w:pStyle w:val="NumberedQuestions"/>
      </w:pPr>
      <w:r w:rsidRPr="00180FCE">
        <w:t xml:space="preserve">What ethnic or </w:t>
      </w:r>
      <w:r w:rsidR="00600187">
        <w:t>social group/s (other than</w:t>
      </w:r>
      <w:r w:rsidR="00600187" w:rsidRPr="00600187">
        <w:t xml:space="preserve"> Māori</w:t>
      </w:r>
      <w:r w:rsidRPr="00180FCE">
        <w:t>) does the project involve?</w:t>
      </w:r>
    </w:p>
    <w:p w14:paraId="58D4DAE8" w14:textId="6A0DBE79" w:rsidR="00EF404F" w:rsidRDefault="00EF404F" w:rsidP="008118E1"/>
    <w:p w14:paraId="2C510F36" w14:textId="77777777" w:rsidR="008118E1" w:rsidRPr="00180FCE" w:rsidRDefault="008118E1" w:rsidP="008118E1"/>
    <w:p w14:paraId="6CF45FFA" w14:textId="7F0A4455" w:rsidR="00644396" w:rsidRDefault="00EA6822" w:rsidP="009056B6">
      <w:pPr>
        <w:pStyle w:val="NumberedQuestions"/>
      </w:pPr>
      <w:r w:rsidRPr="00180FCE">
        <w:t>Are there any aspects of the project that might raise specific cultural issues?</w:t>
      </w:r>
    </w:p>
    <w:p w14:paraId="0F33D45D" w14:textId="77777777" w:rsidR="00644396" w:rsidRDefault="00644396" w:rsidP="009056B6">
      <w:pPr>
        <w:pStyle w:val="YESNO"/>
      </w:pPr>
      <w:r w:rsidRPr="00180FCE">
        <w:fldChar w:fldCharType="begin">
          <w:ffData>
            <w:name w:val="Check3"/>
            <w:enabled/>
            <w:calcOnExit w:val="0"/>
            <w:checkBox>
              <w:sizeAuto/>
              <w:default w:val="0"/>
            </w:checkBox>
          </w:ffData>
        </w:fldChar>
      </w:r>
      <w:r w:rsidRPr="00180FCE">
        <w:instrText xml:space="preserve"> FORMCHECKBOX </w:instrText>
      </w:r>
      <w:r w:rsidRPr="00180FCE">
        <w:fldChar w:fldCharType="separate"/>
      </w:r>
      <w:r w:rsidRPr="00180FCE">
        <w:fldChar w:fldCharType="end"/>
      </w:r>
      <w:r w:rsidRPr="00180FCE">
        <w:t xml:space="preserve"> </w:t>
      </w:r>
      <w:r w:rsidRPr="00180FCE">
        <w:rPr>
          <w:rFonts w:cstheme="minorHAnsi"/>
        </w:rPr>
        <w:t xml:space="preserve">Yes / </w:t>
      </w:r>
      <w:r>
        <w:fldChar w:fldCharType="begin">
          <w:ffData>
            <w:name w:val=""/>
            <w:enabled/>
            <w:calcOnExit w:val="0"/>
            <w:checkBox>
              <w:sizeAuto/>
              <w:default w:val="0"/>
            </w:checkBox>
          </w:ffData>
        </w:fldChar>
      </w:r>
      <w:r>
        <w:instrText xml:space="preserve"> FORMCHECKBOX </w:instrText>
      </w:r>
      <w:r>
        <w:fldChar w:fldCharType="separate"/>
      </w:r>
      <w:r>
        <w:fldChar w:fldCharType="end"/>
      </w:r>
      <w:r w:rsidRPr="00180FCE">
        <w:rPr>
          <w:rFonts w:cstheme="minorHAnsi"/>
        </w:rPr>
        <w:t xml:space="preserve"> No</w:t>
      </w:r>
    </w:p>
    <w:p w14:paraId="1772C078" w14:textId="77777777" w:rsidR="00EA6822" w:rsidRPr="00180FCE" w:rsidRDefault="00E42075" w:rsidP="008E7FDC">
      <w:pPr>
        <w:pStyle w:val="InstructionsItalics"/>
      </w:pPr>
      <w:r w:rsidRPr="00180FCE">
        <w:t>If yes, explain</w:t>
      </w:r>
      <w:r w:rsidR="009A226E" w:rsidRPr="00180FCE">
        <w:t xml:space="preserve"> and complete questions 63–</w:t>
      </w:r>
      <w:r w:rsidR="007964C1" w:rsidRPr="00180FCE">
        <w:t>66</w:t>
      </w:r>
      <w:r w:rsidRPr="00180FCE">
        <w:t xml:space="preserve">. </w:t>
      </w:r>
      <w:r w:rsidR="007C067F" w:rsidRPr="00180FCE">
        <w:t>Otherwise, proceed to Section H</w:t>
      </w:r>
      <w:r w:rsidR="00EA6822" w:rsidRPr="00180FCE">
        <w:t>.</w:t>
      </w:r>
    </w:p>
    <w:p w14:paraId="284E86C0" w14:textId="707CB1AF" w:rsidR="00EF404F" w:rsidRDefault="00EF404F" w:rsidP="001E7924"/>
    <w:p w14:paraId="7AB98892" w14:textId="77777777" w:rsidR="001E7924" w:rsidRDefault="001E7924" w:rsidP="001E7924"/>
    <w:p w14:paraId="62FCE340" w14:textId="77777777" w:rsidR="00785F76" w:rsidRDefault="00EA6822" w:rsidP="009056B6">
      <w:pPr>
        <w:pStyle w:val="NumberedQuestions"/>
      </w:pPr>
      <w:r w:rsidRPr="00180FCE">
        <w:t>Does the researcher speak the language of the target population?</w:t>
      </w:r>
    </w:p>
    <w:p w14:paraId="42120A7E" w14:textId="011D1593" w:rsidR="001459A7" w:rsidRDefault="001459A7" w:rsidP="009056B6">
      <w:pPr>
        <w:pStyle w:val="YESNO"/>
      </w:pPr>
      <w:r w:rsidRPr="00180FCE">
        <w:fldChar w:fldCharType="begin">
          <w:ffData>
            <w:name w:val="Check3"/>
            <w:enabled/>
            <w:calcOnExit w:val="0"/>
            <w:checkBox>
              <w:sizeAuto/>
              <w:default w:val="0"/>
            </w:checkBox>
          </w:ffData>
        </w:fldChar>
      </w:r>
      <w:r w:rsidRPr="00180FCE">
        <w:instrText xml:space="preserve"> FORMCHECKBOX </w:instrText>
      </w:r>
      <w:r w:rsidRPr="00180FCE">
        <w:fldChar w:fldCharType="separate"/>
      </w:r>
      <w:r w:rsidRPr="00180FCE">
        <w:fldChar w:fldCharType="end"/>
      </w:r>
      <w:r w:rsidRPr="00180FCE">
        <w:t xml:space="preserve"> </w:t>
      </w:r>
      <w:r w:rsidRPr="00180FCE">
        <w:rPr>
          <w:rFonts w:cstheme="minorHAnsi"/>
        </w:rPr>
        <w:t xml:space="preserve">Yes / </w:t>
      </w:r>
      <w:r>
        <w:fldChar w:fldCharType="begin">
          <w:ffData>
            <w:name w:val=""/>
            <w:enabled/>
            <w:calcOnExit w:val="0"/>
            <w:checkBox>
              <w:sizeAuto/>
              <w:default w:val="0"/>
            </w:checkBox>
          </w:ffData>
        </w:fldChar>
      </w:r>
      <w:r>
        <w:instrText xml:space="preserve"> FORMCHECKBOX </w:instrText>
      </w:r>
      <w:r>
        <w:fldChar w:fldCharType="separate"/>
      </w:r>
      <w:r>
        <w:fldChar w:fldCharType="end"/>
      </w:r>
      <w:r w:rsidRPr="00180FCE">
        <w:rPr>
          <w:rFonts w:cstheme="minorHAnsi"/>
        </w:rPr>
        <w:t xml:space="preserve"> No</w:t>
      </w:r>
    </w:p>
    <w:p w14:paraId="3AC2C175" w14:textId="77777777" w:rsidR="000C3AD6" w:rsidRPr="00180FCE" w:rsidRDefault="00EA6822" w:rsidP="008E7FDC">
      <w:pPr>
        <w:pStyle w:val="InstructionsItalics"/>
      </w:pPr>
      <w:r w:rsidRPr="00180FCE">
        <w:t>If no, specify how communication with participants will be managed.</w:t>
      </w:r>
    </w:p>
    <w:p w14:paraId="5C847706" w14:textId="173BEDE0" w:rsidR="00EF404F" w:rsidRPr="00845480" w:rsidRDefault="00EF404F" w:rsidP="008118E1">
      <w:pPr>
        <w:rPr>
          <w:rFonts w:asciiTheme="minorHAnsi" w:hAnsiTheme="minorHAnsi"/>
          <w:sz w:val="22"/>
          <w:szCs w:val="22"/>
        </w:rPr>
      </w:pPr>
    </w:p>
    <w:p w14:paraId="71216318" w14:textId="77777777" w:rsidR="008118E1" w:rsidRPr="00180FCE" w:rsidRDefault="008118E1" w:rsidP="008118E1"/>
    <w:p w14:paraId="60D712FE" w14:textId="77777777" w:rsidR="00EA6822" w:rsidRPr="00180FCE" w:rsidRDefault="00EA6822" w:rsidP="009056B6">
      <w:pPr>
        <w:pStyle w:val="NumberedQuestions"/>
      </w:pPr>
      <w:r w:rsidRPr="00180FCE">
        <w:t>Identify the group/s with whom consultation has taken place or is planned.</w:t>
      </w:r>
    </w:p>
    <w:p w14:paraId="3600971B" w14:textId="77777777" w:rsidR="00EA6822" w:rsidRPr="00180FCE" w:rsidRDefault="00EA6822" w:rsidP="008E7FDC">
      <w:pPr>
        <w:pStyle w:val="InstructionsItalics"/>
      </w:pPr>
      <w:r w:rsidRPr="00180FCE">
        <w:t xml:space="preserve">(Where consultation has already taken place, attach a copy of the supporting documentation to </w:t>
      </w:r>
      <w:r w:rsidR="006455A9" w:rsidRPr="00180FCE">
        <w:t>this</w:t>
      </w:r>
      <w:r w:rsidRPr="00180FCE">
        <w:t xml:space="preserve"> form</w:t>
      </w:r>
      <w:r w:rsidR="006455A9" w:rsidRPr="00180FCE">
        <w:t>.</w:t>
      </w:r>
      <w:r w:rsidRPr="00180FCE">
        <w:t>)</w:t>
      </w:r>
    </w:p>
    <w:p w14:paraId="4FB1B1D0" w14:textId="1A2330AF" w:rsidR="00EF404F" w:rsidRPr="00845480" w:rsidRDefault="00EF404F" w:rsidP="008118E1">
      <w:pPr>
        <w:rPr>
          <w:rFonts w:asciiTheme="minorHAnsi" w:hAnsiTheme="minorHAnsi"/>
          <w:sz w:val="22"/>
          <w:szCs w:val="22"/>
        </w:rPr>
      </w:pPr>
    </w:p>
    <w:p w14:paraId="530F7793" w14:textId="77777777" w:rsidR="008118E1" w:rsidRPr="00180FCE" w:rsidRDefault="008118E1" w:rsidP="008118E1"/>
    <w:p w14:paraId="6EFF4B95" w14:textId="77777777" w:rsidR="00EA6822" w:rsidRPr="00180FCE" w:rsidRDefault="00EA6822" w:rsidP="009056B6">
      <w:pPr>
        <w:pStyle w:val="NumberedQuestions"/>
      </w:pPr>
      <w:r w:rsidRPr="00180FCE">
        <w:t>Describe any ongoing involvement of the group/s consulted in the project.</w:t>
      </w:r>
    </w:p>
    <w:p w14:paraId="530376DC" w14:textId="0E31715A" w:rsidR="00EF404F" w:rsidRPr="00845480" w:rsidRDefault="00EF404F" w:rsidP="008118E1">
      <w:pPr>
        <w:rPr>
          <w:rFonts w:asciiTheme="minorHAnsi" w:hAnsiTheme="minorHAnsi"/>
          <w:sz w:val="22"/>
          <w:szCs w:val="22"/>
        </w:rPr>
      </w:pPr>
    </w:p>
    <w:p w14:paraId="19D65513" w14:textId="17069474" w:rsidR="008118E1" w:rsidRPr="00845480" w:rsidRDefault="008118E1" w:rsidP="008118E1">
      <w:pPr>
        <w:rPr>
          <w:rFonts w:asciiTheme="minorHAnsi" w:hAnsiTheme="minorHAnsi"/>
          <w:sz w:val="22"/>
          <w:szCs w:val="22"/>
        </w:rPr>
      </w:pPr>
    </w:p>
    <w:p w14:paraId="7279E5D4" w14:textId="77777777" w:rsidR="008118E1" w:rsidRPr="00180FCE" w:rsidRDefault="008118E1" w:rsidP="008118E1"/>
    <w:p w14:paraId="46F3A6C5" w14:textId="77777777" w:rsidR="00EA6822" w:rsidRPr="00180FCE" w:rsidRDefault="00EA6822" w:rsidP="009056B6">
      <w:pPr>
        <w:pStyle w:val="NumberedQuestions"/>
      </w:pPr>
      <w:r w:rsidRPr="00180FCE">
        <w:t>Describe how information resulting from the project will be shared with the group/s consulted.</w:t>
      </w:r>
    </w:p>
    <w:p w14:paraId="0C51AD09" w14:textId="54DF6D03" w:rsidR="00EF404F" w:rsidRPr="00845480" w:rsidRDefault="00EF404F" w:rsidP="001459A7">
      <w:pPr>
        <w:rPr>
          <w:rFonts w:asciiTheme="minorHAnsi" w:hAnsiTheme="minorHAnsi"/>
          <w:sz w:val="22"/>
          <w:szCs w:val="22"/>
        </w:rPr>
      </w:pPr>
    </w:p>
    <w:p w14:paraId="1A65E110" w14:textId="57A3A1B4" w:rsidR="001459A7" w:rsidRPr="00845480" w:rsidRDefault="001459A7" w:rsidP="001459A7">
      <w:pPr>
        <w:rPr>
          <w:rFonts w:asciiTheme="minorHAnsi" w:hAnsiTheme="minorHAnsi"/>
          <w:sz w:val="22"/>
          <w:szCs w:val="22"/>
        </w:rPr>
      </w:pPr>
    </w:p>
    <w:p w14:paraId="3B7F62E3" w14:textId="5F5D5D51" w:rsidR="001459A7" w:rsidRPr="00845480" w:rsidRDefault="001459A7" w:rsidP="001459A7">
      <w:pPr>
        <w:rPr>
          <w:rFonts w:asciiTheme="minorHAnsi" w:hAnsiTheme="minorHAnsi"/>
          <w:sz w:val="22"/>
          <w:szCs w:val="22"/>
        </w:rPr>
      </w:pPr>
    </w:p>
    <w:p w14:paraId="1BD1D268" w14:textId="55C7FEF6" w:rsidR="008118E1" w:rsidRPr="00845480" w:rsidRDefault="008118E1" w:rsidP="008118E1">
      <w:pPr>
        <w:rPr>
          <w:rFonts w:asciiTheme="minorHAnsi" w:hAnsiTheme="minorHAnsi"/>
          <w:sz w:val="22"/>
          <w:szCs w:val="22"/>
        </w:rPr>
      </w:pPr>
    </w:p>
    <w:p w14:paraId="748D0F43" w14:textId="77777777" w:rsidR="00326201" w:rsidRDefault="00326201" w:rsidP="008118E1"/>
    <w:p w14:paraId="3467E11A" w14:textId="77777777" w:rsidR="00EA6822" w:rsidRPr="00180FCE" w:rsidRDefault="00EA6822" w:rsidP="00A079C1">
      <w:pPr>
        <w:pStyle w:val="Sectionheading"/>
        <w:rPr>
          <w:sz w:val="22"/>
        </w:rPr>
      </w:pPr>
      <w:r w:rsidRPr="00180FCE">
        <w:rPr>
          <w:sz w:val="22"/>
        </w:rPr>
        <w:t>S</w:t>
      </w:r>
      <w:r w:rsidR="007C067F" w:rsidRPr="00180FCE">
        <w:rPr>
          <w:sz w:val="22"/>
        </w:rPr>
        <w:t>ection H</w:t>
      </w:r>
      <w:r w:rsidR="000C3AD6" w:rsidRPr="00180FCE">
        <w:rPr>
          <w:sz w:val="22"/>
        </w:rPr>
        <w:t xml:space="preserve">: </w:t>
      </w:r>
      <w:r w:rsidR="007A70C2" w:rsidRPr="00180FCE">
        <w:rPr>
          <w:sz w:val="22"/>
        </w:rPr>
        <w:t>Sharing Research Findings</w:t>
      </w:r>
    </w:p>
    <w:p w14:paraId="10336A14" w14:textId="77777777" w:rsidR="00EA6822" w:rsidRPr="00180FCE" w:rsidRDefault="00EA6822" w:rsidP="009056B6">
      <w:pPr>
        <w:pStyle w:val="NumberedQuestions"/>
      </w:pPr>
      <w:r w:rsidRPr="00180FCE">
        <w:t>Describe how information resulting from the project will be shared with participants and disseminated in other forums, e.g. peer review, publications, conferences.</w:t>
      </w:r>
    </w:p>
    <w:p w14:paraId="1F794D9F" w14:textId="77777777" w:rsidR="00EA6822" w:rsidRPr="00180FCE" w:rsidRDefault="00EA6822" w:rsidP="008E7FDC">
      <w:pPr>
        <w:pStyle w:val="InstructionsItalics"/>
      </w:pPr>
      <w:r w:rsidRPr="00180FCE">
        <w:t>(Note that receipt of a summary is one of the participant rights</w:t>
      </w:r>
      <w:r w:rsidR="009A226E" w:rsidRPr="00180FCE">
        <w:t>.</w:t>
      </w:r>
      <w:r w:rsidRPr="00180FCE">
        <w:t>)</w:t>
      </w:r>
    </w:p>
    <w:p w14:paraId="0BA383C3" w14:textId="0DEE9661" w:rsidR="00EF404F" w:rsidRPr="00845480" w:rsidRDefault="00EF404F" w:rsidP="001459A7">
      <w:pPr>
        <w:rPr>
          <w:rFonts w:asciiTheme="minorHAnsi" w:hAnsiTheme="minorHAnsi"/>
          <w:sz w:val="22"/>
          <w:szCs w:val="22"/>
        </w:rPr>
      </w:pPr>
    </w:p>
    <w:p w14:paraId="150BC49C" w14:textId="2D3BFB0A" w:rsidR="001459A7" w:rsidRPr="00845480" w:rsidRDefault="001459A7" w:rsidP="001459A7">
      <w:pPr>
        <w:rPr>
          <w:rFonts w:asciiTheme="minorHAnsi" w:hAnsiTheme="minorHAnsi"/>
          <w:sz w:val="22"/>
          <w:szCs w:val="22"/>
        </w:rPr>
      </w:pPr>
    </w:p>
    <w:p w14:paraId="711A8553" w14:textId="70ADA69A" w:rsidR="001459A7" w:rsidRPr="00845480" w:rsidRDefault="001459A7" w:rsidP="001459A7">
      <w:pPr>
        <w:rPr>
          <w:rFonts w:asciiTheme="minorHAnsi" w:hAnsiTheme="minorHAnsi"/>
          <w:sz w:val="22"/>
          <w:szCs w:val="22"/>
        </w:rPr>
      </w:pPr>
    </w:p>
    <w:p w14:paraId="50DD4F44" w14:textId="77777777" w:rsidR="001459A7" w:rsidRPr="00180FCE" w:rsidRDefault="001459A7" w:rsidP="001459A7"/>
    <w:p w14:paraId="1B028FC2" w14:textId="77777777" w:rsidR="00EA6822" w:rsidRPr="00180FCE" w:rsidRDefault="007C067F" w:rsidP="00A079C1">
      <w:pPr>
        <w:pStyle w:val="Sectionheading"/>
        <w:rPr>
          <w:sz w:val="22"/>
        </w:rPr>
      </w:pPr>
      <w:r w:rsidRPr="00180FCE">
        <w:rPr>
          <w:sz w:val="22"/>
        </w:rPr>
        <w:t>Section I</w:t>
      </w:r>
      <w:r w:rsidR="007A70C2" w:rsidRPr="00180FCE">
        <w:rPr>
          <w:sz w:val="22"/>
        </w:rPr>
        <w:t>: Invasive Procedures/Physiological Tests</w:t>
      </w:r>
    </w:p>
    <w:p w14:paraId="4C51B6A1" w14:textId="6B12D350" w:rsidR="00EF404F" w:rsidRDefault="00EA6822" w:rsidP="009056B6">
      <w:pPr>
        <w:pStyle w:val="NumberedQuestions"/>
      </w:pPr>
      <w:r w:rsidRPr="00180FCE">
        <w:t xml:space="preserve">Does the project involve the collection of tissues, blood, other body </w:t>
      </w:r>
      <w:r w:rsidR="00EF404F" w:rsidRPr="00180FCE">
        <w:t xml:space="preserve">fluids or physiological tests? </w:t>
      </w:r>
    </w:p>
    <w:p w14:paraId="0A95D380" w14:textId="0270D3B6" w:rsidR="00644396" w:rsidRPr="00160230" w:rsidRDefault="00644396" w:rsidP="009056B6">
      <w:pPr>
        <w:pStyle w:val="YESNO"/>
      </w:pPr>
      <w:r w:rsidRPr="00180FCE">
        <w:fldChar w:fldCharType="begin">
          <w:ffData>
            <w:name w:val="Check3"/>
            <w:enabled/>
            <w:calcOnExit w:val="0"/>
            <w:checkBox>
              <w:sizeAuto/>
              <w:default w:val="0"/>
            </w:checkBox>
          </w:ffData>
        </w:fldChar>
      </w:r>
      <w:r w:rsidRPr="00180FCE">
        <w:instrText xml:space="preserve"> FORMCHECKBOX </w:instrText>
      </w:r>
      <w:r w:rsidRPr="00180FCE">
        <w:fldChar w:fldCharType="separate"/>
      </w:r>
      <w:r w:rsidRPr="00180FCE">
        <w:fldChar w:fldCharType="end"/>
      </w:r>
      <w:r w:rsidRPr="00180FCE">
        <w:t xml:space="preserve"> </w:t>
      </w:r>
      <w:r w:rsidRPr="00180FCE">
        <w:rPr>
          <w:rFonts w:cstheme="minorHAnsi"/>
        </w:rPr>
        <w:t xml:space="preserve"> Yes / </w:t>
      </w:r>
      <w:r w:rsidRPr="00180FCE">
        <w:fldChar w:fldCharType="begin">
          <w:ffData>
            <w:name w:val="Check3"/>
            <w:enabled/>
            <w:calcOnExit w:val="0"/>
            <w:checkBox>
              <w:sizeAuto/>
              <w:default w:val="0"/>
            </w:checkBox>
          </w:ffData>
        </w:fldChar>
      </w:r>
      <w:r w:rsidRPr="00180FCE">
        <w:instrText xml:space="preserve"> FORMCHECKBOX </w:instrText>
      </w:r>
      <w:r w:rsidRPr="00180FCE">
        <w:fldChar w:fldCharType="separate"/>
      </w:r>
      <w:r w:rsidRPr="00180FCE">
        <w:fldChar w:fldCharType="end"/>
      </w:r>
      <w:r w:rsidRPr="00180FCE">
        <w:t xml:space="preserve"> </w:t>
      </w:r>
      <w:r w:rsidRPr="00180FCE">
        <w:rPr>
          <w:rFonts w:cstheme="minorHAnsi"/>
        </w:rPr>
        <w:t xml:space="preserve">  No</w:t>
      </w:r>
    </w:p>
    <w:p w14:paraId="75D81E52" w14:textId="77777777" w:rsidR="00EA6822" w:rsidRPr="00180FCE" w:rsidRDefault="007C067F" w:rsidP="008E7FDC">
      <w:pPr>
        <w:pStyle w:val="InstructionsItalics"/>
        <w:rPr>
          <w:b/>
          <w:lang w:val="en-NZ"/>
        </w:rPr>
      </w:pPr>
      <w:r w:rsidRPr="00180FCE">
        <w:t xml:space="preserve">If yes, complete Section </w:t>
      </w:r>
      <w:r w:rsidRPr="00D924EC">
        <w:rPr>
          <w:b/>
        </w:rPr>
        <w:t>I,</w:t>
      </w:r>
      <w:r w:rsidRPr="00180FCE">
        <w:t xml:space="preserve"> otherwise proceed to Section </w:t>
      </w:r>
      <w:r w:rsidRPr="00D924EC">
        <w:rPr>
          <w:b/>
        </w:rPr>
        <w:t>J</w:t>
      </w:r>
      <w:r w:rsidR="009A226E" w:rsidRPr="00D924EC">
        <w:rPr>
          <w:b/>
        </w:rPr>
        <w:t>.</w:t>
      </w:r>
    </w:p>
    <w:p w14:paraId="7F1015D6" w14:textId="5FD406BB" w:rsidR="00EA6822" w:rsidRPr="00180FCE" w:rsidRDefault="00EA6822" w:rsidP="008E7FDC">
      <w:pPr>
        <w:pStyle w:val="InstructionsItalics"/>
      </w:pPr>
      <w:r w:rsidRPr="00180FCE">
        <w:t xml:space="preserve">If yes, are the procedures to be used governed by Standard Operating Procedure(s)? </w:t>
      </w:r>
      <w:r w:rsidR="009A226E" w:rsidRPr="00180FCE">
        <w:t xml:space="preserve">If so, please name the SOP(s). </w:t>
      </w:r>
      <w:r w:rsidRPr="00180FCE">
        <w:t>If not, identify the procedure(s) and describe how you will minimise the risks associated with the procedure(s)?</w:t>
      </w:r>
    </w:p>
    <w:p w14:paraId="2722C23B" w14:textId="1DDEA387" w:rsidR="002D626F" w:rsidRPr="00845480" w:rsidRDefault="002D626F" w:rsidP="008118E1">
      <w:pPr>
        <w:rPr>
          <w:rFonts w:asciiTheme="minorHAnsi" w:hAnsiTheme="minorHAnsi"/>
          <w:sz w:val="22"/>
          <w:szCs w:val="22"/>
        </w:rPr>
      </w:pPr>
    </w:p>
    <w:p w14:paraId="0134223A" w14:textId="77777777" w:rsidR="008118E1" w:rsidRPr="00180FCE" w:rsidRDefault="008118E1" w:rsidP="008118E1"/>
    <w:p w14:paraId="7B822546" w14:textId="4A7FD10A" w:rsidR="00EA6822" w:rsidRPr="00180FCE" w:rsidRDefault="00EA6822" w:rsidP="009056B6">
      <w:pPr>
        <w:pStyle w:val="NumberedQuestions"/>
      </w:pPr>
      <w:r w:rsidRPr="00180FCE">
        <w:t>Describe the material to be taken and the method used to obtain it.  Include information about the training of those taking the samples and the safety of all persons involved. If blood is taken, specify the volume and number of collections.</w:t>
      </w:r>
    </w:p>
    <w:p w14:paraId="4ADCF873" w14:textId="102477B9" w:rsidR="002D626F" w:rsidRPr="00845480" w:rsidRDefault="002D626F" w:rsidP="008118E1">
      <w:pPr>
        <w:rPr>
          <w:rFonts w:asciiTheme="minorHAnsi" w:hAnsiTheme="minorHAnsi"/>
          <w:sz w:val="22"/>
          <w:szCs w:val="22"/>
        </w:rPr>
      </w:pPr>
    </w:p>
    <w:p w14:paraId="6211B9F7" w14:textId="77777777" w:rsidR="008118E1" w:rsidRPr="00845480" w:rsidRDefault="008118E1" w:rsidP="008118E1">
      <w:pPr>
        <w:rPr>
          <w:rFonts w:asciiTheme="minorHAnsi" w:hAnsiTheme="minorHAnsi"/>
          <w:sz w:val="22"/>
          <w:szCs w:val="22"/>
        </w:rPr>
      </w:pPr>
    </w:p>
    <w:p w14:paraId="14BAFECF" w14:textId="77777777" w:rsidR="008118E1" w:rsidRPr="00845480" w:rsidRDefault="008118E1" w:rsidP="008118E1">
      <w:pPr>
        <w:rPr>
          <w:rFonts w:asciiTheme="minorHAnsi" w:hAnsiTheme="minorHAnsi"/>
          <w:sz w:val="22"/>
          <w:szCs w:val="22"/>
        </w:rPr>
      </w:pPr>
    </w:p>
    <w:p w14:paraId="224E0559" w14:textId="77777777" w:rsidR="00785F76" w:rsidRDefault="00EA6822" w:rsidP="009056B6">
      <w:pPr>
        <w:pStyle w:val="NumberedQuestions"/>
      </w:pPr>
      <w:r w:rsidRPr="00180FCE">
        <w:t>Will the material be stored?</w:t>
      </w:r>
    </w:p>
    <w:p w14:paraId="1A341DBC" w14:textId="2874C248" w:rsidR="00EA6822" w:rsidRPr="00180FCE" w:rsidRDefault="002D626F" w:rsidP="009056B6">
      <w:pPr>
        <w:pStyle w:val="YESNO"/>
      </w:pPr>
      <w:r w:rsidRPr="00180FCE">
        <w:t xml:space="preserve"> </w:t>
      </w:r>
      <w:r w:rsidR="005C53B3" w:rsidRPr="00180FCE">
        <w:fldChar w:fldCharType="begin">
          <w:ffData>
            <w:name w:val="Check3"/>
            <w:enabled/>
            <w:calcOnExit w:val="0"/>
            <w:checkBox>
              <w:sizeAuto/>
              <w:default w:val="0"/>
            </w:checkBox>
          </w:ffData>
        </w:fldChar>
      </w:r>
      <w:r w:rsidR="005C53B3" w:rsidRPr="00180FCE">
        <w:instrText xml:space="preserve"> FORMCHECKBOX </w:instrText>
      </w:r>
      <w:r w:rsidR="005C53B3" w:rsidRPr="00180FCE">
        <w:fldChar w:fldCharType="separate"/>
      </w:r>
      <w:r w:rsidR="005C53B3" w:rsidRPr="00180FCE">
        <w:fldChar w:fldCharType="end"/>
      </w:r>
      <w:r w:rsidR="005C53B3" w:rsidRPr="00180FCE">
        <w:t xml:space="preserve"> </w:t>
      </w:r>
      <w:r w:rsidR="005C53B3" w:rsidRPr="00180FCE">
        <w:rPr>
          <w:rFonts w:cstheme="minorHAnsi"/>
        </w:rPr>
        <w:t xml:space="preserve"> </w:t>
      </w:r>
      <w:r w:rsidRPr="00180FCE">
        <w:rPr>
          <w:rFonts w:cstheme="minorHAnsi"/>
        </w:rPr>
        <w:t xml:space="preserve">Yes / </w:t>
      </w:r>
      <w:r w:rsidR="005C53B3" w:rsidRPr="00180FCE">
        <w:fldChar w:fldCharType="begin">
          <w:ffData>
            <w:name w:val="Check3"/>
            <w:enabled/>
            <w:calcOnExit w:val="0"/>
            <w:checkBox>
              <w:sizeAuto/>
              <w:default w:val="0"/>
            </w:checkBox>
          </w:ffData>
        </w:fldChar>
      </w:r>
      <w:r w:rsidR="005C53B3" w:rsidRPr="00180FCE">
        <w:instrText xml:space="preserve"> FORMCHECKBOX </w:instrText>
      </w:r>
      <w:r w:rsidR="005C53B3" w:rsidRPr="00180FCE">
        <w:fldChar w:fldCharType="separate"/>
      </w:r>
      <w:r w:rsidR="005C53B3" w:rsidRPr="00180FCE">
        <w:fldChar w:fldCharType="end"/>
      </w:r>
      <w:r w:rsidR="005C53B3" w:rsidRPr="00180FCE">
        <w:t xml:space="preserve"> </w:t>
      </w:r>
      <w:r w:rsidR="005C53B3" w:rsidRPr="00180FCE">
        <w:rPr>
          <w:rFonts w:cstheme="minorHAnsi"/>
        </w:rPr>
        <w:t xml:space="preserve"> </w:t>
      </w:r>
      <w:r w:rsidRPr="00180FCE">
        <w:rPr>
          <w:rFonts w:cstheme="minorHAnsi"/>
        </w:rPr>
        <w:t xml:space="preserve"> No</w:t>
      </w:r>
    </w:p>
    <w:p w14:paraId="5C65737C" w14:textId="77777777" w:rsidR="00BD7132" w:rsidRPr="00180FCE" w:rsidRDefault="00EA6822" w:rsidP="008E7FDC">
      <w:pPr>
        <w:pStyle w:val="InstructionsItalics"/>
      </w:pPr>
      <w:r w:rsidRPr="00180FCE">
        <w:t>If yes, describe how, where and for how long.</w:t>
      </w:r>
    </w:p>
    <w:p w14:paraId="3B0C531C" w14:textId="7865E64C" w:rsidR="002D626F" w:rsidRDefault="002D626F" w:rsidP="008118E1"/>
    <w:p w14:paraId="7840DDBA" w14:textId="77777777" w:rsidR="008118E1" w:rsidRPr="00180FCE" w:rsidRDefault="008118E1" w:rsidP="008118E1"/>
    <w:p w14:paraId="62DD24B3" w14:textId="77777777" w:rsidR="00CD189B" w:rsidRPr="00180FCE" w:rsidRDefault="00EA6822" w:rsidP="009056B6">
      <w:pPr>
        <w:pStyle w:val="NumberedQuestions"/>
      </w:pPr>
      <w:r w:rsidRPr="00180FCE">
        <w:t>Describe how the material will be disposed of (either after the research is completed or at the end of the storage period).</w:t>
      </w:r>
      <w:r w:rsidR="00CD189B" w:rsidRPr="00180FCE">
        <w:t xml:space="preserve"> </w:t>
      </w:r>
    </w:p>
    <w:p w14:paraId="58D5C476" w14:textId="77777777" w:rsidR="00EA6822" w:rsidRPr="00180FCE" w:rsidRDefault="00EA6822" w:rsidP="008E7FDC">
      <w:pPr>
        <w:pStyle w:val="InstructionsItalics"/>
      </w:pPr>
      <w:r w:rsidRPr="00180FCE">
        <w:t xml:space="preserve">(Note that the wishes of relevant cultural groups must be </w:t>
      </w:r>
      <w:proofErr w:type="gramStart"/>
      <w:r w:rsidRPr="00180FCE">
        <w:t>taken into account</w:t>
      </w:r>
      <w:proofErr w:type="gramEnd"/>
      <w:r w:rsidR="009A226E" w:rsidRPr="00180FCE">
        <w:t>.</w:t>
      </w:r>
      <w:r w:rsidRPr="00180FCE">
        <w:t>)</w:t>
      </w:r>
    </w:p>
    <w:p w14:paraId="1BDED01D" w14:textId="7D1B0645" w:rsidR="002D626F" w:rsidRPr="00845480" w:rsidRDefault="002D626F" w:rsidP="008118E1">
      <w:pPr>
        <w:rPr>
          <w:rFonts w:asciiTheme="minorHAnsi" w:hAnsiTheme="minorHAnsi"/>
          <w:sz w:val="22"/>
          <w:szCs w:val="22"/>
        </w:rPr>
      </w:pPr>
    </w:p>
    <w:p w14:paraId="10CC84E6" w14:textId="77777777" w:rsidR="008118E1" w:rsidRPr="00180FCE" w:rsidRDefault="008118E1" w:rsidP="008118E1"/>
    <w:p w14:paraId="2AF6D264" w14:textId="77777777" w:rsidR="00785F76" w:rsidRDefault="00EA6822" w:rsidP="009056B6">
      <w:pPr>
        <w:pStyle w:val="NumberedQuestions"/>
      </w:pPr>
      <w:r w:rsidRPr="00180FCE">
        <w:t xml:space="preserve">Will material </w:t>
      </w:r>
      <w:proofErr w:type="gramStart"/>
      <w:r w:rsidRPr="00180FCE">
        <w:t>collected</w:t>
      </w:r>
      <w:proofErr w:type="gramEnd"/>
      <w:r w:rsidRPr="00180FCE">
        <w:t xml:space="preserve"> for another purpose (e.g. diagnostic use) be used?</w:t>
      </w:r>
    </w:p>
    <w:p w14:paraId="4DE2BBEE" w14:textId="3493F3A5" w:rsidR="00EA6822" w:rsidRPr="00180FCE" w:rsidRDefault="002D626F" w:rsidP="009056B6">
      <w:pPr>
        <w:pStyle w:val="YESNO"/>
      </w:pPr>
      <w:r w:rsidRPr="00180FCE">
        <w:t xml:space="preserve"> </w:t>
      </w:r>
      <w:r w:rsidR="005C53B3" w:rsidRPr="00180FCE">
        <w:fldChar w:fldCharType="begin">
          <w:ffData>
            <w:name w:val="Check3"/>
            <w:enabled/>
            <w:calcOnExit w:val="0"/>
            <w:checkBox>
              <w:sizeAuto/>
              <w:default w:val="0"/>
            </w:checkBox>
          </w:ffData>
        </w:fldChar>
      </w:r>
      <w:r w:rsidR="005C53B3" w:rsidRPr="00180FCE">
        <w:instrText xml:space="preserve"> FORMCHECKBOX </w:instrText>
      </w:r>
      <w:r w:rsidR="005C53B3" w:rsidRPr="00180FCE">
        <w:fldChar w:fldCharType="separate"/>
      </w:r>
      <w:r w:rsidR="005C53B3" w:rsidRPr="00180FCE">
        <w:fldChar w:fldCharType="end"/>
      </w:r>
      <w:r w:rsidR="005C53B3" w:rsidRPr="00180FCE">
        <w:t xml:space="preserve"> </w:t>
      </w:r>
      <w:r w:rsidR="005C53B3" w:rsidRPr="00180FCE">
        <w:rPr>
          <w:rFonts w:cstheme="minorHAnsi"/>
        </w:rPr>
        <w:t xml:space="preserve"> </w:t>
      </w:r>
      <w:r w:rsidRPr="00180FCE">
        <w:rPr>
          <w:rFonts w:cstheme="minorHAnsi"/>
        </w:rPr>
        <w:t xml:space="preserve">Yes / </w:t>
      </w:r>
      <w:r w:rsidR="005C53B3" w:rsidRPr="00180FCE">
        <w:fldChar w:fldCharType="begin">
          <w:ffData>
            <w:name w:val="Check3"/>
            <w:enabled/>
            <w:calcOnExit w:val="0"/>
            <w:checkBox>
              <w:sizeAuto/>
              <w:default w:val="0"/>
            </w:checkBox>
          </w:ffData>
        </w:fldChar>
      </w:r>
      <w:r w:rsidR="005C53B3" w:rsidRPr="00180FCE">
        <w:instrText xml:space="preserve"> FORMCHECKBOX </w:instrText>
      </w:r>
      <w:r w:rsidR="005C53B3" w:rsidRPr="00180FCE">
        <w:fldChar w:fldCharType="separate"/>
      </w:r>
      <w:r w:rsidR="005C53B3" w:rsidRPr="00180FCE">
        <w:fldChar w:fldCharType="end"/>
      </w:r>
      <w:r w:rsidR="005C53B3" w:rsidRPr="00180FCE">
        <w:t xml:space="preserve"> </w:t>
      </w:r>
      <w:r w:rsidR="005C53B3" w:rsidRPr="00180FCE">
        <w:rPr>
          <w:rFonts w:cstheme="minorHAnsi"/>
        </w:rPr>
        <w:t xml:space="preserve"> </w:t>
      </w:r>
      <w:r w:rsidRPr="00180FCE">
        <w:rPr>
          <w:rFonts w:cstheme="minorHAnsi"/>
        </w:rPr>
        <w:t>No</w:t>
      </w:r>
    </w:p>
    <w:p w14:paraId="0E5079AC" w14:textId="77777777" w:rsidR="00EA6822" w:rsidRPr="00180FCE" w:rsidRDefault="006177A2" w:rsidP="008E7FDC">
      <w:pPr>
        <w:pStyle w:val="InstructionsItalics"/>
      </w:pPr>
      <w:r w:rsidRPr="00180FCE">
        <w:t>If yes</w:t>
      </w:r>
      <w:r w:rsidR="00EA6822" w:rsidRPr="00180FCE">
        <w:t xml:space="preserve">, did the donors give permission for use of their samples in this project? (Attach evidence </w:t>
      </w:r>
      <w:r w:rsidR="009A226E" w:rsidRPr="00180FCE">
        <w:t>of this to the application form</w:t>
      </w:r>
      <w:r w:rsidR="00EA6822" w:rsidRPr="00180FCE">
        <w:t>.</w:t>
      </w:r>
    </w:p>
    <w:p w14:paraId="405877A7" w14:textId="77777777" w:rsidR="00EA6822" w:rsidRPr="00180FCE" w:rsidRDefault="00EA6822" w:rsidP="008118E1"/>
    <w:p w14:paraId="1CF3160A" w14:textId="77777777" w:rsidR="00EA6822" w:rsidRPr="00180FCE" w:rsidRDefault="006177A2" w:rsidP="008E7FDC">
      <w:pPr>
        <w:pStyle w:val="InstructionsItalics"/>
      </w:pPr>
      <w:r w:rsidRPr="00180FCE">
        <w:t>If no</w:t>
      </w:r>
      <w:r w:rsidR="00EA6822" w:rsidRPr="00180FCE">
        <w:t>, describe</w:t>
      </w:r>
      <w:r w:rsidR="000C7374" w:rsidRPr="00180FCE">
        <w:t xml:space="preserve"> how consent will be obtained. </w:t>
      </w:r>
      <w:r w:rsidR="00EA6822" w:rsidRPr="00180FCE">
        <w:t>Where the samples have been anonymised and consent cannot be obtained, provide justification for the use of these samples.</w:t>
      </w:r>
    </w:p>
    <w:p w14:paraId="34A14557" w14:textId="450E5729" w:rsidR="002D626F" w:rsidRDefault="002D626F" w:rsidP="008118E1"/>
    <w:p w14:paraId="523287D3" w14:textId="32B4AEA3" w:rsidR="008118E1" w:rsidRPr="00845480" w:rsidRDefault="008118E1" w:rsidP="008118E1">
      <w:pPr>
        <w:rPr>
          <w:rFonts w:asciiTheme="minorHAnsi" w:hAnsiTheme="minorHAnsi"/>
          <w:sz w:val="22"/>
          <w:szCs w:val="22"/>
        </w:rPr>
      </w:pPr>
    </w:p>
    <w:p w14:paraId="589C7704" w14:textId="77777777" w:rsidR="008118E1" w:rsidRPr="00180FCE" w:rsidRDefault="008118E1" w:rsidP="008118E1"/>
    <w:p w14:paraId="648B8956" w14:textId="77777777" w:rsidR="00785F76" w:rsidRDefault="00EA6822" w:rsidP="009056B6">
      <w:pPr>
        <w:pStyle w:val="NumberedQuestions"/>
      </w:pPr>
      <w:r w:rsidRPr="00180FCE">
        <w:t>Will any samples be imported into New Zealand?</w:t>
      </w:r>
    </w:p>
    <w:p w14:paraId="29EDEDED" w14:textId="33F8A2D5" w:rsidR="00EA6822" w:rsidRPr="00180FCE" w:rsidRDefault="002D626F" w:rsidP="009056B6">
      <w:pPr>
        <w:pStyle w:val="YESNO"/>
      </w:pPr>
      <w:r w:rsidRPr="00180FCE">
        <w:t xml:space="preserve"> </w:t>
      </w:r>
      <w:r w:rsidR="005C53B3" w:rsidRPr="00180FCE">
        <w:fldChar w:fldCharType="begin">
          <w:ffData>
            <w:name w:val="Check3"/>
            <w:enabled/>
            <w:calcOnExit w:val="0"/>
            <w:checkBox>
              <w:sizeAuto/>
              <w:default w:val="0"/>
            </w:checkBox>
          </w:ffData>
        </w:fldChar>
      </w:r>
      <w:r w:rsidR="005C53B3" w:rsidRPr="00180FCE">
        <w:instrText xml:space="preserve"> FORMCHECKBOX </w:instrText>
      </w:r>
      <w:r w:rsidR="005C53B3" w:rsidRPr="00180FCE">
        <w:fldChar w:fldCharType="separate"/>
      </w:r>
      <w:r w:rsidR="005C53B3" w:rsidRPr="00180FCE">
        <w:fldChar w:fldCharType="end"/>
      </w:r>
      <w:r w:rsidR="005C53B3" w:rsidRPr="00180FCE">
        <w:t xml:space="preserve"> </w:t>
      </w:r>
      <w:r w:rsidR="005C53B3" w:rsidRPr="00180FCE">
        <w:rPr>
          <w:rFonts w:cstheme="minorHAnsi"/>
        </w:rPr>
        <w:t xml:space="preserve"> </w:t>
      </w:r>
      <w:r w:rsidRPr="00180FCE">
        <w:rPr>
          <w:rFonts w:cstheme="minorHAnsi"/>
        </w:rPr>
        <w:t xml:space="preserve">Yes / </w:t>
      </w:r>
      <w:r w:rsidR="005C53B3" w:rsidRPr="00180FCE">
        <w:fldChar w:fldCharType="begin">
          <w:ffData>
            <w:name w:val="Check3"/>
            <w:enabled/>
            <w:calcOnExit w:val="0"/>
            <w:checkBox>
              <w:sizeAuto/>
              <w:default w:val="0"/>
            </w:checkBox>
          </w:ffData>
        </w:fldChar>
      </w:r>
      <w:r w:rsidR="005C53B3" w:rsidRPr="00180FCE">
        <w:instrText xml:space="preserve"> FORMCHECKBOX </w:instrText>
      </w:r>
      <w:r w:rsidR="005C53B3" w:rsidRPr="00180FCE">
        <w:fldChar w:fldCharType="separate"/>
      </w:r>
      <w:r w:rsidR="005C53B3" w:rsidRPr="00180FCE">
        <w:fldChar w:fldCharType="end"/>
      </w:r>
      <w:r w:rsidR="005C53B3" w:rsidRPr="00180FCE">
        <w:t xml:space="preserve"> </w:t>
      </w:r>
      <w:r w:rsidR="005C53B3" w:rsidRPr="00180FCE">
        <w:rPr>
          <w:rFonts w:cstheme="minorHAnsi"/>
        </w:rPr>
        <w:t xml:space="preserve"> </w:t>
      </w:r>
      <w:r w:rsidRPr="00180FCE">
        <w:rPr>
          <w:rFonts w:cstheme="minorHAnsi"/>
        </w:rPr>
        <w:t xml:space="preserve"> No</w:t>
      </w:r>
    </w:p>
    <w:p w14:paraId="27CD7657" w14:textId="77777777" w:rsidR="00EA6822" w:rsidRPr="00180FCE" w:rsidRDefault="00EA6822" w:rsidP="008E7FDC">
      <w:pPr>
        <w:pStyle w:val="InstructionsItalics"/>
      </w:pPr>
      <w:r w:rsidRPr="00180FCE">
        <w:t>If yes, provide evidence of permission of the donors for their material to be used in this research.</w:t>
      </w:r>
    </w:p>
    <w:p w14:paraId="1041A7E6" w14:textId="1648529E" w:rsidR="002D626F" w:rsidRPr="00845480" w:rsidRDefault="002D626F" w:rsidP="008118E1">
      <w:pPr>
        <w:rPr>
          <w:rFonts w:asciiTheme="minorHAnsi" w:hAnsiTheme="minorHAnsi"/>
          <w:sz w:val="22"/>
          <w:szCs w:val="22"/>
        </w:rPr>
      </w:pPr>
    </w:p>
    <w:p w14:paraId="6F9635BD" w14:textId="6E779615" w:rsidR="008118E1" w:rsidRPr="00845480" w:rsidRDefault="008118E1" w:rsidP="008118E1">
      <w:pPr>
        <w:rPr>
          <w:rFonts w:asciiTheme="minorHAnsi" w:hAnsiTheme="minorHAnsi"/>
          <w:sz w:val="22"/>
          <w:szCs w:val="22"/>
        </w:rPr>
      </w:pPr>
    </w:p>
    <w:p w14:paraId="7CC58FC0" w14:textId="77777777" w:rsidR="008118E1" w:rsidRPr="00180FCE" w:rsidRDefault="008118E1" w:rsidP="008118E1"/>
    <w:p w14:paraId="1B992A40" w14:textId="77777777" w:rsidR="00785F76" w:rsidRDefault="00EA6822" w:rsidP="009056B6">
      <w:pPr>
        <w:pStyle w:val="NumberedQuestions"/>
      </w:pPr>
      <w:r w:rsidRPr="00180FCE">
        <w:t>Will any samples go out of New Zealand?</w:t>
      </w:r>
      <w:r w:rsidR="002D626F" w:rsidRPr="00180FCE">
        <w:t xml:space="preserve"> </w:t>
      </w:r>
    </w:p>
    <w:p w14:paraId="41D2D030" w14:textId="30FAABAF" w:rsidR="00EA6822" w:rsidRPr="00180FCE" w:rsidRDefault="005C53B3" w:rsidP="009056B6">
      <w:pPr>
        <w:pStyle w:val="YESNO"/>
      </w:pPr>
      <w:r w:rsidRPr="00180FCE">
        <w:lastRenderedPageBreak/>
        <w:fldChar w:fldCharType="begin">
          <w:ffData>
            <w:name w:val="Check3"/>
            <w:enabled/>
            <w:calcOnExit w:val="0"/>
            <w:checkBox>
              <w:sizeAuto/>
              <w:default w:val="0"/>
            </w:checkBox>
          </w:ffData>
        </w:fldChar>
      </w:r>
      <w:r w:rsidRPr="00180FCE">
        <w:instrText xml:space="preserve"> FORMCHECKBOX </w:instrText>
      </w:r>
      <w:r w:rsidRPr="00180FCE">
        <w:fldChar w:fldCharType="separate"/>
      </w:r>
      <w:r w:rsidRPr="00180FCE">
        <w:fldChar w:fldCharType="end"/>
      </w:r>
      <w:r w:rsidRPr="00180FCE">
        <w:t xml:space="preserve"> </w:t>
      </w:r>
      <w:r w:rsidRPr="00180FCE">
        <w:rPr>
          <w:rFonts w:cstheme="minorHAnsi"/>
        </w:rPr>
        <w:t xml:space="preserve"> </w:t>
      </w:r>
      <w:r w:rsidR="002D626F" w:rsidRPr="00180FCE">
        <w:rPr>
          <w:rFonts w:cstheme="minorHAnsi"/>
        </w:rPr>
        <w:t xml:space="preserve">Yes / </w:t>
      </w:r>
      <w:r w:rsidRPr="00180FCE">
        <w:fldChar w:fldCharType="begin">
          <w:ffData>
            <w:name w:val="Check3"/>
            <w:enabled/>
            <w:calcOnExit w:val="0"/>
            <w:checkBox>
              <w:sizeAuto/>
              <w:default w:val="0"/>
            </w:checkBox>
          </w:ffData>
        </w:fldChar>
      </w:r>
      <w:r w:rsidRPr="00180FCE">
        <w:instrText xml:space="preserve"> FORMCHECKBOX </w:instrText>
      </w:r>
      <w:r w:rsidRPr="00180FCE">
        <w:fldChar w:fldCharType="separate"/>
      </w:r>
      <w:r w:rsidRPr="00180FCE">
        <w:fldChar w:fldCharType="end"/>
      </w:r>
      <w:r w:rsidRPr="00180FCE">
        <w:t xml:space="preserve"> </w:t>
      </w:r>
      <w:r w:rsidRPr="00180FCE">
        <w:rPr>
          <w:rFonts w:cstheme="minorHAnsi"/>
        </w:rPr>
        <w:t xml:space="preserve"> </w:t>
      </w:r>
      <w:r w:rsidR="002D626F" w:rsidRPr="00180FCE">
        <w:rPr>
          <w:rFonts w:cstheme="minorHAnsi"/>
        </w:rPr>
        <w:t xml:space="preserve"> No</w:t>
      </w:r>
    </w:p>
    <w:p w14:paraId="4F898CAA" w14:textId="77777777" w:rsidR="00EA6822" w:rsidRPr="00180FCE" w:rsidRDefault="006177A2" w:rsidP="008E7FDC">
      <w:pPr>
        <w:pStyle w:val="InstructionsItalics"/>
      </w:pPr>
      <w:r w:rsidRPr="00180FCE">
        <w:t>If yes</w:t>
      </w:r>
      <w:r w:rsidR="00EA6822" w:rsidRPr="00180FCE">
        <w:t xml:space="preserve">, state </w:t>
      </w:r>
      <w:proofErr w:type="gramStart"/>
      <w:r w:rsidR="00EA6822" w:rsidRPr="00180FCE">
        <w:t>where</w:t>
      </w:r>
      <w:proofErr w:type="gramEnd"/>
      <w:r w:rsidR="00EA6822" w:rsidRPr="00180FCE">
        <w:t>.</w:t>
      </w:r>
      <w:r w:rsidR="00DB7CEC" w:rsidRPr="00180FCE">
        <w:t xml:space="preserve"> </w:t>
      </w:r>
      <w:r w:rsidR="00EA6822" w:rsidRPr="00180FCE">
        <w:t>(Note this information must be included in the Information Sheet)</w:t>
      </w:r>
    </w:p>
    <w:p w14:paraId="6AE63DAE" w14:textId="1806EF9A" w:rsidR="002D626F" w:rsidRPr="00845480" w:rsidRDefault="002D626F" w:rsidP="008118E1">
      <w:pPr>
        <w:rPr>
          <w:rFonts w:asciiTheme="minorHAnsi" w:hAnsiTheme="minorHAnsi"/>
          <w:sz w:val="22"/>
          <w:szCs w:val="22"/>
        </w:rPr>
      </w:pPr>
    </w:p>
    <w:p w14:paraId="5D22A249" w14:textId="2EC4C69E" w:rsidR="008118E1" w:rsidRPr="00845480" w:rsidRDefault="008118E1" w:rsidP="008118E1">
      <w:pPr>
        <w:rPr>
          <w:rFonts w:asciiTheme="minorHAnsi" w:hAnsiTheme="minorHAnsi"/>
          <w:sz w:val="22"/>
          <w:szCs w:val="22"/>
        </w:rPr>
      </w:pPr>
    </w:p>
    <w:p w14:paraId="4E0473AA" w14:textId="77777777" w:rsidR="008118E1" w:rsidRPr="00845480" w:rsidRDefault="008118E1" w:rsidP="008118E1">
      <w:pPr>
        <w:rPr>
          <w:rFonts w:asciiTheme="minorHAnsi" w:hAnsiTheme="minorHAnsi"/>
          <w:szCs w:val="24"/>
        </w:rPr>
      </w:pPr>
    </w:p>
    <w:p w14:paraId="1DD939F1" w14:textId="77777777" w:rsidR="00EA6822" w:rsidRPr="00180FCE" w:rsidRDefault="00EA6822" w:rsidP="009056B6">
      <w:pPr>
        <w:pStyle w:val="NumberedQuestions"/>
      </w:pPr>
      <w:r w:rsidRPr="00180FCE">
        <w:t>Describe any physiological tests/procedures that will be used.</w:t>
      </w:r>
    </w:p>
    <w:p w14:paraId="3190A499" w14:textId="5213D02E" w:rsidR="002D626F" w:rsidRDefault="002D626F" w:rsidP="008118E1"/>
    <w:p w14:paraId="5D2654B1" w14:textId="7053F386" w:rsidR="008118E1" w:rsidRPr="00845480" w:rsidRDefault="008118E1" w:rsidP="008118E1">
      <w:pPr>
        <w:rPr>
          <w:rFonts w:asciiTheme="minorHAnsi" w:hAnsiTheme="minorHAnsi"/>
          <w:sz w:val="22"/>
          <w:szCs w:val="22"/>
        </w:rPr>
      </w:pPr>
    </w:p>
    <w:p w14:paraId="5FB249F9" w14:textId="77777777" w:rsidR="008118E1" w:rsidRPr="00180FCE" w:rsidRDefault="008118E1" w:rsidP="008118E1"/>
    <w:p w14:paraId="08D9B8D0" w14:textId="77777777" w:rsidR="00785F76" w:rsidRDefault="00EA6822" w:rsidP="009056B6">
      <w:pPr>
        <w:pStyle w:val="NumberedQuestions"/>
      </w:pPr>
      <w:r w:rsidRPr="00180FCE">
        <w:t>Will participants be given a health-screening</w:t>
      </w:r>
      <w:r w:rsidR="00317472" w:rsidRPr="00180FCE">
        <w:t xml:space="preserve"> test prior to participation?</w:t>
      </w:r>
      <w:r w:rsidR="002D626F" w:rsidRPr="00180FCE">
        <w:t xml:space="preserve"> </w:t>
      </w:r>
    </w:p>
    <w:p w14:paraId="15075774" w14:textId="620F87CD" w:rsidR="002D626F" w:rsidRPr="00180FCE" w:rsidRDefault="005C53B3" w:rsidP="009056B6">
      <w:pPr>
        <w:pStyle w:val="YESNO"/>
      </w:pPr>
      <w:r w:rsidRPr="00180FCE">
        <w:fldChar w:fldCharType="begin">
          <w:ffData>
            <w:name w:val="Check3"/>
            <w:enabled/>
            <w:calcOnExit w:val="0"/>
            <w:checkBox>
              <w:sizeAuto/>
              <w:default w:val="0"/>
            </w:checkBox>
          </w:ffData>
        </w:fldChar>
      </w:r>
      <w:r w:rsidRPr="00180FCE">
        <w:instrText xml:space="preserve"> FORMCHECKBOX </w:instrText>
      </w:r>
      <w:r w:rsidRPr="00180FCE">
        <w:fldChar w:fldCharType="separate"/>
      </w:r>
      <w:r w:rsidRPr="00180FCE">
        <w:fldChar w:fldCharType="end"/>
      </w:r>
      <w:r w:rsidRPr="00180FCE">
        <w:t xml:space="preserve"> </w:t>
      </w:r>
      <w:r w:rsidRPr="00180FCE">
        <w:rPr>
          <w:rFonts w:cstheme="minorHAnsi"/>
        </w:rPr>
        <w:t xml:space="preserve"> </w:t>
      </w:r>
      <w:r w:rsidR="002D626F" w:rsidRPr="00180FCE">
        <w:rPr>
          <w:rFonts w:cstheme="minorHAnsi"/>
        </w:rPr>
        <w:t xml:space="preserve">Yes / </w:t>
      </w:r>
      <w:r w:rsidRPr="00180FCE">
        <w:fldChar w:fldCharType="begin">
          <w:ffData>
            <w:name w:val="Check3"/>
            <w:enabled/>
            <w:calcOnExit w:val="0"/>
            <w:checkBox>
              <w:sizeAuto/>
              <w:default w:val="0"/>
            </w:checkBox>
          </w:ffData>
        </w:fldChar>
      </w:r>
      <w:r w:rsidRPr="00180FCE">
        <w:instrText xml:space="preserve"> FORMCHECKBOX </w:instrText>
      </w:r>
      <w:r w:rsidRPr="00180FCE">
        <w:fldChar w:fldCharType="separate"/>
      </w:r>
      <w:r w:rsidRPr="00180FCE">
        <w:fldChar w:fldCharType="end"/>
      </w:r>
      <w:r w:rsidRPr="00180FCE">
        <w:t xml:space="preserve"> </w:t>
      </w:r>
      <w:r w:rsidRPr="00180FCE">
        <w:rPr>
          <w:rFonts w:cstheme="minorHAnsi"/>
        </w:rPr>
        <w:t xml:space="preserve"> </w:t>
      </w:r>
      <w:r w:rsidR="002D626F" w:rsidRPr="00180FCE">
        <w:rPr>
          <w:rFonts w:cstheme="minorHAnsi"/>
        </w:rPr>
        <w:t xml:space="preserve"> No</w:t>
      </w:r>
    </w:p>
    <w:p w14:paraId="55B2B6C2" w14:textId="4119F6D1" w:rsidR="00EA6822" w:rsidRDefault="00EA6822" w:rsidP="008E7FDC">
      <w:pPr>
        <w:pStyle w:val="InstructionsItalics"/>
      </w:pPr>
      <w:r w:rsidRPr="00180FCE">
        <w:t>(If yes, attach a copy of the health checklist)</w:t>
      </w:r>
    </w:p>
    <w:p w14:paraId="1C1E91A3" w14:textId="69D1051D" w:rsidR="00845480" w:rsidRDefault="00845480" w:rsidP="008E7FDC">
      <w:pPr>
        <w:pStyle w:val="InstructionsItalics"/>
      </w:pPr>
    </w:p>
    <w:p w14:paraId="12BE15A9" w14:textId="33EA7629" w:rsidR="00845480" w:rsidRDefault="00845480" w:rsidP="008E7FDC">
      <w:pPr>
        <w:pStyle w:val="InstructionsItalics"/>
      </w:pPr>
    </w:p>
    <w:p w14:paraId="44C3C069" w14:textId="3440E4EC" w:rsidR="00845480" w:rsidRDefault="00845480" w:rsidP="008E7FDC">
      <w:pPr>
        <w:pStyle w:val="InstructionsItalics"/>
      </w:pPr>
    </w:p>
    <w:p w14:paraId="389AF46C" w14:textId="07F2451B" w:rsidR="00845480" w:rsidRDefault="00845480" w:rsidP="008E7FDC">
      <w:pPr>
        <w:pStyle w:val="InstructionsItalics"/>
      </w:pPr>
    </w:p>
    <w:p w14:paraId="7451C74A" w14:textId="1EBCAA59" w:rsidR="00845480" w:rsidRDefault="00845480" w:rsidP="008E7FDC">
      <w:pPr>
        <w:pStyle w:val="InstructionsItalics"/>
      </w:pPr>
    </w:p>
    <w:p w14:paraId="46DFDD91" w14:textId="77777777" w:rsidR="00845480" w:rsidRPr="00180FCE" w:rsidRDefault="00845480" w:rsidP="008E7FDC">
      <w:pPr>
        <w:pStyle w:val="InstructionsItalics"/>
      </w:pPr>
    </w:p>
    <w:p w14:paraId="441A2477" w14:textId="77777777" w:rsidR="00317472" w:rsidRPr="00180FCE" w:rsidRDefault="007C067F" w:rsidP="000351CD">
      <w:pPr>
        <w:pStyle w:val="Declarationheading"/>
        <w:rPr>
          <w:sz w:val="22"/>
        </w:rPr>
      </w:pPr>
      <w:r w:rsidRPr="00180FCE">
        <w:rPr>
          <w:sz w:val="22"/>
        </w:rPr>
        <w:lastRenderedPageBreak/>
        <w:t>Section J</w:t>
      </w:r>
      <w:r w:rsidR="00C83564" w:rsidRPr="00180FCE">
        <w:rPr>
          <w:sz w:val="22"/>
        </w:rPr>
        <w:t xml:space="preserve">: </w:t>
      </w:r>
      <w:r w:rsidR="0052711D" w:rsidRPr="00180FCE">
        <w:rPr>
          <w:sz w:val="22"/>
        </w:rPr>
        <w:t xml:space="preserve">DECLARATION </w:t>
      </w:r>
      <w:r w:rsidR="00317472" w:rsidRPr="00180FCE">
        <w:rPr>
          <w:sz w:val="22"/>
        </w:rPr>
        <w:t>(Complete appropriate box)</w:t>
      </w:r>
    </w:p>
    <w:p w14:paraId="39F5C9F7" w14:textId="77777777" w:rsidR="006618DC" w:rsidRPr="00180FCE" w:rsidRDefault="006618DC" w:rsidP="00EB52C5">
      <w:pPr>
        <w:pStyle w:val="HEADINGSCAPS"/>
      </w:pPr>
      <w:r w:rsidRPr="00180FCE">
        <w:t>ACADEMIC STAFF RESEARCH</w:t>
      </w:r>
    </w:p>
    <w:p w14:paraId="2551CF51" w14:textId="77777777" w:rsidR="006618DC" w:rsidRPr="00180FCE" w:rsidRDefault="006618DC" w:rsidP="00EB52C5">
      <w:pPr>
        <w:pStyle w:val="Plainheadinglowercase"/>
      </w:pPr>
      <w:r w:rsidRPr="00180FCE">
        <w:t>Academic Staff Applicant</w:t>
      </w:r>
    </w:p>
    <w:p w14:paraId="4E8B0DF2" w14:textId="78E4E5B2" w:rsidR="006618DC" w:rsidRPr="00180FCE" w:rsidRDefault="0052711D" w:rsidP="00FC1BB1">
      <w:pPr>
        <w:pStyle w:val="Plainheadinglowercase"/>
      </w:pPr>
      <w:r w:rsidRPr="00180FCE">
        <w:t xml:space="preserve">I have read </w:t>
      </w:r>
      <w:r w:rsidR="000B0E06">
        <w:t>MIT Unitec</w:t>
      </w:r>
      <w:r w:rsidRPr="00180FCE">
        <w:t>’s Research Ethics Policy and Research Ethics Guidelines</w:t>
      </w:r>
      <w:r w:rsidR="006618DC" w:rsidRPr="00180FCE">
        <w:t xml:space="preserve">.  I understand my obligations and </w:t>
      </w:r>
      <w:r w:rsidR="00636652" w:rsidRPr="00180FCE">
        <w:t>the rights of the participants.</w:t>
      </w:r>
      <w:r w:rsidR="006618DC" w:rsidRPr="00180FCE">
        <w:t xml:space="preserve"> I agree to undertak</w:t>
      </w:r>
      <w:r w:rsidRPr="00180FCE">
        <w:t xml:space="preserve">e the research as set out in </w:t>
      </w:r>
      <w:r w:rsidR="000B0E06">
        <w:t>MIT Unitec</w:t>
      </w:r>
      <w:r w:rsidRPr="00180FCE">
        <w:t>’s Research Ethics Policy and Research Ethics Guidelines</w:t>
      </w:r>
      <w:r w:rsidR="00EE4495">
        <w:t xml:space="preserve">. </w:t>
      </w:r>
      <w:r w:rsidR="00FE5C92">
        <w:t xml:space="preserve">My Head of </w:t>
      </w:r>
      <w:r w:rsidR="00C80606">
        <w:t>School</w:t>
      </w:r>
      <w:r w:rsidR="006618DC" w:rsidRPr="00180FCE">
        <w:t xml:space="preserve"> knows that I</w:t>
      </w:r>
      <w:r w:rsidR="00636652" w:rsidRPr="00180FCE">
        <w:t xml:space="preserve"> am undertaking this research. </w:t>
      </w:r>
      <w:r w:rsidR="006618DC" w:rsidRPr="00180FCE">
        <w:t xml:space="preserve"> The information contained in this application is to the very best of my knowledge accurate and not misleading.</w:t>
      </w:r>
      <w:r w:rsidR="0031546F" w:rsidRPr="00180FCE">
        <w:t xml:space="preserve"> </w:t>
      </w:r>
      <w:r w:rsidR="007F41DD" w:rsidRPr="00180FCE">
        <w:t>It has been peer reviewed before submission.</w:t>
      </w:r>
    </w:p>
    <w:p w14:paraId="47A2ED9B" w14:textId="77777777" w:rsidR="00317472" w:rsidRPr="00180FCE" w:rsidRDefault="00317472" w:rsidP="0057522E">
      <w:pPr>
        <w:pStyle w:val="StylesignatureBottomSinglesolidlineBackground11ptL"/>
        <w:rPr>
          <w:szCs w:val="22"/>
        </w:rPr>
      </w:pPr>
      <w:r w:rsidRPr="00180FCE">
        <w:rPr>
          <w:szCs w:val="22"/>
        </w:rPr>
        <w:t>Staff Applicant’s Signature</w:t>
      </w:r>
      <w:r w:rsidRPr="00180FCE">
        <w:rPr>
          <w:i/>
          <w:szCs w:val="22"/>
        </w:rPr>
        <w:tab/>
      </w:r>
      <w:r w:rsidR="000351CD" w:rsidRPr="00180FCE">
        <w:rPr>
          <w:szCs w:val="22"/>
        </w:rPr>
        <w:t>Date:</w:t>
      </w:r>
      <w:r w:rsidR="00677ED5" w:rsidRPr="00180FCE">
        <w:rPr>
          <w:szCs w:val="22"/>
        </w:rPr>
        <w:t xml:space="preserve"> </w:t>
      </w:r>
    </w:p>
    <w:p w14:paraId="50823457" w14:textId="3A6A9D27" w:rsidR="009B07D9" w:rsidRDefault="009B07D9" w:rsidP="009B07D9">
      <w:pPr>
        <w:pStyle w:val="StylesignatureBottomSinglesolidlineBackground11ptL"/>
        <w:rPr>
          <w:szCs w:val="22"/>
        </w:rPr>
      </w:pPr>
      <w:r w:rsidRPr="00180FCE">
        <w:rPr>
          <w:szCs w:val="22"/>
        </w:rPr>
        <w:t xml:space="preserve">Print Name </w:t>
      </w:r>
    </w:p>
    <w:p w14:paraId="271BB4CA" w14:textId="77777777" w:rsidR="008118E1" w:rsidRPr="00180FCE" w:rsidRDefault="008118E1" w:rsidP="009B07D9">
      <w:pPr>
        <w:pStyle w:val="StylesignatureBottomSinglesolidlineBackground11ptL"/>
        <w:rPr>
          <w:szCs w:val="22"/>
        </w:rPr>
      </w:pPr>
    </w:p>
    <w:p w14:paraId="2E1ED010" w14:textId="77777777" w:rsidR="006618DC" w:rsidRPr="00180FCE" w:rsidRDefault="006618DC" w:rsidP="00EB52C5">
      <w:pPr>
        <w:pStyle w:val="HEADINGSCAPS"/>
      </w:pPr>
      <w:r w:rsidRPr="00180FCE">
        <w:t>STUDENT RESEARCH</w:t>
      </w:r>
    </w:p>
    <w:p w14:paraId="6F20C336" w14:textId="77777777" w:rsidR="006618DC" w:rsidRPr="00180FCE" w:rsidRDefault="006618DC" w:rsidP="00EB52C5">
      <w:pPr>
        <w:pStyle w:val="Plainheadinglowercase"/>
      </w:pPr>
      <w:r w:rsidRPr="00180FCE">
        <w:t>Student Applicant</w:t>
      </w:r>
    </w:p>
    <w:p w14:paraId="56EDE0CF" w14:textId="5471797A" w:rsidR="006618DC" w:rsidRPr="00180FCE" w:rsidRDefault="0052711D" w:rsidP="00FC1BB1">
      <w:pPr>
        <w:pStyle w:val="Plainheadinglowercase"/>
      </w:pPr>
      <w:r w:rsidRPr="00180FCE">
        <w:t xml:space="preserve">I have read </w:t>
      </w:r>
      <w:r w:rsidR="000B0E06">
        <w:t>MIT Unitec</w:t>
      </w:r>
      <w:r w:rsidRPr="00180FCE">
        <w:t>’s Research Ethics Policy and Research Ethics Guidelines</w:t>
      </w:r>
      <w:r w:rsidR="006618DC" w:rsidRPr="00180FCE">
        <w:t xml:space="preserve"> and discussed the ethical analysis with my </w:t>
      </w:r>
      <w:proofErr w:type="gramStart"/>
      <w:r w:rsidR="006618DC" w:rsidRPr="00180FCE">
        <w:t>Supervisor</w:t>
      </w:r>
      <w:proofErr w:type="gramEnd"/>
      <w:r w:rsidR="006618DC" w:rsidRPr="00180FCE">
        <w:t>.  I understand my obligations and t</w:t>
      </w:r>
      <w:r w:rsidR="00636652" w:rsidRPr="00180FCE">
        <w:t xml:space="preserve">he rights of the participants. </w:t>
      </w:r>
      <w:r w:rsidR="006618DC" w:rsidRPr="00180FCE">
        <w:t xml:space="preserve">I agree to undertake the research as set out in </w:t>
      </w:r>
      <w:r w:rsidR="000B0E06">
        <w:t>MIT Unitec</w:t>
      </w:r>
      <w:r w:rsidRPr="00180FCE">
        <w:t>’s Research Ethics Policy and Research Ethics Guidelines</w:t>
      </w:r>
      <w:r w:rsidR="006618DC" w:rsidRPr="00180FCE">
        <w:t>.</w:t>
      </w:r>
    </w:p>
    <w:p w14:paraId="7ED63824" w14:textId="77777777" w:rsidR="006618DC" w:rsidRPr="00180FCE" w:rsidRDefault="006618DC" w:rsidP="00FC1BB1">
      <w:pPr>
        <w:pStyle w:val="Plainheadinglowercase"/>
      </w:pPr>
      <w:r w:rsidRPr="00180FCE">
        <w:t>The information contained in this application is to the very best of my knowledge accurate and not misleading.</w:t>
      </w:r>
    </w:p>
    <w:p w14:paraId="7B34C033" w14:textId="77777777" w:rsidR="00317472" w:rsidRPr="00180FCE" w:rsidRDefault="00317472" w:rsidP="005D44E4">
      <w:pPr>
        <w:pStyle w:val="signature2"/>
      </w:pPr>
      <w:r w:rsidRPr="00180FCE">
        <w:t>Student Applicant’s Signature</w:t>
      </w:r>
      <w:r w:rsidRPr="00180FCE">
        <w:rPr>
          <w:i/>
        </w:rPr>
        <w:tab/>
      </w:r>
      <w:r w:rsidR="000351CD" w:rsidRPr="00180FCE">
        <w:t>Date:</w:t>
      </w:r>
      <w:r w:rsidR="00677ED5" w:rsidRPr="00180FCE">
        <w:t xml:space="preserve"> </w:t>
      </w:r>
    </w:p>
    <w:p w14:paraId="31BE5FEF" w14:textId="2BA5F368" w:rsidR="009B07D9" w:rsidRDefault="009B07D9" w:rsidP="009B07D9">
      <w:pPr>
        <w:pStyle w:val="signature2"/>
      </w:pPr>
      <w:r w:rsidRPr="00180FCE">
        <w:t xml:space="preserve">Print Name </w:t>
      </w:r>
    </w:p>
    <w:p w14:paraId="1877B5A6" w14:textId="0B81CBCF" w:rsidR="008118E1" w:rsidRPr="00180FCE" w:rsidRDefault="007B147D" w:rsidP="009B07D9">
      <w:pPr>
        <w:pStyle w:val="signature2"/>
      </w:pPr>
      <w:r>
        <w:t>2017</w:t>
      </w:r>
    </w:p>
    <w:p w14:paraId="0717B96A" w14:textId="77777777" w:rsidR="00D47DEE" w:rsidRPr="00180FCE" w:rsidRDefault="00BD7132" w:rsidP="001539BC">
      <w:pPr>
        <w:pStyle w:val="HEADINGSCAPS"/>
      </w:pPr>
      <w:r w:rsidRPr="00180FCE">
        <w:t>SUPERVISOR</w:t>
      </w:r>
    </w:p>
    <w:p w14:paraId="319D1991" w14:textId="72AF8577" w:rsidR="006618DC" w:rsidRPr="000007C2" w:rsidRDefault="006618DC" w:rsidP="00FC1BB1">
      <w:pPr>
        <w:pStyle w:val="Plainheadinglowercase"/>
      </w:pPr>
      <w:r w:rsidRPr="000007C2">
        <w:t>I have assisted the student in the eth</w:t>
      </w:r>
      <w:r w:rsidR="00636652" w:rsidRPr="000007C2">
        <w:t>ical analysis of this project.</w:t>
      </w:r>
      <w:r w:rsidRPr="000007C2">
        <w:t xml:space="preserve"> As supervisor of this </w:t>
      </w:r>
      <w:proofErr w:type="gramStart"/>
      <w:r w:rsidRPr="000007C2">
        <w:t>research</w:t>
      </w:r>
      <w:proofErr w:type="gramEnd"/>
      <w:r w:rsidRPr="000007C2">
        <w:t xml:space="preserve"> I will ensure that the research</w:t>
      </w:r>
      <w:r w:rsidR="0052711D" w:rsidRPr="000007C2">
        <w:t xml:space="preserve"> is carried out according to </w:t>
      </w:r>
      <w:r w:rsidR="000B0E06">
        <w:t>MIT Unitec</w:t>
      </w:r>
      <w:r w:rsidR="0052711D" w:rsidRPr="000007C2">
        <w:t>’s Research Ethics Policy and Research Ethics Guidelines</w:t>
      </w:r>
      <w:r w:rsidRPr="000007C2">
        <w:t>.</w:t>
      </w:r>
    </w:p>
    <w:p w14:paraId="72EAA850" w14:textId="77777777" w:rsidR="00317472" w:rsidRPr="00180FCE" w:rsidRDefault="00317472" w:rsidP="001505F6">
      <w:pPr>
        <w:pStyle w:val="Signature1"/>
      </w:pPr>
      <w:r w:rsidRPr="00180FCE">
        <w:t>Supervisor’s Signature</w:t>
      </w:r>
      <w:r w:rsidRPr="00180FCE">
        <w:rPr>
          <w:i/>
        </w:rPr>
        <w:tab/>
      </w:r>
      <w:r w:rsidR="000351CD" w:rsidRPr="00180FCE">
        <w:t>Date:</w:t>
      </w:r>
      <w:r w:rsidR="00677ED5" w:rsidRPr="00180FCE">
        <w:t xml:space="preserve"> </w:t>
      </w:r>
    </w:p>
    <w:p w14:paraId="2F4800B2" w14:textId="42DC21B7" w:rsidR="00C90ED7" w:rsidRDefault="00317472" w:rsidP="000351CD">
      <w:pPr>
        <w:pStyle w:val="Signature1"/>
      </w:pPr>
      <w:r w:rsidRPr="00180FCE">
        <w:t>Print Name</w:t>
      </w:r>
      <w:r w:rsidR="00677ED5" w:rsidRPr="00180FCE">
        <w:t xml:space="preserve"> </w:t>
      </w:r>
    </w:p>
    <w:p w14:paraId="12064CFD" w14:textId="77777777" w:rsidR="008118E1" w:rsidRPr="00180FCE" w:rsidRDefault="008118E1" w:rsidP="000351CD">
      <w:pPr>
        <w:pStyle w:val="Signature1"/>
      </w:pPr>
    </w:p>
    <w:p w14:paraId="784F7B69" w14:textId="3F4AB85A" w:rsidR="006618DC" w:rsidRPr="00180FCE" w:rsidRDefault="00F94E2D" w:rsidP="00EB52C5">
      <w:pPr>
        <w:pStyle w:val="HEADINGSCAPS"/>
      </w:pPr>
      <w:r w:rsidRPr="00180FCE">
        <w:t xml:space="preserve">HEAD OF </w:t>
      </w:r>
      <w:r w:rsidR="00C80606">
        <w:t>School</w:t>
      </w:r>
    </w:p>
    <w:p w14:paraId="1C3E67AE" w14:textId="613D8C8B" w:rsidR="006618DC" w:rsidRPr="00180FCE" w:rsidRDefault="006618DC" w:rsidP="00FC1BB1">
      <w:pPr>
        <w:pStyle w:val="Plainheadinglowercase"/>
      </w:pPr>
      <w:r w:rsidRPr="00180FCE">
        <w:t>I declare that to the best of my knowledge, this application complies with</w:t>
      </w:r>
      <w:r w:rsidR="0052711D" w:rsidRPr="00180FCE">
        <w:t xml:space="preserve"> </w:t>
      </w:r>
      <w:r w:rsidR="000B0E06">
        <w:t>MIT Unitec</w:t>
      </w:r>
      <w:r w:rsidR="0052711D" w:rsidRPr="00180FCE">
        <w:t>’s Research Ethics Policy and Research Ethics Guidelines</w:t>
      </w:r>
      <w:r w:rsidRPr="00180FCE">
        <w:t xml:space="preserve"> and that I have approved its content and agreed that it can be submitted.</w:t>
      </w:r>
    </w:p>
    <w:p w14:paraId="211C2D7E" w14:textId="7FF90F70" w:rsidR="00317472" w:rsidRPr="00180FCE" w:rsidRDefault="007F41DD" w:rsidP="001505F6">
      <w:pPr>
        <w:pStyle w:val="Signature1"/>
      </w:pPr>
      <w:r w:rsidRPr="00180FCE">
        <w:t xml:space="preserve">Head of </w:t>
      </w:r>
      <w:r w:rsidR="00C80606">
        <w:t>School</w:t>
      </w:r>
      <w:r w:rsidR="00317472" w:rsidRPr="00180FCE">
        <w:t xml:space="preserve"> Signature</w:t>
      </w:r>
      <w:r w:rsidR="00317472" w:rsidRPr="00180FCE">
        <w:rPr>
          <w:i/>
        </w:rPr>
        <w:tab/>
      </w:r>
      <w:r w:rsidR="000351CD" w:rsidRPr="00180FCE">
        <w:t>Date:</w:t>
      </w:r>
      <w:r w:rsidR="00A35D3C" w:rsidRPr="00180FCE">
        <w:t xml:space="preserve"> </w:t>
      </w:r>
    </w:p>
    <w:p w14:paraId="510A05DA" w14:textId="32399D35" w:rsidR="00317472" w:rsidRDefault="00317472" w:rsidP="000351CD">
      <w:pPr>
        <w:pStyle w:val="Signature1"/>
      </w:pPr>
      <w:r w:rsidRPr="00180FCE">
        <w:t>Print Name</w:t>
      </w:r>
      <w:r w:rsidR="00677ED5" w:rsidRPr="00180FCE">
        <w:t xml:space="preserve"> </w:t>
      </w:r>
    </w:p>
    <w:p w14:paraId="6750D7B0" w14:textId="77777777" w:rsidR="008118E1" w:rsidRPr="00180FCE" w:rsidRDefault="008118E1" w:rsidP="000351CD">
      <w:pPr>
        <w:pStyle w:val="Signature1"/>
      </w:pPr>
    </w:p>
    <w:sectPr w:rsidR="008118E1" w:rsidRPr="00180FCE" w:rsidSect="00354AEB">
      <w:footerReference w:type="default" r:id="rId13"/>
      <w:pgSz w:w="11907" w:h="16839" w:code="9"/>
      <w:pgMar w:top="851" w:right="1327" w:bottom="862" w:left="1298" w:header="720"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4AA973" w14:textId="77777777" w:rsidR="004F7305" w:rsidRDefault="004F7305">
      <w:r>
        <w:separator/>
      </w:r>
    </w:p>
  </w:endnote>
  <w:endnote w:type="continuationSeparator" w:id="0">
    <w:p w14:paraId="73D6199A" w14:textId="77777777" w:rsidR="004F7305" w:rsidRDefault="004F73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ourier">
    <w:panose1 w:val="02070309020205020404"/>
    <w:charset w:val="00"/>
    <w:family w:val="auto"/>
    <w:notTrueType/>
    <w:pitch w:val="variable"/>
    <w:sig w:usb0="00000003" w:usb1="00000000" w:usb2="00000000" w:usb3="00000000" w:csb0="00000003" w:csb1="00000000"/>
  </w:font>
  <w:font w:name="Times">
    <w:altName w:val="Times New Roman"/>
    <w:panose1 w:val="020B0604020202020204"/>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024696"/>
      <w:docPartObj>
        <w:docPartGallery w:val="Page Numbers (Bottom of Page)"/>
        <w:docPartUnique/>
      </w:docPartObj>
    </w:sdtPr>
    <w:sdtEndPr>
      <w:rPr>
        <w:rFonts w:asciiTheme="minorHAnsi" w:hAnsiTheme="minorHAnsi"/>
        <w:noProof/>
        <w:sz w:val="20"/>
      </w:rPr>
    </w:sdtEndPr>
    <w:sdtContent>
      <w:p w14:paraId="0A19DFFF" w14:textId="77777777" w:rsidR="000B0E06" w:rsidRDefault="00C80606">
        <w:pPr>
          <w:pStyle w:val="Footer"/>
          <w:jc w:val="right"/>
          <w:rPr>
            <w:rFonts w:asciiTheme="minorHAnsi" w:hAnsiTheme="minorHAnsi"/>
            <w:sz w:val="16"/>
            <w:szCs w:val="16"/>
          </w:rPr>
        </w:pPr>
        <w:r w:rsidRPr="006A62FD">
          <w:rPr>
            <w:rFonts w:asciiTheme="minorHAnsi" w:hAnsiTheme="minorHAnsi"/>
            <w:sz w:val="16"/>
            <w:szCs w:val="16"/>
          </w:rPr>
          <w:t xml:space="preserve">  </w:t>
        </w:r>
      </w:p>
      <w:p w14:paraId="76D62229" w14:textId="77777777" w:rsidR="000B0E06" w:rsidRDefault="000B0E06">
        <w:pPr>
          <w:pStyle w:val="Footer"/>
          <w:jc w:val="right"/>
          <w:rPr>
            <w:rFonts w:asciiTheme="minorHAnsi" w:hAnsiTheme="minorHAnsi"/>
            <w:sz w:val="16"/>
            <w:szCs w:val="16"/>
          </w:rPr>
        </w:pPr>
      </w:p>
      <w:p w14:paraId="53CAA080" w14:textId="43643871" w:rsidR="00C80606" w:rsidRPr="00972389" w:rsidRDefault="00C80606">
        <w:pPr>
          <w:pStyle w:val="Footer"/>
          <w:jc w:val="right"/>
          <w:rPr>
            <w:rFonts w:asciiTheme="minorHAnsi" w:hAnsiTheme="minorHAnsi"/>
            <w:sz w:val="20"/>
          </w:rPr>
        </w:pPr>
        <w:r w:rsidRPr="006A62FD">
          <w:rPr>
            <w:rFonts w:asciiTheme="minorHAnsi" w:hAnsiTheme="minorHAnsi"/>
            <w:sz w:val="16"/>
            <w:szCs w:val="16"/>
          </w:rPr>
          <w:t xml:space="preserve"> Human Ethics Application – Form A</w:t>
        </w:r>
        <w:r>
          <w:t xml:space="preserve">                                                       </w:t>
        </w:r>
        <w:r w:rsidRPr="00972389">
          <w:rPr>
            <w:rFonts w:asciiTheme="minorHAnsi" w:hAnsiTheme="minorHAnsi"/>
            <w:sz w:val="20"/>
          </w:rPr>
          <w:fldChar w:fldCharType="begin"/>
        </w:r>
        <w:r w:rsidRPr="00972389">
          <w:rPr>
            <w:rFonts w:asciiTheme="minorHAnsi" w:hAnsiTheme="minorHAnsi"/>
            <w:sz w:val="20"/>
          </w:rPr>
          <w:instrText xml:space="preserve"> PAGE   \* MERGEFORMAT </w:instrText>
        </w:r>
        <w:r w:rsidRPr="00972389">
          <w:rPr>
            <w:rFonts w:asciiTheme="minorHAnsi" w:hAnsiTheme="minorHAnsi"/>
            <w:sz w:val="20"/>
          </w:rPr>
          <w:fldChar w:fldCharType="separate"/>
        </w:r>
        <w:r>
          <w:rPr>
            <w:rFonts w:asciiTheme="minorHAnsi" w:hAnsiTheme="minorHAnsi"/>
            <w:noProof/>
            <w:sz w:val="20"/>
          </w:rPr>
          <w:t>2</w:t>
        </w:r>
        <w:r w:rsidRPr="00972389">
          <w:rPr>
            <w:rFonts w:asciiTheme="minorHAnsi" w:hAnsiTheme="minorHAnsi"/>
            <w:noProof/>
            <w:sz w:val="20"/>
          </w:rPr>
          <w:fldChar w:fldCharType="end"/>
        </w:r>
      </w:p>
    </w:sdtContent>
  </w:sdt>
  <w:p w14:paraId="1F7C3BBF" w14:textId="4C2E5B36" w:rsidR="00C80606" w:rsidRDefault="00C80606">
    <w:pPr>
      <w:pStyle w:val="Footer"/>
      <w:tabs>
        <w:tab w:val="clear" w:pos="8640"/>
        <w:tab w:val="right" w:pos="945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DA641E" w14:textId="77777777" w:rsidR="004F7305" w:rsidRDefault="004F7305">
      <w:r>
        <w:separator/>
      </w:r>
    </w:p>
  </w:footnote>
  <w:footnote w:type="continuationSeparator" w:id="0">
    <w:p w14:paraId="32B53396" w14:textId="77777777" w:rsidR="004F7305" w:rsidRDefault="004F73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6B6844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81EBDE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39A6F3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DF0B34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E89A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FB6FC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0A4E8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05E6C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A06D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7CBE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752D54"/>
    <w:multiLevelType w:val="hybridMultilevel"/>
    <w:tmpl w:val="B700190A"/>
    <w:lvl w:ilvl="0" w:tplc="3A541A64">
      <w:start w:val="1"/>
      <w:numFmt w:val="lowerRoman"/>
      <w:lvlText w:val="%1)"/>
      <w:lvlJc w:val="left"/>
      <w:pPr>
        <w:ind w:left="1485" w:hanging="720"/>
      </w:pPr>
      <w:rPr>
        <w:rFonts w:hint="default"/>
      </w:rPr>
    </w:lvl>
    <w:lvl w:ilvl="1" w:tplc="14090019">
      <w:start w:val="1"/>
      <w:numFmt w:val="lowerLetter"/>
      <w:lvlText w:val="%2."/>
      <w:lvlJc w:val="left"/>
      <w:pPr>
        <w:ind w:left="1845" w:hanging="360"/>
      </w:pPr>
    </w:lvl>
    <w:lvl w:ilvl="2" w:tplc="1409001B" w:tentative="1">
      <w:start w:val="1"/>
      <w:numFmt w:val="lowerRoman"/>
      <w:lvlText w:val="%3."/>
      <w:lvlJc w:val="right"/>
      <w:pPr>
        <w:ind w:left="2565" w:hanging="180"/>
      </w:pPr>
    </w:lvl>
    <w:lvl w:ilvl="3" w:tplc="1409000F" w:tentative="1">
      <w:start w:val="1"/>
      <w:numFmt w:val="decimal"/>
      <w:lvlText w:val="%4."/>
      <w:lvlJc w:val="left"/>
      <w:pPr>
        <w:ind w:left="3285" w:hanging="360"/>
      </w:pPr>
    </w:lvl>
    <w:lvl w:ilvl="4" w:tplc="14090019" w:tentative="1">
      <w:start w:val="1"/>
      <w:numFmt w:val="lowerLetter"/>
      <w:lvlText w:val="%5."/>
      <w:lvlJc w:val="left"/>
      <w:pPr>
        <w:ind w:left="4005" w:hanging="360"/>
      </w:pPr>
    </w:lvl>
    <w:lvl w:ilvl="5" w:tplc="1409001B" w:tentative="1">
      <w:start w:val="1"/>
      <w:numFmt w:val="lowerRoman"/>
      <w:lvlText w:val="%6."/>
      <w:lvlJc w:val="right"/>
      <w:pPr>
        <w:ind w:left="4725" w:hanging="180"/>
      </w:pPr>
    </w:lvl>
    <w:lvl w:ilvl="6" w:tplc="1409000F" w:tentative="1">
      <w:start w:val="1"/>
      <w:numFmt w:val="decimal"/>
      <w:lvlText w:val="%7."/>
      <w:lvlJc w:val="left"/>
      <w:pPr>
        <w:ind w:left="5445" w:hanging="360"/>
      </w:pPr>
    </w:lvl>
    <w:lvl w:ilvl="7" w:tplc="14090019" w:tentative="1">
      <w:start w:val="1"/>
      <w:numFmt w:val="lowerLetter"/>
      <w:lvlText w:val="%8."/>
      <w:lvlJc w:val="left"/>
      <w:pPr>
        <w:ind w:left="6165" w:hanging="360"/>
      </w:pPr>
    </w:lvl>
    <w:lvl w:ilvl="8" w:tplc="1409001B" w:tentative="1">
      <w:start w:val="1"/>
      <w:numFmt w:val="lowerRoman"/>
      <w:lvlText w:val="%9."/>
      <w:lvlJc w:val="right"/>
      <w:pPr>
        <w:ind w:left="6885" w:hanging="180"/>
      </w:pPr>
    </w:lvl>
  </w:abstractNum>
  <w:abstractNum w:abstractNumId="11" w15:restartNumberingAfterBreak="0">
    <w:nsid w:val="076B4D28"/>
    <w:multiLevelType w:val="hybridMultilevel"/>
    <w:tmpl w:val="2A24FC8A"/>
    <w:lvl w:ilvl="0" w:tplc="BF0CB784">
      <w:start w:val="1"/>
      <w:numFmt w:val="decimal"/>
      <w:lvlText w:val="%1."/>
      <w:lvlJc w:val="left"/>
      <w:pPr>
        <w:ind w:left="720" w:hanging="360"/>
      </w:pPr>
      <w:rPr>
        <w:rFonts w:hint="default"/>
        <w:b/>
        <w:i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1F8851F8"/>
    <w:multiLevelType w:val="hybridMultilevel"/>
    <w:tmpl w:val="FC2264B8"/>
    <w:lvl w:ilvl="0" w:tplc="BF0CB784">
      <w:start w:val="1"/>
      <w:numFmt w:val="decimal"/>
      <w:lvlText w:val="%1."/>
      <w:lvlJc w:val="left"/>
      <w:pPr>
        <w:ind w:left="720" w:hanging="360"/>
      </w:pPr>
      <w:rPr>
        <w:rFonts w:hint="default"/>
        <w:b/>
        <w:i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23AA6656"/>
    <w:multiLevelType w:val="hybridMultilevel"/>
    <w:tmpl w:val="0CC42C5E"/>
    <w:lvl w:ilvl="0" w:tplc="BF0CB784">
      <w:start w:val="1"/>
      <w:numFmt w:val="decimal"/>
      <w:lvlText w:val="%1."/>
      <w:lvlJc w:val="left"/>
      <w:pPr>
        <w:ind w:left="720" w:hanging="360"/>
      </w:pPr>
      <w:rPr>
        <w:rFonts w:hint="default"/>
        <w:b/>
        <w:i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2EA24ABC"/>
    <w:multiLevelType w:val="hybridMultilevel"/>
    <w:tmpl w:val="16F4FA40"/>
    <w:lvl w:ilvl="0" w:tplc="BF0CB784">
      <w:start w:val="1"/>
      <w:numFmt w:val="decimal"/>
      <w:lvlText w:val="%1."/>
      <w:lvlJc w:val="left"/>
      <w:pPr>
        <w:ind w:left="720" w:hanging="360"/>
      </w:pPr>
      <w:rPr>
        <w:rFonts w:hint="default"/>
        <w:b/>
        <w:i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2F150287"/>
    <w:multiLevelType w:val="hybridMultilevel"/>
    <w:tmpl w:val="6BC4A69A"/>
    <w:lvl w:ilvl="0" w:tplc="BF0CB784">
      <w:start w:val="1"/>
      <w:numFmt w:val="decimal"/>
      <w:lvlText w:val="%1."/>
      <w:lvlJc w:val="left"/>
      <w:pPr>
        <w:ind w:left="720" w:hanging="360"/>
      </w:pPr>
      <w:rPr>
        <w:rFonts w:hint="default"/>
        <w:b/>
        <w:i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39320312"/>
    <w:multiLevelType w:val="hybridMultilevel"/>
    <w:tmpl w:val="9DF8B058"/>
    <w:lvl w:ilvl="0" w:tplc="EF5E71F8">
      <w:start w:val="1"/>
      <w:numFmt w:val="lowerRoman"/>
      <w:lvlText w:val="%1)"/>
      <w:lvlJc w:val="left"/>
      <w:pPr>
        <w:ind w:left="1470" w:hanging="720"/>
      </w:pPr>
      <w:rPr>
        <w:rFonts w:hint="default"/>
      </w:rPr>
    </w:lvl>
    <w:lvl w:ilvl="1" w:tplc="14090019" w:tentative="1">
      <w:start w:val="1"/>
      <w:numFmt w:val="lowerLetter"/>
      <w:lvlText w:val="%2."/>
      <w:lvlJc w:val="left"/>
      <w:pPr>
        <w:ind w:left="1830" w:hanging="360"/>
      </w:pPr>
    </w:lvl>
    <w:lvl w:ilvl="2" w:tplc="1409001B" w:tentative="1">
      <w:start w:val="1"/>
      <w:numFmt w:val="lowerRoman"/>
      <w:lvlText w:val="%3."/>
      <w:lvlJc w:val="right"/>
      <w:pPr>
        <w:ind w:left="2550" w:hanging="180"/>
      </w:pPr>
    </w:lvl>
    <w:lvl w:ilvl="3" w:tplc="1409000F" w:tentative="1">
      <w:start w:val="1"/>
      <w:numFmt w:val="decimal"/>
      <w:lvlText w:val="%4."/>
      <w:lvlJc w:val="left"/>
      <w:pPr>
        <w:ind w:left="3270" w:hanging="360"/>
      </w:pPr>
    </w:lvl>
    <w:lvl w:ilvl="4" w:tplc="14090019" w:tentative="1">
      <w:start w:val="1"/>
      <w:numFmt w:val="lowerLetter"/>
      <w:lvlText w:val="%5."/>
      <w:lvlJc w:val="left"/>
      <w:pPr>
        <w:ind w:left="3990" w:hanging="360"/>
      </w:pPr>
    </w:lvl>
    <w:lvl w:ilvl="5" w:tplc="1409001B" w:tentative="1">
      <w:start w:val="1"/>
      <w:numFmt w:val="lowerRoman"/>
      <w:lvlText w:val="%6."/>
      <w:lvlJc w:val="right"/>
      <w:pPr>
        <w:ind w:left="4710" w:hanging="180"/>
      </w:pPr>
    </w:lvl>
    <w:lvl w:ilvl="6" w:tplc="1409000F" w:tentative="1">
      <w:start w:val="1"/>
      <w:numFmt w:val="decimal"/>
      <w:lvlText w:val="%7."/>
      <w:lvlJc w:val="left"/>
      <w:pPr>
        <w:ind w:left="5430" w:hanging="360"/>
      </w:pPr>
    </w:lvl>
    <w:lvl w:ilvl="7" w:tplc="14090019" w:tentative="1">
      <w:start w:val="1"/>
      <w:numFmt w:val="lowerLetter"/>
      <w:lvlText w:val="%8."/>
      <w:lvlJc w:val="left"/>
      <w:pPr>
        <w:ind w:left="6150" w:hanging="360"/>
      </w:pPr>
    </w:lvl>
    <w:lvl w:ilvl="8" w:tplc="1409001B" w:tentative="1">
      <w:start w:val="1"/>
      <w:numFmt w:val="lowerRoman"/>
      <w:lvlText w:val="%9."/>
      <w:lvlJc w:val="right"/>
      <w:pPr>
        <w:ind w:left="6870" w:hanging="180"/>
      </w:pPr>
    </w:lvl>
  </w:abstractNum>
  <w:abstractNum w:abstractNumId="17" w15:restartNumberingAfterBreak="0">
    <w:nsid w:val="47913DAB"/>
    <w:multiLevelType w:val="hybridMultilevel"/>
    <w:tmpl w:val="FBB0163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4FA5393E"/>
    <w:multiLevelType w:val="hybridMultilevel"/>
    <w:tmpl w:val="C03674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2B77548"/>
    <w:multiLevelType w:val="hybridMultilevel"/>
    <w:tmpl w:val="8EB42D96"/>
    <w:lvl w:ilvl="0" w:tplc="32A8AC02">
      <w:start w:val="1"/>
      <w:numFmt w:val="decimal"/>
      <w:pStyle w:val="NumberedQuestions"/>
      <w:lvlText w:val="%1."/>
      <w:lvlJc w:val="left"/>
      <w:pPr>
        <w:ind w:left="360" w:hanging="360"/>
      </w:pPr>
      <w:rPr>
        <w:rFonts w:asciiTheme="minorHAnsi" w:hAnsiTheme="minorHAnsi" w:cs="Times New Roman"/>
        <w:b/>
        <w:bCs/>
        <w:i w:val="0"/>
        <w:iCs w:val="0"/>
        <w:caps w:val="0"/>
        <w:smallCaps w:val="0"/>
        <w:strike w:val="0"/>
        <w:dstrike w:val="0"/>
        <w:outline w:val="0"/>
        <w:shadow w:val="0"/>
        <w:emboss w:val="0"/>
        <w:imprint w:val="0"/>
        <w:noProof w:val="0"/>
        <w:snapToGrid w:val="0"/>
        <w:vanish w:val="0"/>
        <w:color w:val="262626" w:themeColor="text1" w:themeTint="D9"/>
        <w:spacing w:val="0"/>
        <w:w w:val="100"/>
        <w:kern w:val="0"/>
        <w:position w:val="0"/>
        <w:sz w:val="22"/>
        <w:szCs w:val="0"/>
        <w:u w:val="none" w:color="000000"/>
        <w:effect w:val="none"/>
        <w:bdr w:val="none" w:sz="0" w:space="0" w:color="auto"/>
        <w:shd w:val="clear" w:color="auto" w:fill="auto"/>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0" w15:restartNumberingAfterBreak="0">
    <w:nsid w:val="555C5F24"/>
    <w:multiLevelType w:val="hybridMultilevel"/>
    <w:tmpl w:val="4AD42E0E"/>
    <w:lvl w:ilvl="0" w:tplc="B0AA12DE">
      <w:start w:val="1"/>
      <w:numFmt w:val="bullet"/>
      <w:lvlText w:val=""/>
      <w:lvlJc w:val="left"/>
      <w:pPr>
        <w:tabs>
          <w:tab w:val="num" w:pos="720"/>
        </w:tabs>
        <w:ind w:left="720" w:hanging="360"/>
      </w:pPr>
      <w:rPr>
        <w:rFonts w:ascii="Symbol" w:hAnsi="Symbol" w:hint="default"/>
      </w:rPr>
    </w:lvl>
    <w:lvl w:ilvl="1" w:tplc="1B1C7914" w:tentative="1">
      <w:start w:val="1"/>
      <w:numFmt w:val="bullet"/>
      <w:lvlText w:val="o"/>
      <w:lvlJc w:val="left"/>
      <w:pPr>
        <w:tabs>
          <w:tab w:val="num" w:pos="1440"/>
        </w:tabs>
        <w:ind w:left="1440" w:hanging="360"/>
      </w:pPr>
      <w:rPr>
        <w:rFonts w:ascii="Courier" w:hAnsi="Courier" w:hint="default"/>
      </w:rPr>
    </w:lvl>
    <w:lvl w:ilvl="2" w:tplc="572A3CB2" w:tentative="1">
      <w:start w:val="1"/>
      <w:numFmt w:val="bullet"/>
      <w:lvlText w:val=""/>
      <w:lvlJc w:val="left"/>
      <w:pPr>
        <w:tabs>
          <w:tab w:val="num" w:pos="2160"/>
        </w:tabs>
        <w:ind w:left="2160" w:hanging="360"/>
      </w:pPr>
      <w:rPr>
        <w:rFonts w:ascii="Wingdings" w:hAnsi="Wingdings" w:hint="default"/>
      </w:rPr>
    </w:lvl>
    <w:lvl w:ilvl="3" w:tplc="FDA42B08" w:tentative="1">
      <w:start w:val="1"/>
      <w:numFmt w:val="bullet"/>
      <w:lvlText w:val=""/>
      <w:lvlJc w:val="left"/>
      <w:pPr>
        <w:tabs>
          <w:tab w:val="num" w:pos="2880"/>
        </w:tabs>
        <w:ind w:left="2880" w:hanging="360"/>
      </w:pPr>
      <w:rPr>
        <w:rFonts w:ascii="Symbol" w:hAnsi="Symbol" w:hint="default"/>
      </w:rPr>
    </w:lvl>
    <w:lvl w:ilvl="4" w:tplc="553C7810" w:tentative="1">
      <w:start w:val="1"/>
      <w:numFmt w:val="bullet"/>
      <w:lvlText w:val="o"/>
      <w:lvlJc w:val="left"/>
      <w:pPr>
        <w:tabs>
          <w:tab w:val="num" w:pos="3600"/>
        </w:tabs>
        <w:ind w:left="3600" w:hanging="360"/>
      </w:pPr>
      <w:rPr>
        <w:rFonts w:ascii="Courier" w:hAnsi="Courier" w:hint="default"/>
      </w:rPr>
    </w:lvl>
    <w:lvl w:ilvl="5" w:tplc="A0B8476E" w:tentative="1">
      <w:start w:val="1"/>
      <w:numFmt w:val="bullet"/>
      <w:lvlText w:val=""/>
      <w:lvlJc w:val="left"/>
      <w:pPr>
        <w:tabs>
          <w:tab w:val="num" w:pos="4320"/>
        </w:tabs>
        <w:ind w:left="4320" w:hanging="360"/>
      </w:pPr>
      <w:rPr>
        <w:rFonts w:ascii="Wingdings" w:hAnsi="Wingdings" w:hint="default"/>
      </w:rPr>
    </w:lvl>
    <w:lvl w:ilvl="6" w:tplc="BA7A56EA" w:tentative="1">
      <w:start w:val="1"/>
      <w:numFmt w:val="bullet"/>
      <w:lvlText w:val=""/>
      <w:lvlJc w:val="left"/>
      <w:pPr>
        <w:tabs>
          <w:tab w:val="num" w:pos="5040"/>
        </w:tabs>
        <w:ind w:left="5040" w:hanging="360"/>
      </w:pPr>
      <w:rPr>
        <w:rFonts w:ascii="Symbol" w:hAnsi="Symbol" w:hint="default"/>
      </w:rPr>
    </w:lvl>
    <w:lvl w:ilvl="7" w:tplc="D020D658" w:tentative="1">
      <w:start w:val="1"/>
      <w:numFmt w:val="bullet"/>
      <w:lvlText w:val="o"/>
      <w:lvlJc w:val="left"/>
      <w:pPr>
        <w:tabs>
          <w:tab w:val="num" w:pos="5760"/>
        </w:tabs>
        <w:ind w:left="5760" w:hanging="360"/>
      </w:pPr>
      <w:rPr>
        <w:rFonts w:ascii="Courier" w:hAnsi="Courier" w:hint="default"/>
      </w:rPr>
    </w:lvl>
    <w:lvl w:ilvl="8" w:tplc="AF1683D8"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E515BE4"/>
    <w:multiLevelType w:val="hybridMultilevel"/>
    <w:tmpl w:val="6680BF72"/>
    <w:lvl w:ilvl="0" w:tplc="B2DAFC3E">
      <w:start w:val="3"/>
      <w:numFmt w:val="bullet"/>
      <w:lvlText w:val=""/>
      <w:lvlJc w:val="left"/>
      <w:pPr>
        <w:ind w:left="720" w:hanging="360"/>
      </w:pPr>
      <w:rPr>
        <w:rFonts w:ascii="Symbol" w:eastAsia="Times New Roman" w:hAnsi="Symbol" w:cstheme="minorHAns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752C733D"/>
    <w:multiLevelType w:val="hybridMultilevel"/>
    <w:tmpl w:val="5E36B39A"/>
    <w:lvl w:ilvl="0" w:tplc="F03267AA">
      <w:numFmt w:val="bullet"/>
      <w:lvlText w:val="-"/>
      <w:lvlJc w:val="left"/>
      <w:pPr>
        <w:ind w:left="1528" w:hanging="360"/>
      </w:pPr>
      <w:rPr>
        <w:rFonts w:ascii="Times New Roman" w:eastAsia="Times New Roman" w:hAnsi="Times New Roman" w:cs="Times New Roman" w:hint="default"/>
      </w:rPr>
    </w:lvl>
    <w:lvl w:ilvl="1" w:tplc="14090003" w:tentative="1">
      <w:start w:val="1"/>
      <w:numFmt w:val="bullet"/>
      <w:lvlText w:val="o"/>
      <w:lvlJc w:val="left"/>
      <w:pPr>
        <w:ind w:left="2248" w:hanging="360"/>
      </w:pPr>
      <w:rPr>
        <w:rFonts w:ascii="Courier New" w:hAnsi="Courier New" w:cs="Courier New" w:hint="default"/>
      </w:rPr>
    </w:lvl>
    <w:lvl w:ilvl="2" w:tplc="14090005" w:tentative="1">
      <w:start w:val="1"/>
      <w:numFmt w:val="bullet"/>
      <w:lvlText w:val=""/>
      <w:lvlJc w:val="left"/>
      <w:pPr>
        <w:ind w:left="2968" w:hanging="360"/>
      </w:pPr>
      <w:rPr>
        <w:rFonts w:ascii="Wingdings" w:hAnsi="Wingdings" w:hint="default"/>
      </w:rPr>
    </w:lvl>
    <w:lvl w:ilvl="3" w:tplc="14090001" w:tentative="1">
      <w:start w:val="1"/>
      <w:numFmt w:val="bullet"/>
      <w:lvlText w:val=""/>
      <w:lvlJc w:val="left"/>
      <w:pPr>
        <w:ind w:left="3688" w:hanging="360"/>
      </w:pPr>
      <w:rPr>
        <w:rFonts w:ascii="Symbol" w:hAnsi="Symbol" w:hint="default"/>
      </w:rPr>
    </w:lvl>
    <w:lvl w:ilvl="4" w:tplc="14090003" w:tentative="1">
      <w:start w:val="1"/>
      <w:numFmt w:val="bullet"/>
      <w:lvlText w:val="o"/>
      <w:lvlJc w:val="left"/>
      <w:pPr>
        <w:ind w:left="4408" w:hanging="360"/>
      </w:pPr>
      <w:rPr>
        <w:rFonts w:ascii="Courier New" w:hAnsi="Courier New" w:cs="Courier New" w:hint="default"/>
      </w:rPr>
    </w:lvl>
    <w:lvl w:ilvl="5" w:tplc="14090005" w:tentative="1">
      <w:start w:val="1"/>
      <w:numFmt w:val="bullet"/>
      <w:lvlText w:val=""/>
      <w:lvlJc w:val="left"/>
      <w:pPr>
        <w:ind w:left="5128" w:hanging="360"/>
      </w:pPr>
      <w:rPr>
        <w:rFonts w:ascii="Wingdings" w:hAnsi="Wingdings" w:hint="default"/>
      </w:rPr>
    </w:lvl>
    <w:lvl w:ilvl="6" w:tplc="14090001" w:tentative="1">
      <w:start w:val="1"/>
      <w:numFmt w:val="bullet"/>
      <w:lvlText w:val=""/>
      <w:lvlJc w:val="left"/>
      <w:pPr>
        <w:ind w:left="5848" w:hanging="360"/>
      </w:pPr>
      <w:rPr>
        <w:rFonts w:ascii="Symbol" w:hAnsi="Symbol" w:hint="default"/>
      </w:rPr>
    </w:lvl>
    <w:lvl w:ilvl="7" w:tplc="14090003" w:tentative="1">
      <w:start w:val="1"/>
      <w:numFmt w:val="bullet"/>
      <w:lvlText w:val="o"/>
      <w:lvlJc w:val="left"/>
      <w:pPr>
        <w:ind w:left="6568" w:hanging="360"/>
      </w:pPr>
      <w:rPr>
        <w:rFonts w:ascii="Courier New" w:hAnsi="Courier New" w:cs="Courier New" w:hint="default"/>
      </w:rPr>
    </w:lvl>
    <w:lvl w:ilvl="8" w:tplc="14090005" w:tentative="1">
      <w:start w:val="1"/>
      <w:numFmt w:val="bullet"/>
      <w:lvlText w:val=""/>
      <w:lvlJc w:val="left"/>
      <w:pPr>
        <w:ind w:left="7288" w:hanging="360"/>
      </w:pPr>
      <w:rPr>
        <w:rFonts w:ascii="Wingdings" w:hAnsi="Wingdings" w:hint="default"/>
      </w:rPr>
    </w:lvl>
  </w:abstractNum>
  <w:abstractNum w:abstractNumId="23" w15:restartNumberingAfterBreak="0">
    <w:nsid w:val="7A420321"/>
    <w:multiLevelType w:val="hybridMultilevel"/>
    <w:tmpl w:val="962A6824"/>
    <w:lvl w:ilvl="0" w:tplc="99FE4F52">
      <w:start w:val="1"/>
      <w:numFmt w:val="bullet"/>
      <w:lvlText w:val=""/>
      <w:lvlJc w:val="left"/>
      <w:pPr>
        <w:tabs>
          <w:tab w:val="num" w:pos="720"/>
        </w:tabs>
        <w:ind w:left="720" w:hanging="360"/>
      </w:pPr>
      <w:rPr>
        <w:rFonts w:ascii="Symbol" w:hAnsi="Symbol" w:hint="default"/>
      </w:rPr>
    </w:lvl>
    <w:lvl w:ilvl="1" w:tplc="778824C4" w:tentative="1">
      <w:start w:val="1"/>
      <w:numFmt w:val="bullet"/>
      <w:lvlText w:val="o"/>
      <w:lvlJc w:val="left"/>
      <w:pPr>
        <w:tabs>
          <w:tab w:val="num" w:pos="1440"/>
        </w:tabs>
        <w:ind w:left="1440" w:hanging="360"/>
      </w:pPr>
      <w:rPr>
        <w:rFonts w:ascii="Courier" w:hAnsi="Courier" w:hint="default"/>
      </w:rPr>
    </w:lvl>
    <w:lvl w:ilvl="2" w:tplc="BFBE79F2" w:tentative="1">
      <w:start w:val="1"/>
      <w:numFmt w:val="bullet"/>
      <w:lvlText w:val=""/>
      <w:lvlJc w:val="left"/>
      <w:pPr>
        <w:tabs>
          <w:tab w:val="num" w:pos="2160"/>
        </w:tabs>
        <w:ind w:left="2160" w:hanging="360"/>
      </w:pPr>
      <w:rPr>
        <w:rFonts w:ascii="Wingdings" w:hAnsi="Wingdings" w:hint="default"/>
      </w:rPr>
    </w:lvl>
    <w:lvl w:ilvl="3" w:tplc="C2EC5886" w:tentative="1">
      <w:start w:val="1"/>
      <w:numFmt w:val="bullet"/>
      <w:lvlText w:val=""/>
      <w:lvlJc w:val="left"/>
      <w:pPr>
        <w:tabs>
          <w:tab w:val="num" w:pos="2880"/>
        </w:tabs>
        <w:ind w:left="2880" w:hanging="360"/>
      </w:pPr>
      <w:rPr>
        <w:rFonts w:ascii="Symbol" w:hAnsi="Symbol" w:hint="default"/>
      </w:rPr>
    </w:lvl>
    <w:lvl w:ilvl="4" w:tplc="5F0262DA" w:tentative="1">
      <w:start w:val="1"/>
      <w:numFmt w:val="bullet"/>
      <w:lvlText w:val="o"/>
      <w:lvlJc w:val="left"/>
      <w:pPr>
        <w:tabs>
          <w:tab w:val="num" w:pos="3600"/>
        </w:tabs>
        <w:ind w:left="3600" w:hanging="360"/>
      </w:pPr>
      <w:rPr>
        <w:rFonts w:ascii="Courier" w:hAnsi="Courier" w:hint="default"/>
      </w:rPr>
    </w:lvl>
    <w:lvl w:ilvl="5" w:tplc="BE5A132E" w:tentative="1">
      <w:start w:val="1"/>
      <w:numFmt w:val="bullet"/>
      <w:lvlText w:val=""/>
      <w:lvlJc w:val="left"/>
      <w:pPr>
        <w:tabs>
          <w:tab w:val="num" w:pos="4320"/>
        </w:tabs>
        <w:ind w:left="4320" w:hanging="360"/>
      </w:pPr>
      <w:rPr>
        <w:rFonts w:ascii="Wingdings" w:hAnsi="Wingdings" w:hint="default"/>
      </w:rPr>
    </w:lvl>
    <w:lvl w:ilvl="6" w:tplc="2728AB08" w:tentative="1">
      <w:start w:val="1"/>
      <w:numFmt w:val="bullet"/>
      <w:lvlText w:val=""/>
      <w:lvlJc w:val="left"/>
      <w:pPr>
        <w:tabs>
          <w:tab w:val="num" w:pos="5040"/>
        </w:tabs>
        <w:ind w:left="5040" w:hanging="360"/>
      </w:pPr>
      <w:rPr>
        <w:rFonts w:ascii="Symbol" w:hAnsi="Symbol" w:hint="default"/>
      </w:rPr>
    </w:lvl>
    <w:lvl w:ilvl="7" w:tplc="FDB0E944" w:tentative="1">
      <w:start w:val="1"/>
      <w:numFmt w:val="bullet"/>
      <w:lvlText w:val="o"/>
      <w:lvlJc w:val="left"/>
      <w:pPr>
        <w:tabs>
          <w:tab w:val="num" w:pos="5760"/>
        </w:tabs>
        <w:ind w:left="5760" w:hanging="360"/>
      </w:pPr>
      <w:rPr>
        <w:rFonts w:ascii="Courier" w:hAnsi="Courier" w:hint="default"/>
      </w:rPr>
    </w:lvl>
    <w:lvl w:ilvl="8" w:tplc="66623DE6" w:tentative="1">
      <w:start w:val="1"/>
      <w:numFmt w:val="bullet"/>
      <w:lvlText w:val=""/>
      <w:lvlJc w:val="left"/>
      <w:pPr>
        <w:tabs>
          <w:tab w:val="num" w:pos="6480"/>
        </w:tabs>
        <w:ind w:left="6480" w:hanging="360"/>
      </w:pPr>
      <w:rPr>
        <w:rFonts w:ascii="Wingdings" w:hAnsi="Wingdings" w:hint="default"/>
      </w:rPr>
    </w:lvl>
  </w:abstractNum>
  <w:num w:numId="1" w16cid:durableId="1563373092">
    <w:abstractNumId w:val="23"/>
  </w:num>
  <w:num w:numId="2" w16cid:durableId="1329823282">
    <w:abstractNumId w:val="20"/>
  </w:num>
  <w:num w:numId="3" w16cid:durableId="984967373">
    <w:abstractNumId w:val="22"/>
  </w:num>
  <w:num w:numId="4" w16cid:durableId="1240552793">
    <w:abstractNumId w:val="21"/>
  </w:num>
  <w:num w:numId="5" w16cid:durableId="1681352331">
    <w:abstractNumId w:val="13"/>
  </w:num>
  <w:num w:numId="6" w16cid:durableId="433212603">
    <w:abstractNumId w:val="16"/>
  </w:num>
  <w:num w:numId="7" w16cid:durableId="721489119">
    <w:abstractNumId w:val="10"/>
  </w:num>
  <w:num w:numId="8" w16cid:durableId="2125684003">
    <w:abstractNumId w:val="11"/>
  </w:num>
  <w:num w:numId="9" w16cid:durableId="601374348">
    <w:abstractNumId w:val="14"/>
  </w:num>
  <w:num w:numId="10" w16cid:durableId="637150913">
    <w:abstractNumId w:val="12"/>
  </w:num>
  <w:num w:numId="11" w16cid:durableId="283582141">
    <w:abstractNumId w:val="15"/>
  </w:num>
  <w:num w:numId="12" w16cid:durableId="725569493">
    <w:abstractNumId w:val="17"/>
  </w:num>
  <w:num w:numId="13" w16cid:durableId="1871648527">
    <w:abstractNumId w:val="19"/>
  </w:num>
  <w:num w:numId="14" w16cid:durableId="1063337924">
    <w:abstractNumId w:val="19"/>
    <w:lvlOverride w:ilvl="0">
      <w:startOverride w:val="1"/>
    </w:lvlOverride>
  </w:num>
  <w:num w:numId="15" w16cid:durableId="519393591">
    <w:abstractNumId w:val="19"/>
    <w:lvlOverride w:ilvl="0">
      <w:startOverride w:val="1"/>
    </w:lvlOverride>
  </w:num>
  <w:num w:numId="16" w16cid:durableId="1724673578">
    <w:abstractNumId w:val="9"/>
  </w:num>
  <w:num w:numId="17" w16cid:durableId="1388527940">
    <w:abstractNumId w:val="7"/>
  </w:num>
  <w:num w:numId="18" w16cid:durableId="222638308">
    <w:abstractNumId w:val="6"/>
  </w:num>
  <w:num w:numId="19" w16cid:durableId="921333776">
    <w:abstractNumId w:val="5"/>
  </w:num>
  <w:num w:numId="20" w16cid:durableId="1291738878">
    <w:abstractNumId w:val="4"/>
  </w:num>
  <w:num w:numId="21" w16cid:durableId="207378459">
    <w:abstractNumId w:val="8"/>
  </w:num>
  <w:num w:numId="22" w16cid:durableId="505288648">
    <w:abstractNumId w:val="3"/>
  </w:num>
  <w:num w:numId="23" w16cid:durableId="58332751">
    <w:abstractNumId w:val="2"/>
  </w:num>
  <w:num w:numId="24" w16cid:durableId="757213647">
    <w:abstractNumId w:val="1"/>
  </w:num>
  <w:num w:numId="25" w16cid:durableId="846873140">
    <w:abstractNumId w:val="0"/>
  </w:num>
  <w:num w:numId="26" w16cid:durableId="171022909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oNotHyphenateCaps/>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0MzQ1NDIyNjIztzBX0lEKTi0uzszPAykwrAUAJ2yZBSwAAAA="/>
  </w:docVars>
  <w:rsids>
    <w:rsidRoot w:val="00444515"/>
    <w:rsid w:val="000007C2"/>
    <w:rsid w:val="00010D31"/>
    <w:rsid w:val="00017A7F"/>
    <w:rsid w:val="0002052C"/>
    <w:rsid w:val="00020C5A"/>
    <w:rsid w:val="00020DA4"/>
    <w:rsid w:val="0002390F"/>
    <w:rsid w:val="00023B10"/>
    <w:rsid w:val="00025584"/>
    <w:rsid w:val="00034A47"/>
    <w:rsid w:val="000351CD"/>
    <w:rsid w:val="00036A4E"/>
    <w:rsid w:val="00041F65"/>
    <w:rsid w:val="0004285D"/>
    <w:rsid w:val="00042CAA"/>
    <w:rsid w:val="00043DF6"/>
    <w:rsid w:val="000500B2"/>
    <w:rsid w:val="00053D90"/>
    <w:rsid w:val="000544E1"/>
    <w:rsid w:val="00055F90"/>
    <w:rsid w:val="00056169"/>
    <w:rsid w:val="00060113"/>
    <w:rsid w:val="00062F5D"/>
    <w:rsid w:val="000720FF"/>
    <w:rsid w:val="000735B1"/>
    <w:rsid w:val="000743BD"/>
    <w:rsid w:val="00074C97"/>
    <w:rsid w:val="00082ECA"/>
    <w:rsid w:val="00083840"/>
    <w:rsid w:val="00093692"/>
    <w:rsid w:val="0009578D"/>
    <w:rsid w:val="00096337"/>
    <w:rsid w:val="000A0F59"/>
    <w:rsid w:val="000A7156"/>
    <w:rsid w:val="000A71E2"/>
    <w:rsid w:val="000B0E06"/>
    <w:rsid w:val="000B1591"/>
    <w:rsid w:val="000B3474"/>
    <w:rsid w:val="000C28C2"/>
    <w:rsid w:val="000C351A"/>
    <w:rsid w:val="000C3AD6"/>
    <w:rsid w:val="000C61F2"/>
    <w:rsid w:val="000C6888"/>
    <w:rsid w:val="000C7374"/>
    <w:rsid w:val="000D0166"/>
    <w:rsid w:val="000D2BE2"/>
    <w:rsid w:val="000D740F"/>
    <w:rsid w:val="000E17BD"/>
    <w:rsid w:val="000E34FE"/>
    <w:rsid w:val="000E43EA"/>
    <w:rsid w:val="000E4DDE"/>
    <w:rsid w:val="000E5F93"/>
    <w:rsid w:val="000E614F"/>
    <w:rsid w:val="000E6F49"/>
    <w:rsid w:val="000E7027"/>
    <w:rsid w:val="000F086D"/>
    <w:rsid w:val="000F0E84"/>
    <w:rsid w:val="000F3151"/>
    <w:rsid w:val="000F3CA7"/>
    <w:rsid w:val="000F435D"/>
    <w:rsid w:val="000F5D54"/>
    <w:rsid w:val="000F6D5B"/>
    <w:rsid w:val="000F78B2"/>
    <w:rsid w:val="001017F0"/>
    <w:rsid w:val="00103DF8"/>
    <w:rsid w:val="00112AEC"/>
    <w:rsid w:val="0011514E"/>
    <w:rsid w:val="00115CDE"/>
    <w:rsid w:val="00115DC3"/>
    <w:rsid w:val="001171D5"/>
    <w:rsid w:val="00126066"/>
    <w:rsid w:val="001302B2"/>
    <w:rsid w:val="00135873"/>
    <w:rsid w:val="00136766"/>
    <w:rsid w:val="001459A7"/>
    <w:rsid w:val="00146F84"/>
    <w:rsid w:val="001505F6"/>
    <w:rsid w:val="00151661"/>
    <w:rsid w:val="00152B1F"/>
    <w:rsid w:val="001539BC"/>
    <w:rsid w:val="001549AE"/>
    <w:rsid w:val="0015527F"/>
    <w:rsid w:val="00155962"/>
    <w:rsid w:val="001572F5"/>
    <w:rsid w:val="00160230"/>
    <w:rsid w:val="0016441F"/>
    <w:rsid w:val="001712A5"/>
    <w:rsid w:val="00180FCE"/>
    <w:rsid w:val="00181F01"/>
    <w:rsid w:val="00184D4B"/>
    <w:rsid w:val="00185BB1"/>
    <w:rsid w:val="00192E46"/>
    <w:rsid w:val="001931A9"/>
    <w:rsid w:val="001A0035"/>
    <w:rsid w:val="001A328B"/>
    <w:rsid w:val="001A51FF"/>
    <w:rsid w:val="001B6FEA"/>
    <w:rsid w:val="001B7837"/>
    <w:rsid w:val="001C1586"/>
    <w:rsid w:val="001C2D81"/>
    <w:rsid w:val="001C4CB6"/>
    <w:rsid w:val="001D488D"/>
    <w:rsid w:val="001D630E"/>
    <w:rsid w:val="001D7EB4"/>
    <w:rsid w:val="001E0814"/>
    <w:rsid w:val="001E2CF0"/>
    <w:rsid w:val="001E4540"/>
    <w:rsid w:val="001E4F0F"/>
    <w:rsid w:val="001E7924"/>
    <w:rsid w:val="001F28D2"/>
    <w:rsid w:val="001F2D9D"/>
    <w:rsid w:val="001F2E5F"/>
    <w:rsid w:val="001F6AA7"/>
    <w:rsid w:val="001F7E9A"/>
    <w:rsid w:val="002066C4"/>
    <w:rsid w:val="00207D0F"/>
    <w:rsid w:val="00214F91"/>
    <w:rsid w:val="00220A4A"/>
    <w:rsid w:val="00226077"/>
    <w:rsid w:val="00233446"/>
    <w:rsid w:val="00234916"/>
    <w:rsid w:val="0023642E"/>
    <w:rsid w:val="00236C38"/>
    <w:rsid w:val="00237206"/>
    <w:rsid w:val="00240B1C"/>
    <w:rsid w:val="00242BFB"/>
    <w:rsid w:val="002448E5"/>
    <w:rsid w:val="00244C1E"/>
    <w:rsid w:val="00246648"/>
    <w:rsid w:val="00246B9D"/>
    <w:rsid w:val="00247FAA"/>
    <w:rsid w:val="00252511"/>
    <w:rsid w:val="00260C3D"/>
    <w:rsid w:val="00262B40"/>
    <w:rsid w:val="0026605D"/>
    <w:rsid w:val="0027077F"/>
    <w:rsid w:val="002749F4"/>
    <w:rsid w:val="00277074"/>
    <w:rsid w:val="00277BA4"/>
    <w:rsid w:val="002801D2"/>
    <w:rsid w:val="00281E7B"/>
    <w:rsid w:val="00283347"/>
    <w:rsid w:val="00283ED8"/>
    <w:rsid w:val="00287DE2"/>
    <w:rsid w:val="00291FB4"/>
    <w:rsid w:val="00297AA7"/>
    <w:rsid w:val="002A36B3"/>
    <w:rsid w:val="002A4621"/>
    <w:rsid w:val="002A72A2"/>
    <w:rsid w:val="002B3033"/>
    <w:rsid w:val="002B7CED"/>
    <w:rsid w:val="002C2527"/>
    <w:rsid w:val="002C3941"/>
    <w:rsid w:val="002C5FCE"/>
    <w:rsid w:val="002D25A9"/>
    <w:rsid w:val="002D41E1"/>
    <w:rsid w:val="002D5894"/>
    <w:rsid w:val="002D626F"/>
    <w:rsid w:val="002D79CD"/>
    <w:rsid w:val="002E039A"/>
    <w:rsid w:val="002E0528"/>
    <w:rsid w:val="002E23FB"/>
    <w:rsid w:val="002E3E47"/>
    <w:rsid w:val="002E67DF"/>
    <w:rsid w:val="002E6D0A"/>
    <w:rsid w:val="002F1561"/>
    <w:rsid w:val="002F2DE5"/>
    <w:rsid w:val="002F7905"/>
    <w:rsid w:val="0030439D"/>
    <w:rsid w:val="00305C9C"/>
    <w:rsid w:val="00306F2F"/>
    <w:rsid w:val="00307D89"/>
    <w:rsid w:val="003110A4"/>
    <w:rsid w:val="003140F7"/>
    <w:rsid w:val="0031546F"/>
    <w:rsid w:val="003154FF"/>
    <w:rsid w:val="00317472"/>
    <w:rsid w:val="00317E2D"/>
    <w:rsid w:val="0032021F"/>
    <w:rsid w:val="003247E1"/>
    <w:rsid w:val="00324EFF"/>
    <w:rsid w:val="00325257"/>
    <w:rsid w:val="00326201"/>
    <w:rsid w:val="00326C93"/>
    <w:rsid w:val="00327677"/>
    <w:rsid w:val="00332385"/>
    <w:rsid w:val="00332D95"/>
    <w:rsid w:val="00334994"/>
    <w:rsid w:val="00334D4C"/>
    <w:rsid w:val="003367E4"/>
    <w:rsid w:val="0033739E"/>
    <w:rsid w:val="00341233"/>
    <w:rsid w:val="00342DEE"/>
    <w:rsid w:val="00347BA0"/>
    <w:rsid w:val="00347C8C"/>
    <w:rsid w:val="003515BC"/>
    <w:rsid w:val="00354AEB"/>
    <w:rsid w:val="003576B8"/>
    <w:rsid w:val="003609BD"/>
    <w:rsid w:val="00361C5D"/>
    <w:rsid w:val="00366AA0"/>
    <w:rsid w:val="00372931"/>
    <w:rsid w:val="00375F00"/>
    <w:rsid w:val="00380DEF"/>
    <w:rsid w:val="00381371"/>
    <w:rsid w:val="003820A5"/>
    <w:rsid w:val="003857C7"/>
    <w:rsid w:val="003867C0"/>
    <w:rsid w:val="00386C2D"/>
    <w:rsid w:val="00390C77"/>
    <w:rsid w:val="00392671"/>
    <w:rsid w:val="00395F32"/>
    <w:rsid w:val="003A14E6"/>
    <w:rsid w:val="003A6B2B"/>
    <w:rsid w:val="003B0277"/>
    <w:rsid w:val="003B3831"/>
    <w:rsid w:val="003B4AB1"/>
    <w:rsid w:val="003B65FD"/>
    <w:rsid w:val="003B7387"/>
    <w:rsid w:val="003C08AF"/>
    <w:rsid w:val="003C0A01"/>
    <w:rsid w:val="003C4DE1"/>
    <w:rsid w:val="003C58AB"/>
    <w:rsid w:val="003C5FED"/>
    <w:rsid w:val="003C76F4"/>
    <w:rsid w:val="003D427C"/>
    <w:rsid w:val="003D4DE9"/>
    <w:rsid w:val="003D5A1E"/>
    <w:rsid w:val="003D5AA2"/>
    <w:rsid w:val="003E36D2"/>
    <w:rsid w:val="003E611B"/>
    <w:rsid w:val="003E7F76"/>
    <w:rsid w:val="003F37C9"/>
    <w:rsid w:val="003F63C4"/>
    <w:rsid w:val="003F7F0F"/>
    <w:rsid w:val="00410EAF"/>
    <w:rsid w:val="0041426B"/>
    <w:rsid w:val="0041465F"/>
    <w:rsid w:val="00415530"/>
    <w:rsid w:val="00417712"/>
    <w:rsid w:val="00417E49"/>
    <w:rsid w:val="0042000E"/>
    <w:rsid w:val="00422CE8"/>
    <w:rsid w:val="004238B9"/>
    <w:rsid w:val="004247A0"/>
    <w:rsid w:val="004302F8"/>
    <w:rsid w:val="00431439"/>
    <w:rsid w:val="0043418E"/>
    <w:rsid w:val="00434C1B"/>
    <w:rsid w:val="004423BB"/>
    <w:rsid w:val="00442731"/>
    <w:rsid w:val="00442977"/>
    <w:rsid w:val="00444515"/>
    <w:rsid w:val="00447F34"/>
    <w:rsid w:val="0045179D"/>
    <w:rsid w:val="00452009"/>
    <w:rsid w:val="0045232D"/>
    <w:rsid w:val="00454DC8"/>
    <w:rsid w:val="00454E1B"/>
    <w:rsid w:val="004558BE"/>
    <w:rsid w:val="00460233"/>
    <w:rsid w:val="004631C8"/>
    <w:rsid w:val="00464BBC"/>
    <w:rsid w:val="00470F42"/>
    <w:rsid w:val="00471794"/>
    <w:rsid w:val="00473F8F"/>
    <w:rsid w:val="004746D2"/>
    <w:rsid w:val="00475091"/>
    <w:rsid w:val="00477BF5"/>
    <w:rsid w:val="0048392F"/>
    <w:rsid w:val="004865F8"/>
    <w:rsid w:val="00492994"/>
    <w:rsid w:val="0049628D"/>
    <w:rsid w:val="004A3642"/>
    <w:rsid w:val="004A3E4D"/>
    <w:rsid w:val="004B293B"/>
    <w:rsid w:val="004B2B2A"/>
    <w:rsid w:val="004B4411"/>
    <w:rsid w:val="004B46F5"/>
    <w:rsid w:val="004B5411"/>
    <w:rsid w:val="004B6D90"/>
    <w:rsid w:val="004C4CB0"/>
    <w:rsid w:val="004C67D6"/>
    <w:rsid w:val="004C712C"/>
    <w:rsid w:val="004D3429"/>
    <w:rsid w:val="004D72C7"/>
    <w:rsid w:val="004D7BE9"/>
    <w:rsid w:val="004E1997"/>
    <w:rsid w:val="004E301C"/>
    <w:rsid w:val="004E5B60"/>
    <w:rsid w:val="004E5DAB"/>
    <w:rsid w:val="004E5F2D"/>
    <w:rsid w:val="004E6219"/>
    <w:rsid w:val="004E72CB"/>
    <w:rsid w:val="004F2AA6"/>
    <w:rsid w:val="004F2FDA"/>
    <w:rsid w:val="004F45A1"/>
    <w:rsid w:val="004F5BAD"/>
    <w:rsid w:val="004F6F69"/>
    <w:rsid w:val="004F7305"/>
    <w:rsid w:val="005013C8"/>
    <w:rsid w:val="00501DB7"/>
    <w:rsid w:val="00504731"/>
    <w:rsid w:val="005066B8"/>
    <w:rsid w:val="0051031D"/>
    <w:rsid w:val="00510579"/>
    <w:rsid w:val="00510ACB"/>
    <w:rsid w:val="0051480F"/>
    <w:rsid w:val="00515843"/>
    <w:rsid w:val="00516E26"/>
    <w:rsid w:val="00524687"/>
    <w:rsid w:val="00524A2B"/>
    <w:rsid w:val="0052711D"/>
    <w:rsid w:val="00527208"/>
    <w:rsid w:val="00530875"/>
    <w:rsid w:val="005310B3"/>
    <w:rsid w:val="005338DC"/>
    <w:rsid w:val="005377C7"/>
    <w:rsid w:val="005400EF"/>
    <w:rsid w:val="00540135"/>
    <w:rsid w:val="00540D0B"/>
    <w:rsid w:val="00541386"/>
    <w:rsid w:val="00541428"/>
    <w:rsid w:val="00541C1A"/>
    <w:rsid w:val="00547CFA"/>
    <w:rsid w:val="00552149"/>
    <w:rsid w:val="005524E8"/>
    <w:rsid w:val="00555EED"/>
    <w:rsid w:val="00561376"/>
    <w:rsid w:val="0056321E"/>
    <w:rsid w:val="0057333A"/>
    <w:rsid w:val="0057522E"/>
    <w:rsid w:val="00583935"/>
    <w:rsid w:val="00583DF3"/>
    <w:rsid w:val="0058412B"/>
    <w:rsid w:val="00584D25"/>
    <w:rsid w:val="00585369"/>
    <w:rsid w:val="00592A98"/>
    <w:rsid w:val="00593226"/>
    <w:rsid w:val="005932B3"/>
    <w:rsid w:val="00594DF0"/>
    <w:rsid w:val="00595B18"/>
    <w:rsid w:val="00596A48"/>
    <w:rsid w:val="005A05DE"/>
    <w:rsid w:val="005A0D34"/>
    <w:rsid w:val="005A287F"/>
    <w:rsid w:val="005A34AD"/>
    <w:rsid w:val="005A4C16"/>
    <w:rsid w:val="005A5A8E"/>
    <w:rsid w:val="005A5AFA"/>
    <w:rsid w:val="005C0713"/>
    <w:rsid w:val="005C0D92"/>
    <w:rsid w:val="005C327A"/>
    <w:rsid w:val="005C37DC"/>
    <w:rsid w:val="005C4C45"/>
    <w:rsid w:val="005C53B3"/>
    <w:rsid w:val="005D1C6F"/>
    <w:rsid w:val="005D44E4"/>
    <w:rsid w:val="005D45FC"/>
    <w:rsid w:val="005D5AA5"/>
    <w:rsid w:val="005D69C0"/>
    <w:rsid w:val="005E0EAD"/>
    <w:rsid w:val="005E3F7C"/>
    <w:rsid w:val="005F021F"/>
    <w:rsid w:val="005F566D"/>
    <w:rsid w:val="005F57B3"/>
    <w:rsid w:val="005F5B5D"/>
    <w:rsid w:val="005F6DF9"/>
    <w:rsid w:val="005F7969"/>
    <w:rsid w:val="00600187"/>
    <w:rsid w:val="006007BB"/>
    <w:rsid w:val="00604426"/>
    <w:rsid w:val="00604D36"/>
    <w:rsid w:val="0060519B"/>
    <w:rsid w:val="00605522"/>
    <w:rsid w:val="00610B58"/>
    <w:rsid w:val="006138D0"/>
    <w:rsid w:val="00614720"/>
    <w:rsid w:val="00616A3D"/>
    <w:rsid w:val="006177A2"/>
    <w:rsid w:val="006177B8"/>
    <w:rsid w:val="00621591"/>
    <w:rsid w:val="00621893"/>
    <w:rsid w:val="00622BC7"/>
    <w:rsid w:val="0062328B"/>
    <w:rsid w:val="006233BA"/>
    <w:rsid w:val="00624C40"/>
    <w:rsid w:val="006257F6"/>
    <w:rsid w:val="00630D2F"/>
    <w:rsid w:val="00632711"/>
    <w:rsid w:val="006364F3"/>
    <w:rsid w:val="00636652"/>
    <w:rsid w:val="006369C7"/>
    <w:rsid w:val="006374C4"/>
    <w:rsid w:val="00637949"/>
    <w:rsid w:val="00642C32"/>
    <w:rsid w:val="00642F7A"/>
    <w:rsid w:val="00643F42"/>
    <w:rsid w:val="00644396"/>
    <w:rsid w:val="00644789"/>
    <w:rsid w:val="006455A9"/>
    <w:rsid w:val="006522FE"/>
    <w:rsid w:val="006532CB"/>
    <w:rsid w:val="006556FE"/>
    <w:rsid w:val="006618DC"/>
    <w:rsid w:val="00665A8E"/>
    <w:rsid w:val="006662F0"/>
    <w:rsid w:val="00667EB8"/>
    <w:rsid w:val="00671687"/>
    <w:rsid w:val="006739CB"/>
    <w:rsid w:val="006770F7"/>
    <w:rsid w:val="006775FF"/>
    <w:rsid w:val="00677ED5"/>
    <w:rsid w:val="00680717"/>
    <w:rsid w:val="00683AB2"/>
    <w:rsid w:val="00686E8A"/>
    <w:rsid w:val="00687DD0"/>
    <w:rsid w:val="00693706"/>
    <w:rsid w:val="006938E4"/>
    <w:rsid w:val="00696904"/>
    <w:rsid w:val="006A0884"/>
    <w:rsid w:val="006A5312"/>
    <w:rsid w:val="006A62FD"/>
    <w:rsid w:val="006A7B8D"/>
    <w:rsid w:val="006A7CCB"/>
    <w:rsid w:val="006B170C"/>
    <w:rsid w:val="006B2934"/>
    <w:rsid w:val="006B2C5A"/>
    <w:rsid w:val="006B32D8"/>
    <w:rsid w:val="006B4C0D"/>
    <w:rsid w:val="006B5808"/>
    <w:rsid w:val="006C575E"/>
    <w:rsid w:val="006C6F5F"/>
    <w:rsid w:val="006D1E42"/>
    <w:rsid w:val="006D1E9C"/>
    <w:rsid w:val="006D2CDB"/>
    <w:rsid w:val="006D7F2E"/>
    <w:rsid w:val="006E4E4C"/>
    <w:rsid w:val="006E59B1"/>
    <w:rsid w:val="006E669A"/>
    <w:rsid w:val="006F0D4E"/>
    <w:rsid w:val="006F25CF"/>
    <w:rsid w:val="006F5344"/>
    <w:rsid w:val="006F5437"/>
    <w:rsid w:val="006F752F"/>
    <w:rsid w:val="006F7B66"/>
    <w:rsid w:val="0070526A"/>
    <w:rsid w:val="007057DF"/>
    <w:rsid w:val="00712B8E"/>
    <w:rsid w:val="00713657"/>
    <w:rsid w:val="00721560"/>
    <w:rsid w:val="00721C65"/>
    <w:rsid w:val="0072477C"/>
    <w:rsid w:val="00727F56"/>
    <w:rsid w:val="00731E22"/>
    <w:rsid w:val="00732591"/>
    <w:rsid w:val="00734758"/>
    <w:rsid w:val="007365F1"/>
    <w:rsid w:val="00736F42"/>
    <w:rsid w:val="007405D7"/>
    <w:rsid w:val="00740EC2"/>
    <w:rsid w:val="0074123C"/>
    <w:rsid w:val="00741551"/>
    <w:rsid w:val="00742D84"/>
    <w:rsid w:val="00747234"/>
    <w:rsid w:val="007472F2"/>
    <w:rsid w:val="00747903"/>
    <w:rsid w:val="007503A5"/>
    <w:rsid w:val="00750B5F"/>
    <w:rsid w:val="00752056"/>
    <w:rsid w:val="007534F9"/>
    <w:rsid w:val="00754093"/>
    <w:rsid w:val="00761395"/>
    <w:rsid w:val="00761F44"/>
    <w:rsid w:val="00764A15"/>
    <w:rsid w:val="00765416"/>
    <w:rsid w:val="00766265"/>
    <w:rsid w:val="00770016"/>
    <w:rsid w:val="007723D0"/>
    <w:rsid w:val="00780197"/>
    <w:rsid w:val="007813D4"/>
    <w:rsid w:val="00781C82"/>
    <w:rsid w:val="0078466A"/>
    <w:rsid w:val="0078502E"/>
    <w:rsid w:val="00785F76"/>
    <w:rsid w:val="007905D2"/>
    <w:rsid w:val="00790F9B"/>
    <w:rsid w:val="00792DC4"/>
    <w:rsid w:val="0079585A"/>
    <w:rsid w:val="00795ADD"/>
    <w:rsid w:val="007964C1"/>
    <w:rsid w:val="007A1D66"/>
    <w:rsid w:val="007A200A"/>
    <w:rsid w:val="007A2A0D"/>
    <w:rsid w:val="007A2A0F"/>
    <w:rsid w:val="007A2E87"/>
    <w:rsid w:val="007A4F25"/>
    <w:rsid w:val="007A6455"/>
    <w:rsid w:val="007A6B55"/>
    <w:rsid w:val="007A70C2"/>
    <w:rsid w:val="007B079E"/>
    <w:rsid w:val="007B147D"/>
    <w:rsid w:val="007B41E4"/>
    <w:rsid w:val="007B48FD"/>
    <w:rsid w:val="007C067F"/>
    <w:rsid w:val="007D1728"/>
    <w:rsid w:val="007D2B45"/>
    <w:rsid w:val="007D2DB0"/>
    <w:rsid w:val="007E2D63"/>
    <w:rsid w:val="007E439C"/>
    <w:rsid w:val="007F240F"/>
    <w:rsid w:val="007F2F05"/>
    <w:rsid w:val="007F41DD"/>
    <w:rsid w:val="0080252C"/>
    <w:rsid w:val="00803880"/>
    <w:rsid w:val="00803BCA"/>
    <w:rsid w:val="008118E1"/>
    <w:rsid w:val="0081210A"/>
    <w:rsid w:val="008122A0"/>
    <w:rsid w:val="0081549A"/>
    <w:rsid w:val="00823C29"/>
    <w:rsid w:val="00823D45"/>
    <w:rsid w:val="00830391"/>
    <w:rsid w:val="00830C89"/>
    <w:rsid w:val="00830F02"/>
    <w:rsid w:val="00835207"/>
    <w:rsid w:val="00837074"/>
    <w:rsid w:val="0083773B"/>
    <w:rsid w:val="00844021"/>
    <w:rsid w:val="00845480"/>
    <w:rsid w:val="00853EF1"/>
    <w:rsid w:val="0085483D"/>
    <w:rsid w:val="00863B59"/>
    <w:rsid w:val="00864143"/>
    <w:rsid w:val="00867613"/>
    <w:rsid w:val="00867AF9"/>
    <w:rsid w:val="00867B1D"/>
    <w:rsid w:val="008705A8"/>
    <w:rsid w:val="00871446"/>
    <w:rsid w:val="00871A04"/>
    <w:rsid w:val="00875E88"/>
    <w:rsid w:val="00881FED"/>
    <w:rsid w:val="008831CC"/>
    <w:rsid w:val="0089004B"/>
    <w:rsid w:val="008901FC"/>
    <w:rsid w:val="00897203"/>
    <w:rsid w:val="008A397A"/>
    <w:rsid w:val="008A4258"/>
    <w:rsid w:val="008A42CE"/>
    <w:rsid w:val="008A58BD"/>
    <w:rsid w:val="008A6004"/>
    <w:rsid w:val="008A7183"/>
    <w:rsid w:val="008C2931"/>
    <w:rsid w:val="008C4B94"/>
    <w:rsid w:val="008C5360"/>
    <w:rsid w:val="008D169B"/>
    <w:rsid w:val="008D5B23"/>
    <w:rsid w:val="008D5D11"/>
    <w:rsid w:val="008D7665"/>
    <w:rsid w:val="008E07EF"/>
    <w:rsid w:val="008E3EBB"/>
    <w:rsid w:val="008E5EED"/>
    <w:rsid w:val="008E7FDC"/>
    <w:rsid w:val="008F04B2"/>
    <w:rsid w:val="008F32B3"/>
    <w:rsid w:val="008F350C"/>
    <w:rsid w:val="008F6EA9"/>
    <w:rsid w:val="0090196D"/>
    <w:rsid w:val="0090201A"/>
    <w:rsid w:val="00902FD1"/>
    <w:rsid w:val="009056B6"/>
    <w:rsid w:val="00905A3B"/>
    <w:rsid w:val="0090619F"/>
    <w:rsid w:val="00922439"/>
    <w:rsid w:val="0092326D"/>
    <w:rsid w:val="00924DA3"/>
    <w:rsid w:val="00933119"/>
    <w:rsid w:val="009332EE"/>
    <w:rsid w:val="00940661"/>
    <w:rsid w:val="0094258A"/>
    <w:rsid w:val="009436A4"/>
    <w:rsid w:val="009437B4"/>
    <w:rsid w:val="0094388B"/>
    <w:rsid w:val="00944454"/>
    <w:rsid w:val="00946251"/>
    <w:rsid w:val="009513FA"/>
    <w:rsid w:val="009522EF"/>
    <w:rsid w:val="009539F9"/>
    <w:rsid w:val="009542D0"/>
    <w:rsid w:val="00954DFB"/>
    <w:rsid w:val="00955B14"/>
    <w:rsid w:val="00957C7A"/>
    <w:rsid w:val="00961E85"/>
    <w:rsid w:val="00966C3E"/>
    <w:rsid w:val="00971222"/>
    <w:rsid w:val="00972389"/>
    <w:rsid w:val="0097508A"/>
    <w:rsid w:val="00977F1B"/>
    <w:rsid w:val="00980615"/>
    <w:rsid w:val="00980B24"/>
    <w:rsid w:val="00981C8F"/>
    <w:rsid w:val="00983233"/>
    <w:rsid w:val="009869E1"/>
    <w:rsid w:val="0099344F"/>
    <w:rsid w:val="00994E6F"/>
    <w:rsid w:val="009956F4"/>
    <w:rsid w:val="009A226E"/>
    <w:rsid w:val="009A2E64"/>
    <w:rsid w:val="009A7D91"/>
    <w:rsid w:val="009B07D9"/>
    <w:rsid w:val="009B1009"/>
    <w:rsid w:val="009B2335"/>
    <w:rsid w:val="009B353E"/>
    <w:rsid w:val="009B7684"/>
    <w:rsid w:val="009C0381"/>
    <w:rsid w:val="009C2686"/>
    <w:rsid w:val="009D0AB9"/>
    <w:rsid w:val="009D0E9E"/>
    <w:rsid w:val="009D3AAA"/>
    <w:rsid w:val="009D4048"/>
    <w:rsid w:val="009D61C8"/>
    <w:rsid w:val="009E2A22"/>
    <w:rsid w:val="009E73A3"/>
    <w:rsid w:val="009F05A0"/>
    <w:rsid w:val="009F14CD"/>
    <w:rsid w:val="009F4682"/>
    <w:rsid w:val="009F6D9D"/>
    <w:rsid w:val="00A06870"/>
    <w:rsid w:val="00A068E6"/>
    <w:rsid w:val="00A075AB"/>
    <w:rsid w:val="00A079C1"/>
    <w:rsid w:val="00A10285"/>
    <w:rsid w:val="00A11E8A"/>
    <w:rsid w:val="00A123C9"/>
    <w:rsid w:val="00A1613C"/>
    <w:rsid w:val="00A16B67"/>
    <w:rsid w:val="00A220EE"/>
    <w:rsid w:val="00A35D3C"/>
    <w:rsid w:val="00A379F8"/>
    <w:rsid w:val="00A40980"/>
    <w:rsid w:val="00A41145"/>
    <w:rsid w:val="00A42094"/>
    <w:rsid w:val="00A436CC"/>
    <w:rsid w:val="00A454C6"/>
    <w:rsid w:val="00A47931"/>
    <w:rsid w:val="00A503BF"/>
    <w:rsid w:val="00A544D4"/>
    <w:rsid w:val="00A606D2"/>
    <w:rsid w:val="00A65BA8"/>
    <w:rsid w:val="00A70935"/>
    <w:rsid w:val="00A7390B"/>
    <w:rsid w:val="00A752A3"/>
    <w:rsid w:val="00A753DD"/>
    <w:rsid w:val="00A80559"/>
    <w:rsid w:val="00A80709"/>
    <w:rsid w:val="00A82BE6"/>
    <w:rsid w:val="00A83347"/>
    <w:rsid w:val="00A91284"/>
    <w:rsid w:val="00A94A70"/>
    <w:rsid w:val="00AA0B89"/>
    <w:rsid w:val="00AA1079"/>
    <w:rsid w:val="00AA4EDC"/>
    <w:rsid w:val="00AA64FD"/>
    <w:rsid w:val="00AA7E17"/>
    <w:rsid w:val="00AB7F1A"/>
    <w:rsid w:val="00AC1213"/>
    <w:rsid w:val="00AC4145"/>
    <w:rsid w:val="00AC63E6"/>
    <w:rsid w:val="00AD0C30"/>
    <w:rsid w:val="00AD2504"/>
    <w:rsid w:val="00AD508A"/>
    <w:rsid w:val="00AE0771"/>
    <w:rsid w:val="00AE3CE0"/>
    <w:rsid w:val="00AE3F8D"/>
    <w:rsid w:val="00AE509E"/>
    <w:rsid w:val="00AE7462"/>
    <w:rsid w:val="00AF5A7F"/>
    <w:rsid w:val="00AF71CB"/>
    <w:rsid w:val="00B02B34"/>
    <w:rsid w:val="00B0370D"/>
    <w:rsid w:val="00B051D3"/>
    <w:rsid w:val="00B13DC8"/>
    <w:rsid w:val="00B16D06"/>
    <w:rsid w:val="00B249DC"/>
    <w:rsid w:val="00B322F9"/>
    <w:rsid w:val="00B342A7"/>
    <w:rsid w:val="00B44853"/>
    <w:rsid w:val="00B47B16"/>
    <w:rsid w:val="00B51319"/>
    <w:rsid w:val="00B515F4"/>
    <w:rsid w:val="00B51E33"/>
    <w:rsid w:val="00B52338"/>
    <w:rsid w:val="00B56882"/>
    <w:rsid w:val="00B60A0C"/>
    <w:rsid w:val="00B7008B"/>
    <w:rsid w:val="00B73849"/>
    <w:rsid w:val="00B74F71"/>
    <w:rsid w:val="00B75BF0"/>
    <w:rsid w:val="00B75EC1"/>
    <w:rsid w:val="00B7725E"/>
    <w:rsid w:val="00B77674"/>
    <w:rsid w:val="00B80C09"/>
    <w:rsid w:val="00B8305D"/>
    <w:rsid w:val="00B872E4"/>
    <w:rsid w:val="00B93644"/>
    <w:rsid w:val="00B966A2"/>
    <w:rsid w:val="00B9724F"/>
    <w:rsid w:val="00BA11C7"/>
    <w:rsid w:val="00BA23DC"/>
    <w:rsid w:val="00BA29E5"/>
    <w:rsid w:val="00BB072E"/>
    <w:rsid w:val="00BB1497"/>
    <w:rsid w:val="00BB17B1"/>
    <w:rsid w:val="00BB3AA5"/>
    <w:rsid w:val="00BB4E20"/>
    <w:rsid w:val="00BB76A2"/>
    <w:rsid w:val="00BC258D"/>
    <w:rsid w:val="00BC3E3D"/>
    <w:rsid w:val="00BC70B3"/>
    <w:rsid w:val="00BC79C1"/>
    <w:rsid w:val="00BD2798"/>
    <w:rsid w:val="00BD4E9C"/>
    <w:rsid w:val="00BD5C3F"/>
    <w:rsid w:val="00BD7132"/>
    <w:rsid w:val="00BE0FBC"/>
    <w:rsid w:val="00BE48D2"/>
    <w:rsid w:val="00BE54FA"/>
    <w:rsid w:val="00BF1B15"/>
    <w:rsid w:val="00BF234D"/>
    <w:rsid w:val="00BF39B3"/>
    <w:rsid w:val="00BF742F"/>
    <w:rsid w:val="00C0122A"/>
    <w:rsid w:val="00C0143B"/>
    <w:rsid w:val="00C03229"/>
    <w:rsid w:val="00C04258"/>
    <w:rsid w:val="00C04618"/>
    <w:rsid w:val="00C04C78"/>
    <w:rsid w:val="00C055B5"/>
    <w:rsid w:val="00C06303"/>
    <w:rsid w:val="00C07BBB"/>
    <w:rsid w:val="00C12030"/>
    <w:rsid w:val="00C12DDE"/>
    <w:rsid w:val="00C13EA0"/>
    <w:rsid w:val="00C16730"/>
    <w:rsid w:val="00C17E31"/>
    <w:rsid w:val="00C17F39"/>
    <w:rsid w:val="00C20B5D"/>
    <w:rsid w:val="00C226E6"/>
    <w:rsid w:val="00C269DB"/>
    <w:rsid w:val="00C26FAF"/>
    <w:rsid w:val="00C27A72"/>
    <w:rsid w:val="00C304FD"/>
    <w:rsid w:val="00C30A6F"/>
    <w:rsid w:val="00C30B22"/>
    <w:rsid w:val="00C33C32"/>
    <w:rsid w:val="00C372DB"/>
    <w:rsid w:val="00C41F22"/>
    <w:rsid w:val="00C41F8B"/>
    <w:rsid w:val="00C4742F"/>
    <w:rsid w:val="00C50F14"/>
    <w:rsid w:val="00C54075"/>
    <w:rsid w:val="00C62B55"/>
    <w:rsid w:val="00C63227"/>
    <w:rsid w:val="00C64D1E"/>
    <w:rsid w:val="00C656A1"/>
    <w:rsid w:val="00C65A71"/>
    <w:rsid w:val="00C65D04"/>
    <w:rsid w:val="00C66136"/>
    <w:rsid w:val="00C737E0"/>
    <w:rsid w:val="00C74BB8"/>
    <w:rsid w:val="00C7732F"/>
    <w:rsid w:val="00C80606"/>
    <w:rsid w:val="00C83362"/>
    <w:rsid w:val="00C83564"/>
    <w:rsid w:val="00C843CB"/>
    <w:rsid w:val="00C90ED7"/>
    <w:rsid w:val="00C919AE"/>
    <w:rsid w:val="00C93477"/>
    <w:rsid w:val="00C939C4"/>
    <w:rsid w:val="00CA19C0"/>
    <w:rsid w:val="00CA30E1"/>
    <w:rsid w:val="00CA3809"/>
    <w:rsid w:val="00CA4163"/>
    <w:rsid w:val="00CA79CA"/>
    <w:rsid w:val="00CA7C7D"/>
    <w:rsid w:val="00CB0872"/>
    <w:rsid w:val="00CB1359"/>
    <w:rsid w:val="00CC35E9"/>
    <w:rsid w:val="00CC39FC"/>
    <w:rsid w:val="00CC3F00"/>
    <w:rsid w:val="00CD0475"/>
    <w:rsid w:val="00CD189B"/>
    <w:rsid w:val="00CD2776"/>
    <w:rsid w:val="00CD36B7"/>
    <w:rsid w:val="00CD49E0"/>
    <w:rsid w:val="00CD61F9"/>
    <w:rsid w:val="00CE2051"/>
    <w:rsid w:val="00CE298F"/>
    <w:rsid w:val="00CE4FA9"/>
    <w:rsid w:val="00CF0C84"/>
    <w:rsid w:val="00CF26A4"/>
    <w:rsid w:val="00CF4633"/>
    <w:rsid w:val="00D06449"/>
    <w:rsid w:val="00D06D59"/>
    <w:rsid w:val="00D07E83"/>
    <w:rsid w:val="00D07FD8"/>
    <w:rsid w:val="00D106AD"/>
    <w:rsid w:val="00D113B1"/>
    <w:rsid w:val="00D113B3"/>
    <w:rsid w:val="00D12395"/>
    <w:rsid w:val="00D14609"/>
    <w:rsid w:val="00D15133"/>
    <w:rsid w:val="00D16353"/>
    <w:rsid w:val="00D16482"/>
    <w:rsid w:val="00D16674"/>
    <w:rsid w:val="00D16F89"/>
    <w:rsid w:val="00D17FAB"/>
    <w:rsid w:val="00D204C8"/>
    <w:rsid w:val="00D214DB"/>
    <w:rsid w:val="00D21609"/>
    <w:rsid w:val="00D30B68"/>
    <w:rsid w:val="00D326D1"/>
    <w:rsid w:val="00D32A36"/>
    <w:rsid w:val="00D40F39"/>
    <w:rsid w:val="00D42B9B"/>
    <w:rsid w:val="00D46BFA"/>
    <w:rsid w:val="00D47121"/>
    <w:rsid w:val="00D47C2F"/>
    <w:rsid w:val="00D47DEE"/>
    <w:rsid w:val="00D51988"/>
    <w:rsid w:val="00D52AA3"/>
    <w:rsid w:val="00D53348"/>
    <w:rsid w:val="00D543B4"/>
    <w:rsid w:val="00D56DD6"/>
    <w:rsid w:val="00D575E9"/>
    <w:rsid w:val="00D61B8E"/>
    <w:rsid w:val="00D670C9"/>
    <w:rsid w:val="00D716C8"/>
    <w:rsid w:val="00D72FE5"/>
    <w:rsid w:val="00D73D21"/>
    <w:rsid w:val="00D804D6"/>
    <w:rsid w:val="00D817A4"/>
    <w:rsid w:val="00D84999"/>
    <w:rsid w:val="00D85B1D"/>
    <w:rsid w:val="00D86AAD"/>
    <w:rsid w:val="00D87D33"/>
    <w:rsid w:val="00D924EC"/>
    <w:rsid w:val="00D92778"/>
    <w:rsid w:val="00D93D50"/>
    <w:rsid w:val="00D97613"/>
    <w:rsid w:val="00DA13EE"/>
    <w:rsid w:val="00DA302A"/>
    <w:rsid w:val="00DA31AC"/>
    <w:rsid w:val="00DA36DF"/>
    <w:rsid w:val="00DA495D"/>
    <w:rsid w:val="00DA5E1A"/>
    <w:rsid w:val="00DA6595"/>
    <w:rsid w:val="00DB03FC"/>
    <w:rsid w:val="00DB41BE"/>
    <w:rsid w:val="00DB7CEC"/>
    <w:rsid w:val="00DC0478"/>
    <w:rsid w:val="00DC0B20"/>
    <w:rsid w:val="00DC0D91"/>
    <w:rsid w:val="00DC4410"/>
    <w:rsid w:val="00DC5CC3"/>
    <w:rsid w:val="00DD1DB8"/>
    <w:rsid w:val="00DD26DB"/>
    <w:rsid w:val="00DD5B78"/>
    <w:rsid w:val="00DD63B6"/>
    <w:rsid w:val="00DD697E"/>
    <w:rsid w:val="00DE114D"/>
    <w:rsid w:val="00DE287E"/>
    <w:rsid w:val="00DE3290"/>
    <w:rsid w:val="00DE4C1F"/>
    <w:rsid w:val="00DF0CA7"/>
    <w:rsid w:val="00DF14C6"/>
    <w:rsid w:val="00DF353A"/>
    <w:rsid w:val="00DF4089"/>
    <w:rsid w:val="00DF46CD"/>
    <w:rsid w:val="00DF59DE"/>
    <w:rsid w:val="00DF688E"/>
    <w:rsid w:val="00DF6E14"/>
    <w:rsid w:val="00E00CE9"/>
    <w:rsid w:val="00E0372E"/>
    <w:rsid w:val="00E03D46"/>
    <w:rsid w:val="00E04E80"/>
    <w:rsid w:val="00E06BA9"/>
    <w:rsid w:val="00E1084B"/>
    <w:rsid w:val="00E1313A"/>
    <w:rsid w:val="00E15D4D"/>
    <w:rsid w:val="00E1795E"/>
    <w:rsid w:val="00E17DD7"/>
    <w:rsid w:val="00E27D3A"/>
    <w:rsid w:val="00E3018E"/>
    <w:rsid w:val="00E33E3B"/>
    <w:rsid w:val="00E34C7D"/>
    <w:rsid w:val="00E41E1E"/>
    <w:rsid w:val="00E42075"/>
    <w:rsid w:val="00E42587"/>
    <w:rsid w:val="00E43F7A"/>
    <w:rsid w:val="00E43FAA"/>
    <w:rsid w:val="00E4549E"/>
    <w:rsid w:val="00E47F7D"/>
    <w:rsid w:val="00E56988"/>
    <w:rsid w:val="00E577AA"/>
    <w:rsid w:val="00E60021"/>
    <w:rsid w:val="00E60714"/>
    <w:rsid w:val="00E609C0"/>
    <w:rsid w:val="00E62970"/>
    <w:rsid w:val="00E6343E"/>
    <w:rsid w:val="00E64459"/>
    <w:rsid w:val="00E64B40"/>
    <w:rsid w:val="00E737E7"/>
    <w:rsid w:val="00E76722"/>
    <w:rsid w:val="00E768A1"/>
    <w:rsid w:val="00E84CE5"/>
    <w:rsid w:val="00E85879"/>
    <w:rsid w:val="00E86300"/>
    <w:rsid w:val="00E863F5"/>
    <w:rsid w:val="00E86CCE"/>
    <w:rsid w:val="00E86CEB"/>
    <w:rsid w:val="00E90968"/>
    <w:rsid w:val="00E90BC7"/>
    <w:rsid w:val="00E932F7"/>
    <w:rsid w:val="00EA0643"/>
    <w:rsid w:val="00EA1E09"/>
    <w:rsid w:val="00EA366B"/>
    <w:rsid w:val="00EA6822"/>
    <w:rsid w:val="00EA6CE9"/>
    <w:rsid w:val="00EA6D10"/>
    <w:rsid w:val="00EA7DC0"/>
    <w:rsid w:val="00EB52C5"/>
    <w:rsid w:val="00EB5B2F"/>
    <w:rsid w:val="00EC0BCF"/>
    <w:rsid w:val="00EC1254"/>
    <w:rsid w:val="00EC1D7B"/>
    <w:rsid w:val="00EC25D1"/>
    <w:rsid w:val="00EC3EFD"/>
    <w:rsid w:val="00EC5EE9"/>
    <w:rsid w:val="00ED3E3F"/>
    <w:rsid w:val="00ED4BCD"/>
    <w:rsid w:val="00EE0091"/>
    <w:rsid w:val="00EE0833"/>
    <w:rsid w:val="00EE0F57"/>
    <w:rsid w:val="00EE14C5"/>
    <w:rsid w:val="00EE4495"/>
    <w:rsid w:val="00EE58E8"/>
    <w:rsid w:val="00EE5A72"/>
    <w:rsid w:val="00EE600A"/>
    <w:rsid w:val="00EE634D"/>
    <w:rsid w:val="00EE6415"/>
    <w:rsid w:val="00EF0AF0"/>
    <w:rsid w:val="00EF2CD8"/>
    <w:rsid w:val="00EF2EEC"/>
    <w:rsid w:val="00EF404F"/>
    <w:rsid w:val="00EF4246"/>
    <w:rsid w:val="00EF7A47"/>
    <w:rsid w:val="00F008AF"/>
    <w:rsid w:val="00F012B4"/>
    <w:rsid w:val="00F03621"/>
    <w:rsid w:val="00F04F84"/>
    <w:rsid w:val="00F07D5B"/>
    <w:rsid w:val="00F10899"/>
    <w:rsid w:val="00F1097B"/>
    <w:rsid w:val="00F20FC2"/>
    <w:rsid w:val="00F326CD"/>
    <w:rsid w:val="00F32A4F"/>
    <w:rsid w:val="00F33730"/>
    <w:rsid w:val="00F35111"/>
    <w:rsid w:val="00F35D6C"/>
    <w:rsid w:val="00F40411"/>
    <w:rsid w:val="00F40C04"/>
    <w:rsid w:val="00F468EC"/>
    <w:rsid w:val="00F5024A"/>
    <w:rsid w:val="00F54EC2"/>
    <w:rsid w:val="00F55BC7"/>
    <w:rsid w:val="00F57986"/>
    <w:rsid w:val="00F60E62"/>
    <w:rsid w:val="00F63DE9"/>
    <w:rsid w:val="00F647A1"/>
    <w:rsid w:val="00F71046"/>
    <w:rsid w:val="00F73011"/>
    <w:rsid w:val="00F73433"/>
    <w:rsid w:val="00F73D59"/>
    <w:rsid w:val="00F8087D"/>
    <w:rsid w:val="00F817D0"/>
    <w:rsid w:val="00F81A2C"/>
    <w:rsid w:val="00F85EEE"/>
    <w:rsid w:val="00F94091"/>
    <w:rsid w:val="00F94E2D"/>
    <w:rsid w:val="00FA0546"/>
    <w:rsid w:val="00FA1231"/>
    <w:rsid w:val="00FA1375"/>
    <w:rsid w:val="00FA1493"/>
    <w:rsid w:val="00FA21DC"/>
    <w:rsid w:val="00FA30CD"/>
    <w:rsid w:val="00FA3681"/>
    <w:rsid w:val="00FA3B29"/>
    <w:rsid w:val="00FA72F6"/>
    <w:rsid w:val="00FA7378"/>
    <w:rsid w:val="00FB0140"/>
    <w:rsid w:val="00FC0AE2"/>
    <w:rsid w:val="00FC1BB1"/>
    <w:rsid w:val="00FC32DA"/>
    <w:rsid w:val="00FC77A9"/>
    <w:rsid w:val="00FD049F"/>
    <w:rsid w:val="00FD118B"/>
    <w:rsid w:val="00FD1828"/>
    <w:rsid w:val="00FD5923"/>
    <w:rsid w:val="00FD6055"/>
    <w:rsid w:val="00FD69D7"/>
    <w:rsid w:val="00FD6C90"/>
    <w:rsid w:val="00FE5C92"/>
    <w:rsid w:val="00FE7FC2"/>
    <w:rsid w:val="00FF21BB"/>
    <w:rsid w:val="46DD0790"/>
    <w:rsid w:val="72288F03"/>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9717D0"/>
  <w15:docId w15:val="{9E43317B-0889-4706-8426-87171CD9A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NZ" w:eastAsia="en-NZ"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locked="0" w:semiHidden="1" w:unhideWhenUsed="1"/>
    <w:lsdException w:name="header" w:locked="0" w:semiHidden="1" w:uiPriority="99" w:unhideWhenUsed="1"/>
    <w:lsdException w:name="footer" w:locked="0"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qFormat="1"/>
    <w:lsdException w:name="Closing" w:semiHidden="1" w:unhideWhenUsed="1"/>
    <w:lsdException w:name="Signature" w:semiHidden="1" w:unhideWhenUsed="1"/>
    <w:lsdException w:name="Default Paragraph Font" w:locked="0" w:semiHidden="1" w:unhideWhenUsed="1"/>
    <w:lsdException w:name="Body Text" w:locked="0" w:semiHidden="1" w:unhideWhenUsed="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qFormat="1"/>
    <w:lsdException w:name="Emphasis" w:locked="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Theme" w:semiHidden="1" w:unhideWhenUsed="1"/>
    <w:lsdException w:name="Placeholder Text" w:locked="0" w:semiHidden="1" w:uiPriority="99"/>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750B5F"/>
    <w:rPr>
      <w:sz w:val="24"/>
      <w:lang w:val="en-AU" w:eastAsia="ja-JP"/>
    </w:rPr>
  </w:style>
  <w:style w:type="paragraph" w:styleId="Heading1">
    <w:name w:val="heading 1"/>
    <w:basedOn w:val="Normal"/>
    <w:next w:val="Normal"/>
    <w:qFormat/>
    <w:locked/>
    <w:rsid w:val="00DA13EE"/>
    <w:pPr>
      <w:keepNext/>
      <w:jc w:val="both"/>
      <w:outlineLvl w:val="0"/>
    </w:pPr>
    <w:rPr>
      <w:b/>
      <w:sz w:val="22"/>
    </w:rPr>
  </w:style>
  <w:style w:type="paragraph" w:styleId="Heading2">
    <w:name w:val="heading 2"/>
    <w:basedOn w:val="Normal"/>
    <w:next w:val="Normal"/>
    <w:qFormat/>
    <w:locked/>
    <w:rsid w:val="00DA13EE"/>
    <w:pPr>
      <w:keepNext/>
      <w:jc w:val="center"/>
      <w:outlineLvl w:val="1"/>
    </w:pPr>
    <w:rPr>
      <w:b/>
      <w:sz w:val="28"/>
    </w:rPr>
  </w:style>
  <w:style w:type="paragraph" w:styleId="Heading3">
    <w:name w:val="heading 3"/>
    <w:basedOn w:val="Normal"/>
    <w:next w:val="Normal"/>
    <w:qFormat/>
    <w:locked/>
    <w:rsid w:val="00DA13EE"/>
    <w:pPr>
      <w:keepNext/>
      <w:ind w:right="-22"/>
      <w:outlineLvl w:val="2"/>
    </w:pPr>
    <w:rPr>
      <w:rFonts w:ascii="Times New Roman" w:hAnsi="Times New Roman"/>
      <w:b/>
      <w:sz w:val="26"/>
    </w:rPr>
  </w:style>
  <w:style w:type="paragraph" w:styleId="Heading4">
    <w:name w:val="heading 4"/>
    <w:basedOn w:val="Normal"/>
    <w:next w:val="Normal"/>
    <w:qFormat/>
    <w:locked/>
    <w:rsid w:val="00DA13EE"/>
    <w:pPr>
      <w:keepNext/>
      <w:ind w:right="-22"/>
      <w:jc w:val="center"/>
      <w:outlineLvl w:val="3"/>
    </w:pPr>
    <w:rPr>
      <w:rFonts w:ascii="Times New Roman" w:hAnsi="Times New Roman"/>
      <w:b/>
      <w:sz w:val="22"/>
    </w:rPr>
  </w:style>
  <w:style w:type="paragraph" w:styleId="Heading5">
    <w:name w:val="heading 5"/>
    <w:basedOn w:val="Normal"/>
    <w:next w:val="Normal"/>
    <w:qFormat/>
    <w:locked/>
    <w:rsid w:val="00DA13EE"/>
    <w:pPr>
      <w:keepNext/>
      <w:spacing w:before="60" w:after="60"/>
      <w:ind w:right="-23"/>
      <w:outlineLvl w:val="4"/>
    </w:pPr>
    <w:rPr>
      <w:rFonts w:ascii="Times New Roman" w:hAnsi="Times New Roman"/>
      <w:b/>
      <w:sz w:val="26"/>
    </w:rPr>
  </w:style>
  <w:style w:type="paragraph" w:styleId="Heading6">
    <w:name w:val="heading 6"/>
    <w:basedOn w:val="Normal"/>
    <w:next w:val="Normal"/>
    <w:qFormat/>
    <w:locked/>
    <w:rsid w:val="00DA13EE"/>
    <w:pPr>
      <w:keepNext/>
      <w:spacing w:before="60" w:after="60"/>
      <w:ind w:right="-23"/>
      <w:outlineLvl w:val="5"/>
    </w:pPr>
    <w:rPr>
      <w:rFonts w:ascii="Times New Roman" w:hAnsi="Times New Roman"/>
      <w:b/>
      <w:sz w:val="20"/>
    </w:rPr>
  </w:style>
  <w:style w:type="paragraph" w:styleId="Heading7">
    <w:name w:val="heading 7"/>
    <w:basedOn w:val="Normal"/>
    <w:next w:val="Normal"/>
    <w:qFormat/>
    <w:locked/>
    <w:rsid w:val="00DA13EE"/>
    <w:pPr>
      <w:keepNext/>
      <w:spacing w:before="60" w:after="60"/>
      <w:ind w:right="-23"/>
      <w:jc w:val="both"/>
      <w:outlineLvl w:val="6"/>
    </w:pPr>
    <w:rPr>
      <w:rFonts w:ascii="Times New Roman" w:hAnsi="Times New Roman"/>
      <w:b/>
      <w:sz w:val="20"/>
    </w:rPr>
  </w:style>
  <w:style w:type="paragraph" w:styleId="Heading8">
    <w:name w:val="heading 8"/>
    <w:basedOn w:val="Normal"/>
    <w:next w:val="Normal"/>
    <w:qFormat/>
    <w:locked/>
    <w:rsid w:val="00DA13EE"/>
    <w:pPr>
      <w:keepNext/>
      <w:outlineLvl w:val="7"/>
    </w:pPr>
    <w:rPr>
      <w:rFonts w:ascii="Times New Roman" w:hAnsi="Times New Roman"/>
      <w:b/>
      <w:sz w:val="20"/>
    </w:rPr>
  </w:style>
  <w:style w:type="paragraph" w:styleId="Heading9">
    <w:name w:val="heading 9"/>
    <w:basedOn w:val="Normal"/>
    <w:next w:val="Normal"/>
    <w:qFormat/>
    <w:locked/>
    <w:rsid w:val="00DA13EE"/>
    <w:pPr>
      <w:keepNext/>
      <w:spacing w:before="60" w:after="60"/>
      <w:ind w:right="-23"/>
      <w:outlineLvl w:val="8"/>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2021F"/>
    <w:pPr>
      <w:tabs>
        <w:tab w:val="center" w:pos="4320"/>
        <w:tab w:val="right" w:pos="8640"/>
      </w:tabs>
    </w:pPr>
    <w:rPr>
      <w:rFonts w:asciiTheme="minorHAnsi" w:hAnsiTheme="minorHAnsi"/>
      <w:b/>
      <w:color w:val="7F7F7F" w:themeColor="text1" w:themeTint="80"/>
      <w:sz w:val="20"/>
    </w:rPr>
  </w:style>
  <w:style w:type="paragraph" w:styleId="Footer">
    <w:name w:val="footer"/>
    <w:basedOn w:val="Normal"/>
    <w:link w:val="FooterChar"/>
    <w:uiPriority w:val="99"/>
    <w:locked/>
    <w:rsid w:val="00DA13EE"/>
    <w:pPr>
      <w:tabs>
        <w:tab w:val="center" w:pos="4320"/>
        <w:tab w:val="right" w:pos="8640"/>
      </w:tabs>
    </w:pPr>
  </w:style>
  <w:style w:type="character" w:styleId="PageNumber">
    <w:name w:val="page number"/>
    <w:basedOn w:val="DefaultParagraphFont"/>
    <w:locked/>
    <w:rsid w:val="00DA13EE"/>
  </w:style>
  <w:style w:type="character" w:styleId="CommentReference">
    <w:name w:val="annotation reference"/>
    <w:basedOn w:val="DefaultParagraphFont"/>
    <w:semiHidden/>
    <w:locked/>
    <w:rsid w:val="00DA13EE"/>
    <w:rPr>
      <w:sz w:val="16"/>
    </w:rPr>
  </w:style>
  <w:style w:type="paragraph" w:styleId="CommentText">
    <w:name w:val="annotation text"/>
    <w:basedOn w:val="Normal"/>
    <w:link w:val="CommentTextChar"/>
    <w:semiHidden/>
    <w:locked/>
    <w:rsid w:val="00DA13EE"/>
    <w:rPr>
      <w:sz w:val="20"/>
    </w:rPr>
  </w:style>
  <w:style w:type="paragraph" w:styleId="BodyText">
    <w:name w:val="Body Text"/>
    <w:basedOn w:val="Normal"/>
    <w:link w:val="BodyTextChar"/>
    <w:locked/>
    <w:rsid w:val="00DA13EE"/>
    <w:rPr>
      <w:rFonts w:ascii="Times New Roman" w:hAnsi="Times New Roman"/>
      <w:sz w:val="20"/>
    </w:rPr>
  </w:style>
  <w:style w:type="paragraph" w:styleId="BodyText2">
    <w:name w:val="Body Text 2"/>
    <w:basedOn w:val="Normal"/>
    <w:locked/>
    <w:rsid w:val="00DA13EE"/>
    <w:pPr>
      <w:ind w:right="-247"/>
    </w:pPr>
    <w:rPr>
      <w:rFonts w:ascii="Times New Roman" w:hAnsi="Times New Roman"/>
      <w:sz w:val="20"/>
    </w:rPr>
  </w:style>
  <w:style w:type="paragraph" w:styleId="BodyText3">
    <w:name w:val="Body Text 3"/>
    <w:basedOn w:val="Normal"/>
    <w:locked/>
    <w:rsid w:val="00DA13EE"/>
    <w:pPr>
      <w:ind w:right="-157"/>
    </w:pPr>
    <w:rPr>
      <w:rFonts w:ascii="Times New Roman" w:hAnsi="Times New Roman"/>
      <w:sz w:val="20"/>
    </w:rPr>
  </w:style>
  <w:style w:type="paragraph" w:styleId="BodyTextIndent">
    <w:name w:val="Body Text Indent"/>
    <w:basedOn w:val="Normal"/>
    <w:link w:val="BodyTextIndentChar"/>
    <w:locked/>
    <w:rsid w:val="00DA13EE"/>
    <w:pPr>
      <w:ind w:left="720" w:hanging="720"/>
    </w:pPr>
    <w:rPr>
      <w:rFonts w:ascii="Times New Roman" w:hAnsi="Times New Roman"/>
      <w:b/>
      <w:sz w:val="32"/>
    </w:rPr>
  </w:style>
  <w:style w:type="character" w:styleId="Hyperlink">
    <w:name w:val="Hyperlink"/>
    <w:basedOn w:val="DefaultParagraphFont"/>
    <w:locked/>
    <w:rsid w:val="00DA13EE"/>
    <w:rPr>
      <w:color w:val="0000FF"/>
      <w:u w:val="single"/>
    </w:rPr>
  </w:style>
  <w:style w:type="paragraph" w:styleId="Title">
    <w:name w:val="Title"/>
    <w:basedOn w:val="Normal"/>
    <w:qFormat/>
    <w:locked/>
    <w:rsid w:val="00287DE2"/>
    <w:pPr>
      <w:spacing w:before="200" w:after="200"/>
      <w:jc w:val="center"/>
    </w:pPr>
    <w:rPr>
      <w:rFonts w:ascii="Helvetica" w:hAnsi="Helvetica"/>
      <w:b/>
      <w:sz w:val="40"/>
    </w:rPr>
  </w:style>
  <w:style w:type="paragraph" w:styleId="BodyTextIndent2">
    <w:name w:val="Body Text Indent 2"/>
    <w:basedOn w:val="Normal"/>
    <w:link w:val="BodyTextIndent2Char"/>
    <w:locked/>
    <w:rsid w:val="00DA13EE"/>
    <w:pPr>
      <w:ind w:left="360"/>
    </w:pPr>
    <w:rPr>
      <w:b/>
    </w:rPr>
  </w:style>
  <w:style w:type="paragraph" w:styleId="BalloonText">
    <w:name w:val="Balloon Text"/>
    <w:basedOn w:val="Normal"/>
    <w:semiHidden/>
    <w:locked/>
    <w:rsid w:val="00DA13EE"/>
    <w:rPr>
      <w:rFonts w:ascii="Tahoma" w:hAnsi="Tahoma" w:cs="Tahoma"/>
      <w:sz w:val="16"/>
      <w:szCs w:val="16"/>
    </w:rPr>
  </w:style>
  <w:style w:type="character" w:styleId="FollowedHyperlink">
    <w:name w:val="FollowedHyperlink"/>
    <w:basedOn w:val="DefaultParagraphFont"/>
    <w:locked/>
    <w:rsid w:val="000F3151"/>
    <w:rPr>
      <w:color w:val="800080"/>
      <w:u w:val="single"/>
    </w:rPr>
  </w:style>
  <w:style w:type="paragraph" w:styleId="ListParagraph">
    <w:name w:val="List Paragraph"/>
    <w:basedOn w:val="Normal"/>
    <w:uiPriority w:val="34"/>
    <w:qFormat/>
    <w:locked/>
    <w:rsid w:val="008A7183"/>
    <w:pPr>
      <w:ind w:left="720"/>
      <w:contextualSpacing/>
    </w:pPr>
  </w:style>
  <w:style w:type="paragraph" w:styleId="CommentSubject">
    <w:name w:val="annotation subject"/>
    <w:basedOn w:val="CommentText"/>
    <w:next w:val="CommentText"/>
    <w:link w:val="CommentSubjectChar"/>
    <w:locked/>
    <w:rsid w:val="009C2686"/>
    <w:rPr>
      <w:b/>
      <w:bCs/>
    </w:rPr>
  </w:style>
  <w:style w:type="character" w:customStyle="1" w:styleId="CommentTextChar">
    <w:name w:val="Comment Text Char"/>
    <w:basedOn w:val="DefaultParagraphFont"/>
    <w:link w:val="CommentText"/>
    <w:semiHidden/>
    <w:rsid w:val="009C2686"/>
    <w:rPr>
      <w:lang w:val="en-AU" w:eastAsia="ja-JP"/>
    </w:rPr>
  </w:style>
  <w:style w:type="character" w:customStyle="1" w:styleId="CommentSubjectChar">
    <w:name w:val="Comment Subject Char"/>
    <w:basedOn w:val="CommentTextChar"/>
    <w:link w:val="CommentSubject"/>
    <w:rsid w:val="009C2686"/>
    <w:rPr>
      <w:b/>
      <w:bCs/>
      <w:lang w:val="en-AU" w:eastAsia="ja-JP"/>
    </w:rPr>
  </w:style>
  <w:style w:type="character" w:customStyle="1" w:styleId="BodyTextIndent2Char">
    <w:name w:val="Body Text Indent 2 Char"/>
    <w:basedOn w:val="DefaultParagraphFont"/>
    <w:link w:val="BodyTextIndent2"/>
    <w:rsid w:val="00E1084B"/>
    <w:rPr>
      <w:b/>
      <w:sz w:val="24"/>
      <w:lang w:val="en-AU" w:eastAsia="ja-JP"/>
    </w:rPr>
  </w:style>
  <w:style w:type="paragraph" w:styleId="NoSpacing">
    <w:name w:val="No Spacing"/>
    <w:link w:val="NoSpacingChar"/>
    <w:uiPriority w:val="1"/>
    <w:qFormat/>
    <w:locked/>
    <w:rsid w:val="00971222"/>
    <w:rPr>
      <w:rFonts w:asciiTheme="minorHAnsi" w:hAnsiTheme="minorHAnsi"/>
      <w:sz w:val="24"/>
      <w:lang w:val="en-AU" w:eastAsia="ja-JP"/>
    </w:rPr>
  </w:style>
  <w:style w:type="character" w:styleId="PlaceholderText">
    <w:name w:val="Placeholder Text"/>
    <w:basedOn w:val="DefaultParagraphFont"/>
    <w:uiPriority w:val="99"/>
    <w:semiHidden/>
    <w:locked/>
    <w:rsid w:val="008A58BD"/>
    <w:rPr>
      <w:color w:val="808080"/>
    </w:rPr>
  </w:style>
  <w:style w:type="character" w:styleId="Emphasis">
    <w:name w:val="Emphasis"/>
    <w:basedOn w:val="DefaultParagraphFont"/>
    <w:qFormat/>
    <w:locked/>
    <w:rsid w:val="008A58BD"/>
    <w:rPr>
      <w:i/>
      <w:iCs/>
    </w:rPr>
  </w:style>
  <w:style w:type="paragraph" w:customStyle="1" w:styleId="NumberedQuestions">
    <w:name w:val="Numbered Questions"/>
    <w:basedOn w:val="NoSpacing"/>
    <w:link w:val="NumberedQuestionsChar"/>
    <w:autoRedefine/>
    <w:qFormat/>
    <w:locked/>
    <w:rsid w:val="009056B6"/>
    <w:pPr>
      <w:numPr>
        <w:numId w:val="13"/>
      </w:numPr>
      <w:ind w:left="357" w:hanging="357"/>
    </w:pPr>
    <w:rPr>
      <w:b/>
      <w:bCs/>
      <w:sz w:val="22"/>
      <w:szCs w:val="22"/>
      <w:lang w:eastAsia="en-US"/>
    </w:rPr>
  </w:style>
  <w:style w:type="character" w:customStyle="1" w:styleId="NoSpacingChar">
    <w:name w:val="No Spacing Char"/>
    <w:basedOn w:val="DefaultParagraphFont"/>
    <w:link w:val="NoSpacing"/>
    <w:uiPriority w:val="1"/>
    <w:rsid w:val="00971222"/>
    <w:rPr>
      <w:rFonts w:asciiTheme="minorHAnsi" w:hAnsiTheme="minorHAnsi"/>
      <w:sz w:val="24"/>
      <w:lang w:val="en-AU" w:eastAsia="ja-JP"/>
    </w:rPr>
  </w:style>
  <w:style w:type="character" w:customStyle="1" w:styleId="NumberedQuestionsChar">
    <w:name w:val="Numbered Questions Char"/>
    <w:basedOn w:val="NoSpacingChar"/>
    <w:link w:val="NumberedQuestions"/>
    <w:rsid w:val="009056B6"/>
    <w:rPr>
      <w:rFonts w:asciiTheme="minorHAnsi" w:hAnsiTheme="minorHAnsi"/>
      <w:b/>
      <w:bCs/>
      <w:sz w:val="22"/>
      <w:szCs w:val="22"/>
      <w:lang w:val="en-AU" w:eastAsia="en-US"/>
    </w:rPr>
  </w:style>
  <w:style w:type="paragraph" w:customStyle="1" w:styleId="YESNO">
    <w:name w:val="YES / NO"/>
    <w:basedOn w:val="NumberedQuestions"/>
    <w:autoRedefine/>
    <w:qFormat/>
    <w:locked/>
    <w:rsid w:val="009056B6"/>
    <w:pPr>
      <w:keepNext/>
      <w:keepLines/>
      <w:numPr>
        <w:numId w:val="0"/>
      </w:numPr>
      <w:spacing w:before="200" w:after="120"/>
      <w:ind w:left="357"/>
    </w:pPr>
    <w:rPr>
      <w:i/>
      <w:smallCaps/>
      <w:color w:val="262626" w:themeColor="text1" w:themeTint="D9"/>
      <w:sz w:val="20"/>
    </w:rPr>
  </w:style>
  <w:style w:type="paragraph" w:customStyle="1" w:styleId="questioninsidebox">
    <w:name w:val="question inside box"/>
    <w:basedOn w:val="NumberedQuestions"/>
    <w:qFormat/>
    <w:locked/>
    <w:rsid w:val="007E439C"/>
    <w:pPr>
      <w:keepNext/>
      <w:spacing w:before="60" w:after="60"/>
    </w:pPr>
  </w:style>
  <w:style w:type="paragraph" w:customStyle="1" w:styleId="Sectionheading">
    <w:name w:val="Section heading"/>
    <w:basedOn w:val="Normal"/>
    <w:qFormat/>
    <w:locked/>
    <w:rsid w:val="00A379F8"/>
    <w:pPr>
      <w:keepNext/>
      <w:pBdr>
        <w:top w:val="double" w:sz="2" w:space="4" w:color="808080" w:themeColor="background1" w:themeShade="80"/>
      </w:pBdr>
      <w:spacing w:before="240" w:after="120"/>
      <w:ind w:right="-23"/>
      <w:jc w:val="both"/>
    </w:pPr>
    <w:rPr>
      <w:rFonts w:asciiTheme="minorHAnsi" w:hAnsiTheme="minorHAnsi" w:cstheme="minorHAnsi"/>
      <w:b/>
      <w:i/>
      <w:sz w:val="25"/>
      <w:szCs w:val="22"/>
    </w:rPr>
  </w:style>
  <w:style w:type="paragraph" w:customStyle="1" w:styleId="subquestion">
    <w:name w:val="subquestion"/>
    <w:basedOn w:val="NoSpacing"/>
    <w:autoRedefine/>
    <w:qFormat/>
    <w:locked/>
    <w:rsid w:val="00380DEF"/>
    <w:pPr>
      <w:keepNext/>
      <w:spacing w:before="200" w:after="60"/>
      <w:ind w:left="340" w:hanging="340"/>
    </w:pPr>
    <w:rPr>
      <w:color w:val="262626" w:themeColor="text1" w:themeTint="D9"/>
      <w:sz w:val="22"/>
      <w:szCs w:val="22"/>
    </w:rPr>
  </w:style>
  <w:style w:type="paragraph" w:customStyle="1" w:styleId="InstructionsItalics">
    <w:name w:val="Instructions Italics"/>
    <w:basedOn w:val="Normal"/>
    <w:autoRedefine/>
    <w:qFormat/>
    <w:locked/>
    <w:rsid w:val="008E7FDC"/>
    <w:pPr>
      <w:keepNext/>
      <w:spacing w:before="60" w:after="60"/>
      <w:ind w:left="340" w:right="-23"/>
      <w:jc w:val="both"/>
    </w:pPr>
    <w:rPr>
      <w:rFonts w:asciiTheme="minorHAnsi" w:hAnsiTheme="minorHAnsi" w:cstheme="minorHAnsi"/>
      <w:sz w:val="20"/>
      <w:szCs w:val="22"/>
    </w:rPr>
  </w:style>
  <w:style w:type="paragraph" w:customStyle="1" w:styleId="Declarationheading">
    <w:name w:val="Declaration heading"/>
    <w:basedOn w:val="Sectionheading"/>
    <w:qFormat/>
    <w:locked/>
    <w:rsid w:val="0057522E"/>
    <w:pPr>
      <w:pageBreakBefore/>
    </w:pPr>
  </w:style>
  <w:style w:type="paragraph" w:customStyle="1" w:styleId="Signature1">
    <w:name w:val="Signature1"/>
    <w:basedOn w:val="Normal"/>
    <w:qFormat/>
    <w:locked/>
    <w:rsid w:val="002D41E1"/>
    <w:pPr>
      <w:pBdr>
        <w:bottom w:val="single" w:sz="8" w:space="6" w:color="A6A6A6" w:themeColor="background1" w:themeShade="A6"/>
      </w:pBdr>
      <w:tabs>
        <w:tab w:val="left" w:pos="7371"/>
        <w:tab w:val="left" w:pos="8080"/>
      </w:tabs>
      <w:spacing w:before="240" w:after="240"/>
      <w:ind w:right="-23"/>
    </w:pPr>
    <w:rPr>
      <w:rFonts w:asciiTheme="minorHAnsi" w:hAnsiTheme="minorHAnsi" w:cstheme="minorHAnsi"/>
      <w:sz w:val="22"/>
      <w:szCs w:val="22"/>
    </w:rPr>
  </w:style>
  <w:style w:type="paragraph" w:customStyle="1" w:styleId="signature2">
    <w:name w:val="signature 2"/>
    <w:basedOn w:val="Signature1"/>
    <w:qFormat/>
    <w:locked/>
    <w:rsid w:val="0057522E"/>
    <w:pPr>
      <w:keepNext/>
      <w:pBdr>
        <w:bottom w:val="dashSmallGap" w:sz="4" w:space="6" w:color="808080" w:themeColor="background1" w:themeShade="80"/>
      </w:pBdr>
    </w:pPr>
  </w:style>
  <w:style w:type="paragraph" w:customStyle="1" w:styleId="HEADINGSCAPS">
    <w:name w:val="HEADINGS CAPS"/>
    <w:basedOn w:val="Heading8"/>
    <w:qFormat/>
    <w:locked/>
    <w:rsid w:val="00EB52C5"/>
    <w:pPr>
      <w:spacing w:before="60"/>
      <w:jc w:val="both"/>
    </w:pPr>
    <w:rPr>
      <w:rFonts w:asciiTheme="minorHAnsi" w:hAnsiTheme="minorHAnsi" w:cstheme="minorHAnsi"/>
      <w:caps/>
      <w:sz w:val="22"/>
      <w:szCs w:val="22"/>
    </w:rPr>
  </w:style>
  <w:style w:type="paragraph" w:customStyle="1" w:styleId="Plainheadinglowercase">
    <w:name w:val="Plain heading lower case"/>
    <w:basedOn w:val="HEADINGSCAPS"/>
    <w:qFormat/>
    <w:locked/>
    <w:rsid w:val="00EB52C5"/>
    <w:rPr>
      <w:caps w:val="0"/>
    </w:rPr>
  </w:style>
  <w:style w:type="paragraph" w:customStyle="1" w:styleId="Plaininstruction">
    <w:name w:val="Plain instruction"/>
    <w:basedOn w:val="Plainheadinglowercase"/>
    <w:autoRedefine/>
    <w:qFormat/>
    <w:locked/>
    <w:rsid w:val="004247A0"/>
    <w:pPr>
      <w:spacing w:after="60"/>
    </w:pPr>
  </w:style>
  <w:style w:type="paragraph" w:customStyle="1" w:styleId="StylesignatureBottomSinglesolidlineBackground11ptL">
    <w:name w:val="Style signature + Bottom: (Single solid line Background 1  1 pt L..."/>
    <w:basedOn w:val="Signature1"/>
    <w:locked/>
    <w:rsid w:val="0057522E"/>
    <w:pPr>
      <w:keepNext/>
      <w:pBdr>
        <w:bottom w:val="single" w:sz="8" w:space="5" w:color="A6A6A6" w:themeColor="background1" w:themeShade="A6"/>
      </w:pBdr>
    </w:pPr>
    <w:rPr>
      <w:rFonts w:cs="Times New Roman"/>
      <w:szCs w:val="20"/>
    </w:rPr>
  </w:style>
  <w:style w:type="character" w:customStyle="1" w:styleId="BodyTextChar">
    <w:name w:val="Body Text Char"/>
    <w:basedOn w:val="DefaultParagraphFont"/>
    <w:link w:val="BodyText"/>
    <w:rsid w:val="00AB7F1A"/>
    <w:rPr>
      <w:rFonts w:ascii="Times New Roman" w:hAnsi="Times New Roman"/>
      <w:lang w:val="en-AU" w:eastAsia="ja-JP"/>
    </w:rPr>
  </w:style>
  <w:style w:type="character" w:customStyle="1" w:styleId="BodyTextIndentChar">
    <w:name w:val="Body Text Indent Char"/>
    <w:basedOn w:val="DefaultParagraphFont"/>
    <w:link w:val="BodyTextIndent"/>
    <w:rsid w:val="00AB7F1A"/>
    <w:rPr>
      <w:rFonts w:ascii="Times New Roman" w:hAnsi="Times New Roman"/>
      <w:b/>
      <w:sz w:val="32"/>
      <w:lang w:val="en-AU" w:eastAsia="ja-JP"/>
    </w:rPr>
  </w:style>
  <w:style w:type="character" w:customStyle="1" w:styleId="plainanswer">
    <w:name w:val="plain answer"/>
    <w:basedOn w:val="DefaultParagraphFont"/>
    <w:uiPriority w:val="1"/>
    <w:rsid w:val="00BB76A2"/>
    <w:rPr>
      <w:rFonts w:asciiTheme="minorHAnsi" w:hAnsiTheme="minorHAnsi"/>
      <w:color w:val="auto"/>
      <w:sz w:val="22"/>
    </w:rPr>
  </w:style>
  <w:style w:type="paragraph" w:customStyle="1" w:styleId="questionplain">
    <w:name w:val="question plain"/>
    <w:basedOn w:val="YESNO"/>
    <w:qFormat/>
    <w:rsid w:val="00BB76A2"/>
    <w:rPr>
      <w:b w:val="0"/>
    </w:rPr>
  </w:style>
  <w:style w:type="paragraph" w:customStyle="1" w:styleId="Header2">
    <w:name w:val="Header 2"/>
    <w:basedOn w:val="Header"/>
    <w:qFormat/>
    <w:rsid w:val="0032021F"/>
    <w:pPr>
      <w:tabs>
        <w:tab w:val="clear" w:pos="4320"/>
        <w:tab w:val="center" w:pos="8222"/>
      </w:tabs>
      <w:spacing w:before="40"/>
    </w:pPr>
  </w:style>
  <w:style w:type="paragraph" w:customStyle="1" w:styleId="spacing">
    <w:name w:val="spacing"/>
    <w:basedOn w:val="Header"/>
    <w:qFormat/>
    <w:rsid w:val="005A5A8E"/>
    <w:rPr>
      <w:sz w:val="16"/>
    </w:rPr>
  </w:style>
  <w:style w:type="paragraph" w:customStyle="1" w:styleId="Plaininstructionincolouredbox">
    <w:name w:val="Plain instruction in coloured box"/>
    <w:basedOn w:val="Plaininstruction"/>
    <w:qFormat/>
    <w:rsid w:val="00EE0091"/>
    <w:pPr>
      <w:spacing w:before="240"/>
    </w:pPr>
    <w:rPr>
      <w:b w:val="0"/>
    </w:rPr>
  </w:style>
  <w:style w:type="character" w:customStyle="1" w:styleId="FooterChar">
    <w:name w:val="Footer Char"/>
    <w:basedOn w:val="DefaultParagraphFont"/>
    <w:link w:val="Footer"/>
    <w:uiPriority w:val="99"/>
    <w:rsid w:val="00972389"/>
    <w:rPr>
      <w:sz w:val="24"/>
      <w:lang w:val="en-AU" w:eastAsia="ja-JP"/>
    </w:rPr>
  </w:style>
  <w:style w:type="paragraph" w:styleId="Revision">
    <w:name w:val="Revision"/>
    <w:hidden/>
    <w:uiPriority w:val="99"/>
    <w:semiHidden/>
    <w:rsid w:val="00F55BC7"/>
    <w:rPr>
      <w:sz w:val="24"/>
      <w:lang w:val="en-AU" w:eastAsia="ja-JP"/>
    </w:rPr>
  </w:style>
  <w:style w:type="character" w:customStyle="1" w:styleId="HeaderChar">
    <w:name w:val="Header Char"/>
    <w:basedOn w:val="DefaultParagraphFont"/>
    <w:link w:val="Header"/>
    <w:uiPriority w:val="99"/>
    <w:rsid w:val="0078502E"/>
    <w:rPr>
      <w:rFonts w:asciiTheme="minorHAnsi" w:hAnsiTheme="minorHAnsi"/>
      <w:b/>
      <w:color w:val="7F7F7F" w:themeColor="text1" w:themeTint="80"/>
      <w:lang w:val="en-AU" w:eastAsia="ja-JP"/>
    </w:rPr>
  </w:style>
  <w:style w:type="paragraph" w:customStyle="1" w:styleId="BodytypeCalibri11">
    <w:name w:val="Body type Calibri 11"/>
    <w:basedOn w:val="Normal"/>
    <w:autoRedefine/>
    <w:qFormat/>
    <w:rsid w:val="00696904"/>
    <w:pPr>
      <w:spacing w:line="276" w:lineRule="auto"/>
    </w:pPr>
    <w:rPr>
      <w:rFonts w:asciiTheme="minorHAnsi" w:hAnsiTheme="minorHAnsi"/>
      <w:b/>
      <w:sz w:val="22"/>
      <w:szCs w:val="22"/>
    </w:rPr>
  </w:style>
  <w:style w:type="paragraph" w:customStyle="1" w:styleId="StyleBodyCalibri11ptLinespacingMultiple115li">
    <w:name w:val="Style +Body (Calibri) 11 pt Line spacing:  Multiple 1.15 li"/>
    <w:basedOn w:val="Normal"/>
    <w:rsid w:val="009956F4"/>
    <w:pPr>
      <w:spacing w:line="276" w:lineRule="auto"/>
    </w:pPr>
    <w:rPr>
      <w:rFonts w:asciiTheme="minorHAnsi" w:hAnsiTheme="minorHAnsi"/>
      <w:sz w:val="22"/>
    </w:rPr>
  </w:style>
  <w:style w:type="paragraph" w:customStyle="1" w:styleId="bodytypeindent">
    <w:name w:val="body type indent"/>
    <w:basedOn w:val="YESNO"/>
    <w:qFormat/>
    <w:rsid w:val="00905A3B"/>
    <w:pPr>
      <w:ind w:left="714"/>
    </w:pPr>
    <w:rPr>
      <w:b w:val="0"/>
    </w:rPr>
  </w:style>
  <w:style w:type="paragraph" w:customStyle="1" w:styleId="NumberedQuestionbold">
    <w:name w:val="Numbered Question bold"/>
    <w:basedOn w:val="YESNO"/>
    <w:autoRedefine/>
    <w:rsid w:val="00750B5F"/>
    <w:rPr>
      <w:rFonts w:ascii="Calibri" w:hAnsi="Calibri"/>
      <w:bCs w:val="0"/>
    </w:rPr>
  </w:style>
  <w:style w:type="paragraph" w:customStyle="1" w:styleId="StyleNumberofquestion11pt">
    <w:name w:val="Style Number of question + 11 pt"/>
    <w:basedOn w:val="NumberedQuestions"/>
    <w:autoRedefine/>
    <w:rsid w:val="00160230"/>
    <w:rPr>
      <w:bCs w:val="0"/>
    </w:rPr>
  </w:style>
  <w:style w:type="paragraph" w:customStyle="1" w:styleId="StylequestionplainBold">
    <w:name w:val="Style question plain + Bold"/>
    <w:basedOn w:val="questionplain"/>
    <w:autoRedefine/>
    <w:rsid w:val="00160230"/>
    <w:pPr>
      <w:ind w:left="284" w:hanging="284"/>
    </w:pPr>
    <w:rPr>
      <w:b/>
      <w:bCs w:val="0"/>
      <w:i w:val="0"/>
      <w:iCs/>
    </w:rPr>
  </w:style>
  <w:style w:type="paragraph" w:customStyle="1" w:styleId="StyleBodyCalibri11ptLinespacingMultiple115li1">
    <w:name w:val="Style +Body (Calibri) 11 pt Line spacing:  Multiple 1.15 li1"/>
    <w:basedOn w:val="Normal"/>
    <w:autoRedefine/>
    <w:rsid w:val="00761F44"/>
    <w:pPr>
      <w:spacing w:line="276" w:lineRule="auto"/>
      <w:ind w:left="340"/>
    </w:pPr>
    <w:rPr>
      <w:rFonts w:asciiTheme="minorHAnsi" w:hAnsiTheme="minorHAnsi"/>
      <w:sz w:val="22"/>
    </w:rPr>
  </w:style>
  <w:style w:type="paragraph" w:customStyle="1" w:styleId="INSETBODYBOLD">
    <w:name w:val="INSET BODY BOLD"/>
    <w:basedOn w:val="Normal"/>
    <w:autoRedefine/>
    <w:qFormat/>
    <w:rsid w:val="00922439"/>
    <w:pPr>
      <w:ind w:left="680"/>
    </w:pPr>
    <w:rPr>
      <w:rFonts w:asciiTheme="minorHAnsi" w:hAnsiTheme="minorHAnsi"/>
      <w:b/>
      <w:sz w:val="22"/>
    </w:rPr>
  </w:style>
  <w:style w:type="paragraph" w:customStyle="1" w:styleId="StyleBodyTextIndent2BodyCalibri11ptLeft0cmBef">
    <w:name w:val="Style Body Text Indent 2 + +Body (Calibri) 11 pt Left:  0 cm Bef..."/>
    <w:basedOn w:val="BodyTextIndent2"/>
    <w:autoRedefine/>
    <w:rsid w:val="00696904"/>
    <w:pPr>
      <w:pBdr>
        <w:top w:val="single" w:sz="4" w:space="1" w:color="auto"/>
        <w:left w:val="single" w:sz="4" w:space="4" w:color="auto"/>
        <w:bottom w:val="single" w:sz="4" w:space="0" w:color="auto"/>
        <w:right w:val="single" w:sz="4" w:space="0" w:color="auto"/>
      </w:pBdr>
      <w:spacing w:before="120" w:after="120"/>
      <w:ind w:left="0"/>
    </w:pPr>
    <w:rPr>
      <w:rFonts w:asciiTheme="minorHAnsi" w:hAnsiTheme="minorHAnsi"/>
      <w:bCs/>
      <w:sz w:val="22"/>
    </w:rPr>
  </w:style>
  <w:style w:type="paragraph" w:customStyle="1" w:styleId="StyleBodyTextIndent2BodyCalibri11ptNotBoldLeft">
    <w:name w:val="Style Body Text Indent 2 + +Body (Calibri) 11 pt Not Bold Left: ..."/>
    <w:basedOn w:val="BodyTextIndent2"/>
    <w:autoRedefine/>
    <w:rsid w:val="00696904"/>
    <w:pPr>
      <w:pBdr>
        <w:top w:val="single" w:sz="4" w:space="1" w:color="auto"/>
        <w:left w:val="single" w:sz="4" w:space="4" w:color="auto"/>
        <w:bottom w:val="single" w:sz="4" w:space="0" w:color="auto"/>
        <w:right w:val="single" w:sz="4" w:space="0" w:color="auto"/>
      </w:pBdr>
      <w:spacing w:before="120" w:after="120"/>
      <w:ind w:left="0"/>
    </w:pPr>
    <w:rPr>
      <w:rFonts w:asciiTheme="minorHAnsi" w:hAnsiTheme="minorHAnsi"/>
      <w:b w:val="0"/>
      <w:sz w:val="22"/>
    </w:rPr>
  </w:style>
  <w:style w:type="table" w:styleId="TableGrid">
    <w:name w:val="Table Grid"/>
    <w:basedOn w:val="TableNormal"/>
    <w:locked/>
    <w:rsid w:val="006969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tructionsItalics2Left12cm">
    <w:name w:val="Instructions Italics 2 + Left:  1.2 cm"/>
    <w:basedOn w:val="InstructionsItalics"/>
    <w:autoRedefine/>
    <w:rsid w:val="00380DEF"/>
    <w:rPr>
      <w:rFonts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2157855">
      <w:bodyDiv w:val="1"/>
      <w:marLeft w:val="0"/>
      <w:marRight w:val="0"/>
      <w:marTop w:val="0"/>
      <w:marBottom w:val="0"/>
      <w:divBdr>
        <w:top w:val="none" w:sz="0" w:space="0" w:color="auto"/>
        <w:left w:val="none" w:sz="0" w:space="0" w:color="auto"/>
        <w:bottom w:val="none" w:sz="0" w:space="0" w:color="auto"/>
        <w:right w:val="none" w:sz="0" w:space="0" w:color="auto"/>
      </w:divBdr>
    </w:div>
    <w:div w:id="558979519">
      <w:bodyDiv w:val="1"/>
      <w:marLeft w:val="0"/>
      <w:marRight w:val="0"/>
      <w:marTop w:val="0"/>
      <w:marBottom w:val="0"/>
      <w:divBdr>
        <w:top w:val="none" w:sz="0" w:space="0" w:color="auto"/>
        <w:left w:val="none" w:sz="0" w:space="0" w:color="auto"/>
        <w:bottom w:val="none" w:sz="0" w:space="0" w:color="auto"/>
        <w:right w:val="none" w:sz="0" w:space="0" w:color="auto"/>
      </w:divBdr>
    </w:div>
    <w:div w:id="809132114">
      <w:bodyDiv w:val="1"/>
      <w:marLeft w:val="0"/>
      <w:marRight w:val="0"/>
      <w:marTop w:val="0"/>
      <w:marBottom w:val="0"/>
      <w:divBdr>
        <w:top w:val="none" w:sz="0" w:space="0" w:color="auto"/>
        <w:left w:val="none" w:sz="0" w:space="0" w:color="auto"/>
        <w:bottom w:val="none" w:sz="0" w:space="0" w:color="auto"/>
        <w:right w:val="none" w:sz="0" w:space="0" w:color="auto"/>
      </w:divBdr>
    </w:div>
    <w:div w:id="1183665080">
      <w:bodyDiv w:val="1"/>
      <w:marLeft w:val="0"/>
      <w:marRight w:val="0"/>
      <w:marTop w:val="0"/>
      <w:marBottom w:val="0"/>
      <w:divBdr>
        <w:top w:val="none" w:sz="0" w:space="0" w:color="auto"/>
        <w:left w:val="none" w:sz="0" w:space="0" w:color="auto"/>
        <w:bottom w:val="none" w:sz="0" w:space="0" w:color="auto"/>
        <w:right w:val="none" w:sz="0" w:space="0" w:color="auto"/>
      </w:divBdr>
    </w:div>
    <w:div w:id="1851331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oodle.unitec.ac.nz/pluginfile.php/124949/mod_folder/content/0/Ethics_Policies_and_Guidelines/Guidelines%20for%20Researchers%20Regarding%20Maori%20Social%20and%20Cultural%20Responsiveness.pdf?forcedownload=1"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thics@unitec.ac.nz"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9AE02D7A5FF746A266A3E217EFA22D" ma:contentTypeVersion="8" ma:contentTypeDescription="Create a new document." ma:contentTypeScope="" ma:versionID="8ddedb5b060effdb8e8e2158593e41c1">
  <xsd:schema xmlns:xsd="http://www.w3.org/2001/XMLSchema" xmlns:xs="http://www.w3.org/2001/XMLSchema" xmlns:p="http://schemas.microsoft.com/office/2006/metadata/properties" xmlns:ns2="a6110cdb-43c8-4fcb-b58f-0fe511c8fff1" xmlns:ns3="01206294-7813-4be8-89be-9542583dc667" targetNamespace="http://schemas.microsoft.com/office/2006/metadata/properties" ma:root="true" ma:fieldsID="53d60b4ff90fa3f5dad82a5ae92f4d70" ns2:_="" ns3:_="">
    <xsd:import namespace="a6110cdb-43c8-4fcb-b58f-0fe511c8fff1"/>
    <xsd:import namespace="01206294-7813-4be8-89be-9542583dc66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110cdb-43c8-4fcb-b58f-0fe511c8ff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1206294-7813-4be8-89be-9542583dc66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D0980F-2443-4984-8310-EC711968B21B}">
  <ds:schemaRefs>
    <ds:schemaRef ds:uri="http://schemas.microsoft.com/sharepoint/v3/contenttype/forms"/>
  </ds:schemaRefs>
</ds:datastoreItem>
</file>

<file path=customXml/itemProps2.xml><?xml version="1.0" encoding="utf-8"?>
<ds:datastoreItem xmlns:ds="http://schemas.openxmlformats.org/officeDocument/2006/customXml" ds:itemID="{C45553E1-5405-4D80-B561-14846EF705DF}">
  <ds:schemaRefs>
    <ds:schemaRef ds:uri="http://schemas.openxmlformats.org/officeDocument/2006/bibliography"/>
  </ds:schemaRefs>
</ds:datastoreItem>
</file>

<file path=customXml/itemProps3.xml><?xml version="1.0" encoding="utf-8"?>
<ds:datastoreItem xmlns:ds="http://schemas.openxmlformats.org/officeDocument/2006/customXml" ds:itemID="{F0DEE556-3354-4556-8D5E-9401C1AA19C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A79CCCD-9494-41DD-A78C-E2ECC1196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110cdb-43c8-4fcb-b58f-0fe511c8fff1"/>
    <ds:schemaRef ds:uri="01206294-7813-4be8-89be-9542583dc6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4</Pages>
  <Words>3113</Words>
  <Characters>16308</Characters>
  <Application>Microsoft Office Word</Application>
  <DocSecurity>0</DocSecurity>
  <Lines>585</Lines>
  <Paragraphs>273</Paragraphs>
  <ScaleCrop>false</ScaleCrop>
  <Company>MU</Company>
  <LinksUpToDate>false</LinksUpToDate>
  <CharactersWithSpaces>19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PLICATION</dc:title>
  <dc:creator>Karen</dc:creator>
  <cp:lastModifiedBy>Evangelia Papoutsaki</cp:lastModifiedBy>
  <cp:revision>16</cp:revision>
  <cp:lastPrinted>2014-09-15T01:06:00Z</cp:lastPrinted>
  <dcterms:created xsi:type="dcterms:W3CDTF">2020-03-03T22:20:00Z</dcterms:created>
  <dcterms:modified xsi:type="dcterms:W3CDTF">2026-03-12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9AE02D7A5FF746A266A3E217EFA22D</vt:lpwstr>
  </property>
  <property fmtid="{D5CDD505-2E9C-101B-9397-08002B2CF9AE}" pid="3" name="GrammarlyDocumentId">
    <vt:lpwstr>ad38f978287b08b7c3d5398e12441335d656a057109fb467d5c2d27ab0ae0c24</vt:lpwstr>
  </property>
  <property fmtid="{D5CDD505-2E9C-101B-9397-08002B2CF9AE}" pid="4" name="MSIP_Label_2215eedb-0807-4148-b3ff-92935f36a1c6_Enabled">
    <vt:lpwstr>true</vt:lpwstr>
  </property>
  <property fmtid="{D5CDD505-2E9C-101B-9397-08002B2CF9AE}" pid="5" name="MSIP_Label_2215eedb-0807-4148-b3ff-92935f36a1c6_SetDate">
    <vt:lpwstr>2026-03-08T22:31:24Z</vt:lpwstr>
  </property>
  <property fmtid="{D5CDD505-2E9C-101B-9397-08002B2CF9AE}" pid="6" name="MSIP_Label_2215eedb-0807-4148-b3ff-92935f36a1c6_Method">
    <vt:lpwstr>Privileged</vt:lpwstr>
  </property>
  <property fmtid="{D5CDD505-2E9C-101B-9397-08002B2CF9AE}" pid="7" name="MSIP_Label_2215eedb-0807-4148-b3ff-92935f36a1c6_Name">
    <vt:lpwstr>defa4170-0d19-0005-0002-bc88714345d2</vt:lpwstr>
  </property>
  <property fmtid="{D5CDD505-2E9C-101B-9397-08002B2CF9AE}" pid="8" name="MSIP_Label_2215eedb-0807-4148-b3ff-92935f36a1c6_SiteId">
    <vt:lpwstr>80f389b2-7380-4b67-b527-7f711a578130</vt:lpwstr>
  </property>
  <property fmtid="{D5CDD505-2E9C-101B-9397-08002B2CF9AE}" pid="9" name="MSIP_Label_2215eedb-0807-4148-b3ff-92935f36a1c6_ActionId">
    <vt:lpwstr>e77ad216-eaa9-45f5-8977-8adae5fb51db</vt:lpwstr>
  </property>
  <property fmtid="{D5CDD505-2E9C-101B-9397-08002B2CF9AE}" pid="10" name="MSIP_Label_2215eedb-0807-4148-b3ff-92935f36a1c6_ContentBits">
    <vt:lpwstr>0</vt:lpwstr>
  </property>
  <property fmtid="{D5CDD505-2E9C-101B-9397-08002B2CF9AE}" pid="11" name="MSIP_Label_2215eedb-0807-4148-b3ff-92935f36a1c6_Tag">
    <vt:lpwstr>50, 0, 1, 1</vt:lpwstr>
  </property>
</Properties>
</file>